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0096AB" w14:textId="77777777" w:rsidR="00063C78" w:rsidRPr="00063C78" w:rsidRDefault="00063C78" w:rsidP="00063C78">
      <w:pPr>
        <w:tabs>
          <w:tab w:val="center" w:pos="4513"/>
          <w:tab w:val="right" w:pos="9026"/>
        </w:tabs>
        <w:spacing w:after="0" w:line="480" w:lineRule="auto"/>
        <w:ind w:left="720"/>
        <w:jc w:val="center"/>
        <w:rPr>
          <w:rFonts w:ascii="Arial" w:hAnsi="Arial"/>
          <w:caps/>
          <w:sz w:val="44"/>
          <w:szCs w:val="44"/>
        </w:rPr>
      </w:pPr>
      <w:bookmarkStart w:id="0" w:name="_Toc9067055"/>
      <w:bookmarkStart w:id="1" w:name="_Toc9067054"/>
      <w:r w:rsidRPr="00063C78">
        <w:rPr>
          <w:rFonts w:ascii="Arial" w:hAnsi="Arial"/>
          <w:caps/>
          <w:noProof/>
          <w:sz w:val="44"/>
          <w:szCs w:val="44"/>
          <w:lang w:eastAsia="en-NZ"/>
        </w:rPr>
        <mc:AlternateContent>
          <mc:Choice Requires="wps">
            <w:drawing>
              <wp:anchor distT="0" distB="0" distL="114300" distR="114300" simplePos="0" relativeHeight="252072960" behindDoc="0" locked="0" layoutInCell="1" allowOverlap="1" wp14:anchorId="00D79917" wp14:editId="3910E37C">
                <wp:simplePos x="0" y="0"/>
                <wp:positionH relativeFrom="column">
                  <wp:posOffset>-498764</wp:posOffset>
                </wp:positionH>
                <wp:positionV relativeFrom="paragraph">
                  <wp:posOffset>-499456</wp:posOffset>
                </wp:positionV>
                <wp:extent cx="6691630" cy="10016836"/>
                <wp:effectExtent l="19050" t="19050" r="1397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1630" cy="10016836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060249" id="Rectangle 3" o:spid="_x0000_s1026" style="position:absolute;margin-left:-39.25pt;margin-top:-39.35pt;width:526.9pt;height:788.75pt;z-index:252072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" filled="f" strokecolor="windowText" strokeweight="3pt"/>
            </w:pict>
          </mc:Fallback>
        </mc:AlternateContent>
      </w:r>
      <w:r w:rsidRPr="00063C78">
        <w:rPr>
          <w:rFonts w:ascii="Arial" w:hAnsi="Arial" w:cs="Arial"/>
          <w:b/>
          <w:noProof/>
          <w:sz w:val="40"/>
          <w:szCs w:val="40"/>
          <w:lang w:eastAsia="en-NZ"/>
        </w:rPr>
        <w:drawing>
          <wp:anchor distT="0" distB="0" distL="114300" distR="114300" simplePos="0" relativeHeight="252073984" behindDoc="0" locked="0" layoutInCell="1" allowOverlap="1" wp14:anchorId="4FDE84E8" wp14:editId="269DA30E">
            <wp:simplePos x="0" y="0"/>
            <wp:positionH relativeFrom="column">
              <wp:posOffset>66040</wp:posOffset>
            </wp:positionH>
            <wp:positionV relativeFrom="paragraph">
              <wp:posOffset>209550</wp:posOffset>
            </wp:positionV>
            <wp:extent cx="3520440" cy="1095375"/>
            <wp:effectExtent l="0" t="0" r="0" b="9525"/>
            <wp:wrapThrough wrapText="bothSides">
              <wp:wrapPolygon edited="0">
                <wp:start x="4091" y="0"/>
                <wp:lineTo x="1403" y="1878"/>
                <wp:lineTo x="818" y="3005"/>
                <wp:lineTo x="935" y="7513"/>
                <wp:lineTo x="1519" y="12772"/>
                <wp:lineTo x="1286" y="14275"/>
                <wp:lineTo x="1403" y="16153"/>
                <wp:lineTo x="1987" y="18783"/>
                <wp:lineTo x="1987" y="19910"/>
                <wp:lineTo x="3857" y="21412"/>
                <wp:lineTo x="5143" y="21412"/>
                <wp:lineTo x="7013" y="19910"/>
                <wp:lineTo x="20221" y="18783"/>
                <wp:lineTo x="20455" y="16153"/>
                <wp:lineTo x="16481" y="12772"/>
                <wp:lineTo x="18000" y="12772"/>
                <wp:lineTo x="20571" y="9016"/>
                <wp:lineTo x="20688" y="5635"/>
                <wp:lineTo x="4792" y="0"/>
                <wp:lineTo x="4091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NG - NZGovt-logo-compac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63C78">
        <w:rPr>
          <w:rFonts w:ascii="Arial" w:eastAsiaTheme="majorEastAsia" w:hAnsi="Arial"/>
          <w:noProof/>
          <w:sz w:val="40"/>
          <w:szCs w:val="40"/>
          <w:lang w:eastAsia="en-NZ"/>
        </w:rPr>
        <w:t xml:space="preserve"> </w:t>
      </w:r>
      <w:r w:rsidRPr="00063C78">
        <w:rPr>
          <w:rFonts w:ascii="Arial" w:eastAsiaTheme="majorEastAsia" w:hAnsi="Arial"/>
          <w:noProof/>
          <w:sz w:val="40"/>
          <w:szCs w:val="40"/>
          <w:lang w:eastAsia="en-NZ"/>
        </w:rPr>
        <w:drawing>
          <wp:anchor distT="0" distB="0" distL="114300" distR="114300" simplePos="0" relativeHeight="252071936" behindDoc="1" locked="0" layoutInCell="1" allowOverlap="1" wp14:anchorId="088523B6" wp14:editId="76B7A580">
            <wp:simplePos x="0" y="0"/>
            <wp:positionH relativeFrom="column">
              <wp:posOffset>4284980</wp:posOffset>
            </wp:positionH>
            <wp:positionV relativeFrom="paragraph">
              <wp:posOffset>-302260</wp:posOffset>
            </wp:positionV>
            <wp:extent cx="1300813" cy="1953491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Easy Read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813" cy="1953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A11CD4" w14:textId="77777777" w:rsidR="00063C78" w:rsidRPr="00063C78" w:rsidRDefault="00063C78" w:rsidP="00063C78">
      <w:pPr>
        <w:tabs>
          <w:tab w:val="center" w:pos="4513"/>
          <w:tab w:val="right" w:pos="9026"/>
        </w:tabs>
        <w:spacing w:after="0" w:line="480" w:lineRule="auto"/>
        <w:ind w:left="720"/>
        <w:jc w:val="center"/>
        <w:rPr>
          <w:rFonts w:ascii="Arial" w:hAnsi="Arial"/>
          <w:caps/>
          <w:sz w:val="44"/>
          <w:szCs w:val="44"/>
        </w:rPr>
      </w:pPr>
    </w:p>
    <w:p w14:paraId="0DDBAA7D" w14:textId="77777777" w:rsidR="00063C78" w:rsidRPr="00063C78" w:rsidRDefault="00063C78" w:rsidP="00063C78">
      <w:pPr>
        <w:tabs>
          <w:tab w:val="center" w:pos="4513"/>
          <w:tab w:val="right" w:pos="9026"/>
        </w:tabs>
        <w:spacing w:after="0" w:line="480" w:lineRule="auto"/>
        <w:ind w:left="720"/>
        <w:jc w:val="center"/>
        <w:rPr>
          <w:rFonts w:ascii="Arial" w:hAnsi="Arial"/>
          <w:caps/>
          <w:sz w:val="36"/>
          <w:szCs w:val="44"/>
        </w:rPr>
      </w:pPr>
    </w:p>
    <w:p w14:paraId="3F283D19" w14:textId="77777777" w:rsidR="00063C78" w:rsidRPr="00063C78" w:rsidRDefault="00063C78" w:rsidP="00063C78">
      <w:pPr>
        <w:autoSpaceDE w:val="0"/>
        <w:autoSpaceDN w:val="0"/>
        <w:adjustRightInd w:val="0"/>
        <w:spacing w:after="0" w:line="360" w:lineRule="auto"/>
        <w:jc w:val="center"/>
        <w:rPr>
          <w:rFonts w:ascii="Arial" w:eastAsia="Calibri" w:hAnsi="Arial" w:cs="Arial"/>
          <w:b/>
          <w:bCs/>
          <w:color w:val="000000"/>
          <w:sz w:val="6"/>
          <w:szCs w:val="36"/>
        </w:rPr>
      </w:pPr>
    </w:p>
    <w:p w14:paraId="796ACA37" w14:textId="77777777" w:rsidR="00063C78" w:rsidRPr="00063C78" w:rsidRDefault="00063C78" w:rsidP="00063C78">
      <w:pPr>
        <w:pStyle w:val="Header"/>
        <w:tabs>
          <w:tab w:val="clear" w:pos="3686"/>
          <w:tab w:val="clear" w:pos="4153"/>
        </w:tabs>
        <w:spacing w:before="0"/>
        <w:ind w:left="0"/>
        <w:jc w:val="center"/>
        <w:rPr>
          <w:rFonts w:ascii="Arial" w:hAnsi="Arial"/>
          <w:caps w:val="0"/>
          <w:sz w:val="54"/>
          <w:szCs w:val="56"/>
        </w:rPr>
      </w:pPr>
      <w:r w:rsidRPr="00063C78">
        <w:rPr>
          <w:rFonts w:ascii="Arial" w:hAnsi="Arial"/>
          <w:caps w:val="0"/>
          <w:sz w:val="54"/>
          <w:szCs w:val="56"/>
        </w:rPr>
        <w:t>Cabinet paper from the</w:t>
      </w:r>
    </w:p>
    <w:p w14:paraId="10DC9D90" w14:textId="1DD34B73" w:rsidR="00063C78" w:rsidRPr="00063C78" w:rsidRDefault="00063C78" w:rsidP="00063C78">
      <w:pPr>
        <w:pStyle w:val="Header"/>
        <w:tabs>
          <w:tab w:val="clear" w:pos="3686"/>
          <w:tab w:val="clear" w:pos="4153"/>
        </w:tabs>
        <w:spacing w:before="0"/>
        <w:ind w:left="0"/>
        <w:jc w:val="center"/>
        <w:rPr>
          <w:rFonts w:ascii="Arial" w:hAnsi="Arial"/>
          <w:caps w:val="0"/>
          <w:sz w:val="54"/>
          <w:szCs w:val="56"/>
        </w:rPr>
      </w:pPr>
      <w:r w:rsidRPr="00063C78">
        <w:rPr>
          <w:rFonts w:ascii="Arial" w:hAnsi="Arial"/>
          <w:caps w:val="0"/>
          <w:sz w:val="54"/>
          <w:szCs w:val="56"/>
        </w:rPr>
        <w:t>Minister for Disability Issues:</w:t>
      </w:r>
    </w:p>
    <w:p w14:paraId="6A702B82" w14:textId="2228144C" w:rsidR="00063C78" w:rsidRPr="00063C78" w:rsidRDefault="00063C78" w:rsidP="00063C78">
      <w:pPr>
        <w:pStyle w:val="Header"/>
        <w:tabs>
          <w:tab w:val="clear" w:pos="3686"/>
          <w:tab w:val="clear" w:pos="4153"/>
        </w:tabs>
        <w:spacing w:before="0"/>
        <w:ind w:left="0"/>
        <w:jc w:val="center"/>
        <w:rPr>
          <w:rFonts w:ascii="Arial" w:hAnsi="Arial"/>
          <w:caps w:val="0"/>
          <w:sz w:val="54"/>
          <w:szCs w:val="56"/>
        </w:rPr>
      </w:pPr>
      <w:r w:rsidRPr="00063C78">
        <w:rPr>
          <w:rFonts w:ascii="Arial" w:hAnsi="Arial"/>
          <w:caps w:val="0"/>
          <w:sz w:val="54"/>
          <w:szCs w:val="56"/>
        </w:rPr>
        <w:t>Accelerating</w:t>
      </w:r>
      <w:r w:rsidR="00245FD8">
        <w:rPr>
          <w:rFonts w:ascii="Arial" w:hAnsi="Arial"/>
          <w:caps w:val="0"/>
          <w:sz w:val="54"/>
          <w:szCs w:val="56"/>
        </w:rPr>
        <w:t xml:space="preserve"> A</w:t>
      </w:r>
      <w:r w:rsidRPr="00063C78">
        <w:rPr>
          <w:rFonts w:ascii="Arial" w:hAnsi="Arial"/>
          <w:caps w:val="0"/>
          <w:sz w:val="54"/>
          <w:szCs w:val="56"/>
        </w:rPr>
        <w:t xml:space="preserve">ccessibility in </w:t>
      </w:r>
    </w:p>
    <w:p w14:paraId="4FC18A9A" w14:textId="6C4200F3" w:rsidR="00063C78" w:rsidRPr="00063C78" w:rsidRDefault="00063C78" w:rsidP="00063C78">
      <w:pPr>
        <w:pStyle w:val="Header"/>
        <w:tabs>
          <w:tab w:val="clear" w:pos="3686"/>
          <w:tab w:val="clear" w:pos="4153"/>
        </w:tabs>
        <w:spacing w:before="0"/>
        <w:ind w:left="0"/>
        <w:jc w:val="center"/>
        <w:rPr>
          <w:rFonts w:ascii="Arial" w:hAnsi="Arial"/>
          <w:caps w:val="0"/>
          <w:sz w:val="54"/>
          <w:szCs w:val="56"/>
        </w:rPr>
      </w:pPr>
      <w:r w:rsidRPr="00063C78">
        <w:rPr>
          <w:rFonts w:ascii="Arial" w:hAnsi="Arial"/>
          <w:caps w:val="0"/>
          <w:sz w:val="54"/>
          <w:szCs w:val="56"/>
        </w:rPr>
        <w:t>New Zealand</w:t>
      </w:r>
    </w:p>
    <w:p w14:paraId="4CA1DE5D" w14:textId="2A41F466" w:rsidR="007825C0" w:rsidRPr="00EC1252" w:rsidRDefault="002F4601" w:rsidP="00EC1252">
      <w:pPr>
        <w:pStyle w:val="Header"/>
        <w:tabs>
          <w:tab w:val="clear" w:pos="3686"/>
          <w:tab w:val="clear" w:pos="4153"/>
        </w:tabs>
        <w:spacing w:before="0"/>
        <w:ind w:left="720"/>
        <w:jc w:val="center"/>
        <w:rPr>
          <w:rFonts w:ascii="Arial" w:hAnsi="Arial"/>
          <w:caps w:val="0"/>
          <w:sz w:val="44"/>
          <w:szCs w:val="44"/>
        </w:rPr>
      </w:pPr>
      <w:r w:rsidRPr="00EC1252">
        <w:rPr>
          <w:rFonts w:ascii="Arial" w:hAnsi="Arial"/>
          <w:b w:val="0"/>
          <w:caps w:val="0"/>
          <w:noProof/>
          <w:sz w:val="44"/>
          <w:szCs w:val="44"/>
          <w:lang w:eastAsia="en-NZ"/>
        </w:rPr>
        <w:drawing>
          <wp:anchor distT="0" distB="0" distL="114300" distR="114300" simplePos="0" relativeHeight="251491840" behindDoc="0" locked="0" layoutInCell="1" allowOverlap="1" wp14:anchorId="14F78690" wp14:editId="5C7108C3">
            <wp:simplePos x="0" y="0"/>
            <wp:positionH relativeFrom="column">
              <wp:posOffset>1350645</wp:posOffset>
            </wp:positionH>
            <wp:positionV relativeFrom="paragraph">
              <wp:posOffset>474345</wp:posOffset>
            </wp:positionV>
            <wp:extent cx="2929890" cy="2990215"/>
            <wp:effectExtent l="0" t="0" r="3810" b="635"/>
            <wp:wrapThrough wrapText="bothSides">
              <wp:wrapPolygon edited="0">
                <wp:start x="0" y="0"/>
                <wp:lineTo x="0" y="21467"/>
                <wp:lineTo x="21488" y="21467"/>
                <wp:lineTo x="21488" y="0"/>
                <wp:lineTo x="0" y="0"/>
              </wp:wrapPolygon>
            </wp:wrapThrough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ess Needs Ti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89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803107" w14:textId="45E9828B" w:rsidR="00434EBF" w:rsidRPr="00EC1252" w:rsidRDefault="00434EBF" w:rsidP="00EC1252">
      <w:pPr>
        <w:pStyle w:val="Header"/>
        <w:tabs>
          <w:tab w:val="clear" w:pos="3686"/>
          <w:tab w:val="clear" w:pos="4153"/>
        </w:tabs>
        <w:spacing w:before="0"/>
        <w:ind w:left="720"/>
        <w:jc w:val="center"/>
        <w:rPr>
          <w:rFonts w:ascii="Arial" w:hAnsi="Arial"/>
          <w:caps w:val="0"/>
          <w:sz w:val="20"/>
          <w:szCs w:val="44"/>
        </w:rPr>
      </w:pPr>
    </w:p>
    <w:p w14:paraId="1CA0E872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64021289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3E8E09A8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6A153D7B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4BE49484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1B2256F5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0F6EC807" w14:textId="77777777" w:rsidR="002F4601" w:rsidRDefault="002F4601" w:rsidP="002F4601">
      <w:pPr>
        <w:rPr>
          <w:rFonts w:ascii="Arial" w:hAnsi="Arial"/>
          <w:caps/>
          <w:sz w:val="40"/>
          <w:szCs w:val="40"/>
        </w:rPr>
      </w:pPr>
    </w:p>
    <w:p w14:paraId="40ED8975" w14:textId="77777777" w:rsidR="00117CC4" w:rsidRDefault="00117CC4" w:rsidP="002F4601">
      <w:pPr>
        <w:jc w:val="center"/>
        <w:rPr>
          <w:rFonts w:ascii="Arial" w:hAnsi="Arial" w:cs="Arial"/>
          <w:b/>
          <w:sz w:val="40"/>
          <w:szCs w:val="40"/>
        </w:rPr>
      </w:pPr>
    </w:p>
    <w:p w14:paraId="6A045786" w14:textId="77777777" w:rsidR="00305998" w:rsidRPr="00305998" w:rsidRDefault="00305998" w:rsidP="00117CC4">
      <w:pPr>
        <w:jc w:val="center"/>
        <w:rPr>
          <w:rFonts w:ascii="Arial" w:hAnsi="Arial" w:cs="Arial"/>
          <w:b/>
          <w:sz w:val="12"/>
          <w:szCs w:val="40"/>
        </w:rPr>
      </w:pPr>
    </w:p>
    <w:p w14:paraId="08654609" w14:textId="73BF1C8D" w:rsidR="007825C0" w:rsidRPr="00EC1252" w:rsidRDefault="00953933" w:rsidP="00117CC4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October</w:t>
      </w:r>
      <w:r w:rsidR="00434EBF" w:rsidRPr="00EC1252">
        <w:rPr>
          <w:rFonts w:ascii="Arial" w:hAnsi="Arial" w:cs="Arial"/>
          <w:b/>
          <w:sz w:val="40"/>
          <w:szCs w:val="40"/>
        </w:rPr>
        <w:t xml:space="preserve"> 202</w:t>
      </w:r>
      <w:r>
        <w:rPr>
          <w:rFonts w:ascii="Arial" w:hAnsi="Arial" w:cs="Arial"/>
          <w:b/>
          <w:sz w:val="40"/>
          <w:szCs w:val="40"/>
        </w:rPr>
        <w:t>1</w:t>
      </w:r>
      <w:r w:rsidR="007825C0" w:rsidRPr="00EC1252">
        <w:rPr>
          <w:rFonts w:ascii="Arial" w:hAnsi="Arial" w:cs="Arial"/>
          <w:b/>
          <w:sz w:val="40"/>
          <w:szCs w:val="40"/>
        </w:rPr>
        <w:br w:type="page"/>
      </w:r>
    </w:p>
    <w:p w14:paraId="7348F2F3" w14:textId="77DEDDBB" w:rsidR="001D1940" w:rsidRPr="00413337" w:rsidRDefault="00063C78" w:rsidP="00413337">
      <w:pPr>
        <w:pStyle w:val="Title"/>
        <w:jc w:val="center"/>
        <w:rPr>
          <w:rFonts w:ascii="Arial" w:hAnsi="Arial" w:cs="Arial"/>
          <w:b/>
          <w:bCs/>
          <w:sz w:val="40"/>
          <w:szCs w:val="40"/>
        </w:rPr>
      </w:pPr>
      <w:r w:rsidRPr="00EC1252">
        <w:rPr>
          <w:rFonts w:ascii="Arial" w:hAnsi="Arial" w:cs="Arial"/>
          <w:b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3E32C33A" wp14:editId="575BB086">
                <wp:simplePos x="0" y="0"/>
                <wp:positionH relativeFrom="margin">
                  <wp:posOffset>-124460</wp:posOffset>
                </wp:positionH>
                <wp:positionV relativeFrom="paragraph">
                  <wp:posOffset>-235463</wp:posOffset>
                </wp:positionV>
                <wp:extent cx="6038850" cy="7810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6C8773AF" id="Rectangle 2" o:spid="_x0000_s1026" style="position:absolute;margin-left:-9.8pt;margin-top:-18.55pt;width:475.5pt;height:61.5pt;z-index:-251246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" filled="f" strokecolor="windowText" strokeweight="1.5pt">
                <w10:wrap anchorx="margin"/>
              </v:rect>
            </w:pict>
          </mc:Fallback>
        </mc:AlternateContent>
      </w:r>
      <w:r w:rsidR="001D1940" w:rsidRPr="00413337">
        <w:rPr>
          <w:rFonts w:ascii="Arial" w:hAnsi="Arial" w:cs="Arial"/>
          <w:b/>
          <w:bCs/>
          <w:sz w:val="40"/>
          <w:szCs w:val="40"/>
        </w:rPr>
        <w:t>Before you start</w:t>
      </w:r>
    </w:p>
    <w:p w14:paraId="509D5501" w14:textId="77777777" w:rsidR="001D1940" w:rsidRDefault="001D1940" w:rsidP="00245FD8">
      <w:pPr>
        <w:spacing w:after="0" w:line="360" w:lineRule="auto"/>
        <w:rPr>
          <w:rFonts w:ascii="Arial" w:hAnsi="Arial" w:cs="Arial"/>
          <w:sz w:val="32"/>
          <w:szCs w:val="36"/>
        </w:rPr>
      </w:pPr>
    </w:p>
    <w:p w14:paraId="4BE4C769" w14:textId="77777777" w:rsidR="00245FD8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  <w:r>
        <w:rPr>
          <w:noProof/>
          <w:sz w:val="24"/>
          <w:szCs w:val="24"/>
          <w:lang w:eastAsia="en-NZ"/>
        </w:rPr>
        <w:drawing>
          <wp:anchor distT="0" distB="0" distL="114300" distR="114300" simplePos="0" relativeHeight="251979776" behindDoc="1" locked="0" layoutInCell="1" allowOverlap="1" wp14:anchorId="7B185831" wp14:editId="18EFEFDE">
            <wp:simplePos x="0" y="0"/>
            <wp:positionH relativeFrom="column">
              <wp:posOffset>-8890</wp:posOffset>
            </wp:positionH>
            <wp:positionV relativeFrom="paragraph">
              <wp:posOffset>22860</wp:posOffset>
            </wp:positionV>
            <wp:extent cx="1363345" cy="1927860"/>
            <wp:effectExtent l="0" t="0" r="8255" b="0"/>
            <wp:wrapNone/>
            <wp:docPr id="83" name="Picture 83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picture containing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6"/>
        </w:rPr>
        <w:tab/>
      </w:r>
      <w:r>
        <w:rPr>
          <w:rFonts w:ascii="Arial" w:hAnsi="Arial" w:cs="Arial"/>
          <w:sz w:val="32"/>
          <w:szCs w:val="36"/>
        </w:rPr>
        <w:tab/>
      </w:r>
    </w:p>
    <w:p w14:paraId="3ED2E39A" w14:textId="22C2F1B2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  <w:r>
        <w:rPr>
          <w:rFonts w:ascii="Arial" w:hAnsi="Arial" w:cs="Arial"/>
          <w:sz w:val="32"/>
          <w:szCs w:val="36"/>
        </w:rPr>
        <w:tab/>
      </w:r>
      <w:r>
        <w:rPr>
          <w:rFonts w:ascii="Arial" w:hAnsi="Arial" w:cs="Arial"/>
          <w:sz w:val="32"/>
          <w:szCs w:val="36"/>
        </w:rPr>
        <w:tab/>
      </w:r>
    </w:p>
    <w:p w14:paraId="3B72556D" w14:textId="77777777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  <w:r>
        <w:rPr>
          <w:rFonts w:ascii="Arial" w:hAnsi="Arial" w:cs="Arial"/>
          <w:sz w:val="32"/>
          <w:szCs w:val="36"/>
        </w:rPr>
        <w:t>This is a long document.</w:t>
      </w:r>
    </w:p>
    <w:p w14:paraId="2C43FF34" w14:textId="77777777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</w:p>
    <w:p w14:paraId="47A2481B" w14:textId="77777777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</w:p>
    <w:p w14:paraId="37B501F6" w14:textId="6D4C7E2E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  <w:r>
        <w:rPr>
          <w:noProof/>
          <w:sz w:val="24"/>
          <w:szCs w:val="24"/>
          <w:lang w:eastAsia="en-NZ"/>
        </w:rPr>
        <w:drawing>
          <wp:anchor distT="0" distB="0" distL="114300" distR="114300" simplePos="0" relativeHeight="251980800" behindDoc="1" locked="0" layoutInCell="1" allowOverlap="1" wp14:anchorId="6FFC4356" wp14:editId="5DB7B2AE">
            <wp:simplePos x="0" y="0"/>
            <wp:positionH relativeFrom="column">
              <wp:posOffset>-411480</wp:posOffset>
            </wp:positionH>
            <wp:positionV relativeFrom="paragraph">
              <wp:posOffset>301625</wp:posOffset>
            </wp:positionV>
            <wp:extent cx="2305050" cy="1630045"/>
            <wp:effectExtent l="0" t="0" r="0" b="8255"/>
            <wp:wrapNone/>
            <wp:docPr id="82" name="Picture 82" descr="A picture containing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63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6"/>
        </w:rPr>
        <w:t>While it is written in Easy Read it can be hard for some people to read a document this long.</w:t>
      </w:r>
    </w:p>
    <w:p w14:paraId="3618FF27" w14:textId="77777777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</w:p>
    <w:p w14:paraId="78014B43" w14:textId="77777777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</w:p>
    <w:p w14:paraId="64B15035" w14:textId="77777777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  <w:r>
        <w:rPr>
          <w:rFonts w:ascii="Arial" w:hAnsi="Arial" w:cs="Arial"/>
          <w:sz w:val="32"/>
          <w:szCs w:val="36"/>
        </w:rPr>
        <w:t>Some things you can do to make it easier are:</w:t>
      </w:r>
    </w:p>
    <w:p w14:paraId="015EFFA9" w14:textId="0B38D0EA" w:rsidR="001D1940" w:rsidRDefault="001D1940" w:rsidP="00245FD8">
      <w:pPr>
        <w:spacing w:after="0" w:line="360" w:lineRule="auto"/>
        <w:ind w:left="3686"/>
        <w:rPr>
          <w:rFonts w:ascii="Arial" w:hAnsi="Arial" w:cs="Arial"/>
          <w:sz w:val="32"/>
          <w:szCs w:val="36"/>
        </w:rPr>
      </w:pPr>
      <w:r>
        <w:rPr>
          <w:noProof/>
          <w:sz w:val="24"/>
          <w:szCs w:val="24"/>
          <w:lang w:eastAsia="en-NZ"/>
        </w:rPr>
        <w:drawing>
          <wp:anchor distT="0" distB="0" distL="114300" distR="114300" simplePos="0" relativeHeight="251978752" behindDoc="0" locked="0" layoutInCell="1" allowOverlap="1" wp14:anchorId="3BB03E0B" wp14:editId="4F8E84BC">
            <wp:simplePos x="0" y="0"/>
            <wp:positionH relativeFrom="column">
              <wp:posOffset>-127635</wp:posOffset>
            </wp:positionH>
            <wp:positionV relativeFrom="paragraph">
              <wp:posOffset>-2540</wp:posOffset>
            </wp:positionV>
            <wp:extent cx="1860550" cy="1273175"/>
            <wp:effectExtent l="0" t="0" r="6350" b="3175"/>
            <wp:wrapNone/>
            <wp:docPr id="81" name="Picture 81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82BA48" w14:textId="77777777" w:rsidR="001D1940" w:rsidRDefault="001D1940" w:rsidP="00245FD8">
      <w:pPr>
        <w:pStyle w:val="ListParagraph"/>
        <w:numPr>
          <w:ilvl w:val="0"/>
          <w:numId w:val="15"/>
        </w:numPr>
        <w:spacing w:after="0"/>
        <w:ind w:left="4253" w:hanging="567"/>
        <w:rPr>
          <w:szCs w:val="36"/>
        </w:rPr>
      </w:pPr>
      <w:r>
        <w:rPr>
          <w:szCs w:val="36"/>
        </w:rPr>
        <w:t>read it a few pages at a time</w:t>
      </w:r>
    </w:p>
    <w:p w14:paraId="76733184" w14:textId="77777777" w:rsidR="001D1940" w:rsidRDefault="001D1940" w:rsidP="00245FD8">
      <w:pPr>
        <w:pStyle w:val="ListParagraph"/>
        <w:spacing w:after="0"/>
        <w:ind w:left="4253" w:hanging="567"/>
        <w:rPr>
          <w:szCs w:val="36"/>
        </w:rPr>
      </w:pPr>
    </w:p>
    <w:p w14:paraId="3C3F9D83" w14:textId="77777777" w:rsidR="001D1940" w:rsidRDefault="001D1940" w:rsidP="00245FD8">
      <w:pPr>
        <w:pStyle w:val="ListParagraph"/>
        <w:numPr>
          <w:ilvl w:val="0"/>
          <w:numId w:val="15"/>
        </w:numPr>
        <w:spacing w:after="0"/>
        <w:ind w:left="4253" w:hanging="567"/>
        <w:rPr>
          <w:szCs w:val="36"/>
        </w:rPr>
      </w:pPr>
      <w:r>
        <w:rPr>
          <w:szCs w:val="36"/>
        </w:rPr>
        <w:t>have someone help you to understand it.</w:t>
      </w:r>
    </w:p>
    <w:p w14:paraId="6F8A72E5" w14:textId="77777777" w:rsidR="001D1940" w:rsidRDefault="001D1940" w:rsidP="001D1940">
      <w:pPr>
        <w:rPr>
          <w:sz w:val="24"/>
          <w:szCs w:val="24"/>
        </w:rPr>
      </w:pPr>
    </w:p>
    <w:p w14:paraId="2D669FE6" w14:textId="77777777" w:rsidR="001D1940" w:rsidRDefault="001D1940" w:rsidP="001D1940">
      <w:pPr>
        <w:rPr>
          <w:rFonts w:ascii="Arial" w:eastAsiaTheme="majorEastAsia" w:hAnsi="Arial" w:cs="Arial"/>
          <w:b/>
          <w:sz w:val="40"/>
          <w:szCs w:val="40"/>
        </w:rPr>
      </w:pPr>
      <w:r>
        <w:br w:type="page"/>
      </w:r>
    </w:p>
    <w:p w14:paraId="303C8829" w14:textId="5F3EBAF5" w:rsidR="00D10CDC" w:rsidRPr="00EC1252" w:rsidRDefault="00D10CDC" w:rsidP="00EC1252">
      <w:pPr>
        <w:pStyle w:val="Heading1"/>
        <w:spacing w:before="0" w:line="360" w:lineRule="auto"/>
        <w:ind w:right="142"/>
        <w:jc w:val="center"/>
        <w:rPr>
          <w:rFonts w:ascii="Arial" w:hAnsi="Arial" w:cs="Arial"/>
          <w:b/>
          <w:color w:val="auto"/>
          <w:sz w:val="40"/>
          <w:szCs w:val="40"/>
        </w:rPr>
      </w:pPr>
      <w:r w:rsidRPr="00EC1252"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478528" behindDoc="1" locked="0" layoutInCell="1" allowOverlap="1" wp14:anchorId="3C242FE8" wp14:editId="2025A076">
                <wp:simplePos x="0" y="0"/>
                <wp:positionH relativeFrom="margin">
                  <wp:align>right</wp:align>
                </wp:positionH>
                <wp:positionV relativeFrom="paragraph">
                  <wp:posOffset>-272415</wp:posOffset>
                </wp:positionV>
                <wp:extent cx="6038850" cy="781050"/>
                <wp:effectExtent l="0" t="0" r="1905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748EAECA" id="Rectangle 26" o:spid="_x0000_s1026" style="position:absolute;margin-left:424.3pt;margin-top:-21.45pt;width:475.5pt;height:61.5pt;z-index:-251837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" filled="f" strokecolor="black [3213]" strokeweight="1.5pt">
                <w10:wrap anchorx="margin"/>
              </v:rect>
            </w:pict>
          </mc:Fallback>
        </mc:AlternateContent>
      </w:r>
      <w:r w:rsidRPr="00EC1252"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drawing>
          <wp:anchor distT="0" distB="0" distL="114300" distR="114300" simplePos="0" relativeHeight="251474432" behindDoc="0" locked="0" layoutInCell="1" allowOverlap="1" wp14:anchorId="0E357532" wp14:editId="5E8987F6">
            <wp:simplePos x="0" y="0"/>
            <wp:positionH relativeFrom="margin">
              <wp:posOffset>15654655</wp:posOffset>
            </wp:positionH>
            <wp:positionV relativeFrom="paragraph">
              <wp:posOffset>-6623262</wp:posOffset>
            </wp:positionV>
            <wp:extent cx="1207770" cy="829310"/>
            <wp:effectExtent l="0" t="0" r="0" b="8890"/>
            <wp:wrapNone/>
            <wp:docPr id="154" name="Picture 154" descr="C:\Users\Andi\Dropbox\Easy Read Images\Change Health pics\easy read images\Change pics\booklet-support easy read assi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ndi\Dropbox\Easy Read Images\Change Health pics\easy read images\Change pics\booklet-support easy read assist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770" cy="82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1252">
        <w:rPr>
          <w:rFonts w:ascii="Arial" w:hAnsi="Arial" w:cs="Arial"/>
          <w:b/>
          <w:color w:val="auto"/>
          <w:sz w:val="40"/>
          <w:szCs w:val="40"/>
        </w:rPr>
        <w:t xml:space="preserve">What </w:t>
      </w:r>
      <w:bookmarkEnd w:id="0"/>
      <w:r w:rsidR="009B1407" w:rsidRPr="00EC1252">
        <w:rPr>
          <w:rFonts w:ascii="Arial" w:hAnsi="Arial" w:cs="Arial"/>
          <w:b/>
          <w:color w:val="auto"/>
          <w:sz w:val="40"/>
          <w:szCs w:val="40"/>
        </w:rPr>
        <w:t>you will find in here</w:t>
      </w:r>
    </w:p>
    <w:p w14:paraId="1D404BE9" w14:textId="77777777" w:rsidR="00D10CDC" w:rsidRPr="00EC1252" w:rsidRDefault="00D10CDC" w:rsidP="009750BC">
      <w:pPr>
        <w:pStyle w:val="TOC1"/>
        <w:tabs>
          <w:tab w:val="right" w:leader="dot" w:pos="9629"/>
        </w:tabs>
        <w:spacing w:before="0" w:after="0"/>
        <w:ind w:left="3686"/>
      </w:pPr>
    </w:p>
    <w:p w14:paraId="3EA70BB0" w14:textId="77777777" w:rsidR="005D30CF" w:rsidRDefault="005D30CF" w:rsidP="009750BC">
      <w:pPr>
        <w:spacing w:after="0" w:line="360" w:lineRule="auto"/>
        <w:ind w:left="7200" w:firstLine="720"/>
        <w:rPr>
          <w:rFonts w:ascii="Arial" w:hAnsi="Arial" w:cs="Arial"/>
          <w:sz w:val="32"/>
          <w:szCs w:val="32"/>
        </w:rPr>
      </w:pPr>
    </w:p>
    <w:p w14:paraId="7509ED9F" w14:textId="712BB3AD" w:rsidR="00D10CDC" w:rsidRPr="00EC1252" w:rsidRDefault="009750BC" w:rsidP="009750BC">
      <w:pPr>
        <w:spacing w:after="0" w:line="360" w:lineRule="auto"/>
        <w:ind w:left="6096" w:firstLine="720"/>
        <w:rPr>
          <w:rFonts w:ascii="Arial" w:hAnsi="Arial" w:cs="Arial"/>
          <w:b/>
          <w:sz w:val="32"/>
          <w:szCs w:val="32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2057600" behindDoc="0" locked="0" layoutInCell="1" allowOverlap="1" wp14:anchorId="03715B57" wp14:editId="701FBC85">
            <wp:simplePos x="0" y="0"/>
            <wp:positionH relativeFrom="margin">
              <wp:posOffset>220345</wp:posOffset>
            </wp:positionH>
            <wp:positionV relativeFrom="paragraph">
              <wp:posOffset>260350</wp:posOffset>
            </wp:positionV>
            <wp:extent cx="1203325" cy="1106805"/>
            <wp:effectExtent l="0" t="0" r="0" b="0"/>
            <wp:wrapThrough wrapText="bothSides">
              <wp:wrapPolygon edited="0">
                <wp:start x="0" y="0"/>
                <wp:lineTo x="0" y="21191"/>
                <wp:lineTo x="21201" y="21191"/>
                <wp:lineTo x="21201" y="0"/>
                <wp:lineTo x="0" y="0"/>
              </wp:wrapPolygon>
            </wp:wrapThrough>
            <wp:docPr id="144" name="Picture 144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 descr="Text, whiteboard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0CDC" w:rsidRPr="00EC1252">
        <w:rPr>
          <w:rFonts w:ascii="Arial" w:hAnsi="Arial" w:cs="Arial"/>
          <w:b/>
          <w:sz w:val="32"/>
          <w:szCs w:val="32"/>
        </w:rPr>
        <w:t>Page</w:t>
      </w:r>
      <w:r>
        <w:rPr>
          <w:rFonts w:ascii="Arial" w:hAnsi="Arial" w:cs="Arial"/>
          <w:b/>
          <w:sz w:val="32"/>
          <w:szCs w:val="32"/>
        </w:rPr>
        <w:t xml:space="preserve"> number</w:t>
      </w:r>
      <w:r w:rsidR="00D10CDC" w:rsidRPr="00EC1252">
        <w:rPr>
          <w:rFonts w:ascii="Arial" w:hAnsi="Arial" w:cs="Arial"/>
          <w:b/>
          <w:sz w:val="32"/>
          <w:szCs w:val="32"/>
        </w:rPr>
        <w:t>:</w:t>
      </w:r>
    </w:p>
    <w:p w14:paraId="18EDF4AF" w14:textId="5D11064E" w:rsidR="00D10CDC" w:rsidRPr="009750BC" w:rsidRDefault="00D10CDC" w:rsidP="009750BC">
      <w:pPr>
        <w:pStyle w:val="TOC1"/>
        <w:tabs>
          <w:tab w:val="right" w:leader="dot" w:pos="9629"/>
        </w:tabs>
        <w:spacing w:before="0" w:after="0"/>
        <w:ind w:left="3686"/>
        <w:rPr>
          <w:sz w:val="28"/>
        </w:rPr>
      </w:pPr>
    </w:p>
    <w:p w14:paraId="7BD0A43A" w14:textId="0D1E7D88" w:rsidR="00D10CDC" w:rsidRPr="009750BC" w:rsidRDefault="00D10CDC" w:rsidP="009750BC">
      <w:pPr>
        <w:spacing w:after="0" w:line="360" w:lineRule="auto"/>
        <w:ind w:left="4253" w:hanging="567"/>
        <w:rPr>
          <w:rFonts w:ascii="Arial" w:hAnsi="Arial" w:cs="Arial"/>
          <w:sz w:val="28"/>
          <w:szCs w:val="32"/>
        </w:rPr>
      </w:pPr>
    </w:p>
    <w:p w14:paraId="40BCEB37" w14:textId="334C20D4" w:rsidR="00874DA5" w:rsidRDefault="00874DA5" w:rsidP="009750BC">
      <w:pPr>
        <w:tabs>
          <w:tab w:val="left" w:leader="dot" w:pos="8505"/>
        </w:tabs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 xml:space="preserve">What </w:t>
      </w:r>
      <w:r w:rsidR="0021261B">
        <w:rPr>
          <w:rFonts w:ascii="Arial" w:eastAsia="Calibri" w:hAnsi="Arial" w:cs="Arial"/>
          <w:sz w:val="32"/>
          <w:szCs w:val="32"/>
        </w:rPr>
        <w:t>is this</w:t>
      </w:r>
      <w:r>
        <w:rPr>
          <w:rFonts w:ascii="Arial" w:eastAsia="Calibri" w:hAnsi="Arial" w:cs="Arial"/>
          <w:sz w:val="32"/>
          <w:szCs w:val="32"/>
        </w:rPr>
        <w:t xml:space="preserve"> </w:t>
      </w:r>
      <w:r w:rsidR="003C4AAF">
        <w:rPr>
          <w:rFonts w:ascii="Arial" w:eastAsia="Calibri" w:hAnsi="Arial" w:cs="Arial"/>
          <w:sz w:val="32"/>
          <w:szCs w:val="32"/>
        </w:rPr>
        <w:t>document</w:t>
      </w:r>
      <w:r w:rsidR="0021261B">
        <w:rPr>
          <w:rFonts w:ascii="Arial" w:eastAsia="Calibri" w:hAnsi="Arial" w:cs="Arial"/>
          <w:sz w:val="32"/>
          <w:szCs w:val="32"/>
        </w:rPr>
        <w:t xml:space="preserve"> </w:t>
      </w:r>
      <w:r>
        <w:rPr>
          <w:rFonts w:ascii="Arial" w:eastAsia="Calibri" w:hAnsi="Arial" w:cs="Arial"/>
          <w:sz w:val="32"/>
          <w:szCs w:val="32"/>
        </w:rPr>
        <w:t>about</w:t>
      </w:r>
      <w:r w:rsidR="0021261B">
        <w:rPr>
          <w:rFonts w:ascii="Arial" w:eastAsia="Calibri" w:hAnsi="Arial" w:cs="Arial"/>
          <w:sz w:val="32"/>
          <w:szCs w:val="32"/>
        </w:rPr>
        <w:t>?</w:t>
      </w:r>
      <w:r w:rsidR="00117CC4">
        <w:rPr>
          <w:rFonts w:ascii="Arial" w:eastAsia="Calibri" w:hAnsi="Arial" w:cs="Arial"/>
          <w:sz w:val="32"/>
          <w:szCs w:val="32"/>
        </w:rPr>
        <w:t>..........</w:t>
      </w:r>
      <w:r>
        <w:rPr>
          <w:rFonts w:ascii="Arial" w:eastAsia="Calibri" w:hAnsi="Arial" w:cs="Arial"/>
          <w:sz w:val="32"/>
          <w:szCs w:val="32"/>
        </w:rPr>
        <w:t>3</w:t>
      </w:r>
    </w:p>
    <w:p w14:paraId="7BBA8D6E" w14:textId="5830E794" w:rsidR="003C4AAF" w:rsidRPr="009750BC" w:rsidRDefault="003C4AAF" w:rsidP="009750BC">
      <w:pPr>
        <w:tabs>
          <w:tab w:val="left" w:leader="dot" w:pos="8505"/>
        </w:tabs>
        <w:spacing w:after="0" w:line="360" w:lineRule="auto"/>
        <w:ind w:left="3686"/>
        <w:rPr>
          <w:rFonts w:ascii="Arial" w:eastAsia="Calibri" w:hAnsi="Arial" w:cs="Arial"/>
          <w:sz w:val="28"/>
          <w:szCs w:val="32"/>
        </w:rPr>
      </w:pPr>
    </w:p>
    <w:p w14:paraId="08ED78D9" w14:textId="6730FC1E" w:rsidR="009750BC" w:rsidRPr="009750BC" w:rsidRDefault="009750BC" w:rsidP="009750BC">
      <w:pPr>
        <w:tabs>
          <w:tab w:val="left" w:leader="dot" w:pos="8505"/>
        </w:tabs>
        <w:spacing w:after="0" w:line="360" w:lineRule="auto"/>
        <w:ind w:left="3686"/>
        <w:rPr>
          <w:rFonts w:ascii="Arial" w:eastAsia="Calibri" w:hAnsi="Arial" w:cs="Arial"/>
          <w:sz w:val="28"/>
          <w:szCs w:val="32"/>
        </w:rPr>
      </w:pPr>
      <w:r w:rsidRPr="00EC1252">
        <w:rPr>
          <w:rFonts w:ascii="Arial" w:hAnsi="Arial" w:cs="Arial"/>
          <w:b/>
          <w:caps/>
          <w:noProof/>
          <w:sz w:val="44"/>
          <w:szCs w:val="44"/>
          <w:lang w:eastAsia="en-NZ"/>
        </w:rPr>
        <w:drawing>
          <wp:anchor distT="0" distB="0" distL="114300" distR="114300" simplePos="0" relativeHeight="252132352" behindDoc="0" locked="0" layoutInCell="1" allowOverlap="1" wp14:anchorId="095EDDC0" wp14:editId="72ECB9D3">
            <wp:simplePos x="0" y="0"/>
            <wp:positionH relativeFrom="column">
              <wp:posOffset>285750</wp:posOffset>
            </wp:positionH>
            <wp:positionV relativeFrom="paragraph">
              <wp:posOffset>80010</wp:posOffset>
            </wp:positionV>
            <wp:extent cx="1141095" cy="1164590"/>
            <wp:effectExtent l="0" t="0" r="1905" b="0"/>
            <wp:wrapThrough wrapText="bothSides">
              <wp:wrapPolygon edited="0">
                <wp:start x="0" y="0"/>
                <wp:lineTo x="0" y="21200"/>
                <wp:lineTo x="21275" y="21200"/>
                <wp:lineTo x="21275" y="0"/>
                <wp:lineTo x="0" y="0"/>
              </wp:wrapPolygon>
            </wp:wrapThrough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ess Needs Tick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095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E3B209" w14:textId="77777777" w:rsidR="00117CC4" w:rsidRDefault="003C4AAF" w:rsidP="00117CC4">
      <w:pPr>
        <w:tabs>
          <w:tab w:val="left" w:leader="dot" w:pos="8505"/>
        </w:tabs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 xml:space="preserve">What </w:t>
      </w:r>
      <w:r w:rsidR="00117CC4">
        <w:rPr>
          <w:rFonts w:ascii="Arial" w:eastAsia="Calibri" w:hAnsi="Arial" w:cs="Arial"/>
          <w:sz w:val="32"/>
          <w:szCs w:val="32"/>
        </w:rPr>
        <w:t xml:space="preserve">is the Cabinet paper </w:t>
      </w:r>
    </w:p>
    <w:p w14:paraId="3ED09E03" w14:textId="0A943532" w:rsidR="003C4AAF" w:rsidRDefault="00117CC4" w:rsidP="00117CC4">
      <w:p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>about?</w:t>
      </w:r>
      <w:r w:rsidR="003C4AAF">
        <w:rPr>
          <w:rFonts w:ascii="Arial" w:eastAsia="Calibri" w:hAnsi="Arial" w:cs="Arial"/>
          <w:sz w:val="32"/>
          <w:szCs w:val="32"/>
        </w:rPr>
        <w:t>..........................................</w:t>
      </w:r>
      <w:r>
        <w:rPr>
          <w:rFonts w:ascii="Arial" w:eastAsia="Calibri" w:hAnsi="Arial" w:cs="Arial"/>
          <w:sz w:val="32"/>
          <w:szCs w:val="32"/>
        </w:rPr>
        <w:t>.</w:t>
      </w:r>
      <w:r w:rsidR="003C4AAF">
        <w:rPr>
          <w:rFonts w:ascii="Arial" w:eastAsia="Calibri" w:hAnsi="Arial" w:cs="Arial"/>
          <w:sz w:val="32"/>
          <w:szCs w:val="32"/>
        </w:rPr>
        <w:t>.</w:t>
      </w:r>
      <w:r>
        <w:rPr>
          <w:rFonts w:ascii="Arial" w:eastAsia="Calibri" w:hAnsi="Arial" w:cs="Arial"/>
          <w:sz w:val="32"/>
          <w:szCs w:val="32"/>
        </w:rPr>
        <w:t>...6</w:t>
      </w:r>
    </w:p>
    <w:p w14:paraId="3FCE20D3" w14:textId="10A0C5BD" w:rsidR="00874DA5" w:rsidRPr="009750BC" w:rsidRDefault="00874DA5" w:rsidP="009750BC">
      <w:pPr>
        <w:tabs>
          <w:tab w:val="left" w:leader="dot" w:pos="8505"/>
        </w:tabs>
        <w:spacing w:after="0" w:line="360" w:lineRule="auto"/>
        <w:ind w:left="3686"/>
        <w:rPr>
          <w:rFonts w:ascii="Arial" w:eastAsia="Calibri" w:hAnsi="Arial" w:cs="Arial"/>
          <w:sz w:val="28"/>
          <w:szCs w:val="32"/>
        </w:rPr>
      </w:pPr>
    </w:p>
    <w:p w14:paraId="39F737C1" w14:textId="7A17FA7B" w:rsidR="009750BC" w:rsidRPr="009750BC" w:rsidRDefault="009750BC" w:rsidP="009750BC">
      <w:pPr>
        <w:tabs>
          <w:tab w:val="left" w:leader="dot" w:pos="8505"/>
        </w:tabs>
        <w:spacing w:after="0" w:line="360" w:lineRule="auto"/>
        <w:ind w:left="3686"/>
        <w:rPr>
          <w:rFonts w:ascii="Arial" w:eastAsia="Calibri" w:hAnsi="Arial" w:cs="Arial"/>
          <w:sz w:val="28"/>
          <w:szCs w:val="32"/>
        </w:rPr>
      </w:pPr>
      <w:r w:rsidRPr="009750BC">
        <w:rPr>
          <w:b/>
          <w:noProof/>
          <w:sz w:val="18"/>
          <w:lang w:eastAsia="en-NZ"/>
        </w:rPr>
        <w:drawing>
          <wp:anchor distT="0" distB="0" distL="114300" distR="114300" simplePos="0" relativeHeight="252059648" behindDoc="0" locked="0" layoutInCell="1" allowOverlap="1" wp14:anchorId="4E4BC97A" wp14:editId="242919DA">
            <wp:simplePos x="0" y="0"/>
            <wp:positionH relativeFrom="margin">
              <wp:posOffset>95250</wp:posOffset>
            </wp:positionH>
            <wp:positionV relativeFrom="paragraph">
              <wp:posOffset>184150</wp:posOffset>
            </wp:positionV>
            <wp:extent cx="1371600" cy="1371600"/>
            <wp:effectExtent l="0" t="0" r="0" b="0"/>
            <wp:wrapSquare wrapText="bothSides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68BE59" w14:textId="3EF738E1" w:rsidR="0041316A" w:rsidRDefault="00874DA5" w:rsidP="009750BC">
      <w:pPr>
        <w:pStyle w:val="ListParagraph"/>
        <w:numPr>
          <w:ilvl w:val="0"/>
          <w:numId w:val="22"/>
        </w:numPr>
        <w:tabs>
          <w:tab w:val="left" w:leader="dot" w:pos="8505"/>
        </w:tabs>
        <w:spacing w:after="0"/>
        <w:rPr>
          <w:rFonts w:eastAsia="Calibri"/>
        </w:rPr>
      </w:pPr>
      <w:r>
        <w:rPr>
          <w:rFonts w:eastAsia="Calibri"/>
        </w:rPr>
        <w:t>Proposal</w:t>
      </w:r>
      <w:r w:rsidR="00117CC4">
        <w:rPr>
          <w:rFonts w:eastAsia="Calibri"/>
        </w:rPr>
        <w:t>……………………………</w:t>
      </w:r>
      <w:r>
        <w:rPr>
          <w:rFonts w:eastAsia="Calibri"/>
        </w:rPr>
        <w:t>8</w:t>
      </w:r>
    </w:p>
    <w:p w14:paraId="799FBF19" w14:textId="79ECAD7E" w:rsidR="0041316A" w:rsidRPr="009750BC" w:rsidRDefault="0041316A" w:rsidP="009750BC">
      <w:pPr>
        <w:pStyle w:val="ListParagraph"/>
        <w:tabs>
          <w:tab w:val="left" w:leader="dot" w:pos="8505"/>
        </w:tabs>
        <w:spacing w:after="0"/>
        <w:ind w:left="4046"/>
        <w:rPr>
          <w:rFonts w:eastAsia="Calibri"/>
          <w:sz w:val="28"/>
        </w:rPr>
      </w:pPr>
    </w:p>
    <w:p w14:paraId="43032747" w14:textId="16C97183" w:rsidR="0041316A" w:rsidRPr="009750BC" w:rsidRDefault="0041316A" w:rsidP="009750BC">
      <w:pPr>
        <w:pStyle w:val="ListParagraph"/>
        <w:tabs>
          <w:tab w:val="left" w:leader="dot" w:pos="8505"/>
        </w:tabs>
        <w:spacing w:after="0"/>
        <w:ind w:left="4046"/>
        <w:rPr>
          <w:rFonts w:eastAsia="Calibri"/>
          <w:sz w:val="28"/>
        </w:rPr>
      </w:pPr>
    </w:p>
    <w:p w14:paraId="10F27816" w14:textId="7B81154E" w:rsidR="00705E9F" w:rsidRDefault="00705E9F" w:rsidP="009750BC">
      <w:pPr>
        <w:pStyle w:val="ListParagraph"/>
        <w:numPr>
          <w:ilvl w:val="0"/>
          <w:numId w:val="22"/>
        </w:numPr>
        <w:tabs>
          <w:tab w:val="left" w:leader="dot" w:pos="8505"/>
        </w:tabs>
        <w:spacing w:after="0"/>
        <w:rPr>
          <w:rFonts w:eastAsia="Calibri"/>
        </w:rPr>
      </w:pPr>
      <w:r>
        <w:rPr>
          <w:rFonts w:eastAsia="Calibri"/>
        </w:rPr>
        <w:t>Executive Summary</w:t>
      </w:r>
      <w:r w:rsidR="00117CC4">
        <w:rPr>
          <w:rFonts w:eastAsia="Calibri"/>
        </w:rPr>
        <w:t>……………..</w:t>
      </w:r>
      <w:r w:rsidR="00F97D3C">
        <w:rPr>
          <w:rFonts w:eastAsia="Calibri"/>
        </w:rPr>
        <w:t>11</w:t>
      </w:r>
    </w:p>
    <w:p w14:paraId="017D4FE5" w14:textId="299E1484" w:rsidR="0041316A" w:rsidRPr="009750BC" w:rsidRDefault="009750BC" w:rsidP="009750BC">
      <w:pPr>
        <w:pStyle w:val="ListParagraph"/>
        <w:tabs>
          <w:tab w:val="left" w:leader="dot" w:pos="8505"/>
        </w:tabs>
        <w:spacing w:after="0"/>
        <w:ind w:left="4046"/>
        <w:rPr>
          <w:rFonts w:eastAsia="Calibri"/>
          <w:sz w:val="28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2061696" behindDoc="0" locked="0" layoutInCell="1" allowOverlap="1" wp14:anchorId="62752844" wp14:editId="7B882221">
            <wp:simplePos x="0" y="0"/>
            <wp:positionH relativeFrom="margin">
              <wp:posOffset>152400</wp:posOffset>
            </wp:positionH>
            <wp:positionV relativeFrom="paragraph">
              <wp:posOffset>126365</wp:posOffset>
            </wp:positionV>
            <wp:extent cx="1085850" cy="1123950"/>
            <wp:effectExtent l="0" t="0" r="0" b="0"/>
            <wp:wrapThrough wrapText="bothSides">
              <wp:wrapPolygon edited="0">
                <wp:start x="15916" y="0"/>
                <wp:lineTo x="9095" y="5858"/>
                <wp:lineTo x="7579" y="6590"/>
                <wp:lineTo x="0" y="11349"/>
                <wp:lineTo x="0" y="14644"/>
                <wp:lineTo x="9474" y="17573"/>
                <wp:lineTo x="17432" y="21234"/>
                <wp:lineTo x="17811" y="21234"/>
                <wp:lineTo x="20084" y="21234"/>
                <wp:lineTo x="20463" y="21234"/>
                <wp:lineTo x="21221" y="13546"/>
                <wp:lineTo x="21221" y="11349"/>
                <wp:lineTo x="16295" y="5858"/>
                <wp:lineTo x="18189" y="366"/>
                <wp:lineTo x="18189" y="0"/>
                <wp:lineTo x="15916" y="0"/>
              </wp:wrapPolygon>
            </wp:wrapThrough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hecklist check boxes pen tick 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3B1A09" w14:textId="2F2AECEE" w:rsidR="0041316A" w:rsidRPr="009750BC" w:rsidRDefault="0041316A" w:rsidP="009750BC">
      <w:pPr>
        <w:pStyle w:val="ListParagraph"/>
        <w:tabs>
          <w:tab w:val="left" w:leader="dot" w:pos="8505"/>
        </w:tabs>
        <w:spacing w:after="0"/>
        <w:ind w:left="4046"/>
        <w:rPr>
          <w:rFonts w:eastAsia="Calibri"/>
          <w:sz w:val="28"/>
        </w:rPr>
      </w:pPr>
    </w:p>
    <w:p w14:paraId="3E613AA0" w14:textId="43DDA25C" w:rsidR="00705E9F" w:rsidRDefault="0041316A" w:rsidP="009750BC">
      <w:pPr>
        <w:pStyle w:val="ListParagraph"/>
        <w:numPr>
          <w:ilvl w:val="0"/>
          <w:numId w:val="22"/>
        </w:numPr>
        <w:tabs>
          <w:tab w:val="left" w:leader="dot" w:pos="8505"/>
        </w:tabs>
        <w:spacing w:after="0"/>
        <w:rPr>
          <w:rFonts w:eastAsia="Calibri"/>
        </w:rPr>
      </w:pPr>
      <w:r>
        <w:rPr>
          <w:rFonts w:eastAsia="Calibri"/>
        </w:rPr>
        <w:t>Recommendations</w:t>
      </w:r>
      <w:r w:rsidR="00117CC4">
        <w:rPr>
          <w:rFonts w:eastAsia="Calibri"/>
        </w:rPr>
        <w:t>………………</w:t>
      </w:r>
      <w:r w:rsidR="00506527">
        <w:rPr>
          <w:rFonts w:eastAsia="Calibri"/>
        </w:rPr>
        <w:t>17</w:t>
      </w:r>
    </w:p>
    <w:p w14:paraId="74247420" w14:textId="77777777" w:rsidR="009750BC" w:rsidRPr="009750BC" w:rsidRDefault="009750BC" w:rsidP="009750BC">
      <w:pPr>
        <w:pStyle w:val="ListParagraph"/>
        <w:tabs>
          <w:tab w:val="left" w:leader="dot" w:pos="8505"/>
        </w:tabs>
        <w:spacing w:after="0"/>
        <w:ind w:left="3686"/>
        <w:rPr>
          <w:rFonts w:eastAsia="Calibri"/>
          <w:sz w:val="28"/>
        </w:rPr>
      </w:pPr>
    </w:p>
    <w:p w14:paraId="3587E962" w14:textId="67F3BA1F" w:rsidR="009750BC" w:rsidRPr="009750BC" w:rsidRDefault="009750BC" w:rsidP="009750BC">
      <w:pPr>
        <w:pStyle w:val="ListParagraph"/>
        <w:tabs>
          <w:tab w:val="left" w:leader="dot" w:pos="8505"/>
        </w:tabs>
        <w:spacing w:after="0"/>
        <w:ind w:left="3686"/>
        <w:rPr>
          <w:rFonts w:eastAsia="Calibri"/>
          <w:sz w:val="28"/>
        </w:rPr>
      </w:pPr>
      <w:r w:rsidRPr="00EC1252">
        <w:rPr>
          <w:noProof/>
          <w:sz w:val="26"/>
          <w:lang w:eastAsia="en-NZ"/>
        </w:rPr>
        <w:drawing>
          <wp:anchor distT="0" distB="0" distL="114300" distR="114300" simplePos="0" relativeHeight="252063744" behindDoc="0" locked="0" layoutInCell="1" allowOverlap="1" wp14:anchorId="4D893373" wp14:editId="420B5180">
            <wp:simplePos x="0" y="0"/>
            <wp:positionH relativeFrom="column">
              <wp:posOffset>281940</wp:posOffset>
            </wp:positionH>
            <wp:positionV relativeFrom="paragraph">
              <wp:posOffset>250825</wp:posOffset>
            </wp:positionV>
            <wp:extent cx="1021080" cy="1062990"/>
            <wp:effectExtent l="0" t="0" r="7620" b="3810"/>
            <wp:wrapThrough wrapText="bothSides">
              <wp:wrapPolygon edited="0">
                <wp:start x="0" y="0"/>
                <wp:lineTo x="0" y="21290"/>
                <wp:lineTo x="21358" y="21290"/>
                <wp:lineTo x="21358" y="0"/>
                <wp:lineTo x="0" y="0"/>
              </wp:wrapPolygon>
            </wp:wrapThrough>
            <wp:docPr id="147" name="Picture 147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 descr="A picture containing text, electronics, computer, keyboard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08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E58F4E" w14:textId="75D88FE6" w:rsidR="0060281C" w:rsidRDefault="00705E9F" w:rsidP="009750BC">
      <w:pPr>
        <w:pStyle w:val="ListParagraph"/>
        <w:tabs>
          <w:tab w:val="left" w:leader="dot" w:pos="8505"/>
        </w:tabs>
        <w:spacing w:after="0"/>
        <w:ind w:left="3686"/>
        <w:rPr>
          <w:rFonts w:eastAsia="Calibri"/>
        </w:rPr>
      </w:pPr>
      <w:r>
        <w:rPr>
          <w:rFonts w:eastAsia="Calibri"/>
        </w:rPr>
        <w:t>Where to find more</w:t>
      </w:r>
    </w:p>
    <w:p w14:paraId="7BF70EAD" w14:textId="0D44CA9C" w:rsidR="00705E9F" w:rsidRDefault="00705E9F" w:rsidP="009750BC">
      <w:pPr>
        <w:pStyle w:val="ListParagraph"/>
        <w:tabs>
          <w:tab w:val="left" w:leader="dot" w:pos="8505"/>
        </w:tabs>
        <w:spacing w:after="0"/>
        <w:ind w:left="3686"/>
        <w:rPr>
          <w:rFonts w:eastAsia="Calibri"/>
        </w:rPr>
      </w:pPr>
      <w:r>
        <w:rPr>
          <w:rFonts w:eastAsia="Calibri"/>
        </w:rPr>
        <w:t>information</w:t>
      </w:r>
      <w:r w:rsidRPr="00874DA5">
        <w:rPr>
          <w:rFonts w:eastAsia="Calibri"/>
        </w:rPr>
        <w:tab/>
      </w:r>
      <w:r w:rsidR="00117CC4">
        <w:rPr>
          <w:rFonts w:eastAsia="Calibri"/>
        </w:rPr>
        <w:t>.</w:t>
      </w:r>
      <w:r w:rsidR="00F97D3C">
        <w:rPr>
          <w:rFonts w:eastAsia="Calibri"/>
        </w:rPr>
        <w:t>24</w:t>
      </w:r>
    </w:p>
    <w:p w14:paraId="79667F23" w14:textId="463DF4A7" w:rsidR="00D10CDC" w:rsidRPr="00E8037C" w:rsidRDefault="00D10CDC" w:rsidP="00E8037C">
      <w:pPr>
        <w:spacing w:after="0" w:line="360" w:lineRule="auto"/>
        <w:ind w:left="4253" w:hanging="567"/>
        <w:rPr>
          <w:rFonts w:ascii="Arial" w:eastAsiaTheme="majorEastAsia" w:hAnsi="Arial" w:cs="Arial"/>
          <w:color w:val="2E74B5" w:themeColor="accent1" w:themeShade="BF"/>
          <w:sz w:val="32"/>
          <w:szCs w:val="32"/>
        </w:rPr>
      </w:pPr>
      <w:r w:rsidRPr="00E8037C">
        <w:rPr>
          <w:rFonts w:ascii="Arial" w:hAnsi="Arial" w:cs="Arial"/>
          <w:sz w:val="32"/>
          <w:szCs w:val="32"/>
        </w:rPr>
        <w:br w:type="page"/>
      </w:r>
    </w:p>
    <w:p w14:paraId="6C286117" w14:textId="1DBF3465" w:rsidR="00D10CDC" w:rsidRPr="00EC1252" w:rsidRDefault="00D10CDC" w:rsidP="00EC1252">
      <w:pPr>
        <w:pStyle w:val="Heading1"/>
        <w:spacing w:before="0" w:line="360" w:lineRule="auto"/>
        <w:jc w:val="center"/>
        <w:rPr>
          <w:rFonts w:ascii="Arial" w:hAnsi="Arial" w:cs="Arial"/>
          <w:b/>
          <w:color w:val="auto"/>
          <w:sz w:val="40"/>
          <w:szCs w:val="40"/>
        </w:rPr>
      </w:pPr>
      <w:r w:rsidRPr="00EC1252"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470336" behindDoc="1" locked="0" layoutInCell="1" allowOverlap="1" wp14:anchorId="406CE9E4" wp14:editId="2A48711B">
                <wp:simplePos x="0" y="0"/>
                <wp:positionH relativeFrom="margin">
                  <wp:posOffset>-154791</wp:posOffset>
                </wp:positionH>
                <wp:positionV relativeFrom="paragraph">
                  <wp:posOffset>-275496</wp:posOffset>
                </wp:positionV>
                <wp:extent cx="6038850" cy="781050"/>
                <wp:effectExtent l="0" t="0" r="19050" b="1905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4DF10685" id="Rectangle 116" o:spid="_x0000_s1026" style="position:absolute;margin-left:-12.2pt;margin-top:-21.7pt;width:475.5pt;height:61.5pt;z-index:-25184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" filled="f" strokecolor="black [3213]" strokeweight="1.5pt">
                <w10:wrap anchorx="margin"/>
              </v:rect>
            </w:pict>
          </mc:Fallback>
        </mc:AlternateContent>
      </w:r>
      <w:r w:rsidRPr="00EC1252">
        <w:rPr>
          <w:rFonts w:ascii="Arial" w:hAnsi="Arial" w:cs="Arial"/>
          <w:b/>
          <w:color w:val="auto"/>
          <w:sz w:val="40"/>
          <w:szCs w:val="40"/>
        </w:rPr>
        <w:t xml:space="preserve">What </w:t>
      </w:r>
      <w:r w:rsidR="0021261B">
        <w:rPr>
          <w:rFonts w:ascii="Arial" w:hAnsi="Arial" w:cs="Arial"/>
          <w:b/>
          <w:color w:val="auto"/>
          <w:sz w:val="40"/>
          <w:szCs w:val="40"/>
        </w:rPr>
        <w:t>is this document</w:t>
      </w:r>
      <w:r w:rsidR="00DD1AE3" w:rsidRPr="00EC1252">
        <w:rPr>
          <w:rFonts w:ascii="Arial" w:hAnsi="Arial" w:cs="Arial"/>
          <w:b/>
          <w:color w:val="auto"/>
          <w:sz w:val="40"/>
          <w:szCs w:val="40"/>
        </w:rPr>
        <w:t xml:space="preserve"> </w:t>
      </w:r>
      <w:r w:rsidRPr="00EC1252">
        <w:rPr>
          <w:rFonts w:ascii="Arial" w:hAnsi="Arial" w:cs="Arial"/>
          <w:b/>
          <w:color w:val="auto"/>
          <w:sz w:val="40"/>
          <w:szCs w:val="40"/>
        </w:rPr>
        <w:t>about</w:t>
      </w:r>
      <w:bookmarkEnd w:id="1"/>
      <w:r w:rsidR="0021261B">
        <w:rPr>
          <w:rFonts w:ascii="Arial" w:hAnsi="Arial" w:cs="Arial"/>
          <w:b/>
          <w:color w:val="auto"/>
          <w:sz w:val="40"/>
          <w:szCs w:val="40"/>
        </w:rPr>
        <w:t>?</w:t>
      </w:r>
    </w:p>
    <w:p w14:paraId="6421A777" w14:textId="02540641" w:rsidR="00D10CDC" w:rsidRPr="00EC1252" w:rsidRDefault="00D10CDC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7A2260A9" w14:textId="4CD642FC" w:rsidR="00BA0D56" w:rsidRPr="00EC1252" w:rsidRDefault="00DA15C6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513344" behindDoc="0" locked="0" layoutInCell="1" allowOverlap="1" wp14:anchorId="4A07918C" wp14:editId="52D488D9">
            <wp:simplePos x="0" y="0"/>
            <wp:positionH relativeFrom="column">
              <wp:posOffset>67945</wp:posOffset>
            </wp:positionH>
            <wp:positionV relativeFrom="paragraph">
              <wp:posOffset>117475</wp:posOffset>
            </wp:positionV>
            <wp:extent cx="1203325" cy="1106805"/>
            <wp:effectExtent l="0" t="0" r="0" b="0"/>
            <wp:wrapThrough wrapText="bothSides">
              <wp:wrapPolygon edited="0">
                <wp:start x="0" y="0"/>
                <wp:lineTo x="0" y="21191"/>
                <wp:lineTo x="21201" y="21191"/>
                <wp:lineTo x="21201" y="0"/>
                <wp:lineTo x="0" y="0"/>
              </wp:wrapPolygon>
            </wp:wrapThrough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Easy Read book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EEF58A" w14:textId="47979795" w:rsidR="00BA0D56" w:rsidRPr="00EC1252" w:rsidRDefault="002F4601" w:rsidP="002F4601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F81847">
        <w:rPr>
          <w:rFonts w:ascii="Arial" w:hAnsi="Arial" w:cs="Arial"/>
          <w:sz w:val="32"/>
          <w:szCs w:val="32"/>
        </w:rPr>
        <w:t xml:space="preserve">This Easy Read document is about </w:t>
      </w:r>
      <w:r>
        <w:rPr>
          <w:rFonts w:ascii="Arial" w:hAnsi="Arial" w:cs="Arial"/>
          <w:sz w:val="32"/>
          <w:szCs w:val="32"/>
        </w:rPr>
        <w:t xml:space="preserve">a </w:t>
      </w:r>
      <w:r w:rsidRPr="00F81847">
        <w:rPr>
          <w:rFonts w:ascii="Arial" w:hAnsi="Arial" w:cs="Arial"/>
          <w:b/>
          <w:sz w:val="32"/>
          <w:szCs w:val="32"/>
        </w:rPr>
        <w:t>Cabinet paper</w:t>
      </w:r>
      <w:r w:rsidRPr="00F81847">
        <w:rPr>
          <w:rFonts w:ascii="Arial" w:hAnsi="Arial" w:cs="Arial"/>
          <w:sz w:val="32"/>
          <w:szCs w:val="32"/>
        </w:rPr>
        <w:t xml:space="preserve"> to do with</w:t>
      </w:r>
      <w:r>
        <w:rPr>
          <w:rFonts w:ascii="Arial" w:hAnsi="Arial" w:cs="Arial"/>
          <w:b/>
          <w:sz w:val="32"/>
          <w:szCs w:val="32"/>
        </w:rPr>
        <w:t xml:space="preserve"> Accelerating Accessibility</w:t>
      </w:r>
      <w:r w:rsidR="009750BC">
        <w:rPr>
          <w:rFonts w:ascii="Arial" w:hAnsi="Arial" w:cs="Arial"/>
          <w:b/>
          <w:sz w:val="32"/>
          <w:szCs w:val="32"/>
        </w:rPr>
        <w:t xml:space="preserve"> </w:t>
      </w:r>
      <w:r w:rsidR="009750BC" w:rsidRPr="009750BC">
        <w:rPr>
          <w:rFonts w:ascii="Arial" w:hAnsi="Arial" w:cs="Arial"/>
          <w:sz w:val="32"/>
          <w:szCs w:val="32"/>
        </w:rPr>
        <w:t>in New Zealand</w:t>
      </w:r>
      <w:r w:rsidRPr="0021261B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 xml:space="preserve"> </w:t>
      </w:r>
    </w:p>
    <w:p w14:paraId="531248BE" w14:textId="576051B7" w:rsidR="00D243EF" w:rsidRDefault="00D243EF" w:rsidP="00D243EF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7F7D8C2B" w14:textId="77777777" w:rsidR="00D243EF" w:rsidRPr="00074BBE" w:rsidRDefault="00D243EF" w:rsidP="00D243EF">
      <w:pPr>
        <w:spacing w:after="0" w:line="360" w:lineRule="auto"/>
        <w:ind w:left="3544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CB4290">
        <w:rPr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82176" behindDoc="1" locked="0" layoutInCell="1" allowOverlap="1" wp14:anchorId="5194EE9F" wp14:editId="59932985">
                <wp:simplePos x="0" y="0"/>
                <wp:positionH relativeFrom="column">
                  <wp:posOffset>2202873</wp:posOffset>
                </wp:positionH>
                <wp:positionV relativeFrom="paragraph">
                  <wp:posOffset>201929</wp:posOffset>
                </wp:positionV>
                <wp:extent cx="3752850" cy="5174153"/>
                <wp:effectExtent l="0" t="0" r="0" b="762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517415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6F9AA06B" id="Rectangle 224" o:spid="_x0000_s1026" style="position:absolute;margin-left:173.45pt;margin-top:15.9pt;width:295.5pt;height:407.4pt;z-index:-25123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" fillcolor="#d9e2f3 [664]" stroked="f" strokeweight="1pt"/>
            </w:pict>
          </mc:Fallback>
        </mc:AlternateContent>
      </w:r>
      <w:r>
        <w:rPr>
          <w:noProof/>
          <w:sz w:val="32"/>
          <w:szCs w:val="32"/>
          <w:lang w:eastAsia="en-NZ"/>
        </w:rPr>
        <w:drawing>
          <wp:anchor distT="0" distB="0" distL="114300" distR="114300" simplePos="0" relativeHeight="252081152" behindDoc="0" locked="0" layoutInCell="1" allowOverlap="1" wp14:anchorId="7DACB266" wp14:editId="6544E026">
            <wp:simplePos x="0" y="0"/>
            <wp:positionH relativeFrom="column">
              <wp:posOffset>219075</wp:posOffset>
            </wp:positionH>
            <wp:positionV relativeFrom="paragraph">
              <wp:posOffset>260061</wp:posOffset>
            </wp:positionV>
            <wp:extent cx="944880" cy="1057275"/>
            <wp:effectExtent l="0" t="0" r="7620" b="9525"/>
            <wp:wrapThrough wrapText="bothSides">
              <wp:wrapPolygon edited="0">
                <wp:start x="0" y="0"/>
                <wp:lineTo x="0" y="21405"/>
                <wp:lineTo x="21339" y="21405"/>
                <wp:lineTo x="21339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lue book file folder (1)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88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74416" w14:textId="77777777" w:rsidR="00D243EF" w:rsidRPr="00074BBE" w:rsidRDefault="00D243EF" w:rsidP="00D243EF">
      <w:pPr>
        <w:spacing w:after="0" w:line="360" w:lineRule="auto"/>
        <w:ind w:left="3686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074BB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A </w:t>
      </w:r>
      <w:r w:rsidRPr="00074BBE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Cabinet paper</w:t>
      </w:r>
      <w:r w:rsidRPr="00074BB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has information in it that </w:t>
      </w:r>
      <w:r w:rsidRPr="00074BBE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 xml:space="preserve">Cabinet </w:t>
      </w:r>
      <w:r w:rsidRPr="00074BB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needs to: </w:t>
      </w:r>
    </w:p>
    <w:p w14:paraId="107BBA37" w14:textId="77777777" w:rsidR="00D243EF" w:rsidRPr="00074BBE" w:rsidRDefault="00D243EF" w:rsidP="00D243EF">
      <w:pPr>
        <w:spacing w:after="0" w:line="360" w:lineRule="auto"/>
        <w:ind w:left="3969" w:hanging="425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</w:p>
    <w:p w14:paraId="75A388A0" w14:textId="77777777" w:rsidR="00D243EF" w:rsidRPr="00074BBE" w:rsidRDefault="00D243EF" w:rsidP="00D243EF">
      <w:pPr>
        <w:pStyle w:val="ListParagraph"/>
        <w:numPr>
          <w:ilvl w:val="0"/>
          <w:numId w:val="24"/>
        </w:numPr>
        <w:spacing w:after="0"/>
        <w:ind w:left="4253" w:hanging="567"/>
        <w:textAlignment w:val="baseline"/>
        <w:rPr>
          <w:rFonts w:eastAsia="Times New Roman"/>
          <w:color w:val="000000"/>
          <w:lang w:eastAsia="en-NZ"/>
        </w:rPr>
      </w:pPr>
      <w:r w:rsidRPr="00074BBE"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2080128" behindDoc="0" locked="0" layoutInCell="1" allowOverlap="1" wp14:anchorId="1E57FDA1" wp14:editId="30A9CB94">
            <wp:simplePos x="0" y="0"/>
            <wp:positionH relativeFrom="column">
              <wp:posOffset>-400050</wp:posOffset>
            </wp:positionH>
            <wp:positionV relativeFrom="paragraph">
              <wp:posOffset>360680</wp:posOffset>
            </wp:positionV>
            <wp:extent cx="2114550" cy="981075"/>
            <wp:effectExtent l="0" t="0" r="0" b="9525"/>
            <wp:wrapThrough wrapText="bothSides">
              <wp:wrapPolygon edited="0">
                <wp:start x="9924" y="0"/>
                <wp:lineTo x="0" y="4614"/>
                <wp:lineTo x="0" y="5872"/>
                <wp:lineTo x="584" y="7550"/>
                <wp:lineTo x="7395" y="13421"/>
                <wp:lineTo x="8173" y="13421"/>
                <wp:lineTo x="7200" y="20132"/>
                <wp:lineTo x="6811" y="21390"/>
                <wp:lineTo x="14789" y="21390"/>
                <wp:lineTo x="14400" y="20132"/>
                <wp:lineTo x="13038" y="13421"/>
                <wp:lineTo x="13816" y="13421"/>
                <wp:lineTo x="20822" y="7550"/>
                <wp:lineTo x="21405" y="5872"/>
                <wp:lineTo x="21405" y="4614"/>
                <wp:lineTo x="11870" y="0"/>
                <wp:lineTo x="9924" y="0"/>
              </wp:wrapPolygon>
            </wp:wrapThrough>
            <wp:docPr id="7" name="Picture 7" descr="https://lh3.googleusercontent.com/12tJCyLLX6n5PMQsutbth3xIiQ5wHWHrQ293A6rlyYHbpRSPLsJl8N0DRVHhiNJbBgdHXLILwKyq9S48JEcWK7j0s1lPGIqdwaokhPZJYnzVCGVd95ndh8MlQrVyaY62aBbhQy8=s1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lh3.googleusercontent.com/12tJCyLLX6n5PMQsutbth3xIiQ5wHWHrQ293A6rlyYHbpRSPLsJl8N0DRVHhiNJbBgdHXLILwKyq9S48JEcWK7j0s1lPGIqdwaokhPZJYnzVCGVd95ndh8MlQrVyaY62aBbhQy8=s160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4BBE">
        <w:rPr>
          <w:rFonts w:eastAsia="Times New Roman"/>
          <w:color w:val="000000"/>
          <w:lang w:eastAsia="en-NZ"/>
        </w:rPr>
        <w:t>know</w:t>
      </w:r>
    </w:p>
    <w:p w14:paraId="1DBD4841" w14:textId="77777777" w:rsidR="00D243EF" w:rsidRPr="00074BBE" w:rsidRDefault="00D243EF" w:rsidP="00D243EF">
      <w:pPr>
        <w:pStyle w:val="ListParagraph"/>
        <w:spacing w:after="0"/>
        <w:ind w:left="4253" w:hanging="567"/>
        <w:rPr>
          <w:rFonts w:ascii="Times New Roman" w:eastAsia="Times New Roman" w:hAnsi="Times New Roman" w:cs="Times New Roman"/>
          <w:lang w:eastAsia="en-NZ"/>
        </w:rPr>
      </w:pPr>
    </w:p>
    <w:p w14:paraId="0189AF46" w14:textId="77777777" w:rsidR="00D243EF" w:rsidRPr="00074BBE" w:rsidRDefault="00D243EF" w:rsidP="00D243EF">
      <w:pPr>
        <w:pStyle w:val="ListParagraph"/>
        <w:numPr>
          <w:ilvl w:val="0"/>
          <w:numId w:val="24"/>
        </w:numPr>
        <w:spacing w:after="0"/>
        <w:ind w:left="4253" w:hanging="567"/>
        <w:textAlignment w:val="baseline"/>
        <w:rPr>
          <w:rFonts w:eastAsia="Times New Roman"/>
          <w:color w:val="000000"/>
          <w:lang w:eastAsia="en-NZ"/>
        </w:rPr>
      </w:pPr>
      <w:r w:rsidRPr="00074BBE">
        <w:rPr>
          <w:rFonts w:eastAsia="Times New Roman"/>
          <w:color w:val="000000"/>
          <w:lang w:eastAsia="en-NZ"/>
        </w:rPr>
        <w:t>make a decision about.</w:t>
      </w:r>
    </w:p>
    <w:p w14:paraId="1A15B2C0" w14:textId="77777777" w:rsidR="00D243EF" w:rsidRPr="00074BBE" w:rsidRDefault="00D243EF" w:rsidP="00D243EF">
      <w:pPr>
        <w:pStyle w:val="ListParagraph"/>
        <w:spacing w:after="0"/>
        <w:ind w:left="4111"/>
        <w:contextualSpacing w:val="0"/>
      </w:pPr>
    </w:p>
    <w:p w14:paraId="4D772A92" w14:textId="77777777" w:rsidR="00D243EF" w:rsidRPr="00074BBE" w:rsidRDefault="00D243EF" w:rsidP="00D243EF">
      <w:pPr>
        <w:spacing w:after="0" w:line="360" w:lineRule="auto"/>
        <w:ind w:left="3544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074BBE">
        <w:rPr>
          <w:rFonts w:ascii="Times New Roman" w:eastAsia="Times New Roman" w:hAnsi="Times New Roman" w:cs="Times New Roman"/>
          <w:noProof/>
          <w:sz w:val="32"/>
          <w:szCs w:val="32"/>
          <w:bdr w:val="none" w:sz="0" w:space="0" w:color="auto" w:frame="1"/>
          <w:lang w:eastAsia="en-NZ"/>
        </w:rPr>
        <w:drawing>
          <wp:anchor distT="0" distB="0" distL="114300" distR="114300" simplePos="0" relativeHeight="252078080" behindDoc="0" locked="0" layoutInCell="1" allowOverlap="1" wp14:anchorId="7CF3A82E" wp14:editId="2A87EE7D">
            <wp:simplePos x="0" y="0"/>
            <wp:positionH relativeFrom="column">
              <wp:posOffset>50165</wp:posOffset>
            </wp:positionH>
            <wp:positionV relativeFrom="paragraph">
              <wp:posOffset>230505</wp:posOffset>
            </wp:positionV>
            <wp:extent cx="1571625" cy="1047750"/>
            <wp:effectExtent l="0" t="0" r="9525" b="0"/>
            <wp:wrapThrough wrapText="bothSides">
              <wp:wrapPolygon edited="0">
                <wp:start x="0" y="0"/>
                <wp:lineTo x="0" y="21207"/>
                <wp:lineTo x="21469" y="21207"/>
                <wp:lineTo x="21469" y="0"/>
                <wp:lineTo x="0" y="0"/>
              </wp:wrapPolygon>
            </wp:wrapThrough>
            <wp:docPr id="476" name="Picture 476" descr="https://lh4.googleusercontent.com/eFXyX_M9_z4D7NPILxP1PREYeBCVlTNIGp-VSYKvMWny73_VVzVwOjiwLIQ6tMImqDJXPwpjaG9H-gwpCoW_YOM0bve96C3Ai4fglbB_af0gHiEPP2t73knQgojxWH6JcT1Qq6I=s1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lh4.googleusercontent.com/eFXyX_M9_z4D7NPILxP1PREYeBCVlTNIGp-VSYKvMWny73_VVzVwOjiwLIQ6tMImqDJXPwpjaG9H-gwpCoW_YOM0bve96C3Ai4fglbB_af0gHiEPP2t73knQgojxWH6JcT1Qq6I=s160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8F891" w14:textId="77777777" w:rsidR="00D243EF" w:rsidRPr="00074BBE" w:rsidRDefault="00D243EF" w:rsidP="00D243EF">
      <w:pPr>
        <w:spacing w:after="0" w:line="360" w:lineRule="auto"/>
        <w:ind w:left="3686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074BBE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Cabinet</w:t>
      </w:r>
      <w:r w:rsidRPr="00074BB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is a group of senior 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>g</w:t>
      </w:r>
      <w:r w:rsidRPr="00074BB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overnment 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>m</w:t>
      </w:r>
      <w:r w:rsidRPr="00074BB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inisters.</w:t>
      </w:r>
    </w:p>
    <w:p w14:paraId="4054CCCF" w14:textId="77777777" w:rsidR="00D243EF" w:rsidRDefault="00D243EF" w:rsidP="00D243EF">
      <w:pPr>
        <w:spacing w:after="0" w:line="360" w:lineRule="auto"/>
        <w:ind w:left="3686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</w:p>
    <w:p w14:paraId="1041FE0A" w14:textId="77777777" w:rsidR="00D243EF" w:rsidRPr="00597D18" w:rsidRDefault="00D243EF" w:rsidP="00D243EF">
      <w:pPr>
        <w:spacing w:after="0" w:line="360" w:lineRule="auto"/>
        <w:ind w:left="3686"/>
        <w:rPr>
          <w:rFonts w:ascii="Arial" w:hAnsi="Arial" w:cs="Arial"/>
          <w:sz w:val="28"/>
          <w:szCs w:val="32"/>
        </w:rPr>
      </w:pPr>
      <w:r w:rsidRPr="00597D18">
        <w:rPr>
          <w:rFonts w:ascii="Arial" w:hAnsi="Arial" w:cs="Arial"/>
          <w:noProof/>
          <w:sz w:val="28"/>
          <w:szCs w:val="32"/>
          <w:lang w:eastAsia="en-NZ"/>
        </w:rPr>
        <w:drawing>
          <wp:anchor distT="0" distB="0" distL="114300" distR="114300" simplePos="0" relativeHeight="252079104" behindDoc="0" locked="0" layoutInCell="1" allowOverlap="1" wp14:anchorId="3BD4FBF7" wp14:editId="74D3024D">
            <wp:simplePos x="0" y="0"/>
            <wp:positionH relativeFrom="column">
              <wp:posOffset>-107950</wp:posOffset>
            </wp:positionH>
            <wp:positionV relativeFrom="paragraph">
              <wp:posOffset>64135</wp:posOffset>
            </wp:positionV>
            <wp:extent cx="1724660" cy="1080135"/>
            <wp:effectExtent l="0" t="0" r="8890" b="5715"/>
            <wp:wrapThrough wrapText="bothSides">
              <wp:wrapPolygon edited="0">
                <wp:start x="9305" y="1143"/>
                <wp:lineTo x="7158" y="2286"/>
                <wp:lineTo x="1909" y="6476"/>
                <wp:lineTo x="1909" y="8000"/>
                <wp:lineTo x="954" y="10667"/>
                <wp:lineTo x="0" y="14095"/>
                <wp:lineTo x="0" y="21333"/>
                <wp:lineTo x="21473" y="21333"/>
                <wp:lineTo x="21473" y="15619"/>
                <wp:lineTo x="18848" y="6857"/>
                <wp:lineTo x="13599" y="2286"/>
                <wp:lineTo x="11452" y="1143"/>
                <wp:lineTo x="9305" y="1143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banner image meeting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BB7B22" w14:textId="77777777" w:rsidR="00D243EF" w:rsidRPr="00074BBE" w:rsidRDefault="00D243EF" w:rsidP="00D243EF">
      <w:pPr>
        <w:spacing w:after="0" w:line="360" w:lineRule="auto"/>
        <w:ind w:left="3686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BA0D56">
        <w:rPr>
          <w:rFonts w:ascii="Arial" w:hAnsi="Arial" w:cs="Arial"/>
          <w:sz w:val="32"/>
          <w:szCs w:val="32"/>
        </w:rPr>
        <w:t xml:space="preserve">Cabinet meets to </w:t>
      </w:r>
      <w:r>
        <w:rPr>
          <w:rFonts w:ascii="Arial" w:hAnsi="Arial" w:cs="Arial"/>
          <w:sz w:val="32"/>
          <w:szCs w:val="32"/>
        </w:rPr>
        <w:t>make</w:t>
      </w:r>
      <w:r w:rsidRPr="00BA0D56">
        <w:rPr>
          <w:rFonts w:ascii="Arial" w:hAnsi="Arial" w:cs="Arial"/>
          <w:sz w:val="32"/>
          <w:szCs w:val="32"/>
        </w:rPr>
        <w:t xml:space="preserve"> important </w:t>
      </w:r>
      <w:r>
        <w:rPr>
          <w:rFonts w:ascii="Arial" w:hAnsi="Arial" w:cs="Arial"/>
          <w:sz w:val="32"/>
          <w:szCs w:val="32"/>
        </w:rPr>
        <w:t>decisions</w:t>
      </w:r>
      <w:r w:rsidRPr="00BA0D56">
        <w:rPr>
          <w:rFonts w:ascii="Arial" w:hAnsi="Arial" w:cs="Arial"/>
          <w:sz w:val="32"/>
          <w:szCs w:val="32"/>
        </w:rPr>
        <w:t>.</w:t>
      </w:r>
    </w:p>
    <w:p w14:paraId="096F955B" w14:textId="77777777" w:rsidR="00D243EF" w:rsidRDefault="00D243EF" w:rsidP="00D243EF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6F628E00" w14:textId="1CEB3DC2" w:rsidR="00D243EF" w:rsidRDefault="00D243EF" w:rsidP="00D243EF">
      <w:pPr>
        <w:spacing w:after="0" w:line="360" w:lineRule="auto"/>
        <w:ind w:left="3544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BA0D56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89344" behindDoc="1" locked="0" layoutInCell="1" allowOverlap="1" wp14:anchorId="02C93FE3" wp14:editId="3C2FFE69">
                <wp:simplePos x="0" y="0"/>
                <wp:positionH relativeFrom="column">
                  <wp:posOffset>2140123</wp:posOffset>
                </wp:positionH>
                <wp:positionV relativeFrom="paragraph">
                  <wp:posOffset>-171450</wp:posOffset>
                </wp:positionV>
                <wp:extent cx="3657600" cy="1564986"/>
                <wp:effectExtent l="0" t="0" r="0" b="0"/>
                <wp:wrapNone/>
                <wp:docPr id="1344" name="Rectangle 1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564986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2D6BEE64" id="Rectangle 1344" o:spid="_x0000_s1026" style="position:absolute;margin-left:168.5pt;margin-top:-13.5pt;width:4in;height:123.25pt;z-index:-25122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" fillcolor="#4472c4" stroked="f" strokeweight="1pt">
                <v:fill opacity="13107f"/>
              </v:rect>
            </w:pict>
          </mc:Fallback>
        </mc:AlternateContent>
      </w:r>
      <w:r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088320" behindDoc="1" locked="0" layoutInCell="1" allowOverlap="1" wp14:anchorId="2F76FA1D" wp14:editId="0265F817">
            <wp:simplePos x="0" y="0"/>
            <wp:positionH relativeFrom="column">
              <wp:posOffset>151476</wp:posOffset>
            </wp:positionH>
            <wp:positionV relativeFrom="paragraph">
              <wp:posOffset>40986</wp:posOffset>
            </wp:positionV>
            <wp:extent cx="1350645" cy="1377950"/>
            <wp:effectExtent l="0" t="0" r="1905" b="0"/>
            <wp:wrapNone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ccess Needs Tick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F54C8">
        <w:rPr>
          <w:rFonts w:ascii="Arial" w:eastAsia="Times New Roman" w:hAnsi="Arial" w:cs="Arial"/>
          <w:b/>
          <w:color w:val="000000"/>
          <w:sz w:val="32"/>
          <w:szCs w:val="32"/>
          <w:lang w:eastAsia="en-NZ"/>
        </w:rPr>
        <w:t>Accelerating Accessibility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means looking at what needs to be done to make New Zealand accessible for disabled people faster. </w:t>
      </w:r>
    </w:p>
    <w:p w14:paraId="32EE80A0" w14:textId="77777777" w:rsidR="00D243EF" w:rsidRDefault="00D243EF" w:rsidP="00D243EF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032186C6" w14:textId="682C6D57" w:rsidR="005F4CCF" w:rsidRDefault="005F4CCF" w:rsidP="005F4CCF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61B217A6" w14:textId="0B6B934D" w:rsidR="00B47542" w:rsidRPr="00B47542" w:rsidRDefault="00B47542" w:rsidP="005F4CCF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2040192" behindDoc="0" locked="0" layoutInCell="1" allowOverlap="1" wp14:anchorId="2F12A76B" wp14:editId="787AC8C3">
            <wp:simplePos x="0" y="0"/>
            <wp:positionH relativeFrom="column">
              <wp:posOffset>47625</wp:posOffset>
            </wp:positionH>
            <wp:positionV relativeFrom="paragraph">
              <wp:posOffset>402590</wp:posOffset>
            </wp:positionV>
            <wp:extent cx="1454785" cy="1219200"/>
            <wp:effectExtent l="0" t="0" r="0" b="0"/>
            <wp:wrapThrough wrapText="bothSides">
              <wp:wrapPolygon edited="0">
                <wp:start x="0" y="0"/>
                <wp:lineTo x="0" y="21263"/>
                <wp:lineTo x="21213" y="21263"/>
                <wp:lineTo x="21213" y="0"/>
                <wp:lineTo x="0" y="0"/>
              </wp:wrapPolygon>
            </wp:wrapThrough>
            <wp:docPr id="133" name="Picture 133" descr="A person standing at a podiu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A person standing at a podiu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85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3EF">
        <w:rPr>
          <w:rFonts w:ascii="Arial" w:hAnsi="Arial" w:cs="Arial"/>
          <w:sz w:val="32"/>
          <w:szCs w:val="32"/>
        </w:rPr>
        <w:t>The Cabinet paper is from t</w:t>
      </w:r>
      <w:r w:rsidR="005F4CCF">
        <w:rPr>
          <w:rFonts w:ascii="Arial" w:hAnsi="Arial" w:cs="Arial"/>
          <w:sz w:val="32"/>
          <w:szCs w:val="32"/>
        </w:rPr>
        <w:t xml:space="preserve">he </w:t>
      </w:r>
      <w:r w:rsidR="005F4CCF" w:rsidRPr="00B47542">
        <w:rPr>
          <w:rFonts w:ascii="Arial" w:hAnsi="Arial" w:cs="Arial"/>
          <w:sz w:val="32"/>
          <w:szCs w:val="32"/>
        </w:rPr>
        <w:t>Minister for Disability Issues</w:t>
      </w:r>
      <w:r w:rsidRPr="00B47542">
        <w:rPr>
          <w:rFonts w:ascii="Arial" w:hAnsi="Arial" w:cs="Arial"/>
          <w:sz w:val="32"/>
          <w:szCs w:val="32"/>
        </w:rPr>
        <w:t>.</w:t>
      </w:r>
    </w:p>
    <w:p w14:paraId="6A1AFF25" w14:textId="77777777" w:rsidR="00B47542" w:rsidRDefault="00B47542" w:rsidP="005F4CCF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28BB28CD" w14:textId="77777777" w:rsidR="00B47542" w:rsidRDefault="00B47542" w:rsidP="005F4CCF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383C16B3" w14:textId="1AC28F11" w:rsidR="005F4CCF" w:rsidRDefault="00B47542" w:rsidP="005F4CCF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</w:rPr>
      </w:pPr>
      <w:r w:rsidRPr="00B47542">
        <w:rPr>
          <w:rFonts w:ascii="Arial" w:hAnsi="Arial" w:cs="Arial"/>
          <w:sz w:val="32"/>
          <w:szCs w:val="32"/>
        </w:rPr>
        <w:t>The Minister for Disability Issues</w:t>
      </w:r>
      <w:r w:rsidR="005F4CCF">
        <w:rPr>
          <w:rFonts w:ascii="Arial" w:hAnsi="Arial" w:cs="Arial"/>
          <w:b/>
          <w:sz w:val="32"/>
          <w:szCs w:val="32"/>
        </w:rPr>
        <w:t xml:space="preserve"> </w:t>
      </w:r>
      <w:r w:rsidR="005F4CCF">
        <w:rPr>
          <w:rFonts w:ascii="Arial" w:hAnsi="Arial" w:cs="Arial"/>
          <w:bCs/>
          <w:sz w:val="32"/>
          <w:szCs w:val="32"/>
        </w:rPr>
        <w:t>is</w:t>
      </w:r>
      <w:r w:rsidR="00C9263D">
        <w:rPr>
          <w:rFonts w:ascii="Arial" w:hAnsi="Arial" w:cs="Arial"/>
          <w:bCs/>
          <w:sz w:val="32"/>
          <w:szCs w:val="32"/>
        </w:rPr>
        <w:t xml:space="preserve"> </w:t>
      </w:r>
      <w:r w:rsidR="005F4CCF" w:rsidRPr="00B47542">
        <w:rPr>
          <w:rFonts w:ascii="Arial" w:hAnsi="Arial" w:cs="Arial"/>
          <w:sz w:val="32"/>
          <w:szCs w:val="32"/>
        </w:rPr>
        <w:t>Carmel Sepuloni.</w:t>
      </w:r>
    </w:p>
    <w:p w14:paraId="3515AD52" w14:textId="5F024591" w:rsidR="0021261B" w:rsidRPr="008125E5" w:rsidRDefault="00CE0E46" w:rsidP="0021261B">
      <w:pPr>
        <w:spacing w:after="0" w:line="360" w:lineRule="auto"/>
        <w:rPr>
          <w:sz w:val="32"/>
          <w:szCs w:val="32"/>
        </w:rPr>
      </w:pPr>
      <w:r>
        <w:rPr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166144" behindDoc="0" locked="0" layoutInCell="1" allowOverlap="1" wp14:anchorId="62051652" wp14:editId="69407146">
            <wp:simplePos x="0" y="0"/>
            <wp:positionH relativeFrom="column">
              <wp:posOffset>-247650</wp:posOffset>
            </wp:positionH>
            <wp:positionV relativeFrom="paragraph">
              <wp:posOffset>187325</wp:posOffset>
            </wp:positionV>
            <wp:extent cx="2095500" cy="1312545"/>
            <wp:effectExtent l="0" t="0" r="0" b="1905"/>
            <wp:wrapThrough wrapText="bothSides">
              <wp:wrapPolygon edited="0">
                <wp:start x="8051" y="1567"/>
                <wp:lineTo x="2356" y="6270"/>
                <wp:lineTo x="0" y="13794"/>
                <wp:lineTo x="0" y="21318"/>
                <wp:lineTo x="21404" y="21318"/>
                <wp:lineTo x="21404" y="15988"/>
                <wp:lineTo x="20422" y="12226"/>
                <wp:lineTo x="18262" y="6270"/>
                <wp:lineTo x="12567" y="1567"/>
                <wp:lineTo x="8051" y="156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nner image meeting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70506" w14:textId="32A0D46E" w:rsidR="0021261B" w:rsidRPr="008125E5" w:rsidRDefault="0021261B" w:rsidP="0021261B">
      <w:pPr>
        <w:spacing w:after="0" w:line="360" w:lineRule="auto"/>
        <w:rPr>
          <w:sz w:val="32"/>
          <w:szCs w:val="32"/>
        </w:rPr>
      </w:pPr>
    </w:p>
    <w:p w14:paraId="71786FAC" w14:textId="4C025458" w:rsidR="0021261B" w:rsidRPr="008125E5" w:rsidRDefault="0021261B" w:rsidP="0021261B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8125E5">
        <w:rPr>
          <w:rFonts w:ascii="Arial" w:hAnsi="Arial" w:cs="Arial"/>
          <w:sz w:val="32"/>
          <w:szCs w:val="32"/>
        </w:rPr>
        <w:t>Th</w:t>
      </w:r>
      <w:r w:rsidR="00B47542">
        <w:rPr>
          <w:rFonts w:ascii="Arial" w:hAnsi="Arial" w:cs="Arial"/>
          <w:sz w:val="32"/>
          <w:szCs w:val="32"/>
        </w:rPr>
        <w:t>e</w:t>
      </w:r>
      <w:r>
        <w:rPr>
          <w:rFonts w:ascii="Arial" w:hAnsi="Arial" w:cs="Arial"/>
          <w:sz w:val="32"/>
          <w:szCs w:val="32"/>
        </w:rPr>
        <w:t xml:space="preserve"> </w:t>
      </w:r>
      <w:r w:rsidRPr="008125E5">
        <w:rPr>
          <w:rFonts w:ascii="Arial" w:hAnsi="Arial" w:cs="Arial"/>
          <w:sz w:val="32"/>
          <w:szCs w:val="32"/>
        </w:rPr>
        <w:t xml:space="preserve">Cabinet paper is </w:t>
      </w:r>
      <w:r>
        <w:rPr>
          <w:rFonts w:ascii="Arial" w:hAnsi="Arial" w:cs="Arial"/>
          <w:sz w:val="32"/>
          <w:szCs w:val="32"/>
        </w:rPr>
        <w:t xml:space="preserve">for </w:t>
      </w:r>
      <w:r w:rsidRPr="008125E5">
        <w:rPr>
          <w:rFonts w:ascii="Arial" w:hAnsi="Arial" w:cs="Arial"/>
          <w:sz w:val="32"/>
          <w:szCs w:val="32"/>
        </w:rPr>
        <w:t xml:space="preserve">the </w:t>
      </w:r>
      <w:r w:rsidRPr="00A003D1">
        <w:rPr>
          <w:rFonts w:ascii="Arial" w:hAnsi="Arial" w:cs="Arial"/>
          <w:b/>
          <w:noProof/>
          <w:sz w:val="32"/>
          <w:szCs w:val="32"/>
          <w:lang w:eastAsia="en-NZ"/>
        </w:rPr>
        <w:t>Cabinet Social Wellbeing Committee</w:t>
      </w:r>
      <w:r w:rsidRPr="008125E5">
        <w:rPr>
          <w:rFonts w:ascii="Arial" w:hAnsi="Arial" w:cs="Arial"/>
          <w:sz w:val="32"/>
          <w:szCs w:val="32"/>
        </w:rPr>
        <w:t>.</w:t>
      </w:r>
    </w:p>
    <w:p w14:paraId="3461180A" w14:textId="5926BE42" w:rsidR="0021261B" w:rsidRPr="008125E5" w:rsidRDefault="0021261B" w:rsidP="0021261B">
      <w:pPr>
        <w:pStyle w:val="Default"/>
        <w:spacing w:line="360" w:lineRule="auto"/>
        <w:ind w:left="3686" w:right="-472"/>
        <w:contextualSpacing/>
        <w:rPr>
          <w:bCs/>
          <w:sz w:val="32"/>
          <w:szCs w:val="32"/>
        </w:rPr>
      </w:pPr>
    </w:p>
    <w:p w14:paraId="0BE40988" w14:textId="22098AF9" w:rsidR="0021261B" w:rsidRDefault="0021261B" w:rsidP="0021261B">
      <w:pPr>
        <w:pStyle w:val="Default"/>
        <w:spacing w:line="360" w:lineRule="auto"/>
        <w:ind w:left="3686" w:right="-472"/>
        <w:contextualSpacing/>
        <w:rPr>
          <w:bCs/>
          <w:sz w:val="32"/>
          <w:szCs w:val="32"/>
        </w:rPr>
      </w:pPr>
    </w:p>
    <w:p w14:paraId="3112F58A" w14:textId="77777777" w:rsidR="00B47542" w:rsidRDefault="00B47542">
      <w:pPr>
        <w:rPr>
          <w:rFonts w:ascii="Arial" w:eastAsia="Calibri" w:hAnsi="Arial" w:cs="Arial"/>
          <w:bCs/>
          <w:color w:val="000000"/>
          <w:sz w:val="32"/>
          <w:szCs w:val="32"/>
        </w:rPr>
      </w:pPr>
      <w:r>
        <w:rPr>
          <w:bCs/>
          <w:sz w:val="32"/>
          <w:szCs w:val="32"/>
        </w:rPr>
        <w:br w:type="page"/>
      </w:r>
    </w:p>
    <w:p w14:paraId="464E6E56" w14:textId="1974CE17" w:rsidR="0021261B" w:rsidRDefault="0021261B" w:rsidP="0021261B">
      <w:pPr>
        <w:pStyle w:val="Default"/>
        <w:spacing w:line="360" w:lineRule="auto"/>
        <w:ind w:left="3686" w:right="-46"/>
        <w:contextualSpacing/>
        <w:rPr>
          <w:bCs/>
          <w:sz w:val="32"/>
          <w:szCs w:val="32"/>
        </w:rPr>
      </w:pPr>
      <w:r w:rsidRPr="006026D7">
        <w:rPr>
          <w:rFonts w:ascii="Times New Roman" w:eastAsia="Times New Roman" w:hAnsi="Times New Roman" w:cs="Times New Roman"/>
          <w:noProof/>
          <w:color w:val="auto"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2135424" behindDoc="0" locked="0" layoutInCell="1" allowOverlap="1" wp14:anchorId="2C935C90" wp14:editId="2C52C360">
            <wp:simplePos x="0" y="0"/>
            <wp:positionH relativeFrom="column">
              <wp:posOffset>269875</wp:posOffset>
            </wp:positionH>
            <wp:positionV relativeFrom="paragraph">
              <wp:posOffset>126365</wp:posOffset>
            </wp:positionV>
            <wp:extent cx="1045210" cy="1080135"/>
            <wp:effectExtent l="0" t="0" r="2540" b="5715"/>
            <wp:wrapThrough wrapText="bothSides">
              <wp:wrapPolygon edited="0">
                <wp:start x="0" y="0"/>
                <wp:lineTo x="0" y="21333"/>
                <wp:lineTo x="21259" y="21333"/>
                <wp:lineTo x="21259" y="0"/>
                <wp:lineTo x="0" y="0"/>
              </wp:wrapPolygon>
            </wp:wrapThrough>
            <wp:docPr id="63" name="Picture 63" descr="https://lh4.googleusercontent.com/XqoSAqpS6PRSHaa-_pceJ3eC62jvtWmPCDRmCxXTB7P_G_1n0Zi5Vba3pw-KKdznmquK5EPmGPRq_1CYESVWlpwCvBTeGe3rH-fL4BCm1571tk-geN5QDl-J7Jn1NppJfJGS5Vo=s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XqoSAqpS6PRSHaa-_pceJ3eC62jvtWmPCDRmCxXTB7P_G_1n0Zi5Vba3pw-KKdznmquK5EPmGPRq_1CYESVWlpwCvBTeGe3rH-fL4BCm1571tk-geN5QDl-J7Jn1NppJfJGS5Vo=s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210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sz w:val="32"/>
          <w:szCs w:val="32"/>
        </w:rPr>
        <w:t xml:space="preserve">You can find a list of the government ministers who are on the </w:t>
      </w:r>
      <w:r>
        <w:rPr>
          <w:noProof/>
          <w:sz w:val="32"/>
          <w:szCs w:val="32"/>
          <w:lang w:eastAsia="en-NZ"/>
        </w:rPr>
        <w:t>Cabinet Social Wellbeing Committee</w:t>
      </w:r>
      <w:r>
        <w:rPr>
          <w:bCs/>
          <w:sz w:val="32"/>
          <w:szCs w:val="32"/>
        </w:rPr>
        <w:t xml:space="preserve"> at this </w:t>
      </w:r>
      <w:r w:rsidRPr="008125E5">
        <w:rPr>
          <w:b/>
          <w:bCs/>
          <w:sz w:val="32"/>
          <w:szCs w:val="32"/>
        </w:rPr>
        <w:t>website</w:t>
      </w:r>
      <w:r>
        <w:rPr>
          <w:bCs/>
          <w:sz w:val="32"/>
          <w:szCs w:val="32"/>
        </w:rPr>
        <w:t>:</w:t>
      </w:r>
    </w:p>
    <w:p w14:paraId="3F6276EA" w14:textId="77777777" w:rsidR="00B47542" w:rsidRDefault="00B47542" w:rsidP="0021261B">
      <w:pPr>
        <w:pStyle w:val="Default"/>
        <w:spacing w:line="360" w:lineRule="auto"/>
        <w:ind w:left="3686" w:right="-46"/>
        <w:contextualSpacing/>
        <w:rPr>
          <w:bCs/>
          <w:sz w:val="32"/>
          <w:szCs w:val="32"/>
        </w:rPr>
      </w:pPr>
    </w:p>
    <w:p w14:paraId="63E20CF2" w14:textId="77777777" w:rsidR="0021261B" w:rsidRDefault="0021261B" w:rsidP="0021261B">
      <w:pPr>
        <w:pStyle w:val="Default"/>
        <w:spacing w:line="360" w:lineRule="auto"/>
        <w:ind w:left="2835" w:right="-472"/>
        <w:contextualSpacing/>
        <w:rPr>
          <w:b/>
          <w:bCs/>
          <w:sz w:val="32"/>
          <w:szCs w:val="32"/>
        </w:rPr>
      </w:pPr>
      <w:r w:rsidRPr="008125E5">
        <w:rPr>
          <w:b/>
          <w:bCs/>
          <w:sz w:val="32"/>
          <w:szCs w:val="32"/>
        </w:rPr>
        <w:t>https://dpmc.govt.nz/cabinet-committees/</w:t>
      </w:r>
      <w:r>
        <w:rPr>
          <w:b/>
          <w:bCs/>
          <w:sz w:val="32"/>
          <w:szCs w:val="32"/>
        </w:rPr>
        <w:br/>
      </w:r>
      <w:r w:rsidRPr="008125E5">
        <w:rPr>
          <w:b/>
          <w:bCs/>
          <w:sz w:val="32"/>
          <w:szCs w:val="32"/>
        </w:rPr>
        <w:t>swc-cabinet-social-wellbeing-committee</w:t>
      </w:r>
    </w:p>
    <w:p w14:paraId="17CF3DBB" w14:textId="77777777" w:rsidR="00B47542" w:rsidRDefault="00B47542" w:rsidP="0021261B">
      <w:pPr>
        <w:pStyle w:val="Default"/>
        <w:spacing w:line="360" w:lineRule="auto"/>
        <w:ind w:left="3686" w:right="-472"/>
        <w:contextualSpacing/>
        <w:rPr>
          <w:bCs/>
          <w:sz w:val="32"/>
          <w:szCs w:val="32"/>
        </w:rPr>
      </w:pPr>
    </w:p>
    <w:p w14:paraId="047FEF9A" w14:textId="77777777" w:rsidR="00B47542" w:rsidRDefault="00B47542" w:rsidP="0021261B">
      <w:pPr>
        <w:pStyle w:val="Default"/>
        <w:spacing w:line="360" w:lineRule="auto"/>
        <w:ind w:left="3686" w:right="-472"/>
        <w:contextualSpacing/>
        <w:rPr>
          <w:bCs/>
          <w:sz w:val="32"/>
          <w:szCs w:val="32"/>
        </w:rPr>
      </w:pPr>
    </w:p>
    <w:p w14:paraId="284A751C" w14:textId="3F78C94C" w:rsidR="0021261B" w:rsidRPr="00CB4290" w:rsidRDefault="0021261B" w:rsidP="0021261B">
      <w:pPr>
        <w:pStyle w:val="Default"/>
        <w:spacing w:line="360" w:lineRule="auto"/>
        <w:ind w:left="3686" w:right="-472"/>
        <w:contextualSpacing/>
        <w:rPr>
          <w:b/>
          <w:bCs/>
          <w:sz w:val="32"/>
          <w:szCs w:val="32"/>
        </w:rPr>
      </w:pPr>
      <w:r w:rsidRPr="00CB4290">
        <w:rPr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139520" behindDoc="0" locked="0" layoutInCell="1" allowOverlap="1" wp14:anchorId="05B331F9" wp14:editId="4690D3EE">
            <wp:simplePos x="0" y="0"/>
            <wp:positionH relativeFrom="column">
              <wp:posOffset>-139065</wp:posOffset>
            </wp:positionH>
            <wp:positionV relativeFrom="paragraph">
              <wp:posOffset>0</wp:posOffset>
            </wp:positionV>
            <wp:extent cx="1496060" cy="1376045"/>
            <wp:effectExtent l="0" t="0" r="8890" b="0"/>
            <wp:wrapThrough wrapText="bothSides">
              <wp:wrapPolygon edited="0">
                <wp:start x="0" y="0"/>
                <wp:lineTo x="0" y="21231"/>
                <wp:lineTo x="21453" y="21231"/>
                <wp:lineTo x="21453" y="0"/>
                <wp:lineTo x="0" y="0"/>
              </wp:wrapPolygon>
            </wp:wrapThrough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Easy Read book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4290">
        <w:rPr>
          <w:bCs/>
          <w:sz w:val="32"/>
          <w:szCs w:val="32"/>
        </w:rPr>
        <w:t xml:space="preserve">This document is an Easy Read </w:t>
      </w:r>
      <w:r w:rsidRPr="00CB4290">
        <w:rPr>
          <w:b/>
          <w:bCs/>
          <w:sz w:val="32"/>
          <w:szCs w:val="32"/>
        </w:rPr>
        <w:t>summary</w:t>
      </w:r>
      <w:r w:rsidRPr="00CB4290">
        <w:rPr>
          <w:bCs/>
          <w:sz w:val="32"/>
          <w:szCs w:val="32"/>
        </w:rPr>
        <w:t xml:space="preserve"> of some of the things in the </w:t>
      </w:r>
      <w:r>
        <w:rPr>
          <w:bCs/>
          <w:sz w:val="32"/>
          <w:szCs w:val="32"/>
        </w:rPr>
        <w:t>Cabinet p</w:t>
      </w:r>
      <w:r w:rsidRPr="00CB4290">
        <w:rPr>
          <w:bCs/>
          <w:sz w:val="32"/>
          <w:szCs w:val="32"/>
        </w:rPr>
        <w:t>aper.</w:t>
      </w:r>
    </w:p>
    <w:p w14:paraId="4B7B8479" w14:textId="77777777" w:rsidR="0021261B" w:rsidRPr="00CB4290" w:rsidRDefault="0021261B" w:rsidP="0021261B">
      <w:pPr>
        <w:pStyle w:val="Default"/>
        <w:spacing w:line="360" w:lineRule="auto"/>
        <w:ind w:left="3544"/>
        <w:contextualSpacing/>
        <w:rPr>
          <w:b/>
          <w:bCs/>
          <w:sz w:val="32"/>
          <w:szCs w:val="32"/>
        </w:rPr>
      </w:pPr>
    </w:p>
    <w:p w14:paraId="5C95E382" w14:textId="77777777" w:rsidR="0021261B" w:rsidRPr="00CB4290" w:rsidRDefault="0021261B" w:rsidP="0021261B">
      <w:pPr>
        <w:spacing w:after="0" w:line="360" w:lineRule="auto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CB4290">
        <w:rPr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40544" behindDoc="1" locked="0" layoutInCell="1" allowOverlap="1" wp14:anchorId="3D1F2D53" wp14:editId="701A9726">
                <wp:simplePos x="0" y="0"/>
                <wp:positionH relativeFrom="column">
                  <wp:posOffset>2182091</wp:posOffset>
                </wp:positionH>
                <wp:positionV relativeFrom="paragraph">
                  <wp:posOffset>177338</wp:posOffset>
                </wp:positionV>
                <wp:extent cx="3514725" cy="2036618"/>
                <wp:effectExtent l="0" t="0" r="9525" b="190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4725" cy="2036618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7AE54E9A" id="Rectangle 53" o:spid="_x0000_s1026" style="position:absolute;margin-left:171.8pt;margin-top:13.95pt;width:276.75pt;height:160.35pt;z-index:-25117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" fillcolor="#dae3f3" stroked="f" strokeweight="1pt"/>
            </w:pict>
          </mc:Fallback>
        </mc:AlternateContent>
      </w:r>
    </w:p>
    <w:p w14:paraId="7D45CBFD" w14:textId="77777777" w:rsidR="0021261B" w:rsidRPr="00CB4290" w:rsidRDefault="0021261B" w:rsidP="0021261B">
      <w:pPr>
        <w:spacing w:after="0" w:line="360" w:lineRule="auto"/>
        <w:ind w:left="4253" w:hanging="567"/>
        <w:contextualSpacing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CB429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A </w:t>
      </w:r>
      <w:r w:rsidRPr="00CB4290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summary</w:t>
      </w:r>
      <w:r w:rsidRPr="00CB429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:</w:t>
      </w:r>
    </w:p>
    <w:p w14:paraId="79AF99F9" w14:textId="77777777" w:rsidR="0021261B" w:rsidRPr="00CB4290" w:rsidRDefault="0021261B" w:rsidP="0021261B">
      <w:pPr>
        <w:spacing w:after="0" w:line="360" w:lineRule="auto"/>
        <w:ind w:left="4253" w:hanging="567"/>
        <w:contextualSpacing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CB4290">
        <w:rPr>
          <w:rFonts w:ascii="Arial" w:hAnsi="Arial" w:cs="Arial"/>
          <w:noProof/>
          <w:color w:val="222222"/>
          <w:sz w:val="32"/>
          <w:szCs w:val="32"/>
          <w:lang w:eastAsia="en-NZ"/>
        </w:rPr>
        <w:drawing>
          <wp:anchor distT="0" distB="0" distL="114300" distR="114300" simplePos="0" relativeHeight="252141568" behindDoc="0" locked="0" layoutInCell="1" allowOverlap="1" wp14:anchorId="47259061" wp14:editId="0720B195">
            <wp:simplePos x="0" y="0"/>
            <wp:positionH relativeFrom="margin">
              <wp:posOffset>101600</wp:posOffset>
            </wp:positionH>
            <wp:positionV relativeFrom="paragraph">
              <wp:posOffset>114935</wp:posOffset>
            </wp:positionV>
            <wp:extent cx="1365250" cy="990600"/>
            <wp:effectExtent l="0" t="0" r="6350" b="0"/>
            <wp:wrapSquare wrapText="bothSides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B2E967" w14:textId="77777777" w:rsidR="0021261B" w:rsidRPr="00CB4290" w:rsidRDefault="0021261B" w:rsidP="0021261B">
      <w:pPr>
        <w:pStyle w:val="ListParagraph"/>
        <w:numPr>
          <w:ilvl w:val="0"/>
          <w:numId w:val="28"/>
        </w:numPr>
        <w:spacing w:after="0"/>
        <w:ind w:left="4253" w:hanging="567"/>
        <w:textAlignment w:val="baseline"/>
        <w:rPr>
          <w:rFonts w:eastAsia="Times New Roman"/>
          <w:color w:val="000000"/>
          <w:lang w:eastAsia="en-NZ"/>
        </w:rPr>
      </w:pPr>
      <w:r w:rsidRPr="00CB4290">
        <w:rPr>
          <w:rFonts w:eastAsia="Times New Roman"/>
          <w:color w:val="000000"/>
          <w:lang w:eastAsia="en-NZ"/>
        </w:rPr>
        <w:t>is shorter</w:t>
      </w:r>
      <w:r w:rsidRPr="00CB4290">
        <w:rPr>
          <w:rFonts w:eastAsia="Times New Roman"/>
          <w:color w:val="000000"/>
          <w:lang w:eastAsia="en-NZ"/>
        </w:rPr>
        <w:br/>
      </w:r>
    </w:p>
    <w:p w14:paraId="4AB10FAD" w14:textId="77777777" w:rsidR="0021261B" w:rsidRPr="00CB4290" w:rsidRDefault="0021261B" w:rsidP="0021261B">
      <w:pPr>
        <w:pStyle w:val="ListParagraph"/>
        <w:numPr>
          <w:ilvl w:val="0"/>
          <w:numId w:val="28"/>
        </w:numPr>
        <w:spacing w:after="0"/>
        <w:ind w:left="4253" w:hanging="567"/>
        <w:textAlignment w:val="baseline"/>
        <w:rPr>
          <w:rFonts w:eastAsia="Times New Roman"/>
          <w:color w:val="000000"/>
          <w:lang w:eastAsia="en-NZ"/>
        </w:rPr>
      </w:pPr>
      <w:r w:rsidRPr="00CB4290">
        <w:rPr>
          <w:rFonts w:eastAsia="Times New Roman"/>
          <w:color w:val="000000"/>
          <w:lang w:eastAsia="en-NZ"/>
        </w:rPr>
        <w:t>tells you the main ideas.</w:t>
      </w:r>
    </w:p>
    <w:p w14:paraId="5A46168B" w14:textId="77777777" w:rsidR="0021261B" w:rsidRPr="008125E5" w:rsidRDefault="0021261B" w:rsidP="0021261B">
      <w:pPr>
        <w:pStyle w:val="Default"/>
        <w:spacing w:line="360" w:lineRule="auto"/>
        <w:ind w:left="2552" w:right="-472"/>
        <w:contextualSpacing/>
        <w:rPr>
          <w:b/>
          <w:bCs/>
          <w:sz w:val="32"/>
          <w:szCs w:val="32"/>
        </w:rPr>
      </w:pPr>
    </w:p>
    <w:p w14:paraId="463E16CE" w14:textId="77777777" w:rsidR="00D243EF" w:rsidRDefault="00D243EF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4D2D1F11" w14:textId="6F23859F" w:rsidR="00D243EF" w:rsidRPr="00EC1252" w:rsidRDefault="00D243EF" w:rsidP="00D243EF">
      <w:pPr>
        <w:pStyle w:val="Heading1"/>
        <w:spacing w:before="0" w:line="360" w:lineRule="auto"/>
        <w:jc w:val="center"/>
        <w:rPr>
          <w:rFonts w:ascii="Arial" w:hAnsi="Arial" w:cs="Arial"/>
          <w:b/>
          <w:color w:val="auto"/>
          <w:sz w:val="40"/>
          <w:szCs w:val="40"/>
        </w:rPr>
      </w:pPr>
      <w:r w:rsidRPr="00EC1252"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86272" behindDoc="1" locked="0" layoutInCell="1" allowOverlap="1" wp14:anchorId="570D9FDF" wp14:editId="1B7135DC">
                <wp:simplePos x="0" y="0"/>
                <wp:positionH relativeFrom="margin">
                  <wp:posOffset>-128041</wp:posOffset>
                </wp:positionH>
                <wp:positionV relativeFrom="paragraph">
                  <wp:posOffset>-268605</wp:posOffset>
                </wp:positionV>
                <wp:extent cx="6038850" cy="7810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6A31FC08" id="Rectangle 10" o:spid="_x0000_s1026" style="position:absolute;margin-left:-10.1pt;margin-top:-21.15pt;width:475.5pt;height:61.5pt;z-index:-251230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" filled="f" strokecolor="black [3213]" strokeweight="1.5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t xml:space="preserve">What </w:t>
      </w:r>
      <w:r w:rsidR="0021261B"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t>is the Cabinet paper about</w:t>
      </w:r>
      <w:r>
        <w:rPr>
          <w:rFonts w:ascii="Arial" w:hAnsi="Arial" w:cs="Arial"/>
          <w:b/>
          <w:noProof/>
          <w:color w:val="auto"/>
          <w:sz w:val="40"/>
          <w:szCs w:val="40"/>
          <w:lang w:eastAsia="en-NZ"/>
        </w:rPr>
        <w:t>?</w:t>
      </w:r>
    </w:p>
    <w:p w14:paraId="56FDC9B5" w14:textId="77777777" w:rsidR="00D243EF" w:rsidRPr="0021261B" w:rsidRDefault="00D243EF" w:rsidP="00EC1252">
      <w:pPr>
        <w:spacing w:after="0" w:line="360" w:lineRule="auto"/>
        <w:ind w:left="3686"/>
        <w:rPr>
          <w:rFonts w:ascii="Arial" w:hAnsi="Arial" w:cs="Arial"/>
          <w:noProof/>
          <w:sz w:val="28"/>
          <w:szCs w:val="32"/>
          <w:lang w:eastAsia="en-NZ"/>
        </w:rPr>
      </w:pPr>
    </w:p>
    <w:p w14:paraId="21ABFAF0" w14:textId="5E90218F" w:rsidR="0021261B" w:rsidRPr="0021261B" w:rsidRDefault="0021261B" w:rsidP="00EC1252">
      <w:pPr>
        <w:spacing w:after="0" w:line="360" w:lineRule="auto"/>
        <w:ind w:left="3686"/>
        <w:rPr>
          <w:rFonts w:ascii="Arial" w:hAnsi="Arial" w:cs="Arial"/>
          <w:noProof/>
          <w:sz w:val="28"/>
          <w:szCs w:val="32"/>
          <w:lang w:eastAsia="en-NZ"/>
        </w:rPr>
      </w:pPr>
      <w:r w:rsidRPr="0021261B">
        <w:rPr>
          <w:rFonts w:ascii="Arial" w:eastAsia="Times New Roman" w:hAnsi="Arial" w:cs="Arial"/>
          <w:noProof/>
          <w:color w:val="000000"/>
          <w:sz w:val="28"/>
          <w:szCs w:val="32"/>
          <w:lang w:eastAsia="en-NZ"/>
        </w:rPr>
        <w:drawing>
          <wp:anchor distT="0" distB="0" distL="114300" distR="114300" simplePos="0" relativeHeight="252143616" behindDoc="1" locked="0" layoutInCell="1" allowOverlap="1" wp14:anchorId="016BB603" wp14:editId="7004BC14">
            <wp:simplePos x="0" y="0"/>
            <wp:positionH relativeFrom="column">
              <wp:posOffset>152400</wp:posOffset>
            </wp:positionH>
            <wp:positionV relativeFrom="paragraph">
              <wp:posOffset>90805</wp:posOffset>
            </wp:positionV>
            <wp:extent cx="1350645" cy="1377950"/>
            <wp:effectExtent l="0" t="0" r="190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ccess Needs Tick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69EEC4" w14:textId="3DFD4B61" w:rsidR="0021261B" w:rsidRPr="00EC1252" w:rsidRDefault="0021261B" w:rsidP="0021261B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21261B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Pr="0021261B">
        <w:rPr>
          <w:rFonts w:ascii="Arial" w:hAnsi="Arial" w:cs="Arial"/>
          <w:sz w:val="32"/>
          <w:szCs w:val="32"/>
        </w:rPr>
        <w:t>Cabinet paper</w:t>
      </w:r>
      <w:r>
        <w:rPr>
          <w:rFonts w:ascii="Arial" w:hAnsi="Arial" w:cs="Arial"/>
          <w:sz w:val="32"/>
          <w:szCs w:val="32"/>
        </w:rPr>
        <w:t xml:space="preserve"> </w:t>
      </w:r>
      <w:r w:rsidR="00D025D7">
        <w:rPr>
          <w:rFonts w:ascii="Arial" w:hAnsi="Arial" w:cs="Arial"/>
          <w:sz w:val="32"/>
          <w:szCs w:val="32"/>
        </w:rPr>
        <w:t xml:space="preserve">is </w:t>
      </w:r>
      <w:r>
        <w:rPr>
          <w:rFonts w:ascii="Arial" w:hAnsi="Arial" w:cs="Arial"/>
          <w:sz w:val="32"/>
          <w:szCs w:val="32"/>
        </w:rPr>
        <w:t xml:space="preserve">to do with making sure that </w:t>
      </w:r>
      <w:r w:rsidRPr="009750BC">
        <w:rPr>
          <w:rFonts w:ascii="Arial" w:hAnsi="Arial" w:cs="Arial"/>
          <w:sz w:val="32"/>
          <w:szCs w:val="32"/>
        </w:rPr>
        <w:t>New Zealand</w:t>
      </w:r>
      <w:r>
        <w:rPr>
          <w:rFonts w:ascii="Arial" w:hAnsi="Arial" w:cs="Arial"/>
          <w:sz w:val="32"/>
          <w:szCs w:val="32"/>
        </w:rPr>
        <w:t xml:space="preserve"> is </w:t>
      </w:r>
      <w:r w:rsidRPr="00541B65">
        <w:rPr>
          <w:rFonts w:ascii="Arial" w:hAnsi="Arial" w:cs="Arial"/>
          <w:b/>
          <w:sz w:val="32"/>
          <w:szCs w:val="32"/>
        </w:rPr>
        <w:t>accessible</w:t>
      </w:r>
      <w:r>
        <w:rPr>
          <w:rFonts w:ascii="Arial" w:hAnsi="Arial" w:cs="Arial"/>
          <w:sz w:val="32"/>
          <w:szCs w:val="32"/>
        </w:rPr>
        <w:t xml:space="preserve"> for disabled people</w:t>
      </w:r>
      <w:r w:rsidRPr="0021261B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 xml:space="preserve"> </w:t>
      </w:r>
    </w:p>
    <w:p w14:paraId="5DC681AF" w14:textId="77777777" w:rsidR="0021261B" w:rsidRPr="0021261B" w:rsidRDefault="0021261B" w:rsidP="00EC1252">
      <w:pPr>
        <w:spacing w:after="0" w:line="360" w:lineRule="auto"/>
        <w:ind w:left="3686"/>
        <w:rPr>
          <w:rFonts w:ascii="Arial" w:hAnsi="Arial" w:cs="Arial"/>
          <w:noProof/>
          <w:sz w:val="28"/>
          <w:szCs w:val="32"/>
          <w:lang w:eastAsia="en-NZ"/>
        </w:rPr>
      </w:pPr>
    </w:p>
    <w:p w14:paraId="612FFBAB" w14:textId="1A0E3225" w:rsidR="00D243EF" w:rsidRPr="0021261B" w:rsidRDefault="00541B65" w:rsidP="00EC1252">
      <w:pPr>
        <w:spacing w:after="0" w:line="360" w:lineRule="auto"/>
        <w:ind w:left="3686"/>
        <w:rPr>
          <w:rFonts w:ascii="Arial" w:hAnsi="Arial" w:cs="Arial"/>
          <w:noProof/>
          <w:sz w:val="28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94464" behindDoc="0" locked="0" layoutInCell="1" allowOverlap="1" wp14:anchorId="36604115" wp14:editId="5B158848">
            <wp:simplePos x="0" y="0"/>
            <wp:positionH relativeFrom="column">
              <wp:posOffset>86360</wp:posOffset>
            </wp:positionH>
            <wp:positionV relativeFrom="paragraph">
              <wp:posOffset>294640</wp:posOffset>
            </wp:positionV>
            <wp:extent cx="1417320" cy="1152525"/>
            <wp:effectExtent l="0" t="0" r="0" b="9525"/>
            <wp:wrapThrough wrapText="bothSides">
              <wp:wrapPolygon edited="0">
                <wp:start x="0" y="0"/>
                <wp:lineTo x="0" y="21421"/>
                <wp:lineTo x="21194" y="21421"/>
                <wp:lineTo x="21194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Bus wheelchair access ramp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91392" behindDoc="1" locked="0" layoutInCell="1" allowOverlap="1" wp14:anchorId="0F10C803" wp14:editId="141BE875">
                <wp:simplePos x="0" y="0"/>
                <wp:positionH relativeFrom="margin">
                  <wp:posOffset>2116455</wp:posOffset>
                </wp:positionH>
                <wp:positionV relativeFrom="paragraph">
                  <wp:posOffset>102870</wp:posOffset>
                </wp:positionV>
                <wp:extent cx="3863340" cy="6096000"/>
                <wp:effectExtent l="0" t="0" r="3810" b="0"/>
                <wp:wrapNone/>
                <wp:docPr id="457" name="Rectangle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3340" cy="609600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46A789FF" id="Rectangle 457" o:spid="_x0000_s1026" style="position:absolute;margin-left:166.65pt;margin-top:8.1pt;width:304.2pt;height:480pt;z-index:-251225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" fillcolor="#4472c4" stroked="f" strokeweight="1pt">
                <v:fill opacity="13107f"/>
                <w10:wrap anchorx="margin"/>
              </v:rect>
            </w:pict>
          </mc:Fallback>
        </mc:AlternateContent>
      </w:r>
    </w:p>
    <w:p w14:paraId="2BF85ECC" w14:textId="77BC9E34" w:rsidR="00DA15C6" w:rsidRDefault="00DA15C6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CD459F">
        <w:rPr>
          <w:rFonts w:ascii="Arial" w:hAnsi="Arial" w:cs="Arial"/>
          <w:b/>
          <w:noProof/>
          <w:sz w:val="32"/>
          <w:szCs w:val="32"/>
          <w:lang w:eastAsia="en-NZ"/>
        </w:rPr>
        <w:t>Accessible</w:t>
      </w:r>
      <w:r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can </w:t>
      </w:r>
      <w:r w:rsidR="00AA1C76" w:rsidRPr="00EC1252">
        <w:rPr>
          <w:rFonts w:ascii="Arial" w:hAnsi="Arial" w:cs="Arial"/>
          <w:noProof/>
          <w:sz w:val="32"/>
          <w:szCs w:val="32"/>
          <w:lang w:eastAsia="en-NZ"/>
        </w:rPr>
        <w:t>mean</w:t>
      </w:r>
      <w:r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many </w:t>
      </w:r>
      <w:r w:rsidR="00AA1C76" w:rsidRPr="00EC1252">
        <w:rPr>
          <w:rFonts w:ascii="Arial" w:hAnsi="Arial" w:cs="Arial"/>
          <w:noProof/>
          <w:sz w:val="32"/>
          <w:szCs w:val="32"/>
          <w:lang w:eastAsia="en-NZ"/>
        </w:rPr>
        <w:t xml:space="preserve">different </w:t>
      </w:r>
      <w:r w:rsidRPr="00EC1252">
        <w:rPr>
          <w:rFonts w:ascii="Arial" w:hAnsi="Arial" w:cs="Arial"/>
          <w:noProof/>
          <w:sz w:val="32"/>
          <w:szCs w:val="32"/>
          <w:lang w:eastAsia="en-NZ"/>
        </w:rPr>
        <w:t>things for people.</w:t>
      </w:r>
    </w:p>
    <w:p w14:paraId="7C11ED12" w14:textId="57472308" w:rsidR="00CD459F" w:rsidRPr="00541B65" w:rsidRDefault="00CD459F" w:rsidP="00EC1252">
      <w:pPr>
        <w:spacing w:after="0" w:line="360" w:lineRule="auto"/>
        <w:ind w:left="3686"/>
        <w:rPr>
          <w:rFonts w:ascii="Arial" w:hAnsi="Arial" w:cs="Arial"/>
          <w:noProof/>
          <w:sz w:val="24"/>
          <w:szCs w:val="32"/>
          <w:lang w:eastAsia="en-NZ"/>
        </w:rPr>
      </w:pPr>
    </w:p>
    <w:p w14:paraId="72598642" w14:textId="5F17E097" w:rsidR="00DA15C6" w:rsidRPr="00541B65" w:rsidRDefault="00541B65" w:rsidP="00EC1252">
      <w:pPr>
        <w:spacing w:after="0" w:line="360" w:lineRule="auto"/>
        <w:ind w:left="3686"/>
        <w:rPr>
          <w:rFonts w:ascii="Arial" w:hAnsi="Arial" w:cs="Arial"/>
          <w:noProof/>
          <w:sz w:val="24"/>
          <w:szCs w:val="32"/>
          <w:lang w:eastAsia="en-NZ"/>
        </w:rPr>
      </w:pPr>
      <w:r w:rsidRPr="00541B65">
        <w:rPr>
          <w:noProof/>
          <w:sz w:val="6"/>
          <w:lang w:eastAsia="en-NZ"/>
        </w:rPr>
        <w:drawing>
          <wp:anchor distT="0" distB="0" distL="114300" distR="114300" simplePos="0" relativeHeight="252095488" behindDoc="0" locked="0" layoutInCell="1" allowOverlap="1" wp14:anchorId="53BB52D4" wp14:editId="46B90FD0">
            <wp:simplePos x="0" y="0"/>
            <wp:positionH relativeFrom="column">
              <wp:posOffset>-114300</wp:posOffset>
            </wp:positionH>
            <wp:positionV relativeFrom="paragraph">
              <wp:posOffset>83820</wp:posOffset>
            </wp:positionV>
            <wp:extent cx="1859280" cy="1859280"/>
            <wp:effectExtent l="0" t="0" r="7620" b="0"/>
            <wp:wrapThrough wrapText="bothSides">
              <wp:wrapPolygon edited="0">
                <wp:start x="11508" y="6418"/>
                <wp:lineTo x="664" y="8410"/>
                <wp:lineTo x="221" y="9959"/>
                <wp:lineTo x="1549" y="10402"/>
                <wp:lineTo x="0" y="12172"/>
                <wp:lineTo x="0" y="19475"/>
                <wp:lineTo x="21467" y="19475"/>
                <wp:lineTo x="21467" y="17041"/>
                <wp:lineTo x="20361" y="13943"/>
                <wp:lineTo x="21025" y="12615"/>
                <wp:lineTo x="18811" y="10180"/>
                <wp:lineTo x="16156" y="8631"/>
                <wp:lineTo x="13057" y="6418"/>
                <wp:lineTo x="11508" y="6418"/>
              </wp:wrapPolygon>
            </wp:wrapThrough>
            <wp:docPr id="12" name="Picture 12" descr="GP Receptio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P Reception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D9A6F1" w14:textId="3B0368F9" w:rsidR="00CD459F" w:rsidRPr="00224288" w:rsidRDefault="00CD459F" w:rsidP="00CD459F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Accessible </w:t>
      </w:r>
      <w:r w:rsidRPr="00224288">
        <w:rPr>
          <w:rFonts w:ascii="Arial" w:hAnsi="Arial" w:cs="Arial"/>
          <w:sz w:val="32"/>
          <w:szCs w:val="32"/>
        </w:rPr>
        <w:t xml:space="preserve">means that disabled people can: </w:t>
      </w:r>
    </w:p>
    <w:p w14:paraId="08E62FE4" w14:textId="7C449487" w:rsidR="00CD459F" w:rsidRPr="00541B65" w:rsidRDefault="00CD459F" w:rsidP="00CD459F">
      <w:pPr>
        <w:spacing w:after="0" w:line="360" w:lineRule="auto"/>
        <w:ind w:left="4406" w:hanging="720"/>
        <w:rPr>
          <w:rFonts w:ascii="Arial" w:hAnsi="Arial" w:cs="Arial"/>
          <w:sz w:val="24"/>
          <w:szCs w:val="32"/>
        </w:rPr>
      </w:pPr>
    </w:p>
    <w:p w14:paraId="01C7E41F" w14:textId="13D0BA83" w:rsidR="00CD459F" w:rsidRPr="00541B65" w:rsidRDefault="00541B65" w:rsidP="00CD459F">
      <w:pPr>
        <w:pStyle w:val="ListParagraph"/>
        <w:numPr>
          <w:ilvl w:val="0"/>
          <w:numId w:val="25"/>
        </w:numPr>
        <w:spacing w:after="0"/>
        <w:ind w:left="4253" w:hanging="567"/>
        <w:contextualSpacing w:val="0"/>
      </w:pPr>
      <w:r w:rsidRPr="00541B65">
        <w:rPr>
          <w:noProof/>
          <w:sz w:val="24"/>
          <w:lang w:eastAsia="en-NZ"/>
        </w:rPr>
        <w:drawing>
          <wp:anchor distT="0" distB="0" distL="114300" distR="114300" simplePos="0" relativeHeight="252092416" behindDoc="0" locked="0" layoutInCell="1" allowOverlap="1" wp14:anchorId="520424C3" wp14:editId="68444535">
            <wp:simplePos x="0" y="0"/>
            <wp:positionH relativeFrom="column">
              <wp:posOffset>87630</wp:posOffset>
            </wp:positionH>
            <wp:positionV relativeFrom="paragraph">
              <wp:posOffset>659765</wp:posOffset>
            </wp:positionV>
            <wp:extent cx="1205230" cy="1405255"/>
            <wp:effectExtent l="0" t="0" r="0" b="4445"/>
            <wp:wrapThrough wrapText="bothSides">
              <wp:wrapPolygon edited="0">
                <wp:start x="0" y="0"/>
                <wp:lineTo x="0" y="21376"/>
                <wp:lineTo x="21168" y="21376"/>
                <wp:lineTo x="21168" y="0"/>
                <wp:lineTo x="0" y="0"/>
              </wp:wrapPolygon>
            </wp:wrapThrough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sign langauage - deaf - interpreter - communicate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59F" w:rsidRPr="00541B65">
        <w:t>get into / move around in buildings</w:t>
      </w:r>
    </w:p>
    <w:p w14:paraId="17C0CC5D" w14:textId="75DF551A" w:rsidR="00CD459F" w:rsidRPr="00541B65" w:rsidRDefault="00CD459F" w:rsidP="00CD459F">
      <w:pPr>
        <w:pStyle w:val="ListParagraph"/>
        <w:spacing w:after="0"/>
        <w:ind w:left="4253" w:hanging="567"/>
        <w:contextualSpacing w:val="0"/>
        <w:rPr>
          <w:sz w:val="24"/>
        </w:rPr>
      </w:pPr>
    </w:p>
    <w:p w14:paraId="5A6CD570" w14:textId="09480980" w:rsidR="00CD459F" w:rsidRPr="00541B65" w:rsidRDefault="00CD459F" w:rsidP="00CD459F">
      <w:pPr>
        <w:pStyle w:val="ListParagraph"/>
        <w:numPr>
          <w:ilvl w:val="0"/>
          <w:numId w:val="25"/>
        </w:numPr>
        <w:spacing w:after="0"/>
        <w:ind w:left="4253" w:hanging="567"/>
        <w:contextualSpacing w:val="0"/>
      </w:pPr>
      <w:r w:rsidRPr="00541B65">
        <w:t>use services easily</w:t>
      </w:r>
    </w:p>
    <w:p w14:paraId="21D29F1E" w14:textId="3787DAE8" w:rsidR="00CD459F" w:rsidRPr="00541B65" w:rsidRDefault="00CD459F" w:rsidP="00541B65">
      <w:pPr>
        <w:spacing w:after="0" w:line="360" w:lineRule="auto"/>
        <w:rPr>
          <w:rFonts w:ascii="Arial" w:hAnsi="Arial" w:cs="Arial"/>
          <w:sz w:val="24"/>
          <w:szCs w:val="32"/>
        </w:rPr>
      </w:pPr>
    </w:p>
    <w:p w14:paraId="282F0BEE" w14:textId="0268CB26" w:rsidR="00CD459F" w:rsidRPr="00541B65" w:rsidRDefault="00CD459F" w:rsidP="00CD459F">
      <w:pPr>
        <w:pStyle w:val="ListParagraph"/>
        <w:numPr>
          <w:ilvl w:val="0"/>
          <w:numId w:val="25"/>
        </w:numPr>
        <w:spacing w:after="0"/>
        <w:ind w:left="4253" w:hanging="567"/>
        <w:contextualSpacing w:val="0"/>
      </w:pPr>
      <w:r w:rsidRPr="00541B65">
        <w:t xml:space="preserve">get around in their community  </w:t>
      </w:r>
    </w:p>
    <w:p w14:paraId="29459657" w14:textId="67E8676E" w:rsidR="00CD459F" w:rsidRPr="00541B65" w:rsidRDefault="00CD459F" w:rsidP="00CD459F">
      <w:pPr>
        <w:spacing w:after="0" w:line="360" w:lineRule="auto"/>
        <w:ind w:left="4253" w:hanging="567"/>
        <w:rPr>
          <w:rFonts w:ascii="Arial" w:hAnsi="Arial" w:cs="Arial"/>
          <w:sz w:val="24"/>
          <w:szCs w:val="32"/>
        </w:rPr>
      </w:pPr>
    </w:p>
    <w:p w14:paraId="548449B8" w14:textId="59D4C991" w:rsidR="00CD459F" w:rsidRPr="00541B65" w:rsidRDefault="00541B65" w:rsidP="001442EC">
      <w:pPr>
        <w:pStyle w:val="ListParagraph"/>
        <w:numPr>
          <w:ilvl w:val="0"/>
          <w:numId w:val="25"/>
        </w:numPr>
        <w:spacing w:after="0"/>
        <w:ind w:left="4253" w:hanging="567"/>
        <w:contextualSpacing w:val="0"/>
        <w:rPr>
          <w:sz w:val="28"/>
        </w:rPr>
      </w:pPr>
      <w:r w:rsidRPr="00541B65">
        <w:rPr>
          <w:noProof/>
          <w:lang w:eastAsia="en-NZ"/>
        </w:rPr>
        <w:drawing>
          <wp:anchor distT="0" distB="0" distL="114300" distR="114300" simplePos="0" relativeHeight="252093440" behindDoc="1" locked="0" layoutInCell="1" allowOverlap="1" wp14:anchorId="0B7C0A05" wp14:editId="76E8E593">
            <wp:simplePos x="0" y="0"/>
            <wp:positionH relativeFrom="column">
              <wp:posOffset>86995</wp:posOffset>
            </wp:positionH>
            <wp:positionV relativeFrom="paragraph">
              <wp:posOffset>72390</wp:posOffset>
            </wp:positionV>
            <wp:extent cx="1461210" cy="1344122"/>
            <wp:effectExtent l="0" t="0" r="5715" b="889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Easy Read book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210" cy="13441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59F" w:rsidRPr="00541B65">
        <w:t xml:space="preserve">understand what is being said </w:t>
      </w:r>
    </w:p>
    <w:p w14:paraId="4B319615" w14:textId="77777777" w:rsidR="00541B65" w:rsidRPr="00541B65" w:rsidRDefault="00541B65" w:rsidP="00541B65">
      <w:pPr>
        <w:pStyle w:val="ListParagraph"/>
        <w:rPr>
          <w:sz w:val="24"/>
        </w:rPr>
      </w:pPr>
    </w:p>
    <w:p w14:paraId="720CED2F" w14:textId="4157FC88" w:rsidR="00CD459F" w:rsidRPr="00541B65" w:rsidRDefault="00CD459F" w:rsidP="00CD459F">
      <w:pPr>
        <w:pStyle w:val="ListParagraph"/>
        <w:numPr>
          <w:ilvl w:val="5"/>
          <w:numId w:val="26"/>
        </w:numPr>
        <w:spacing w:after="0"/>
        <w:ind w:left="4253" w:hanging="567"/>
        <w:textAlignment w:val="baseline"/>
        <w:rPr>
          <w:rFonts w:eastAsia="Times New Roman"/>
          <w:color w:val="000000"/>
          <w:lang w:eastAsia="en-NZ"/>
        </w:rPr>
      </w:pPr>
      <w:r w:rsidRPr="00541B65">
        <w:t>get information in ways that they can understand.</w:t>
      </w:r>
    </w:p>
    <w:p w14:paraId="2F4AE1BC" w14:textId="3B9423C2" w:rsidR="004077F7" w:rsidRPr="00EC1252" w:rsidRDefault="00541B65" w:rsidP="00541B65">
      <w:pPr>
        <w:pStyle w:val="ListParagraph"/>
        <w:spacing w:after="0"/>
        <w:ind w:left="3600"/>
        <w:textAlignment w:val="baseline"/>
      </w:pPr>
      <w:r w:rsidRPr="00990B39">
        <w:rPr>
          <w:b/>
          <w:bCs/>
          <w:noProof/>
          <w:sz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97536" behindDoc="1" locked="0" layoutInCell="1" allowOverlap="1" wp14:anchorId="55799A3C" wp14:editId="7F7EB935">
                <wp:simplePos x="0" y="0"/>
                <wp:positionH relativeFrom="column">
                  <wp:posOffset>2095500</wp:posOffset>
                </wp:positionH>
                <wp:positionV relativeFrom="paragraph">
                  <wp:posOffset>-140970</wp:posOffset>
                </wp:positionV>
                <wp:extent cx="3719830" cy="312420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9830" cy="31242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42799B14" id="Rectangle 13" o:spid="_x0000_s1026" style="position:absolute;margin-left:165pt;margin-top:-11.1pt;width:292.9pt;height:246pt;z-index:-25121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" fillcolor="#ffe699" stroked="f" strokeweight="1pt"/>
            </w:pict>
          </mc:Fallback>
        </mc:AlternateContent>
      </w:r>
      <w:r w:rsidR="0021261B" w:rsidRPr="00EC1252">
        <w:rPr>
          <w:b/>
          <w:noProof/>
          <w:lang w:eastAsia="en-NZ"/>
        </w:rPr>
        <w:drawing>
          <wp:anchor distT="0" distB="0" distL="114300" distR="114300" simplePos="0" relativeHeight="251548160" behindDoc="1" locked="0" layoutInCell="1" allowOverlap="1" wp14:anchorId="395FB6C3" wp14:editId="35E00427">
            <wp:simplePos x="0" y="0"/>
            <wp:positionH relativeFrom="column">
              <wp:posOffset>4445</wp:posOffset>
            </wp:positionH>
            <wp:positionV relativeFrom="paragraph">
              <wp:posOffset>-59055</wp:posOffset>
            </wp:positionV>
            <wp:extent cx="1440180" cy="1043940"/>
            <wp:effectExtent l="0" t="0" r="7620" b="381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pers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18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77F7" w:rsidRPr="00EC1252">
        <w:t xml:space="preserve">This Easy Read translation looks at </w:t>
      </w:r>
      <w:r>
        <w:t xml:space="preserve">  </w:t>
      </w:r>
      <w:r w:rsidR="00E06024" w:rsidRPr="00EC1252">
        <w:t>3</w:t>
      </w:r>
      <w:r w:rsidR="004077F7" w:rsidRPr="00EC1252">
        <w:t xml:space="preserve"> parts </w:t>
      </w:r>
      <w:r w:rsidR="003A1D14" w:rsidRPr="00EC1252">
        <w:t xml:space="preserve">of </w:t>
      </w:r>
      <w:r w:rsidR="004077F7" w:rsidRPr="00EC1252">
        <w:t xml:space="preserve">the Cabinet paper: </w:t>
      </w:r>
    </w:p>
    <w:p w14:paraId="66C2BDBD" w14:textId="1001ECC2" w:rsidR="004077F7" w:rsidRPr="00EC1252" w:rsidRDefault="004077F7" w:rsidP="00EC1252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57F5F0B2" w14:textId="797EF31F" w:rsidR="004077F7" w:rsidRPr="00EC1252" w:rsidRDefault="00E06024" w:rsidP="00506527">
      <w:pPr>
        <w:pStyle w:val="ListParagraph"/>
        <w:numPr>
          <w:ilvl w:val="0"/>
          <w:numId w:val="5"/>
        </w:numPr>
        <w:spacing w:after="0"/>
        <w:ind w:left="4046"/>
        <w:rPr>
          <w:b/>
        </w:rPr>
      </w:pPr>
      <w:r w:rsidRPr="00EC1252">
        <w:rPr>
          <w:b/>
        </w:rPr>
        <w:t xml:space="preserve">Proposal </w:t>
      </w:r>
    </w:p>
    <w:p w14:paraId="7E1E0327" w14:textId="1B4036C2" w:rsidR="0021261B" w:rsidRPr="00EC1252" w:rsidRDefault="0021261B" w:rsidP="00EC1252">
      <w:pPr>
        <w:pStyle w:val="ListParagraph"/>
        <w:spacing w:after="0"/>
        <w:ind w:left="4046"/>
        <w:rPr>
          <w:b/>
        </w:rPr>
      </w:pPr>
      <w:r w:rsidRPr="009750BC">
        <w:rPr>
          <w:b/>
          <w:noProof/>
          <w:sz w:val="18"/>
          <w:lang w:eastAsia="en-NZ"/>
        </w:rPr>
        <w:drawing>
          <wp:anchor distT="0" distB="0" distL="114300" distR="114300" simplePos="0" relativeHeight="252137472" behindDoc="0" locked="0" layoutInCell="1" allowOverlap="1" wp14:anchorId="13C4901F" wp14:editId="165A9152">
            <wp:simplePos x="0" y="0"/>
            <wp:positionH relativeFrom="margin">
              <wp:posOffset>47625</wp:posOffset>
            </wp:positionH>
            <wp:positionV relativeFrom="paragraph">
              <wp:posOffset>64135</wp:posOffset>
            </wp:positionV>
            <wp:extent cx="1371600" cy="1371600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A1CEBC" w14:textId="3EF5AF60" w:rsidR="00E06024" w:rsidRPr="00EC1252" w:rsidRDefault="00E06024" w:rsidP="00506527">
      <w:pPr>
        <w:pStyle w:val="ListParagraph"/>
        <w:numPr>
          <w:ilvl w:val="0"/>
          <w:numId w:val="5"/>
        </w:numPr>
        <w:spacing w:after="0"/>
        <w:ind w:left="4046"/>
        <w:rPr>
          <w:b/>
        </w:rPr>
      </w:pPr>
      <w:r w:rsidRPr="00EC1252">
        <w:rPr>
          <w:b/>
        </w:rPr>
        <w:t xml:space="preserve">Executive </w:t>
      </w:r>
      <w:r w:rsidR="00D025D7">
        <w:rPr>
          <w:b/>
        </w:rPr>
        <w:t>S</w:t>
      </w:r>
      <w:r w:rsidR="00D025D7" w:rsidRPr="00EC1252">
        <w:rPr>
          <w:b/>
        </w:rPr>
        <w:t>ummary</w:t>
      </w:r>
    </w:p>
    <w:p w14:paraId="606BE1BB" w14:textId="77777777" w:rsidR="0021261B" w:rsidRPr="00EC1252" w:rsidRDefault="0021261B" w:rsidP="00EC1252">
      <w:pPr>
        <w:spacing w:after="0" w:line="360" w:lineRule="auto"/>
        <w:ind w:left="3600"/>
        <w:rPr>
          <w:rFonts w:ascii="Arial" w:hAnsi="Arial" w:cs="Arial"/>
          <w:b/>
          <w:sz w:val="32"/>
          <w:szCs w:val="32"/>
        </w:rPr>
      </w:pPr>
    </w:p>
    <w:p w14:paraId="427C20B4" w14:textId="5C50B8EF" w:rsidR="004077F7" w:rsidRPr="00EC1252" w:rsidRDefault="004077F7" w:rsidP="00506527">
      <w:pPr>
        <w:pStyle w:val="ListParagraph"/>
        <w:numPr>
          <w:ilvl w:val="0"/>
          <w:numId w:val="5"/>
        </w:numPr>
        <w:spacing w:after="0"/>
        <w:ind w:left="4046"/>
        <w:rPr>
          <w:b/>
        </w:rPr>
      </w:pPr>
      <w:r w:rsidRPr="00EC1252">
        <w:rPr>
          <w:b/>
        </w:rPr>
        <w:t>Recommendations</w:t>
      </w:r>
      <w:r w:rsidR="00D07198" w:rsidRPr="00EC1252">
        <w:t>.</w:t>
      </w:r>
      <w:r w:rsidR="003D7C95" w:rsidRPr="003D7C95">
        <w:rPr>
          <w:b/>
          <w:bCs/>
          <w:noProof/>
          <w:sz w:val="28"/>
          <w:lang w:eastAsia="en-NZ"/>
        </w:rPr>
        <w:t xml:space="preserve"> </w:t>
      </w:r>
    </w:p>
    <w:p w14:paraId="2EFF7F25" w14:textId="0C6CFAFE" w:rsidR="004077F7" w:rsidRPr="00EC1252" w:rsidRDefault="004077F7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4BE59D8B" w14:textId="5C4DF31E" w:rsidR="00E06024" w:rsidRPr="00EC1252" w:rsidRDefault="00BB33B0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7888" behindDoc="1" locked="0" layoutInCell="1" allowOverlap="1" wp14:anchorId="17701348" wp14:editId="1FBEB15D">
                <wp:simplePos x="0" y="0"/>
                <wp:positionH relativeFrom="margin">
                  <wp:posOffset>2143125</wp:posOffset>
                </wp:positionH>
                <wp:positionV relativeFrom="paragraph">
                  <wp:posOffset>206375</wp:posOffset>
                </wp:positionV>
                <wp:extent cx="3686175" cy="922020"/>
                <wp:effectExtent l="0" t="0" r="9525" b="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6175" cy="92202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7CAA39D" id="Rectangle 60" o:spid="_x0000_s1026" style="position:absolute;margin-left:168.75pt;margin-top:16.25pt;width:290.25pt;height:72.6pt;z-index:-25143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" fillcolor="#4472c4" stroked="f" strokeweight="1pt">
                <v:fill opacity="13107f"/>
                <w10:wrap anchorx="margin"/>
              </v:rect>
            </w:pict>
          </mc:Fallback>
        </mc:AlternateContent>
      </w:r>
      <w:r w:rsidR="00073896" w:rsidRPr="00EC1252">
        <w:rPr>
          <w:rFonts w:ascii="Arial" w:hAnsi="Arial" w:cs="Arial"/>
          <w:noProof/>
          <w:lang w:eastAsia="en-NZ"/>
        </w:rPr>
        <w:drawing>
          <wp:anchor distT="0" distB="0" distL="114300" distR="114300" simplePos="0" relativeHeight="251883008" behindDoc="0" locked="0" layoutInCell="1" allowOverlap="1" wp14:anchorId="107D9456" wp14:editId="4BEBA2EB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54150" cy="1218565"/>
            <wp:effectExtent l="0" t="0" r="0" b="635"/>
            <wp:wrapSquare wrapText="bothSides"/>
            <wp:docPr id="61" name="Picture 61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150" cy="121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7A4265" w14:textId="01A7B903" w:rsidR="00F931CA" w:rsidRPr="00EC1252" w:rsidRDefault="00E06024" w:rsidP="0021261B">
      <w:pPr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  <w:r w:rsidRPr="00EC1252">
        <w:rPr>
          <w:rFonts w:ascii="Arial" w:hAnsi="Arial" w:cs="Arial"/>
          <w:b/>
          <w:bCs/>
          <w:sz w:val="32"/>
          <w:szCs w:val="32"/>
        </w:rPr>
        <w:t xml:space="preserve">Proposal </w:t>
      </w:r>
      <w:r w:rsidRPr="00EC1252">
        <w:rPr>
          <w:rFonts w:ascii="Arial" w:hAnsi="Arial" w:cs="Arial"/>
          <w:sz w:val="32"/>
          <w:szCs w:val="32"/>
        </w:rPr>
        <w:t xml:space="preserve">is the </w:t>
      </w:r>
      <w:r w:rsidR="00073896" w:rsidRPr="00EC1252">
        <w:rPr>
          <w:rFonts w:ascii="Arial" w:hAnsi="Arial" w:cs="Arial"/>
          <w:sz w:val="32"/>
          <w:szCs w:val="32"/>
        </w:rPr>
        <w:t xml:space="preserve">idea the </w:t>
      </w:r>
      <w:r w:rsidR="00F931CA" w:rsidRPr="00EC1252">
        <w:rPr>
          <w:rFonts w:ascii="Arial" w:hAnsi="Arial" w:cs="Arial"/>
          <w:sz w:val="32"/>
          <w:szCs w:val="32"/>
        </w:rPr>
        <w:t xml:space="preserve">Minister </w:t>
      </w:r>
      <w:r w:rsidR="00BB33B0">
        <w:rPr>
          <w:rFonts w:ascii="Arial" w:hAnsi="Arial" w:cs="Arial"/>
          <w:sz w:val="32"/>
          <w:szCs w:val="32"/>
        </w:rPr>
        <w:t>is asking the Cabinet to think about</w:t>
      </w:r>
      <w:r w:rsidR="00F931CA" w:rsidRPr="00EC1252">
        <w:rPr>
          <w:rFonts w:ascii="Arial" w:hAnsi="Arial" w:cs="Arial"/>
          <w:sz w:val="32"/>
          <w:szCs w:val="32"/>
        </w:rPr>
        <w:t>.</w:t>
      </w:r>
      <w:r w:rsidR="00F931CA" w:rsidRPr="00EC1252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067E2C63" w14:textId="1C6F816D" w:rsidR="00F931CA" w:rsidRPr="00EC1252" w:rsidRDefault="00F931CA" w:rsidP="00EC1252">
      <w:pPr>
        <w:spacing w:after="0" w:line="360" w:lineRule="auto"/>
        <w:ind w:left="3969"/>
        <w:rPr>
          <w:rFonts w:ascii="Arial" w:hAnsi="Arial" w:cs="Arial"/>
          <w:b/>
          <w:bCs/>
          <w:sz w:val="32"/>
          <w:szCs w:val="32"/>
        </w:rPr>
      </w:pPr>
    </w:p>
    <w:p w14:paraId="1ABD7B8C" w14:textId="5B29DCF9" w:rsidR="004077F7" w:rsidRPr="00EC1252" w:rsidRDefault="00541B65" w:rsidP="00541B65">
      <w:pPr>
        <w:spacing w:after="0" w:line="360" w:lineRule="auto"/>
        <w:ind w:left="3969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508224" behindDoc="1" locked="0" layoutInCell="1" allowOverlap="1" wp14:anchorId="1C671BAF" wp14:editId="403A67E3">
                <wp:simplePos x="0" y="0"/>
                <wp:positionH relativeFrom="column">
                  <wp:posOffset>2181225</wp:posOffset>
                </wp:positionH>
                <wp:positionV relativeFrom="paragraph">
                  <wp:posOffset>187325</wp:posOffset>
                </wp:positionV>
                <wp:extent cx="3648075" cy="1184275"/>
                <wp:effectExtent l="0" t="0" r="9525" b="0"/>
                <wp:wrapNone/>
                <wp:docPr id="467" name="Rectangle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1184275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1B4CCF97" id="Rectangle 467" o:spid="_x0000_s1026" style="position:absolute;margin-left:171.75pt;margin-top:14.75pt;width:287.25pt;height:93.25pt;z-index:-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" fillcolor="#4472c4" stroked="f" strokeweight="1pt">
                <v:fill opacity="13107f"/>
              </v:rect>
            </w:pict>
          </mc:Fallback>
        </mc:AlternateContent>
      </w:r>
      <w:r w:rsidR="00AE02B0" w:rsidRPr="00EC1252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552256" behindDoc="0" locked="0" layoutInCell="1" allowOverlap="1" wp14:anchorId="33E4FFD2" wp14:editId="7F8F7BD9">
            <wp:simplePos x="0" y="0"/>
            <wp:positionH relativeFrom="column">
              <wp:posOffset>47625</wp:posOffset>
            </wp:positionH>
            <wp:positionV relativeFrom="paragraph">
              <wp:posOffset>129540</wp:posOffset>
            </wp:positionV>
            <wp:extent cx="1371600" cy="1371600"/>
            <wp:effectExtent l="0" t="0" r="0" b="0"/>
            <wp:wrapThrough wrapText="bothSides">
              <wp:wrapPolygon edited="0">
                <wp:start x="2700" y="0"/>
                <wp:lineTo x="2700" y="21300"/>
                <wp:lineTo x="7500" y="21300"/>
                <wp:lineTo x="16500" y="21300"/>
                <wp:lineTo x="19800" y="20700"/>
                <wp:lineTo x="19500" y="900"/>
                <wp:lineTo x="19200" y="0"/>
                <wp:lineTo x="2700" y="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list 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959D0" w14:textId="77777777" w:rsidR="004077F7" w:rsidRDefault="004077F7" w:rsidP="0021261B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b/>
          <w:sz w:val="32"/>
          <w:szCs w:val="32"/>
        </w:rPr>
        <w:t>Executive Summary</w:t>
      </w:r>
      <w:r w:rsidRPr="00EC1252">
        <w:rPr>
          <w:rFonts w:ascii="Arial" w:hAnsi="Arial" w:cs="Arial"/>
          <w:sz w:val="32"/>
          <w:szCs w:val="32"/>
        </w:rPr>
        <w:t xml:space="preserve"> looks at the important main messages in the Cabinet paper.</w:t>
      </w:r>
      <w:r w:rsidR="0053708A" w:rsidRPr="00EC1252">
        <w:rPr>
          <w:rFonts w:ascii="Arial" w:hAnsi="Arial" w:cs="Arial"/>
          <w:sz w:val="32"/>
          <w:szCs w:val="32"/>
        </w:rPr>
        <w:t xml:space="preserve"> </w:t>
      </w:r>
    </w:p>
    <w:p w14:paraId="3DA20C0B" w14:textId="1E2BDEF1" w:rsidR="00541B65" w:rsidRDefault="00541B65" w:rsidP="0021261B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556352" behindDoc="0" locked="0" layoutInCell="1" allowOverlap="1" wp14:anchorId="50E50927" wp14:editId="457B7B72">
            <wp:simplePos x="0" y="0"/>
            <wp:positionH relativeFrom="column">
              <wp:posOffset>126365</wp:posOffset>
            </wp:positionH>
            <wp:positionV relativeFrom="paragraph">
              <wp:posOffset>300355</wp:posOffset>
            </wp:positionV>
            <wp:extent cx="1244600" cy="1288415"/>
            <wp:effectExtent l="0" t="0" r="0" b="6985"/>
            <wp:wrapThrough wrapText="bothSides">
              <wp:wrapPolygon edited="0">
                <wp:start x="15869" y="0"/>
                <wp:lineTo x="10910" y="5110"/>
                <wp:lineTo x="7935" y="6387"/>
                <wp:lineTo x="3967" y="9262"/>
                <wp:lineTo x="0" y="11178"/>
                <wp:lineTo x="0" y="14691"/>
                <wp:lineTo x="5290" y="15968"/>
                <wp:lineTo x="14216" y="20440"/>
                <wp:lineTo x="17853" y="21398"/>
                <wp:lineTo x="19506" y="21398"/>
                <wp:lineTo x="20498" y="20759"/>
                <wp:lineTo x="21159" y="13733"/>
                <wp:lineTo x="21159" y="12455"/>
                <wp:lineTo x="20498" y="9900"/>
                <wp:lineTo x="14878" y="5110"/>
                <wp:lineTo x="18184" y="639"/>
                <wp:lineTo x="18184" y="0"/>
                <wp:lineTo x="15869" y="0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hecklist check boxes pen tick 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E107D0" w14:textId="25A0A021" w:rsidR="00541B65" w:rsidRPr="00EC1252" w:rsidRDefault="00541B65" w:rsidP="0021261B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504128" behindDoc="1" locked="0" layoutInCell="1" allowOverlap="1" wp14:anchorId="09949B36" wp14:editId="10693B77">
                <wp:simplePos x="0" y="0"/>
                <wp:positionH relativeFrom="column">
                  <wp:posOffset>2143125</wp:posOffset>
                </wp:positionH>
                <wp:positionV relativeFrom="paragraph">
                  <wp:posOffset>181610</wp:posOffset>
                </wp:positionV>
                <wp:extent cx="3632200" cy="935181"/>
                <wp:effectExtent l="0" t="0" r="6350" b="0"/>
                <wp:wrapNone/>
                <wp:docPr id="466" name="Rectangle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2200" cy="935181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4E32B361" id="Rectangle 466" o:spid="_x0000_s1026" style="position:absolute;margin-left:168.75pt;margin-top:14.3pt;width:286pt;height:73.65pt;z-index:-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" fillcolor="#4472c4" stroked="f" strokeweight="1pt">
                <v:fill opacity="13107f"/>
              </v:rect>
            </w:pict>
          </mc:Fallback>
        </mc:AlternateContent>
      </w:r>
    </w:p>
    <w:p w14:paraId="1235FB9C" w14:textId="457E8496" w:rsidR="004077F7" w:rsidRPr="00EC1252" w:rsidRDefault="004077F7" w:rsidP="00541B65">
      <w:pPr>
        <w:spacing w:after="0" w:line="360" w:lineRule="auto"/>
        <w:ind w:left="3600"/>
        <w:rPr>
          <w:rFonts w:ascii="Arial" w:hAnsi="Arial" w:cs="Arial"/>
          <w:noProof/>
          <w:sz w:val="32"/>
          <w:szCs w:val="32"/>
          <w:lang w:eastAsia="en-NZ"/>
        </w:rPr>
      </w:pPr>
      <w:r w:rsidRPr="00EC1252">
        <w:rPr>
          <w:rFonts w:ascii="Arial" w:hAnsi="Arial" w:cs="Arial"/>
          <w:b/>
          <w:noProof/>
          <w:sz w:val="32"/>
          <w:szCs w:val="32"/>
          <w:lang w:eastAsia="en-NZ"/>
        </w:rPr>
        <w:t>Recommendations</w:t>
      </w:r>
      <w:r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are things that should be done.</w:t>
      </w:r>
    </w:p>
    <w:p w14:paraId="3C024CF7" w14:textId="77777777" w:rsidR="0053708A" w:rsidRPr="00EC1252" w:rsidRDefault="0053708A" w:rsidP="00EC1252">
      <w:pPr>
        <w:spacing w:after="0" w:line="360" w:lineRule="auto"/>
        <w:rPr>
          <w:rFonts w:ascii="Arial" w:hAnsi="Arial" w:cs="Arial"/>
          <w:sz w:val="32"/>
          <w:szCs w:val="32"/>
        </w:rPr>
      </w:pPr>
    </w:p>
    <w:p w14:paraId="3F4F6989" w14:textId="7EF33E6D" w:rsidR="004077F7" w:rsidRPr="00EC1252" w:rsidRDefault="004077F7" w:rsidP="00506527">
      <w:pPr>
        <w:pStyle w:val="ListParagraph"/>
        <w:numPr>
          <w:ilvl w:val="0"/>
          <w:numId w:val="6"/>
        </w:numPr>
        <w:spacing w:after="0"/>
        <w:jc w:val="center"/>
        <w:rPr>
          <w:b/>
          <w:noProof/>
          <w:sz w:val="40"/>
          <w:szCs w:val="40"/>
          <w:lang w:eastAsia="en-NZ"/>
        </w:rPr>
      </w:pPr>
      <w:r w:rsidRPr="00EC1252">
        <w:rPr>
          <w:b/>
          <w:noProof/>
          <w:sz w:val="40"/>
          <w:szCs w:val="40"/>
          <w:lang w:eastAsia="en-NZ"/>
        </w:rPr>
        <w:br w:type="page"/>
      </w:r>
      <w:r w:rsidR="00A63588" w:rsidRPr="00EC1252">
        <w:rPr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88128" behindDoc="1" locked="0" layoutInCell="1" allowOverlap="1" wp14:anchorId="69916F23" wp14:editId="34581740">
                <wp:simplePos x="0" y="0"/>
                <wp:positionH relativeFrom="margin">
                  <wp:posOffset>-114300</wp:posOffset>
                </wp:positionH>
                <wp:positionV relativeFrom="paragraph">
                  <wp:posOffset>-293197</wp:posOffset>
                </wp:positionV>
                <wp:extent cx="6038850" cy="781050"/>
                <wp:effectExtent l="0" t="0" r="19050" b="19050"/>
                <wp:wrapNone/>
                <wp:docPr id="454" name="Rectangle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2225EACB" id="Rectangle 454" o:spid="_x0000_s1026" style="position:absolute;margin-left:-9pt;margin-top:-23.1pt;width:475.5pt;height:61.5pt;z-index:-25142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" filled="f" strokecolor="black [3213]" strokeweight="1.5pt">
                <w10:wrap anchorx="margin"/>
              </v:rect>
            </w:pict>
          </mc:Fallback>
        </mc:AlternateContent>
      </w:r>
      <w:r w:rsidR="00A63588" w:rsidRPr="00EC1252">
        <w:rPr>
          <w:b/>
          <w:noProof/>
          <w:sz w:val="40"/>
          <w:szCs w:val="40"/>
          <w:lang w:eastAsia="en-NZ"/>
        </w:rPr>
        <w:t xml:space="preserve"> </w:t>
      </w:r>
      <w:r w:rsidR="00242841" w:rsidRPr="00EC1252">
        <w:rPr>
          <w:b/>
          <w:noProof/>
          <w:sz w:val="40"/>
          <w:szCs w:val="40"/>
          <w:lang w:eastAsia="en-NZ"/>
        </w:rPr>
        <w:t>Proposal</w:t>
      </w:r>
    </w:p>
    <w:p w14:paraId="3B00D618" w14:textId="4FDC1B90" w:rsidR="00242841" w:rsidRPr="00EC1252" w:rsidRDefault="00242841" w:rsidP="00EC1252">
      <w:pPr>
        <w:spacing w:after="0" w:line="360" w:lineRule="auto"/>
        <w:rPr>
          <w:rFonts w:ascii="Arial" w:hAnsi="Arial" w:cs="Arial"/>
          <w:b/>
          <w:noProof/>
          <w:sz w:val="40"/>
          <w:szCs w:val="40"/>
          <w:lang w:eastAsia="en-NZ"/>
        </w:rPr>
      </w:pPr>
    </w:p>
    <w:p w14:paraId="505EB9CF" w14:textId="1A0639A9" w:rsidR="00A63588" w:rsidRPr="00EC1252" w:rsidRDefault="00F97D3C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6B1B6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49056" behindDoc="0" locked="0" layoutInCell="1" allowOverlap="1" wp14:anchorId="656F21E0" wp14:editId="03D824F1">
            <wp:simplePos x="0" y="0"/>
            <wp:positionH relativeFrom="margin">
              <wp:posOffset>0</wp:posOffset>
            </wp:positionH>
            <wp:positionV relativeFrom="paragraph">
              <wp:posOffset>91786</wp:posOffset>
            </wp:positionV>
            <wp:extent cx="1922145" cy="975360"/>
            <wp:effectExtent l="0" t="0" r="1905" b="0"/>
            <wp:wrapSquare wrapText="bothSides"/>
            <wp:docPr id="494" name="Picture 49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Picture 49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145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4945C" w14:textId="25571D27" w:rsidR="00A200E1" w:rsidRPr="00EC1252" w:rsidRDefault="00FB5A98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sz w:val="32"/>
          <w:szCs w:val="32"/>
        </w:rPr>
        <w:t xml:space="preserve">The </w:t>
      </w:r>
      <w:r w:rsidR="003F26D0" w:rsidRPr="00EC1252">
        <w:rPr>
          <w:rFonts w:ascii="Arial" w:hAnsi="Arial" w:cs="Arial"/>
          <w:sz w:val="32"/>
          <w:szCs w:val="32"/>
        </w:rPr>
        <w:t>proposal in the paper</w:t>
      </w:r>
      <w:r w:rsidRPr="00EC1252">
        <w:rPr>
          <w:rFonts w:ascii="Arial" w:hAnsi="Arial" w:cs="Arial"/>
          <w:sz w:val="32"/>
          <w:szCs w:val="32"/>
        </w:rPr>
        <w:t xml:space="preserve"> asks the Cabinet to </w:t>
      </w:r>
      <w:r w:rsidR="00A41ABC">
        <w:rPr>
          <w:rFonts w:ascii="Arial" w:hAnsi="Arial" w:cs="Arial"/>
          <w:sz w:val="32"/>
          <w:szCs w:val="32"/>
        </w:rPr>
        <w:t>say yes to</w:t>
      </w:r>
      <w:r w:rsidRPr="00EC1252">
        <w:rPr>
          <w:rFonts w:ascii="Arial" w:hAnsi="Arial" w:cs="Arial"/>
          <w:sz w:val="32"/>
          <w:szCs w:val="32"/>
        </w:rPr>
        <w:t xml:space="preserve"> 2 things</w:t>
      </w:r>
      <w:r w:rsidR="00A200E1" w:rsidRPr="00EC1252">
        <w:rPr>
          <w:rFonts w:ascii="Arial" w:hAnsi="Arial" w:cs="Arial"/>
          <w:sz w:val="32"/>
          <w:szCs w:val="32"/>
        </w:rPr>
        <w:t xml:space="preserve">.  </w:t>
      </w:r>
    </w:p>
    <w:p w14:paraId="3302DEA5" w14:textId="0694D268" w:rsidR="00A200E1" w:rsidRPr="00EC1252" w:rsidRDefault="00A200E1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51924AC3" w14:textId="16588D31" w:rsidR="00554A9E" w:rsidRPr="00EC1252" w:rsidRDefault="00F97D3C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800749">
        <w:rPr>
          <w:b/>
          <w:bCs/>
          <w:noProof/>
          <w:lang w:eastAsia="en-NZ"/>
        </w:rPr>
        <w:drawing>
          <wp:anchor distT="0" distB="0" distL="114300" distR="114300" simplePos="0" relativeHeight="251950080" behindDoc="0" locked="0" layoutInCell="1" allowOverlap="1" wp14:anchorId="62566488" wp14:editId="2723C23F">
            <wp:simplePos x="0" y="0"/>
            <wp:positionH relativeFrom="margin">
              <wp:posOffset>207818</wp:posOffset>
            </wp:positionH>
            <wp:positionV relativeFrom="paragraph">
              <wp:posOffset>27305</wp:posOffset>
            </wp:positionV>
            <wp:extent cx="1537335" cy="1537335"/>
            <wp:effectExtent l="0" t="0" r="0" b="0"/>
            <wp:wrapSquare wrapText="bothSides"/>
            <wp:docPr id="495" name="Picture 49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Picture 495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35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49C414" w14:textId="09C46A5F" w:rsidR="000A1F7E" w:rsidRPr="00EC1252" w:rsidRDefault="00554A9E" w:rsidP="00A41ABC">
      <w:pPr>
        <w:pStyle w:val="ListParagraph"/>
        <w:numPr>
          <w:ilvl w:val="0"/>
          <w:numId w:val="11"/>
        </w:numPr>
        <w:spacing w:after="0"/>
        <w:ind w:left="4253" w:hanging="567"/>
      </w:pPr>
      <w:r w:rsidRPr="00EC1252">
        <w:t xml:space="preserve">Make a </w:t>
      </w:r>
      <w:r w:rsidR="00FB5A98" w:rsidRPr="00EC1252">
        <w:t xml:space="preserve">plan </w:t>
      </w:r>
      <w:r w:rsidRPr="00EC1252">
        <w:t xml:space="preserve">so that New Zealand can be </w:t>
      </w:r>
      <w:r w:rsidR="00FB5A98" w:rsidRPr="00EC1252">
        <w:t>more accessible for</w:t>
      </w:r>
      <w:r w:rsidR="000A1F7E" w:rsidRPr="00EC1252">
        <w:t>:</w:t>
      </w:r>
    </w:p>
    <w:p w14:paraId="781BDFB9" w14:textId="40F903B7" w:rsidR="00B925EB" w:rsidRPr="00800749" w:rsidRDefault="00B925EB" w:rsidP="00EC1252">
      <w:pPr>
        <w:pStyle w:val="ListParagraph"/>
        <w:spacing w:after="0"/>
        <w:ind w:left="4253"/>
        <w:rPr>
          <w:b/>
          <w:bCs/>
        </w:rPr>
      </w:pPr>
    </w:p>
    <w:p w14:paraId="53AEABC5" w14:textId="7DECB7A5" w:rsidR="00FB5A98" w:rsidRPr="00EC1252" w:rsidRDefault="00FB5A98" w:rsidP="00506527">
      <w:pPr>
        <w:pStyle w:val="ListParagraph"/>
        <w:numPr>
          <w:ilvl w:val="0"/>
          <w:numId w:val="9"/>
        </w:numPr>
        <w:spacing w:after="0"/>
        <w:ind w:left="4820" w:hanging="567"/>
      </w:pPr>
      <w:r w:rsidRPr="00EC1252">
        <w:t>disabled people</w:t>
      </w:r>
    </w:p>
    <w:p w14:paraId="7D4E2C4C" w14:textId="457964CC" w:rsidR="00DB2D78" w:rsidRPr="00EC1252" w:rsidRDefault="00F60C59" w:rsidP="00EC1252">
      <w:pPr>
        <w:pStyle w:val="ListParagraph"/>
        <w:spacing w:after="0"/>
        <w:ind w:left="4820"/>
      </w:pPr>
      <w:r w:rsidRPr="00B036ED">
        <w:rPr>
          <w:noProof/>
          <w:lang w:eastAsia="en-NZ"/>
        </w:rPr>
        <w:drawing>
          <wp:anchor distT="0" distB="0" distL="114300" distR="114300" simplePos="0" relativeHeight="251952128" behindDoc="0" locked="0" layoutInCell="1" allowOverlap="1" wp14:anchorId="4201FF8D" wp14:editId="35C8A4CA">
            <wp:simplePos x="0" y="0"/>
            <wp:positionH relativeFrom="margin">
              <wp:posOffset>384579</wp:posOffset>
            </wp:positionH>
            <wp:positionV relativeFrom="paragraph">
              <wp:posOffset>48780</wp:posOffset>
            </wp:positionV>
            <wp:extent cx="1517015" cy="1180465"/>
            <wp:effectExtent l="0" t="0" r="6985" b="635"/>
            <wp:wrapSquare wrapText="bothSides"/>
            <wp:docPr id="497" name="Picture 497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 497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015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00848C" w14:textId="19329B38" w:rsidR="00FB5A98" w:rsidRPr="00EC1252" w:rsidRDefault="00FB5A98" w:rsidP="00506527">
      <w:pPr>
        <w:pStyle w:val="ListParagraph"/>
        <w:numPr>
          <w:ilvl w:val="0"/>
          <w:numId w:val="9"/>
        </w:numPr>
        <w:spacing w:after="0"/>
        <w:ind w:left="4820" w:hanging="567"/>
      </w:pPr>
      <w:r w:rsidRPr="00EC1252">
        <w:t>t</w:t>
      </w:r>
      <w:r w:rsidR="00150D50">
        <w:t>ā</w:t>
      </w:r>
      <w:r w:rsidRPr="00EC1252">
        <w:t>ngata whaikaha M</w:t>
      </w:r>
      <w:r w:rsidR="00DB2D78" w:rsidRPr="00EC1252">
        <w:t>ā</w:t>
      </w:r>
      <w:r w:rsidRPr="00EC1252">
        <w:t>ori</w:t>
      </w:r>
    </w:p>
    <w:p w14:paraId="54D47F28" w14:textId="20490ED6" w:rsidR="00DB2D78" w:rsidRPr="00EC1252" w:rsidRDefault="00DB2D78" w:rsidP="00EC1252">
      <w:pPr>
        <w:pStyle w:val="ListParagraph"/>
        <w:spacing w:after="0"/>
      </w:pPr>
    </w:p>
    <w:p w14:paraId="01E9E2DA" w14:textId="6E66B97B" w:rsidR="00FB5A98" w:rsidRPr="00EC1252" w:rsidRDefault="00F97D3C" w:rsidP="00506527">
      <w:pPr>
        <w:pStyle w:val="ListParagraph"/>
        <w:numPr>
          <w:ilvl w:val="0"/>
          <w:numId w:val="9"/>
        </w:numPr>
        <w:spacing w:after="0"/>
        <w:ind w:left="4820" w:hanging="567"/>
      </w:pPr>
      <w:r>
        <w:rPr>
          <w:noProof/>
          <w:lang w:eastAsia="en-NZ"/>
        </w:rPr>
        <w:drawing>
          <wp:anchor distT="0" distB="0" distL="114300" distR="114300" simplePos="0" relativeHeight="252164096" behindDoc="0" locked="0" layoutInCell="1" allowOverlap="1" wp14:anchorId="5E48B7AA" wp14:editId="382FED51">
            <wp:simplePos x="0" y="0"/>
            <wp:positionH relativeFrom="column">
              <wp:posOffset>507481</wp:posOffset>
            </wp:positionH>
            <wp:positionV relativeFrom="paragraph">
              <wp:posOffset>415925</wp:posOffset>
            </wp:positionV>
            <wp:extent cx="1371600" cy="1371600"/>
            <wp:effectExtent l="0" t="0" r="0" b="0"/>
            <wp:wrapThrough wrapText="bothSides">
              <wp:wrapPolygon edited="0">
                <wp:start x="11100" y="0"/>
                <wp:lineTo x="6900" y="7500"/>
                <wp:lineTo x="6300" y="9000"/>
                <wp:lineTo x="5700" y="21300"/>
                <wp:lineTo x="6000" y="21300"/>
                <wp:lineTo x="15000" y="21300"/>
                <wp:lineTo x="15300" y="21300"/>
                <wp:lineTo x="15600" y="4800"/>
                <wp:lineTo x="13500" y="0"/>
                <wp:lineTo x="11100" y="0"/>
              </wp:wrapPolygon>
            </wp:wrapThrough>
            <wp:docPr id="77" name="Picture 77" descr="Emily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mily 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A98" w:rsidRPr="00EC1252">
        <w:t>other people with access needs</w:t>
      </w:r>
      <w:r w:rsidR="00A4274D" w:rsidRPr="00EC1252">
        <w:t xml:space="preserve"> wh</w:t>
      </w:r>
      <w:r w:rsidR="00B71B8E">
        <w:t>o</w:t>
      </w:r>
      <w:r w:rsidR="00A4274D" w:rsidRPr="00EC1252">
        <w:t xml:space="preserve"> might include:</w:t>
      </w:r>
    </w:p>
    <w:p w14:paraId="49EA8993" w14:textId="1974D483" w:rsidR="00A4274D" w:rsidRPr="00EC1252" w:rsidRDefault="00A4274D" w:rsidP="00EC1252">
      <w:pPr>
        <w:pStyle w:val="ListParagraph"/>
        <w:spacing w:after="0"/>
      </w:pPr>
    </w:p>
    <w:p w14:paraId="6586F8E3" w14:textId="6856D549" w:rsidR="00A4274D" w:rsidRPr="00EC1252" w:rsidRDefault="00A4274D" w:rsidP="00A41ABC">
      <w:pPr>
        <w:pStyle w:val="ListParagraph"/>
        <w:numPr>
          <w:ilvl w:val="6"/>
          <w:numId w:val="13"/>
        </w:numPr>
        <w:spacing w:after="0"/>
        <w:ind w:left="5387" w:hanging="567"/>
      </w:pPr>
      <w:r w:rsidRPr="00EC1252">
        <w:t>older people</w:t>
      </w:r>
    </w:p>
    <w:p w14:paraId="1058FB36" w14:textId="6B12FD99" w:rsidR="00A200E1" w:rsidRPr="00EC1252" w:rsidRDefault="00A200E1" w:rsidP="00A41ABC">
      <w:pPr>
        <w:pStyle w:val="ListParagraph"/>
        <w:spacing w:after="0"/>
        <w:ind w:left="5387" w:hanging="567"/>
      </w:pPr>
    </w:p>
    <w:p w14:paraId="66853376" w14:textId="6641473B" w:rsidR="00A4274D" w:rsidRPr="00150D50" w:rsidRDefault="00F97D3C" w:rsidP="00A41ABC">
      <w:pPr>
        <w:pStyle w:val="ListParagraph"/>
        <w:numPr>
          <w:ilvl w:val="6"/>
          <w:numId w:val="13"/>
        </w:numPr>
        <w:spacing w:after="0"/>
        <w:ind w:left="5387" w:hanging="567"/>
      </w:pPr>
      <w:r>
        <w:rPr>
          <w:noProof/>
          <w:lang w:eastAsia="en-NZ"/>
        </w:rPr>
        <w:drawing>
          <wp:anchor distT="0" distB="0" distL="114300" distR="114300" simplePos="0" relativeHeight="252165120" behindDoc="0" locked="0" layoutInCell="1" allowOverlap="1" wp14:anchorId="4B86EF66" wp14:editId="62B43B78">
            <wp:simplePos x="0" y="0"/>
            <wp:positionH relativeFrom="column">
              <wp:posOffset>502631</wp:posOffset>
            </wp:positionH>
            <wp:positionV relativeFrom="paragraph">
              <wp:posOffset>354965</wp:posOffset>
            </wp:positionV>
            <wp:extent cx="1263015" cy="1263015"/>
            <wp:effectExtent l="0" t="0" r="0" b="0"/>
            <wp:wrapThrough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hrough>
            <wp:docPr id="78" name="Picture 78" descr="Babywise Umbrella Stroller, , hi-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bywise Umbrella Stroller, , hi-res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015" cy="126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00E1" w:rsidRPr="00EC1252">
        <w:t>families with small children.</w:t>
      </w:r>
    </w:p>
    <w:p w14:paraId="04B07F92" w14:textId="29544581" w:rsidR="00FB5A98" w:rsidRPr="00EC1252" w:rsidRDefault="00FB5A98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20FB2062" w14:textId="77777777" w:rsidR="00543E66" w:rsidRPr="00EC1252" w:rsidRDefault="00543E66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2F8831F1" w14:textId="5FFFDFC8" w:rsidR="0097799E" w:rsidRPr="00EC1252" w:rsidRDefault="0097799E" w:rsidP="00EC1252">
      <w:pPr>
        <w:spacing w:after="0" w:line="360" w:lineRule="auto"/>
        <w:rPr>
          <w:rFonts w:ascii="Arial" w:hAnsi="Arial" w:cs="Arial"/>
        </w:rPr>
      </w:pPr>
      <w:r w:rsidRPr="00EC1252">
        <w:rPr>
          <w:rFonts w:ascii="Arial" w:hAnsi="Arial" w:cs="Arial"/>
        </w:rPr>
        <w:br w:type="page"/>
      </w:r>
    </w:p>
    <w:p w14:paraId="7638EBBF" w14:textId="4D128D1F" w:rsidR="003F26D0" w:rsidRPr="00EC1252" w:rsidRDefault="00B036ED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6B1B60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954176" behindDoc="0" locked="0" layoutInCell="1" allowOverlap="1" wp14:anchorId="2E130FF9" wp14:editId="6FDBC70A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922145" cy="975360"/>
            <wp:effectExtent l="0" t="0" r="1905" b="0"/>
            <wp:wrapSquare wrapText="bothSides"/>
            <wp:docPr id="498" name="Picture 49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Picture 49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145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052" w:rsidRPr="00EC1252">
        <w:rPr>
          <w:rFonts w:ascii="Arial" w:hAnsi="Arial" w:cs="Arial"/>
          <w:sz w:val="32"/>
          <w:szCs w:val="32"/>
        </w:rPr>
        <w:t xml:space="preserve">The proposal also asks Cabinet to </w:t>
      </w:r>
      <w:r w:rsidR="00A41ABC">
        <w:rPr>
          <w:rFonts w:ascii="Arial" w:hAnsi="Arial" w:cs="Arial"/>
          <w:sz w:val="32"/>
          <w:szCs w:val="32"/>
        </w:rPr>
        <w:t>say yes</w:t>
      </w:r>
      <w:r w:rsidR="00440052" w:rsidRPr="00EC1252">
        <w:rPr>
          <w:rFonts w:ascii="Arial" w:hAnsi="Arial" w:cs="Arial"/>
          <w:sz w:val="32"/>
          <w:szCs w:val="32"/>
        </w:rPr>
        <w:t xml:space="preserve"> to:</w:t>
      </w:r>
    </w:p>
    <w:p w14:paraId="081CA3B6" w14:textId="77777777" w:rsidR="00B71B8E" w:rsidRDefault="00B71B8E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70C4BC33" w14:textId="77777777" w:rsidR="00F60C59" w:rsidRPr="00EC1252" w:rsidRDefault="00F60C59" w:rsidP="00EC1252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4DC02B8D" w14:textId="3FC62A56" w:rsidR="003D7C95" w:rsidRPr="003D7C95" w:rsidRDefault="003D7C95" w:rsidP="003D7C95">
      <w:pPr>
        <w:pStyle w:val="ListParagraph"/>
        <w:numPr>
          <w:ilvl w:val="0"/>
          <w:numId w:val="11"/>
        </w:numPr>
        <w:spacing w:after="0"/>
        <w:ind w:left="4395" w:hanging="709"/>
      </w:pPr>
      <w:r>
        <w:rPr>
          <w:noProof/>
          <w:lang w:eastAsia="en-NZ"/>
        </w:rPr>
        <w:drawing>
          <wp:anchor distT="0" distB="0" distL="114300" distR="114300" simplePos="0" relativeHeight="252102656" behindDoc="0" locked="0" layoutInCell="1" allowOverlap="1" wp14:anchorId="32A35827" wp14:editId="6C7C4A20">
            <wp:simplePos x="0" y="0"/>
            <wp:positionH relativeFrom="column">
              <wp:posOffset>228600</wp:posOffset>
            </wp:positionH>
            <wp:positionV relativeFrom="paragraph">
              <wp:posOffset>43180</wp:posOffset>
            </wp:positionV>
            <wp:extent cx="1390650" cy="1390650"/>
            <wp:effectExtent l="0" t="0" r="0" b="0"/>
            <wp:wrapThrough wrapText="bothSides">
              <wp:wrapPolygon edited="0">
                <wp:start x="0" y="0"/>
                <wp:lineTo x="0" y="21304"/>
                <wp:lineTo x="20121" y="21304"/>
                <wp:lineTo x="21008" y="19529"/>
                <wp:lineTo x="21304" y="10060"/>
                <wp:lineTo x="21304" y="2367"/>
                <wp:lineTo x="18937" y="592"/>
                <wp:lineTo x="15386" y="0"/>
                <wp:lineTo x="0" y="0"/>
              </wp:wrapPolygon>
            </wp:wrapThrough>
            <wp:docPr id="1346" name="Picture 1346" descr="Rules Yes 5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ules Yes 5A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04F2">
        <w:t>A</w:t>
      </w:r>
      <w:r w:rsidRPr="003D7C95">
        <w:t xml:space="preserve"> </w:t>
      </w:r>
      <w:r w:rsidR="002804F2">
        <w:t>new</w:t>
      </w:r>
      <w:r w:rsidR="002804F2" w:rsidRPr="003D7C95">
        <w:t xml:space="preserve"> </w:t>
      </w:r>
      <w:r w:rsidRPr="003D7C95">
        <w:rPr>
          <w:b/>
        </w:rPr>
        <w:t xml:space="preserve">legislative framework </w:t>
      </w:r>
      <w:r w:rsidRPr="003D7C95">
        <w:t>that will improve accessibility for disabled people.</w:t>
      </w:r>
    </w:p>
    <w:p w14:paraId="6053A00E" w14:textId="0D83632F" w:rsidR="003D7C95" w:rsidRDefault="003D7C95" w:rsidP="003D7C95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03301F24" w14:textId="1356663F" w:rsidR="003D7C95" w:rsidRDefault="003D7C95" w:rsidP="003D7C95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61321B">
        <w:rPr>
          <w:rFonts w:ascii="Arial" w:hAnsi="Arial" w:cs="Arial"/>
          <w:noProof/>
          <w:color w:val="222222"/>
          <w:sz w:val="32"/>
          <w:szCs w:val="32"/>
          <w:lang w:eastAsia="en-NZ"/>
        </w:rPr>
        <w:drawing>
          <wp:anchor distT="0" distB="0" distL="114300" distR="114300" simplePos="0" relativeHeight="252100608" behindDoc="1" locked="0" layoutInCell="1" allowOverlap="1" wp14:anchorId="0EC0F8D2" wp14:editId="51A41D49">
            <wp:simplePos x="0" y="0"/>
            <wp:positionH relativeFrom="margin">
              <wp:posOffset>113030</wp:posOffset>
            </wp:positionH>
            <wp:positionV relativeFrom="paragraph">
              <wp:posOffset>48260</wp:posOffset>
            </wp:positionV>
            <wp:extent cx="1554480" cy="1554480"/>
            <wp:effectExtent l="0" t="0" r="0" b="762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0D56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99584" behindDoc="1" locked="0" layoutInCell="1" allowOverlap="1" wp14:anchorId="5A2CB6A1" wp14:editId="70E7179B">
                <wp:simplePos x="0" y="0"/>
                <wp:positionH relativeFrom="column">
                  <wp:posOffset>2667000</wp:posOffset>
                </wp:positionH>
                <wp:positionV relativeFrom="paragraph">
                  <wp:posOffset>257175</wp:posOffset>
                </wp:positionV>
                <wp:extent cx="3162300" cy="116205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0" cy="116205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7D876CC" id="Rectangle 21" o:spid="_x0000_s1026" style="position:absolute;margin-left:210pt;margin-top:20.25pt;width:249pt;height:91.5pt;z-index:-25121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" fillcolor="#4472c4" stroked="f" strokeweight="1pt">
                <v:fill opacity="13107f"/>
              </v:rect>
            </w:pict>
          </mc:Fallback>
        </mc:AlternateContent>
      </w:r>
    </w:p>
    <w:p w14:paraId="68276AB0" w14:textId="0A06A1E1" w:rsidR="003D7C95" w:rsidRDefault="003D7C95" w:rsidP="003D7C95">
      <w:pPr>
        <w:spacing w:after="0" w:line="360" w:lineRule="auto"/>
        <w:ind w:left="43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</w:t>
      </w:r>
      <w:r w:rsidRPr="00FE74F7">
        <w:rPr>
          <w:rFonts w:ascii="Arial" w:hAnsi="Arial" w:cs="Arial"/>
          <w:b/>
          <w:sz w:val="32"/>
          <w:szCs w:val="32"/>
        </w:rPr>
        <w:t>legislative framework</w:t>
      </w:r>
      <w:r>
        <w:rPr>
          <w:rFonts w:ascii="Arial" w:hAnsi="Arial" w:cs="Arial"/>
          <w:sz w:val="32"/>
          <w:szCs w:val="32"/>
        </w:rPr>
        <w:t xml:space="preserve"> is like a set of laws and other rules that must be followed.</w:t>
      </w:r>
      <w:r w:rsidRPr="00FE74F7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14:paraId="4B34CE23" w14:textId="77777777" w:rsidR="003D7C95" w:rsidRPr="00541B65" w:rsidRDefault="003D7C95" w:rsidP="003D7C95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3F781F85" w14:textId="35F77319" w:rsidR="003D7C95" w:rsidRPr="00541B65" w:rsidRDefault="003D7C95" w:rsidP="003D7C95">
      <w:pPr>
        <w:spacing w:after="0"/>
        <w:rPr>
          <w:rFonts w:ascii="Arial" w:hAnsi="Arial" w:cs="Arial"/>
          <w:sz w:val="32"/>
          <w:szCs w:val="32"/>
        </w:rPr>
      </w:pPr>
      <w:r w:rsidRPr="00541B65"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104704" behindDoc="1" locked="0" layoutInCell="1" allowOverlap="1" wp14:anchorId="0D697818" wp14:editId="6892D27C">
            <wp:simplePos x="0" y="0"/>
            <wp:positionH relativeFrom="column">
              <wp:posOffset>295275</wp:posOffset>
            </wp:positionH>
            <wp:positionV relativeFrom="paragraph">
              <wp:posOffset>207645</wp:posOffset>
            </wp:positionV>
            <wp:extent cx="1457325" cy="1486787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ccess Needs Tick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86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4451" w:rsidRPr="00541B65">
        <w:rPr>
          <w:rFonts w:ascii="Arial" w:hAnsi="Arial" w:cs="Arial"/>
          <w:sz w:val="32"/>
          <w:szCs w:val="32"/>
        </w:rPr>
        <w:t xml:space="preserve"> </w:t>
      </w:r>
    </w:p>
    <w:p w14:paraId="11B3D57F" w14:textId="7255C393" w:rsidR="00DB2D78" w:rsidRPr="00EC1252" w:rsidRDefault="003D7C95" w:rsidP="003D7C95">
      <w:pPr>
        <w:pStyle w:val="ListParagraph"/>
        <w:spacing w:after="0"/>
        <w:ind w:left="4253"/>
      </w:pPr>
      <w:r>
        <w:t>Having this legislative framework</w:t>
      </w:r>
      <w:r w:rsidR="003F26D0" w:rsidRPr="00EC1252">
        <w:t xml:space="preserve"> will:</w:t>
      </w:r>
    </w:p>
    <w:p w14:paraId="690AD7A6" w14:textId="62B25F67" w:rsidR="003F26D0" w:rsidRPr="00EC1252" w:rsidRDefault="003F26D0" w:rsidP="00EC1252">
      <w:pPr>
        <w:pStyle w:val="ListParagraph"/>
        <w:spacing w:after="0"/>
        <w:ind w:left="4046"/>
      </w:pPr>
    </w:p>
    <w:p w14:paraId="531C6CDB" w14:textId="01CC0DF8" w:rsidR="00FB5A98" w:rsidRPr="00EC1252" w:rsidRDefault="003D7C95" w:rsidP="00506527">
      <w:pPr>
        <w:pStyle w:val="ListParagraph"/>
        <w:numPr>
          <w:ilvl w:val="1"/>
          <w:numId w:val="10"/>
        </w:numPr>
        <w:spacing w:after="0"/>
        <w:ind w:left="4820" w:hanging="567"/>
      </w:pPr>
      <w:r>
        <w:rPr>
          <w:noProof/>
          <w:lang w:eastAsia="en-NZ"/>
        </w:rPr>
        <w:drawing>
          <wp:anchor distT="0" distB="0" distL="114300" distR="114300" simplePos="0" relativeHeight="252105728" behindDoc="1" locked="0" layoutInCell="1" allowOverlap="1" wp14:anchorId="68BECEA6" wp14:editId="3430C9AE">
            <wp:simplePos x="0" y="0"/>
            <wp:positionH relativeFrom="column">
              <wp:posOffset>314325</wp:posOffset>
            </wp:positionH>
            <wp:positionV relativeFrom="paragraph">
              <wp:posOffset>624205</wp:posOffset>
            </wp:positionV>
            <wp:extent cx="1619250" cy="161925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lan together meeting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A98" w:rsidRPr="00EC1252">
        <w:t xml:space="preserve">support </w:t>
      </w:r>
      <w:r w:rsidR="00DB2D78" w:rsidRPr="00EC1252">
        <w:t>N</w:t>
      </w:r>
      <w:r w:rsidR="00FB5A98" w:rsidRPr="00EC1252">
        <w:t>ew Zealand to be more accessible</w:t>
      </w:r>
    </w:p>
    <w:p w14:paraId="1F15FB3E" w14:textId="0CCBCEE0" w:rsidR="00543E66" w:rsidRPr="00EC1252" w:rsidRDefault="00543E66" w:rsidP="00EC1252">
      <w:pPr>
        <w:pStyle w:val="ListParagraph"/>
        <w:spacing w:after="0"/>
        <w:ind w:left="4820"/>
      </w:pPr>
    </w:p>
    <w:p w14:paraId="0DAA889D" w14:textId="36CF2495" w:rsidR="00EF5246" w:rsidRPr="00EC1252" w:rsidRDefault="00FB5A98" w:rsidP="00F576E3">
      <w:pPr>
        <w:pStyle w:val="ListParagraph"/>
        <w:numPr>
          <w:ilvl w:val="1"/>
          <w:numId w:val="10"/>
        </w:numPr>
        <w:spacing w:after="0"/>
        <w:ind w:left="4820" w:hanging="567"/>
      </w:pPr>
      <w:r w:rsidRPr="00EC1252">
        <w:t xml:space="preserve">make a new </w:t>
      </w:r>
      <w:r w:rsidRPr="00541B65">
        <w:rPr>
          <w:b/>
        </w:rPr>
        <w:t xml:space="preserve">Accessibility </w:t>
      </w:r>
      <w:r w:rsidRPr="003D7C95">
        <w:rPr>
          <w:b/>
          <w:bCs/>
        </w:rPr>
        <w:t>Governance Board</w:t>
      </w:r>
      <w:r w:rsidR="00EC1252">
        <w:t>.</w:t>
      </w:r>
    </w:p>
    <w:p w14:paraId="334692FA" w14:textId="43BB329C" w:rsidR="00EC1252" w:rsidRDefault="003D7C95" w:rsidP="003D7C95">
      <w:pPr>
        <w:spacing w:after="0" w:line="360" w:lineRule="auto"/>
        <w:ind w:left="4678"/>
        <w:rPr>
          <w:rFonts w:ascii="Arial" w:hAnsi="Arial" w:cs="Arial"/>
          <w:sz w:val="32"/>
          <w:szCs w:val="32"/>
        </w:rPr>
      </w:pPr>
      <w:r w:rsidRPr="00EC1252"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89152" behindDoc="1" locked="0" layoutInCell="1" allowOverlap="1" wp14:anchorId="1C11E8C3" wp14:editId="3F2DE050">
                <wp:simplePos x="0" y="0"/>
                <wp:positionH relativeFrom="margin">
                  <wp:posOffset>2734310</wp:posOffset>
                </wp:positionH>
                <wp:positionV relativeFrom="paragraph">
                  <wp:posOffset>-149860</wp:posOffset>
                </wp:positionV>
                <wp:extent cx="3219104" cy="3096491"/>
                <wp:effectExtent l="0" t="0" r="635" b="8890"/>
                <wp:wrapNone/>
                <wp:docPr id="458" name="Rectangle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9104" cy="3096491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71F01B4D" id="Rectangle 458" o:spid="_x0000_s1026" style="position:absolute;margin-left:215.3pt;margin-top:-11.8pt;width:253.45pt;height:243.8pt;z-index:-25142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" fillcolor="#4472c4" stroked="f" strokeweight="1pt">
                <v:fill opacity="13107f"/>
                <w10:wrap anchorx="margin"/>
              </v:rect>
            </w:pict>
          </mc:Fallback>
        </mc:AlternateContent>
      </w:r>
      <w:r w:rsidRPr="001D1BEC">
        <w:rPr>
          <w:noProof/>
          <w:lang w:eastAsia="en-NZ"/>
        </w:rPr>
        <w:drawing>
          <wp:anchor distT="0" distB="0" distL="114300" distR="114300" simplePos="0" relativeHeight="251957248" behindDoc="0" locked="0" layoutInCell="1" allowOverlap="1" wp14:anchorId="69B7532A" wp14:editId="70E378BA">
            <wp:simplePos x="0" y="0"/>
            <wp:positionH relativeFrom="column">
              <wp:posOffset>-981</wp:posOffset>
            </wp:positionH>
            <wp:positionV relativeFrom="paragraph">
              <wp:posOffset>171450</wp:posOffset>
            </wp:positionV>
            <wp:extent cx="1920240" cy="1021080"/>
            <wp:effectExtent l="0" t="0" r="3810" b="7620"/>
            <wp:wrapSquare wrapText="bothSides"/>
            <wp:docPr id="500" name="Picture 500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Picture 500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A98" w:rsidRPr="00EC1252">
        <w:rPr>
          <w:rFonts w:ascii="Arial" w:hAnsi="Arial" w:cs="Arial"/>
          <w:sz w:val="32"/>
          <w:szCs w:val="32"/>
        </w:rPr>
        <w:t xml:space="preserve">A </w:t>
      </w:r>
      <w:r w:rsidR="00EC1252" w:rsidRPr="00EC1252">
        <w:rPr>
          <w:rFonts w:ascii="Arial" w:hAnsi="Arial" w:cs="Arial"/>
          <w:b/>
          <w:bCs/>
          <w:sz w:val="32"/>
          <w:szCs w:val="32"/>
        </w:rPr>
        <w:t>G</w:t>
      </w:r>
      <w:r w:rsidR="00FB5A98" w:rsidRPr="00EC1252">
        <w:rPr>
          <w:rFonts w:ascii="Arial" w:hAnsi="Arial" w:cs="Arial"/>
          <w:b/>
          <w:bCs/>
          <w:sz w:val="32"/>
          <w:szCs w:val="32"/>
        </w:rPr>
        <w:t>overnance Board</w:t>
      </w:r>
      <w:r w:rsidR="00FB5A98" w:rsidRPr="00EC1252">
        <w:rPr>
          <w:rFonts w:ascii="Arial" w:hAnsi="Arial" w:cs="Arial"/>
          <w:sz w:val="32"/>
          <w:szCs w:val="32"/>
        </w:rPr>
        <w:t xml:space="preserve"> is a group of people who</w:t>
      </w:r>
      <w:r w:rsidR="00EC1252">
        <w:rPr>
          <w:rFonts w:ascii="Arial" w:hAnsi="Arial" w:cs="Arial"/>
          <w:sz w:val="32"/>
          <w:szCs w:val="32"/>
        </w:rPr>
        <w:t>:</w:t>
      </w:r>
    </w:p>
    <w:p w14:paraId="12E9B348" w14:textId="2CC8ED5B" w:rsidR="00FB5A98" w:rsidRPr="00EC1252" w:rsidRDefault="00FB5A98" w:rsidP="003D7C95">
      <w:pPr>
        <w:spacing w:after="0" w:line="360" w:lineRule="auto"/>
        <w:ind w:left="4678"/>
        <w:rPr>
          <w:rFonts w:ascii="Arial" w:hAnsi="Arial" w:cs="Arial"/>
          <w:sz w:val="32"/>
          <w:szCs w:val="32"/>
        </w:rPr>
      </w:pPr>
      <w:r w:rsidRPr="00EC1252">
        <w:rPr>
          <w:rFonts w:ascii="Arial" w:hAnsi="Arial" w:cs="Arial"/>
          <w:sz w:val="32"/>
          <w:szCs w:val="32"/>
        </w:rPr>
        <w:t xml:space="preserve"> </w:t>
      </w:r>
    </w:p>
    <w:p w14:paraId="2A8F8023" w14:textId="69412D4C" w:rsidR="00FB5A98" w:rsidRPr="00EC1252" w:rsidRDefault="00073854" w:rsidP="003D7C95">
      <w:pPr>
        <w:pStyle w:val="ListParagraph"/>
        <w:numPr>
          <w:ilvl w:val="0"/>
          <w:numId w:val="12"/>
        </w:numPr>
        <w:spacing w:after="0"/>
        <w:ind w:left="5245" w:hanging="567"/>
      </w:pPr>
      <w:r w:rsidRPr="00073854">
        <w:rPr>
          <w:noProof/>
          <w:lang w:eastAsia="en-NZ"/>
        </w:rPr>
        <w:drawing>
          <wp:anchor distT="0" distB="0" distL="114300" distR="114300" simplePos="0" relativeHeight="251958272" behindDoc="0" locked="0" layoutInCell="1" allowOverlap="1" wp14:anchorId="341BF4F0" wp14:editId="0ED1C38B">
            <wp:simplePos x="0" y="0"/>
            <wp:positionH relativeFrom="margin">
              <wp:posOffset>374073</wp:posOffset>
            </wp:positionH>
            <wp:positionV relativeFrom="paragraph">
              <wp:posOffset>337358</wp:posOffset>
            </wp:positionV>
            <wp:extent cx="1398270" cy="1447800"/>
            <wp:effectExtent l="0" t="0" r="0" b="0"/>
            <wp:wrapSquare wrapText="bothSides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A98" w:rsidRPr="00EC1252">
        <w:t>decide what should be done</w:t>
      </w:r>
    </w:p>
    <w:p w14:paraId="3CCAEAB9" w14:textId="77777777" w:rsidR="00EC1252" w:rsidRPr="00EC1252" w:rsidRDefault="00EC1252" w:rsidP="003D7C95">
      <w:pPr>
        <w:spacing w:after="0" w:line="360" w:lineRule="auto"/>
        <w:ind w:left="5245" w:hanging="567"/>
        <w:rPr>
          <w:rFonts w:ascii="Arial" w:hAnsi="Arial" w:cs="Arial"/>
          <w:sz w:val="32"/>
          <w:szCs w:val="32"/>
        </w:rPr>
      </w:pPr>
    </w:p>
    <w:p w14:paraId="5E339448" w14:textId="6362144C" w:rsidR="00FB5A98" w:rsidRPr="00EC1252" w:rsidRDefault="00FB5A98" w:rsidP="003D7C95">
      <w:pPr>
        <w:pStyle w:val="ListParagraph"/>
        <w:numPr>
          <w:ilvl w:val="0"/>
          <w:numId w:val="12"/>
        </w:numPr>
        <w:spacing w:after="0"/>
        <w:ind w:left="5245" w:hanging="567"/>
      </w:pPr>
      <w:r w:rsidRPr="00EC1252">
        <w:t>check the right things are being done.</w:t>
      </w:r>
    </w:p>
    <w:p w14:paraId="4A1A4A7D" w14:textId="77777777" w:rsidR="00242841" w:rsidRPr="00EC1252" w:rsidRDefault="00242841" w:rsidP="00EC1252">
      <w:pPr>
        <w:spacing w:after="0" w:line="360" w:lineRule="auto"/>
        <w:rPr>
          <w:rFonts w:ascii="Arial" w:hAnsi="Arial" w:cs="Arial"/>
          <w:b/>
          <w:noProof/>
          <w:sz w:val="40"/>
          <w:szCs w:val="40"/>
          <w:lang w:eastAsia="en-NZ"/>
        </w:rPr>
      </w:pPr>
    </w:p>
    <w:p w14:paraId="41055CCB" w14:textId="77777777" w:rsidR="00EF5246" w:rsidRDefault="00EF5246">
      <w:pPr>
        <w:rPr>
          <w:rFonts w:ascii="Arial" w:hAnsi="Arial" w:cs="Arial"/>
          <w:b/>
          <w:noProof/>
          <w:sz w:val="40"/>
          <w:szCs w:val="40"/>
          <w:lang w:eastAsia="en-NZ"/>
        </w:rPr>
      </w:pPr>
      <w:r>
        <w:rPr>
          <w:b/>
          <w:noProof/>
          <w:sz w:val="40"/>
          <w:szCs w:val="40"/>
          <w:lang w:eastAsia="en-NZ"/>
        </w:rPr>
        <w:br w:type="page"/>
      </w:r>
    </w:p>
    <w:p w14:paraId="64908362" w14:textId="7F0013D2" w:rsidR="0053708A" w:rsidRPr="00EC1252" w:rsidRDefault="00840440" w:rsidP="00506527">
      <w:pPr>
        <w:pStyle w:val="ListParagraph"/>
        <w:numPr>
          <w:ilvl w:val="0"/>
          <w:numId w:val="6"/>
        </w:numPr>
        <w:spacing w:after="0"/>
        <w:jc w:val="center"/>
        <w:rPr>
          <w:b/>
          <w:noProof/>
          <w:sz w:val="40"/>
          <w:szCs w:val="40"/>
          <w:lang w:eastAsia="en-NZ"/>
        </w:rPr>
      </w:pPr>
      <w:r w:rsidRPr="00EC1252">
        <w:rPr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6BB13BCC" wp14:editId="5862BFD1">
                <wp:simplePos x="0" y="0"/>
                <wp:positionH relativeFrom="margin">
                  <wp:posOffset>-166255</wp:posOffset>
                </wp:positionH>
                <wp:positionV relativeFrom="paragraph">
                  <wp:posOffset>-270164</wp:posOffset>
                </wp:positionV>
                <wp:extent cx="6038850" cy="781050"/>
                <wp:effectExtent l="0" t="0" r="19050" b="1905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27062308" id="Rectangle 94" o:spid="_x0000_s1026" style="position:absolute;margin-left:-13.1pt;margin-top:-21.25pt;width:475.5pt;height:61.5pt;z-index:-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" filled="f" strokecolor="black [3213]" strokeweight="1.5pt">
                <w10:wrap anchorx="margin"/>
              </v:rect>
            </w:pict>
          </mc:Fallback>
        </mc:AlternateContent>
      </w:r>
      <w:r w:rsidR="00AE02B0" w:rsidRPr="00EC1252">
        <w:rPr>
          <w:b/>
          <w:noProof/>
          <w:sz w:val="40"/>
          <w:szCs w:val="40"/>
          <w:lang w:eastAsia="en-NZ"/>
        </w:rPr>
        <w:t xml:space="preserve"> </w:t>
      </w:r>
      <w:r w:rsidR="004077F7" w:rsidRPr="00EC1252">
        <w:rPr>
          <w:b/>
          <w:noProof/>
          <w:sz w:val="40"/>
          <w:szCs w:val="40"/>
          <w:lang w:eastAsia="en-NZ"/>
        </w:rPr>
        <w:t>Executive Summary</w:t>
      </w:r>
    </w:p>
    <w:p w14:paraId="170D45E8" w14:textId="77777777" w:rsidR="00434EBF" w:rsidRPr="00EC1252" w:rsidRDefault="00434EBF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733FA00F" w14:textId="77777777" w:rsidR="00D83999" w:rsidRPr="00EC1252" w:rsidRDefault="00AE02B0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EC1252">
        <w:rPr>
          <w:rFonts w:ascii="Arial" w:hAnsi="Arial" w:cs="Arial"/>
          <w:b/>
          <w:caps/>
          <w:noProof/>
          <w:sz w:val="44"/>
          <w:szCs w:val="44"/>
          <w:lang w:eastAsia="en-NZ"/>
        </w:rPr>
        <w:drawing>
          <wp:anchor distT="0" distB="0" distL="114300" distR="114300" simplePos="0" relativeHeight="251560448" behindDoc="0" locked="0" layoutInCell="1" allowOverlap="1" wp14:anchorId="5CD6713D" wp14:editId="0D0277F1">
            <wp:simplePos x="0" y="0"/>
            <wp:positionH relativeFrom="column">
              <wp:posOffset>38100</wp:posOffset>
            </wp:positionH>
            <wp:positionV relativeFrom="paragraph">
              <wp:posOffset>299085</wp:posOffset>
            </wp:positionV>
            <wp:extent cx="1445260" cy="1475105"/>
            <wp:effectExtent l="0" t="0" r="2540" b="0"/>
            <wp:wrapThrough wrapText="bothSides">
              <wp:wrapPolygon edited="0">
                <wp:start x="0" y="0"/>
                <wp:lineTo x="0" y="21200"/>
                <wp:lineTo x="21353" y="21200"/>
                <wp:lineTo x="21353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ess Needs Tick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526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EC43ED" w14:textId="0FDFB0AC" w:rsidR="00434EBF" w:rsidRPr="00EC1252" w:rsidRDefault="00434EBF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w:t>Access</w:t>
      </w:r>
      <w:r w:rsidR="00EF5246">
        <w:rPr>
          <w:rFonts w:ascii="Arial" w:hAnsi="Arial" w:cs="Arial"/>
          <w:noProof/>
          <w:sz w:val="32"/>
          <w:szCs w:val="32"/>
          <w:lang w:eastAsia="en-NZ"/>
        </w:rPr>
        <w:t>i</w:t>
      </w:r>
      <w:r w:rsidRPr="00EC1252">
        <w:rPr>
          <w:rFonts w:ascii="Arial" w:hAnsi="Arial" w:cs="Arial"/>
          <w:noProof/>
          <w:sz w:val="32"/>
          <w:szCs w:val="32"/>
          <w:lang w:eastAsia="en-NZ"/>
        </w:rPr>
        <w:t>bility is important because it means that disabled people:</w:t>
      </w:r>
    </w:p>
    <w:p w14:paraId="04F6CB45" w14:textId="77777777" w:rsidR="00434EBF" w:rsidRPr="00EC1252" w:rsidRDefault="00434EBF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0AE0C666" w14:textId="5C1A0896" w:rsidR="00434EBF" w:rsidRPr="00EC1252" w:rsidRDefault="00B05B91" w:rsidP="00B05B91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1568640" behindDoc="0" locked="0" layoutInCell="1" allowOverlap="1" wp14:anchorId="3E75038A" wp14:editId="49C6474C">
            <wp:simplePos x="0" y="0"/>
            <wp:positionH relativeFrom="column">
              <wp:posOffset>88265</wp:posOffset>
            </wp:positionH>
            <wp:positionV relativeFrom="paragraph">
              <wp:posOffset>649605</wp:posOffset>
            </wp:positionV>
            <wp:extent cx="1311910" cy="996950"/>
            <wp:effectExtent l="0" t="0" r="2540" b="0"/>
            <wp:wrapThrough wrapText="bothSides">
              <wp:wrapPolygon edited="0">
                <wp:start x="0" y="0"/>
                <wp:lineTo x="0" y="21050"/>
                <wp:lineTo x="21328" y="21050"/>
                <wp:lineTo x="21328" y="0"/>
                <wp:lineTo x="0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Researcher_work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91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EBF" w:rsidRPr="00EC1252">
        <w:rPr>
          <w:noProof/>
          <w:lang w:eastAsia="en-NZ"/>
        </w:rPr>
        <w:t>are able to be part of their community</w:t>
      </w:r>
    </w:p>
    <w:p w14:paraId="6C27F099" w14:textId="5847F8A0" w:rsidR="00AE02B0" w:rsidRPr="00EC1252" w:rsidRDefault="00AE02B0" w:rsidP="00B05B91">
      <w:pPr>
        <w:pStyle w:val="ListParagraph"/>
        <w:spacing w:after="0"/>
        <w:ind w:left="4253" w:hanging="567"/>
        <w:rPr>
          <w:noProof/>
          <w:lang w:eastAsia="en-NZ"/>
        </w:rPr>
      </w:pPr>
    </w:p>
    <w:p w14:paraId="53460A9A" w14:textId="6515E7AB" w:rsidR="00434EBF" w:rsidRPr="00EC1252" w:rsidRDefault="00B05B91" w:rsidP="00B05B91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1743744" behindDoc="0" locked="0" layoutInCell="1" allowOverlap="1" wp14:anchorId="10116E24" wp14:editId="550E1843">
            <wp:simplePos x="0" y="0"/>
            <wp:positionH relativeFrom="column">
              <wp:posOffset>133350</wp:posOffset>
            </wp:positionH>
            <wp:positionV relativeFrom="paragraph">
              <wp:posOffset>1002030</wp:posOffset>
            </wp:positionV>
            <wp:extent cx="1435735" cy="966470"/>
            <wp:effectExtent l="0" t="0" r="0" b="5080"/>
            <wp:wrapThrough wrapText="bothSides">
              <wp:wrapPolygon edited="0">
                <wp:start x="0" y="0"/>
                <wp:lineTo x="0" y="21288"/>
                <wp:lineTo x="21208" y="21288"/>
                <wp:lineTo x="21208" y="0"/>
                <wp:lineTo x="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hool-playground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735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EBF" w:rsidRPr="00EC1252">
        <w:rPr>
          <w:noProof/>
          <w:lang w:eastAsia="en-NZ"/>
        </w:rPr>
        <w:t xml:space="preserve">have </w:t>
      </w:r>
      <w:r w:rsidR="00D83999" w:rsidRPr="00EC1252">
        <w:rPr>
          <w:noProof/>
          <w:lang w:eastAsia="en-NZ"/>
        </w:rPr>
        <w:t>the same access as everyone</w:t>
      </w:r>
      <w:r w:rsidR="003A1D14" w:rsidRPr="00EC1252">
        <w:rPr>
          <w:noProof/>
          <w:lang w:eastAsia="en-NZ"/>
        </w:rPr>
        <w:t xml:space="preserve"> else</w:t>
      </w:r>
      <w:r w:rsidR="00434EBF" w:rsidRPr="00EC1252">
        <w:rPr>
          <w:noProof/>
          <w:lang w:eastAsia="en-NZ"/>
        </w:rPr>
        <w:t xml:space="preserve"> to doing things </w:t>
      </w:r>
      <w:r w:rsidR="00D83999" w:rsidRPr="00EC1252">
        <w:rPr>
          <w:noProof/>
          <w:lang w:eastAsia="en-NZ"/>
        </w:rPr>
        <w:t>like</w:t>
      </w:r>
      <w:r w:rsidR="00434EBF" w:rsidRPr="00EC1252">
        <w:rPr>
          <w:noProof/>
          <w:lang w:eastAsia="en-NZ"/>
        </w:rPr>
        <w:t>:</w:t>
      </w:r>
    </w:p>
    <w:p w14:paraId="41119AE0" w14:textId="7558A745" w:rsidR="00434EBF" w:rsidRPr="00EC1252" w:rsidRDefault="00434EBF" w:rsidP="00EC1252">
      <w:pPr>
        <w:pStyle w:val="ListParagraph"/>
        <w:spacing w:after="0"/>
        <w:ind w:left="4536"/>
        <w:rPr>
          <w:noProof/>
          <w:lang w:eastAsia="en-NZ"/>
        </w:rPr>
      </w:pPr>
    </w:p>
    <w:p w14:paraId="5B6F508D" w14:textId="2A4B9CE1" w:rsidR="00434EBF" w:rsidRPr="00EC1252" w:rsidRDefault="00434EBF" w:rsidP="00B05B91">
      <w:pPr>
        <w:pStyle w:val="ListParagraph"/>
        <w:numPr>
          <w:ilvl w:val="1"/>
          <w:numId w:val="1"/>
        </w:numPr>
        <w:spacing w:after="0"/>
        <w:ind w:left="4820" w:hanging="567"/>
        <w:rPr>
          <w:noProof/>
          <w:lang w:eastAsia="en-NZ"/>
        </w:rPr>
      </w:pPr>
      <w:r w:rsidRPr="00EC1252">
        <w:rPr>
          <w:noProof/>
          <w:lang w:eastAsia="en-NZ"/>
        </w:rPr>
        <w:t>having work</w:t>
      </w:r>
    </w:p>
    <w:p w14:paraId="6D28B16E" w14:textId="67F2CC2A" w:rsidR="00C541FE" w:rsidRPr="00EC1252" w:rsidRDefault="00C541FE" w:rsidP="00B05B91">
      <w:pPr>
        <w:pStyle w:val="ListParagraph"/>
        <w:spacing w:after="0"/>
        <w:ind w:left="4820" w:hanging="567"/>
        <w:rPr>
          <w:noProof/>
          <w:sz w:val="28"/>
          <w:lang w:eastAsia="en-NZ"/>
        </w:rPr>
      </w:pPr>
    </w:p>
    <w:p w14:paraId="2AA37089" w14:textId="12C7C521" w:rsidR="00AE02B0" w:rsidRPr="00EC1252" w:rsidRDefault="00A41ABC" w:rsidP="00B05B91">
      <w:pPr>
        <w:pStyle w:val="ListParagraph"/>
        <w:numPr>
          <w:ilvl w:val="1"/>
          <w:numId w:val="1"/>
        </w:numPr>
        <w:spacing w:after="0"/>
        <w:ind w:left="4820" w:hanging="567"/>
        <w:rPr>
          <w:noProof/>
          <w:lang w:eastAsia="en-NZ"/>
        </w:rPr>
      </w:pPr>
      <w:r w:rsidRPr="00EC1252">
        <w:rPr>
          <w:noProof/>
          <w:sz w:val="28"/>
          <w:lang w:eastAsia="en-NZ"/>
        </w:rPr>
        <w:drawing>
          <wp:anchor distT="0" distB="0" distL="114300" distR="114300" simplePos="0" relativeHeight="251564544" behindDoc="0" locked="0" layoutInCell="1" allowOverlap="1" wp14:anchorId="179DC95E" wp14:editId="52FE9EC8">
            <wp:simplePos x="0" y="0"/>
            <wp:positionH relativeFrom="margin">
              <wp:posOffset>292735</wp:posOffset>
            </wp:positionH>
            <wp:positionV relativeFrom="paragraph">
              <wp:posOffset>260985</wp:posOffset>
            </wp:positionV>
            <wp:extent cx="1104900" cy="1104900"/>
            <wp:effectExtent l="0" t="0" r="0" b="0"/>
            <wp:wrapThrough wrapText="bothSides">
              <wp:wrapPolygon edited="0">
                <wp:start x="5959" y="0"/>
                <wp:lineTo x="5214" y="5959"/>
                <wp:lineTo x="2234" y="6703"/>
                <wp:lineTo x="1490" y="7821"/>
                <wp:lineTo x="1862" y="13779"/>
                <wp:lineTo x="2979" y="17876"/>
                <wp:lineTo x="9310" y="21228"/>
                <wp:lineTo x="9683" y="21228"/>
                <wp:lineTo x="11545" y="21228"/>
                <wp:lineTo x="11917" y="21228"/>
                <wp:lineTo x="17876" y="17876"/>
                <wp:lineTo x="18993" y="13407"/>
                <wp:lineTo x="19738" y="8566"/>
                <wp:lineTo x="18621" y="6331"/>
                <wp:lineTo x="16014" y="5959"/>
                <wp:lineTo x="10428" y="0"/>
                <wp:lineTo x="5959" y="0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ote election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EBF" w:rsidRPr="00EC1252">
        <w:rPr>
          <w:noProof/>
          <w:lang w:eastAsia="en-NZ"/>
        </w:rPr>
        <w:t>getting an education</w:t>
      </w:r>
      <w:r w:rsidR="00AE02B0" w:rsidRPr="00EC1252">
        <w:rPr>
          <w:noProof/>
          <w:lang w:eastAsia="en-NZ"/>
        </w:rPr>
        <w:t xml:space="preserve"> </w:t>
      </w:r>
    </w:p>
    <w:p w14:paraId="5BAF4903" w14:textId="77777777" w:rsidR="00C541FE" w:rsidRPr="00EC1252" w:rsidRDefault="00C541FE" w:rsidP="00B05B91">
      <w:pPr>
        <w:pStyle w:val="ListParagraph"/>
        <w:spacing w:after="0"/>
        <w:ind w:left="4820" w:hanging="567"/>
        <w:rPr>
          <w:noProof/>
          <w:sz w:val="28"/>
          <w:lang w:eastAsia="en-NZ"/>
        </w:rPr>
      </w:pPr>
    </w:p>
    <w:p w14:paraId="7EE37213" w14:textId="169D590D" w:rsidR="00EA5FE4" w:rsidRPr="00EC1252" w:rsidRDefault="00AE02B0" w:rsidP="00B05B91">
      <w:pPr>
        <w:pStyle w:val="ListParagraph"/>
        <w:numPr>
          <w:ilvl w:val="1"/>
          <w:numId w:val="1"/>
        </w:numPr>
        <w:spacing w:after="0"/>
        <w:ind w:left="4820" w:hanging="567"/>
        <w:rPr>
          <w:noProof/>
          <w:lang w:eastAsia="en-NZ"/>
        </w:rPr>
      </w:pPr>
      <w:r w:rsidRPr="00EC1252">
        <w:rPr>
          <w:noProof/>
          <w:lang w:eastAsia="en-NZ"/>
        </w:rPr>
        <w:t>being able to vote in elections</w:t>
      </w:r>
      <w:r w:rsidR="00EA5FE4" w:rsidRPr="00EC1252">
        <w:rPr>
          <w:noProof/>
          <w:lang w:eastAsia="en-NZ"/>
        </w:rPr>
        <w:t xml:space="preserve">.  </w:t>
      </w:r>
    </w:p>
    <w:p w14:paraId="6FC141CA" w14:textId="242DD92F" w:rsidR="00B05B91" w:rsidRDefault="00B05B91" w:rsidP="004A5A71">
      <w:pPr>
        <w:pStyle w:val="EasyReadnormal"/>
      </w:pPr>
    </w:p>
    <w:p w14:paraId="31932813" w14:textId="1F7C926A" w:rsidR="00CC7291" w:rsidRPr="00EC1252" w:rsidRDefault="00CC7291" w:rsidP="004A5A71">
      <w:pPr>
        <w:pStyle w:val="EasyReadnormal"/>
      </w:pPr>
    </w:p>
    <w:p w14:paraId="6673CDB9" w14:textId="1D181B16" w:rsidR="00117CC4" w:rsidRDefault="00117CC4">
      <w:pPr>
        <w:rPr>
          <w:rFonts w:ascii="Arial" w:hAnsi="Arial" w:cs="Arial"/>
          <w:noProof/>
          <w:sz w:val="32"/>
          <w:lang w:eastAsia="en-NZ"/>
        </w:rPr>
      </w:pPr>
      <w:r>
        <w:br w:type="page"/>
      </w:r>
    </w:p>
    <w:p w14:paraId="2C6205C2" w14:textId="2C4F8304" w:rsidR="00DC6D92" w:rsidRDefault="00DC6D92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35744" behindDoc="0" locked="0" layoutInCell="1" allowOverlap="1" wp14:anchorId="72EDC48F" wp14:editId="087B0B3F">
            <wp:simplePos x="0" y="0"/>
            <wp:positionH relativeFrom="column">
              <wp:posOffset>146050</wp:posOffset>
            </wp:positionH>
            <wp:positionV relativeFrom="paragraph">
              <wp:posOffset>0</wp:posOffset>
            </wp:positionV>
            <wp:extent cx="1246505" cy="1238885"/>
            <wp:effectExtent l="0" t="0" r="0" b="0"/>
            <wp:wrapThrough wrapText="bothSides">
              <wp:wrapPolygon edited="0">
                <wp:start x="14855" y="0"/>
                <wp:lineTo x="5942" y="6311"/>
                <wp:lineTo x="660" y="10628"/>
                <wp:lineTo x="0" y="11293"/>
                <wp:lineTo x="0" y="21257"/>
                <wp:lineTo x="21127" y="21257"/>
                <wp:lineTo x="21127" y="2325"/>
                <wp:lineTo x="17166" y="0"/>
                <wp:lineTo x="14855" y="0"/>
              </wp:wrapPolygon>
            </wp:wrapThrough>
            <wp:docPr id="486" name="Picture 486" descr="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Picture 486" descr="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505" cy="1238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t xml:space="preserve">We need to remove the </w:t>
      </w:r>
      <w:r>
        <w:rPr>
          <w:b/>
          <w:noProof/>
          <w:lang w:eastAsia="en-NZ"/>
        </w:rPr>
        <w:t>barriers</w:t>
      </w:r>
      <w:r>
        <w:rPr>
          <w:noProof/>
          <w:lang w:eastAsia="en-NZ"/>
        </w:rPr>
        <w:t xml:space="preserve"> that make accessiblity hard for disabled people. </w:t>
      </w:r>
    </w:p>
    <w:p w14:paraId="4783BDEA" w14:textId="3268B2E9" w:rsidR="00DC6D92" w:rsidRDefault="00B05B91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7792" behindDoc="0" locked="0" layoutInCell="1" allowOverlap="1" wp14:anchorId="269A88FA" wp14:editId="030CE14C">
            <wp:simplePos x="0" y="0"/>
            <wp:positionH relativeFrom="column">
              <wp:posOffset>227330</wp:posOffset>
            </wp:positionH>
            <wp:positionV relativeFrom="paragraph">
              <wp:posOffset>323850</wp:posOffset>
            </wp:positionV>
            <wp:extent cx="1193165" cy="1475105"/>
            <wp:effectExtent l="0" t="0" r="6985" b="0"/>
            <wp:wrapThrough wrapText="bothSides">
              <wp:wrapPolygon edited="0">
                <wp:start x="0" y="0"/>
                <wp:lineTo x="0" y="21200"/>
                <wp:lineTo x="21382" y="21200"/>
                <wp:lineTo x="21382" y="0"/>
                <wp:lineTo x="0" y="0"/>
              </wp:wrapPolygon>
            </wp:wrapThrough>
            <wp:docPr id="485" name="Picture 485" descr="A person holding a shiel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Picture 485" descr="A person holding a shiel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165" cy="147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199D11" w14:textId="175EFEFB" w:rsidR="00DC6D92" w:rsidRDefault="00B05B91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36768" behindDoc="1" locked="0" layoutInCell="1" allowOverlap="1" wp14:anchorId="1185AF5F" wp14:editId="099F7C0D">
                <wp:simplePos x="0" y="0"/>
                <wp:positionH relativeFrom="column">
                  <wp:posOffset>2219325</wp:posOffset>
                </wp:positionH>
                <wp:positionV relativeFrom="paragraph">
                  <wp:posOffset>142875</wp:posOffset>
                </wp:positionV>
                <wp:extent cx="3657600" cy="1009650"/>
                <wp:effectExtent l="0" t="0" r="0" b="0"/>
                <wp:wrapNone/>
                <wp:docPr id="484" name="Rectangle 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00965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0EF9F6A" id="Rectangle 484" o:spid="_x0000_s1026" style="position:absolute;margin-left:174.75pt;margin-top:11.25pt;width:4in;height:79.5pt;z-index:-25137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" fillcolor="#4472c4" stroked="f" strokeweight="1pt">
                <v:fill opacity="13107f"/>
              </v:rect>
            </w:pict>
          </mc:Fallback>
        </mc:AlternateContent>
      </w:r>
    </w:p>
    <w:p w14:paraId="05AB4D9A" w14:textId="0AEA04D0" w:rsidR="00DC6D92" w:rsidRDefault="00DC6D92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b/>
          <w:noProof/>
          <w:lang w:eastAsia="en-NZ"/>
        </w:rPr>
        <w:t>Barriers</w:t>
      </w:r>
      <w:r>
        <w:rPr>
          <w:noProof/>
          <w:lang w:eastAsia="en-NZ"/>
        </w:rPr>
        <w:t xml:space="preserve"> are things that make it hard for disabled people to live their lives.</w:t>
      </w:r>
    </w:p>
    <w:p w14:paraId="17CCB7CF" w14:textId="77777777" w:rsidR="00DC6D92" w:rsidRDefault="00DC6D92" w:rsidP="00DC6D92">
      <w:pPr>
        <w:pStyle w:val="ListParagraph"/>
        <w:spacing w:after="0"/>
        <w:ind w:left="3686"/>
        <w:rPr>
          <w:noProof/>
          <w:lang w:eastAsia="en-NZ"/>
        </w:rPr>
      </w:pPr>
    </w:p>
    <w:p w14:paraId="23B42FC8" w14:textId="10EADE2F" w:rsidR="00DC6D92" w:rsidRDefault="00B05B91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8816" behindDoc="1" locked="0" layoutInCell="1" allowOverlap="1" wp14:anchorId="50A58D1A" wp14:editId="473C3D26">
            <wp:simplePos x="0" y="0"/>
            <wp:positionH relativeFrom="column">
              <wp:posOffset>142875</wp:posOffset>
            </wp:positionH>
            <wp:positionV relativeFrom="paragraph">
              <wp:posOffset>245745</wp:posOffset>
            </wp:positionV>
            <wp:extent cx="1307465" cy="987002"/>
            <wp:effectExtent l="0" t="0" r="6985" b="3810"/>
            <wp:wrapNone/>
            <wp:docPr id="483" name="Picture 483" descr="Calendar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Picture 483" descr="Calendar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512" cy="9885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99CC3E" w14:textId="6D0C6E28" w:rsidR="00DC6D92" w:rsidRDefault="00DC6D92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t>It is taking a long time to remove many of these barriers.</w:t>
      </w:r>
    </w:p>
    <w:p w14:paraId="61B30456" w14:textId="7590743D" w:rsidR="005817FA" w:rsidRDefault="005817FA" w:rsidP="00DC6D92">
      <w:pPr>
        <w:pStyle w:val="ListParagraph"/>
        <w:spacing w:after="0"/>
        <w:ind w:left="3686"/>
        <w:rPr>
          <w:noProof/>
          <w:lang w:eastAsia="en-NZ"/>
        </w:rPr>
      </w:pPr>
    </w:p>
    <w:p w14:paraId="245DDD3F" w14:textId="17BE662B" w:rsidR="005817FA" w:rsidRDefault="005817FA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9840" behindDoc="0" locked="0" layoutInCell="1" allowOverlap="1" wp14:anchorId="7A23041F" wp14:editId="1A827E69">
            <wp:simplePos x="0" y="0"/>
            <wp:positionH relativeFrom="column">
              <wp:posOffset>163195</wp:posOffset>
            </wp:positionH>
            <wp:positionV relativeFrom="paragraph">
              <wp:posOffset>159385</wp:posOffset>
            </wp:positionV>
            <wp:extent cx="1288415" cy="1288415"/>
            <wp:effectExtent l="0" t="0" r="6985" b="0"/>
            <wp:wrapThrough wrapText="bothSides">
              <wp:wrapPolygon edited="0">
                <wp:start x="7345" y="319"/>
                <wp:lineTo x="5429" y="1597"/>
                <wp:lineTo x="958" y="5110"/>
                <wp:lineTo x="0" y="8623"/>
                <wp:lineTo x="0" y="12136"/>
                <wp:lineTo x="1277" y="16927"/>
                <wp:lineTo x="7345" y="21078"/>
                <wp:lineTo x="12775" y="21078"/>
                <wp:lineTo x="18843" y="20440"/>
                <wp:lineTo x="20120" y="18843"/>
                <wp:lineTo x="17885" y="16288"/>
                <wp:lineTo x="20759" y="15649"/>
                <wp:lineTo x="21398" y="12775"/>
                <wp:lineTo x="19801" y="5429"/>
                <wp:lineTo x="15968" y="2236"/>
                <wp:lineTo x="13094" y="319"/>
                <wp:lineTo x="7345" y="319"/>
              </wp:wrapPolygon>
            </wp:wrapThrough>
            <wp:docPr id="482" name="Picture 48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Picture 48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15" cy="128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7E363E" w14:textId="0E1022B4" w:rsidR="005817FA" w:rsidRDefault="005817FA" w:rsidP="00DC6D9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t>There is no</w:t>
      </w:r>
      <w:r w:rsidR="00F87A12">
        <w:rPr>
          <w:noProof/>
          <w:lang w:eastAsia="en-NZ"/>
        </w:rPr>
        <w:t xml:space="preserve"> easy </w:t>
      </w:r>
      <w:r>
        <w:rPr>
          <w:noProof/>
          <w:lang w:eastAsia="en-NZ"/>
        </w:rPr>
        <w:t xml:space="preserve">way of checking which of the barriers have been fixed.  </w:t>
      </w:r>
    </w:p>
    <w:p w14:paraId="713D5664" w14:textId="4B8D3FF0" w:rsidR="00DC6D92" w:rsidRDefault="00DC6D92" w:rsidP="00DC6D92">
      <w:pPr>
        <w:pStyle w:val="ListParagraph"/>
        <w:spacing w:after="0"/>
        <w:ind w:left="3686"/>
        <w:rPr>
          <w:noProof/>
          <w:lang w:eastAsia="en-NZ"/>
        </w:rPr>
      </w:pPr>
    </w:p>
    <w:p w14:paraId="59281B6F" w14:textId="786C618E" w:rsidR="00DC6D92" w:rsidRDefault="00DC6D92" w:rsidP="00DC6D92">
      <w:pPr>
        <w:pStyle w:val="ListParagraph"/>
        <w:spacing w:after="0"/>
        <w:ind w:left="3686"/>
        <w:rPr>
          <w:noProof/>
          <w:lang w:eastAsia="en-NZ"/>
        </w:rPr>
      </w:pPr>
    </w:p>
    <w:p w14:paraId="72B15ABF" w14:textId="5F3CC61A" w:rsidR="00DC6D92" w:rsidRDefault="00953933" w:rsidP="00DC6D92">
      <w:pPr>
        <w:pStyle w:val="ListParagraph"/>
        <w:spacing w:after="0"/>
        <w:ind w:left="3686"/>
        <w:rPr>
          <w:noProof/>
          <w:lang w:eastAsia="en-NZ"/>
        </w:rPr>
      </w:pPr>
      <w:r w:rsidRPr="00953933">
        <w:rPr>
          <w:noProof/>
          <w:lang w:eastAsia="en-NZ"/>
        </w:rPr>
        <w:drawing>
          <wp:anchor distT="0" distB="0" distL="114300" distR="114300" simplePos="0" relativeHeight="251959296" behindDoc="0" locked="0" layoutInCell="1" allowOverlap="1" wp14:anchorId="17131E21" wp14:editId="02A60479">
            <wp:simplePos x="0" y="0"/>
            <wp:positionH relativeFrom="margin">
              <wp:posOffset>164465</wp:posOffset>
            </wp:positionH>
            <wp:positionV relativeFrom="paragraph">
              <wp:posOffset>71120</wp:posOffset>
            </wp:positionV>
            <wp:extent cx="1257300" cy="1257300"/>
            <wp:effectExtent l="0" t="0" r="0" b="0"/>
            <wp:wrapSquare wrapText="bothSides"/>
            <wp:docPr id="502" name="Picture 502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 502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6D92">
        <w:rPr>
          <w:noProof/>
          <w:lang w:eastAsia="en-NZ"/>
        </w:rPr>
        <w:t xml:space="preserve">The </w:t>
      </w:r>
      <w:r w:rsidR="00C34E2B">
        <w:rPr>
          <w:noProof/>
          <w:lang w:eastAsia="en-NZ"/>
        </w:rPr>
        <w:t xml:space="preserve">Government </w:t>
      </w:r>
      <w:r w:rsidR="00DC6D92">
        <w:rPr>
          <w:noProof/>
          <w:lang w:eastAsia="en-NZ"/>
        </w:rPr>
        <w:t>wants to mak</w:t>
      </w:r>
      <w:r w:rsidR="00563091">
        <w:rPr>
          <w:noProof/>
          <w:lang w:eastAsia="en-NZ"/>
        </w:rPr>
        <w:t>e</w:t>
      </w:r>
      <w:r w:rsidR="00DC6D92">
        <w:rPr>
          <w:noProof/>
          <w:lang w:eastAsia="en-NZ"/>
        </w:rPr>
        <w:t xml:space="preserve"> accessibility happen more quickly.</w:t>
      </w:r>
    </w:p>
    <w:p w14:paraId="547C7EE3" w14:textId="471CBDC8" w:rsidR="00F87A12" w:rsidRDefault="00F87A12" w:rsidP="00DC6D92">
      <w:pPr>
        <w:pStyle w:val="ListParagraph"/>
        <w:spacing w:after="0"/>
        <w:ind w:left="3686"/>
        <w:rPr>
          <w:noProof/>
          <w:lang w:eastAsia="en-NZ"/>
        </w:rPr>
      </w:pPr>
    </w:p>
    <w:p w14:paraId="34A96A0A" w14:textId="6255C6F1" w:rsidR="00F87A12" w:rsidRDefault="00F87A12" w:rsidP="00DC6D92">
      <w:pPr>
        <w:pStyle w:val="ListParagraph"/>
        <w:spacing w:after="0"/>
        <w:ind w:left="3686"/>
        <w:rPr>
          <w:noProof/>
          <w:lang w:eastAsia="en-NZ"/>
        </w:rPr>
      </w:pPr>
    </w:p>
    <w:p w14:paraId="7441FE9F" w14:textId="77777777" w:rsidR="00B4110D" w:rsidRDefault="00B4110D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br w:type="page"/>
      </w:r>
    </w:p>
    <w:p w14:paraId="10737CB0" w14:textId="03EA97D2" w:rsidR="008C0B7E" w:rsidRDefault="00D17F76" w:rsidP="00EC1252">
      <w:pPr>
        <w:pStyle w:val="ListParagraph"/>
        <w:spacing w:after="0"/>
        <w:ind w:left="3686"/>
        <w:rPr>
          <w:noProof/>
          <w:lang w:eastAsia="en-NZ"/>
        </w:rPr>
      </w:pPr>
      <w:r w:rsidRPr="00D17F76">
        <w:rPr>
          <w:noProof/>
          <w:lang w:eastAsia="en-NZ"/>
        </w:rPr>
        <w:lastRenderedPageBreak/>
        <w:drawing>
          <wp:anchor distT="0" distB="0" distL="114300" distR="114300" simplePos="0" relativeHeight="251962368" behindDoc="0" locked="0" layoutInCell="1" allowOverlap="1" wp14:anchorId="0F30F727" wp14:editId="66C63648">
            <wp:simplePos x="0" y="0"/>
            <wp:positionH relativeFrom="margin">
              <wp:posOffset>114300</wp:posOffset>
            </wp:positionH>
            <wp:positionV relativeFrom="paragraph">
              <wp:posOffset>0</wp:posOffset>
            </wp:positionV>
            <wp:extent cx="1158240" cy="1158240"/>
            <wp:effectExtent l="0" t="0" r="3810" b="3810"/>
            <wp:wrapSquare wrapText="bothSides"/>
            <wp:docPr id="506" name="Picture 50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" name="Picture 506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0B7E">
        <w:rPr>
          <w:noProof/>
          <w:lang w:eastAsia="en-NZ"/>
        </w:rPr>
        <w:t xml:space="preserve">In 2022 the Minister plans to </w:t>
      </w:r>
      <w:r w:rsidR="00A86D99">
        <w:rPr>
          <w:noProof/>
          <w:lang w:eastAsia="en-NZ"/>
        </w:rPr>
        <w:t>have</w:t>
      </w:r>
      <w:r w:rsidR="00A84C51">
        <w:rPr>
          <w:noProof/>
          <w:lang w:eastAsia="en-NZ"/>
        </w:rPr>
        <w:t xml:space="preserve"> a new </w:t>
      </w:r>
      <w:r w:rsidR="00B05B91">
        <w:rPr>
          <w:noProof/>
          <w:lang w:eastAsia="en-NZ"/>
        </w:rPr>
        <w:t>legislative framework</w:t>
      </w:r>
      <w:r w:rsidR="00A84C51">
        <w:rPr>
          <w:noProof/>
          <w:lang w:eastAsia="en-NZ"/>
        </w:rPr>
        <w:t>.</w:t>
      </w:r>
    </w:p>
    <w:p w14:paraId="58F8DFFF" w14:textId="5EB618F2" w:rsidR="00A84C51" w:rsidRDefault="00A84C51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0AE7D78E" w14:textId="7B451BAE" w:rsidR="00A84C51" w:rsidRDefault="00A84C51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2543CBC9" w14:textId="25821A48" w:rsidR="00A84C51" w:rsidRDefault="00B05B91" w:rsidP="00EC1252">
      <w:pPr>
        <w:pStyle w:val="ListParagraph"/>
        <w:spacing w:after="0"/>
        <w:ind w:left="3686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07776" behindDoc="0" locked="0" layoutInCell="1" allowOverlap="1" wp14:anchorId="02DE11FB" wp14:editId="1EE58727">
            <wp:simplePos x="0" y="0"/>
            <wp:positionH relativeFrom="column">
              <wp:posOffset>144780</wp:posOffset>
            </wp:positionH>
            <wp:positionV relativeFrom="paragraph">
              <wp:posOffset>128905</wp:posOffset>
            </wp:positionV>
            <wp:extent cx="1390650" cy="1390650"/>
            <wp:effectExtent l="0" t="0" r="0" b="0"/>
            <wp:wrapThrough wrapText="bothSides">
              <wp:wrapPolygon edited="0">
                <wp:start x="0" y="0"/>
                <wp:lineTo x="0" y="21304"/>
                <wp:lineTo x="20121" y="21304"/>
                <wp:lineTo x="21008" y="19529"/>
                <wp:lineTo x="21304" y="10060"/>
                <wp:lineTo x="21304" y="2367"/>
                <wp:lineTo x="18937" y="592"/>
                <wp:lineTo x="15386" y="0"/>
                <wp:lineTo x="0" y="0"/>
              </wp:wrapPolygon>
            </wp:wrapThrough>
            <wp:docPr id="22" name="Picture 22" descr="Rules Yes 5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ules Yes 5A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4C51">
        <w:rPr>
          <w:noProof/>
          <w:lang w:eastAsia="en-NZ"/>
        </w:rPr>
        <w:t xml:space="preserve">The </w:t>
      </w:r>
      <w:r>
        <w:rPr>
          <w:noProof/>
          <w:lang w:eastAsia="en-NZ"/>
        </w:rPr>
        <w:t xml:space="preserve">legislative framework </w:t>
      </w:r>
      <w:r w:rsidR="00A84C51">
        <w:rPr>
          <w:noProof/>
          <w:lang w:eastAsia="en-NZ"/>
        </w:rPr>
        <w:t xml:space="preserve">will do </w:t>
      </w:r>
      <w:r w:rsidR="00541B65">
        <w:rPr>
          <w:noProof/>
          <w:lang w:eastAsia="en-NZ"/>
        </w:rPr>
        <w:t>3</w:t>
      </w:r>
      <w:r w:rsidR="00A84C51">
        <w:rPr>
          <w:noProof/>
          <w:lang w:eastAsia="en-NZ"/>
        </w:rPr>
        <w:t xml:space="preserve"> things:</w:t>
      </w:r>
    </w:p>
    <w:p w14:paraId="5C83D792" w14:textId="42B8C7F8" w:rsidR="00A84C51" w:rsidRDefault="00A84C51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00C0C940" w14:textId="0B0010EA" w:rsidR="00A84C51" w:rsidRDefault="00A84C51" w:rsidP="00506527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create an Accessibility Governance Board </w:t>
      </w:r>
      <w:r w:rsidR="00F0443D">
        <w:rPr>
          <w:noProof/>
          <w:lang w:eastAsia="en-NZ"/>
        </w:rPr>
        <w:t>to involve disabled people</w:t>
      </w:r>
    </w:p>
    <w:p w14:paraId="1C958F2B" w14:textId="661A39C5" w:rsidR="000C3A6F" w:rsidRDefault="00B05B91" w:rsidP="000C3A6F">
      <w:pPr>
        <w:pStyle w:val="ListParagraph"/>
        <w:spacing w:after="0"/>
        <w:ind w:left="4253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6464" behindDoc="0" locked="0" layoutInCell="1" allowOverlap="1" wp14:anchorId="0105E3F8" wp14:editId="2D54EDAC">
            <wp:simplePos x="0" y="0"/>
            <wp:positionH relativeFrom="margin">
              <wp:posOffset>-270510</wp:posOffset>
            </wp:positionH>
            <wp:positionV relativeFrom="paragraph">
              <wp:posOffset>5715</wp:posOffset>
            </wp:positionV>
            <wp:extent cx="1920240" cy="1021080"/>
            <wp:effectExtent l="0" t="0" r="3810" b="7620"/>
            <wp:wrapSquare wrapText="bothSides"/>
            <wp:docPr id="508" name="Picture 508" descr="A group of people sitting around a table with a do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A group of people sitting around a table with a dog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F9EBC9" w14:textId="3988BC45" w:rsidR="000C3A6F" w:rsidRDefault="00B05B91" w:rsidP="00506527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 w:rsidRPr="00305387">
        <w:rPr>
          <w:noProof/>
          <w:lang w:eastAsia="en-NZ"/>
        </w:rPr>
        <w:drawing>
          <wp:anchor distT="0" distB="0" distL="114300" distR="114300" simplePos="0" relativeHeight="251970560" behindDoc="0" locked="0" layoutInCell="1" allowOverlap="1" wp14:anchorId="2738109A" wp14:editId="62B8ADCC">
            <wp:simplePos x="0" y="0"/>
            <wp:positionH relativeFrom="margin">
              <wp:posOffset>-3810</wp:posOffset>
            </wp:positionH>
            <wp:positionV relativeFrom="paragraph">
              <wp:posOffset>906145</wp:posOffset>
            </wp:positionV>
            <wp:extent cx="1653540" cy="1653540"/>
            <wp:effectExtent l="0" t="0" r="3810" b="0"/>
            <wp:wrapSquare wrapText="bothSides"/>
            <wp:docPr id="511" name="Picture 511" descr="A person sitting at a table with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" name="Picture 511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1572">
        <w:rPr>
          <w:noProof/>
          <w:lang w:eastAsia="en-NZ"/>
        </w:rPr>
        <w:t xml:space="preserve">support government </w:t>
      </w:r>
      <w:r w:rsidR="00C34E2B">
        <w:rPr>
          <w:noProof/>
          <w:lang w:eastAsia="en-NZ"/>
        </w:rPr>
        <w:t xml:space="preserve">ministers </w:t>
      </w:r>
      <w:r w:rsidR="00391572">
        <w:rPr>
          <w:noProof/>
          <w:lang w:eastAsia="en-NZ"/>
        </w:rPr>
        <w:t>to make better decision</w:t>
      </w:r>
      <w:r w:rsidR="001B5E1E">
        <w:rPr>
          <w:noProof/>
          <w:lang w:eastAsia="en-NZ"/>
        </w:rPr>
        <w:t>s</w:t>
      </w:r>
      <w:r w:rsidR="00391572">
        <w:rPr>
          <w:noProof/>
          <w:lang w:eastAsia="en-NZ"/>
        </w:rPr>
        <w:t xml:space="preserve"> about accessibility</w:t>
      </w:r>
    </w:p>
    <w:p w14:paraId="3F2DC58D" w14:textId="5F0E754A" w:rsidR="00F0443D" w:rsidRDefault="00F0443D" w:rsidP="00F0443D">
      <w:pPr>
        <w:pStyle w:val="ListParagraph"/>
        <w:spacing w:after="0"/>
        <w:ind w:left="4253"/>
        <w:rPr>
          <w:noProof/>
          <w:lang w:eastAsia="en-NZ"/>
        </w:rPr>
      </w:pPr>
    </w:p>
    <w:p w14:paraId="18E0ADDF" w14:textId="0FAFDD26" w:rsidR="00972AAF" w:rsidRDefault="001B5E1E" w:rsidP="00506527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make sure there are people </w:t>
      </w:r>
      <w:r w:rsidR="00972AAF">
        <w:rPr>
          <w:noProof/>
          <w:lang w:eastAsia="en-NZ"/>
        </w:rPr>
        <w:t>to</w:t>
      </w:r>
      <w:r>
        <w:rPr>
          <w:noProof/>
          <w:lang w:eastAsia="en-NZ"/>
        </w:rPr>
        <w:t xml:space="preserve"> lead the work on</w:t>
      </w:r>
      <w:r w:rsidR="00D130E3">
        <w:rPr>
          <w:noProof/>
          <w:lang w:eastAsia="en-NZ"/>
        </w:rPr>
        <w:t xml:space="preserve"> accessibility in </w:t>
      </w:r>
      <w:r w:rsidR="000C3A6F">
        <w:rPr>
          <w:noProof/>
          <w:lang w:eastAsia="en-NZ"/>
        </w:rPr>
        <w:t xml:space="preserve">the </w:t>
      </w:r>
      <w:r w:rsidR="00D130E3" w:rsidRPr="008668DF">
        <w:rPr>
          <w:b/>
          <w:bCs/>
          <w:noProof/>
          <w:lang w:eastAsia="en-NZ"/>
        </w:rPr>
        <w:t>public service</w:t>
      </w:r>
      <w:r w:rsidR="00972AAF">
        <w:rPr>
          <w:noProof/>
          <w:lang w:eastAsia="en-NZ"/>
        </w:rPr>
        <w:t xml:space="preserve">.  </w:t>
      </w:r>
    </w:p>
    <w:p w14:paraId="7E7B14EE" w14:textId="08BADB37" w:rsidR="00972AAF" w:rsidRDefault="00972AAF" w:rsidP="00972AAF">
      <w:pPr>
        <w:pStyle w:val="ListParagraph"/>
        <w:rPr>
          <w:noProof/>
          <w:lang w:eastAsia="en-NZ"/>
        </w:rPr>
      </w:pPr>
    </w:p>
    <w:p w14:paraId="03788E79" w14:textId="00FAE84F" w:rsidR="00322D6F" w:rsidRDefault="00B05B91" w:rsidP="00972AAF">
      <w:pPr>
        <w:pStyle w:val="ListParagraph"/>
        <w:rPr>
          <w:noProof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4BE8008E" wp14:editId="33E9C131">
                <wp:simplePos x="0" y="0"/>
                <wp:positionH relativeFrom="margin">
                  <wp:posOffset>2552700</wp:posOffset>
                </wp:positionH>
                <wp:positionV relativeFrom="paragraph">
                  <wp:posOffset>273685</wp:posOffset>
                </wp:positionV>
                <wp:extent cx="3181350" cy="1457325"/>
                <wp:effectExtent l="0" t="0" r="0" b="9525"/>
                <wp:wrapNone/>
                <wp:docPr id="510" name="Rectangle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0" cy="1457325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75C8CC06" id="Rectangle 510" o:spid="_x0000_s1026" style="position:absolute;margin-left:201pt;margin-top:21.55pt;width:250.5pt;height:114.75pt;z-index:-25134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" fillcolor="#4472c4" stroked="f" strokeweight="1pt">
                <v:fill opacity="13107f"/>
                <w10:wrap anchorx="margin"/>
              </v:rect>
            </w:pict>
          </mc:Fallback>
        </mc:AlternateContent>
      </w:r>
    </w:p>
    <w:p w14:paraId="012839F2" w14:textId="4DAB8153" w:rsidR="00F0443D" w:rsidRDefault="00A86D99" w:rsidP="00B05B91">
      <w:pPr>
        <w:pStyle w:val="ListParagraph"/>
        <w:spacing w:after="0"/>
        <w:ind w:left="4253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5904" behindDoc="0" locked="0" layoutInCell="1" allowOverlap="1" wp14:anchorId="05CC06FC" wp14:editId="12978A48">
            <wp:simplePos x="0" y="0"/>
            <wp:positionH relativeFrom="column">
              <wp:posOffset>0</wp:posOffset>
            </wp:positionH>
            <wp:positionV relativeFrom="paragraph">
              <wp:posOffset>267970</wp:posOffset>
            </wp:positionV>
            <wp:extent cx="2286000" cy="674370"/>
            <wp:effectExtent l="0" t="0" r="0" b="0"/>
            <wp:wrapThrough wrapText="bothSides">
              <wp:wrapPolygon edited="0">
                <wp:start x="0" y="0"/>
                <wp:lineTo x="0" y="20746"/>
                <wp:lineTo x="21420" y="20746"/>
                <wp:lineTo x="21420" y="0"/>
                <wp:lineTo x="0" y="0"/>
              </wp:wrapPolygon>
            </wp:wrapThrough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Msd Logo Crest Below 30mm   Black_91792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68DF">
        <w:rPr>
          <w:noProof/>
          <w:lang w:eastAsia="en-NZ"/>
        </w:rPr>
        <w:t xml:space="preserve">The </w:t>
      </w:r>
      <w:r w:rsidR="008668DF">
        <w:rPr>
          <w:b/>
          <w:bCs/>
          <w:noProof/>
          <w:lang w:eastAsia="en-NZ"/>
        </w:rPr>
        <w:t xml:space="preserve">public service </w:t>
      </w:r>
      <w:r w:rsidR="000C3A6F">
        <w:rPr>
          <w:noProof/>
          <w:lang w:eastAsia="en-NZ"/>
        </w:rPr>
        <w:t xml:space="preserve">means </w:t>
      </w:r>
      <w:r w:rsidR="00D130E3">
        <w:rPr>
          <w:noProof/>
          <w:lang w:eastAsia="en-NZ"/>
        </w:rPr>
        <w:t>organisations</w:t>
      </w:r>
      <w:r w:rsidR="008668DF">
        <w:rPr>
          <w:noProof/>
          <w:lang w:eastAsia="en-NZ"/>
        </w:rPr>
        <w:t xml:space="preserve"> that the </w:t>
      </w:r>
      <w:r w:rsidR="00C34E2B">
        <w:rPr>
          <w:noProof/>
          <w:lang w:eastAsia="en-NZ"/>
        </w:rPr>
        <w:t xml:space="preserve">Government </w:t>
      </w:r>
      <w:r w:rsidR="008668DF">
        <w:rPr>
          <w:noProof/>
          <w:lang w:eastAsia="en-NZ"/>
        </w:rPr>
        <w:t>runs</w:t>
      </w:r>
      <w:r w:rsidR="00D130E3">
        <w:rPr>
          <w:noProof/>
          <w:lang w:eastAsia="en-NZ"/>
        </w:rPr>
        <w:t xml:space="preserve"> like</w:t>
      </w:r>
      <w:r w:rsidR="00322D6F">
        <w:rPr>
          <w:noProof/>
          <w:lang w:eastAsia="en-NZ"/>
        </w:rPr>
        <w:t xml:space="preserve"> </w:t>
      </w:r>
      <w:r w:rsidR="00D130E3">
        <w:rPr>
          <w:noProof/>
          <w:lang w:eastAsia="en-NZ"/>
        </w:rPr>
        <w:t xml:space="preserve">the Ministry of </w:t>
      </w:r>
      <w:r w:rsidR="00541B65">
        <w:rPr>
          <w:noProof/>
          <w:lang w:eastAsia="en-NZ"/>
        </w:rPr>
        <w:t>Social Development</w:t>
      </w:r>
      <w:r w:rsidR="000C3A6F">
        <w:rPr>
          <w:noProof/>
          <w:lang w:eastAsia="en-NZ"/>
        </w:rPr>
        <w:t>.</w:t>
      </w:r>
    </w:p>
    <w:p w14:paraId="17B8C427" w14:textId="5D97FB51" w:rsidR="008D66DE" w:rsidRDefault="00375A5B" w:rsidP="00063C78">
      <w:pPr>
        <w:pStyle w:val="ListParagraph"/>
        <w:spacing w:after="0"/>
        <w:ind w:left="3686"/>
        <w:rPr>
          <w:noProof/>
          <w:lang w:eastAsia="en-NZ"/>
        </w:rPr>
      </w:pPr>
      <w:r w:rsidRPr="00375A5B">
        <w:rPr>
          <w:noProof/>
          <w:lang w:eastAsia="en-NZ"/>
        </w:rPr>
        <w:lastRenderedPageBreak/>
        <w:drawing>
          <wp:anchor distT="0" distB="0" distL="114300" distR="114300" simplePos="0" relativeHeight="251976704" behindDoc="0" locked="0" layoutInCell="1" allowOverlap="1" wp14:anchorId="4A589975" wp14:editId="4097AFAF">
            <wp:simplePos x="0" y="0"/>
            <wp:positionH relativeFrom="margin">
              <wp:posOffset>95250</wp:posOffset>
            </wp:positionH>
            <wp:positionV relativeFrom="paragraph">
              <wp:posOffset>0</wp:posOffset>
            </wp:positionV>
            <wp:extent cx="1295400" cy="1323340"/>
            <wp:effectExtent l="0" t="0" r="0" b="0"/>
            <wp:wrapSquare wrapText="bothSides"/>
            <wp:docPr id="74" name="Picture 7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47D4">
        <w:rPr>
          <w:noProof/>
          <w:lang w:eastAsia="en-NZ"/>
        </w:rPr>
        <w:t xml:space="preserve">The changes will help New Zealand to </w:t>
      </w:r>
      <w:r w:rsidR="00D51288">
        <w:rPr>
          <w:noProof/>
          <w:lang w:eastAsia="en-NZ"/>
        </w:rPr>
        <w:t xml:space="preserve">be more accessible.  </w:t>
      </w:r>
    </w:p>
    <w:p w14:paraId="4EC08255" w14:textId="4A54D3B7" w:rsidR="00D51288" w:rsidRDefault="00D51288" w:rsidP="00063C78">
      <w:pPr>
        <w:pStyle w:val="ListParagraph"/>
        <w:spacing w:after="0"/>
        <w:ind w:left="3686"/>
        <w:rPr>
          <w:noProof/>
          <w:lang w:eastAsia="en-NZ"/>
        </w:rPr>
      </w:pPr>
    </w:p>
    <w:p w14:paraId="334AEF58" w14:textId="51D6C2B4" w:rsidR="00D51288" w:rsidRDefault="00D51288" w:rsidP="00063C78">
      <w:pPr>
        <w:pStyle w:val="ListParagraph"/>
        <w:spacing w:after="0"/>
        <w:ind w:left="3686"/>
        <w:rPr>
          <w:noProof/>
          <w:lang w:eastAsia="en-NZ"/>
        </w:rPr>
      </w:pPr>
    </w:p>
    <w:p w14:paraId="3879974E" w14:textId="0C4E9211" w:rsidR="00D51288" w:rsidRDefault="00B05B91" w:rsidP="00063C78">
      <w:pPr>
        <w:pStyle w:val="ListParagraph"/>
        <w:spacing w:after="0"/>
        <w:ind w:left="3686"/>
        <w:rPr>
          <w:noProof/>
          <w:lang w:eastAsia="en-NZ"/>
        </w:rPr>
      </w:pPr>
      <w:r w:rsidRPr="00B05B91">
        <w:rPr>
          <w:noProof/>
          <w:sz w:val="28"/>
          <w:lang w:eastAsia="en-NZ"/>
        </w:rPr>
        <w:drawing>
          <wp:anchor distT="0" distB="0" distL="114300" distR="114300" simplePos="0" relativeHeight="251986944" behindDoc="0" locked="0" layoutInCell="1" allowOverlap="1" wp14:anchorId="75C2E35F" wp14:editId="7DE82965">
            <wp:simplePos x="0" y="0"/>
            <wp:positionH relativeFrom="margin">
              <wp:posOffset>95250</wp:posOffset>
            </wp:positionH>
            <wp:positionV relativeFrom="paragraph">
              <wp:posOffset>477520</wp:posOffset>
            </wp:positionV>
            <wp:extent cx="1488440" cy="1488440"/>
            <wp:effectExtent l="0" t="0" r="0" b="0"/>
            <wp:wrapSquare wrapText="bothSides"/>
            <wp:docPr id="92" name="Picture 9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A picture containing text, pers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488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64AC">
        <w:rPr>
          <w:noProof/>
          <w:lang w:eastAsia="en-NZ"/>
        </w:rPr>
        <w:t xml:space="preserve">The changes will also </w:t>
      </w:r>
      <w:r w:rsidR="00ED7046">
        <w:rPr>
          <w:noProof/>
          <w:lang w:eastAsia="en-NZ"/>
        </w:rPr>
        <w:t>support</w:t>
      </w:r>
      <w:r w:rsidR="002364AC">
        <w:rPr>
          <w:noProof/>
          <w:lang w:eastAsia="en-NZ"/>
        </w:rPr>
        <w:t xml:space="preserve"> the Government to follow</w:t>
      </w:r>
      <w:r w:rsidR="00447098">
        <w:rPr>
          <w:noProof/>
          <w:lang w:eastAsia="en-NZ"/>
        </w:rPr>
        <w:t>:</w:t>
      </w:r>
    </w:p>
    <w:p w14:paraId="7103003C" w14:textId="0081BD7A" w:rsidR="00447098" w:rsidRPr="00B05B91" w:rsidRDefault="00447098" w:rsidP="00063C78">
      <w:pPr>
        <w:pStyle w:val="ListParagraph"/>
        <w:spacing w:after="0"/>
        <w:ind w:left="3686"/>
        <w:rPr>
          <w:noProof/>
          <w:sz w:val="28"/>
          <w:lang w:eastAsia="en-NZ"/>
        </w:rPr>
      </w:pPr>
    </w:p>
    <w:p w14:paraId="0BFD7162" w14:textId="013CDEA8" w:rsidR="008D66DE" w:rsidRDefault="00447098" w:rsidP="00063C78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the </w:t>
      </w:r>
      <w:r w:rsidR="008D66DE" w:rsidRPr="00063C78">
        <w:rPr>
          <w:b/>
          <w:noProof/>
          <w:lang w:eastAsia="en-NZ"/>
        </w:rPr>
        <w:t>New Zealand Disability Strategy</w:t>
      </w:r>
      <w:r w:rsidR="00B54452" w:rsidRPr="00063C78">
        <w:rPr>
          <w:b/>
          <w:noProof/>
          <w:lang w:eastAsia="en-NZ"/>
        </w:rPr>
        <w:t xml:space="preserve"> </w:t>
      </w:r>
      <w:r w:rsidR="00B54452" w:rsidRPr="00063C78">
        <w:rPr>
          <w:b/>
          <w:noProof/>
        </w:rPr>
        <w:t>2016 – 2026</w:t>
      </w:r>
    </w:p>
    <w:p w14:paraId="38ADD717" w14:textId="2F379DB0" w:rsidR="00447098" w:rsidRPr="00B05B91" w:rsidRDefault="00447098" w:rsidP="00063C78">
      <w:pPr>
        <w:pStyle w:val="ListParagraph"/>
        <w:spacing w:after="0"/>
        <w:ind w:left="4253"/>
        <w:rPr>
          <w:noProof/>
          <w:sz w:val="26"/>
          <w:lang w:eastAsia="en-NZ"/>
        </w:rPr>
      </w:pPr>
    </w:p>
    <w:p w14:paraId="17E24E6D" w14:textId="184C88B5" w:rsidR="008D66DE" w:rsidRDefault="00447098" w:rsidP="00063C78">
      <w:pPr>
        <w:pStyle w:val="ListParagraph"/>
        <w:numPr>
          <w:ilvl w:val="0"/>
          <w:numId w:val="1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the </w:t>
      </w:r>
      <w:r w:rsidR="00A86D99" w:rsidRPr="004C2642">
        <w:rPr>
          <w:b/>
          <w:bCs/>
        </w:rPr>
        <w:t>United Nations Convention on the Rights of Persons</w:t>
      </w:r>
      <w:r>
        <w:rPr>
          <w:noProof/>
          <w:lang w:eastAsia="en-NZ"/>
        </w:rPr>
        <w:t xml:space="preserve">.  </w:t>
      </w:r>
    </w:p>
    <w:p w14:paraId="3A8F8719" w14:textId="21CA3AB9" w:rsidR="00063C78" w:rsidRPr="00B05B91" w:rsidRDefault="00063C78" w:rsidP="00063C78">
      <w:pPr>
        <w:spacing w:after="0" w:line="360" w:lineRule="auto"/>
        <w:ind w:left="3686"/>
        <w:rPr>
          <w:rFonts w:ascii="Arial" w:hAnsi="Arial" w:cs="Arial"/>
          <w:sz w:val="28"/>
          <w:szCs w:val="32"/>
        </w:rPr>
      </w:pPr>
      <w:r w:rsidRPr="00B05B91">
        <w:rPr>
          <w:noProof/>
          <w:sz w:val="18"/>
          <w:lang w:eastAsia="en-NZ"/>
        </w:rPr>
        <w:drawing>
          <wp:anchor distT="0" distB="0" distL="114300" distR="114300" simplePos="0" relativeHeight="251974656" behindDoc="0" locked="0" layoutInCell="1" allowOverlap="1" wp14:anchorId="3E9B56CC" wp14:editId="12860813">
            <wp:simplePos x="0" y="0"/>
            <wp:positionH relativeFrom="column">
              <wp:posOffset>95250</wp:posOffset>
            </wp:positionH>
            <wp:positionV relativeFrom="paragraph">
              <wp:posOffset>257175</wp:posOffset>
            </wp:positionV>
            <wp:extent cx="1649730" cy="2333625"/>
            <wp:effectExtent l="0" t="0" r="7620" b="9525"/>
            <wp:wrapSquare wrapText="bothSides"/>
            <wp:docPr id="67" name="Picture 6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30" cy="2333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EAB44" w14:textId="4EE9CBDD" w:rsidR="00063C78" w:rsidRPr="00B05B91" w:rsidRDefault="00B05B91" w:rsidP="00063C78">
      <w:pPr>
        <w:spacing w:after="0" w:line="360" w:lineRule="auto"/>
        <w:ind w:left="3686"/>
        <w:rPr>
          <w:rFonts w:ascii="Arial" w:hAnsi="Arial" w:cs="Arial"/>
          <w:sz w:val="28"/>
          <w:szCs w:val="32"/>
        </w:rPr>
      </w:pPr>
      <w:r w:rsidRPr="00B05B91">
        <w:rPr>
          <w:noProof/>
          <w:sz w:val="18"/>
          <w:lang w:eastAsia="en-NZ"/>
        </w:rPr>
        <mc:AlternateContent>
          <mc:Choice Requires="wps">
            <w:drawing>
              <wp:anchor distT="0" distB="0" distL="114300" distR="114300" simplePos="0" relativeHeight="252109824" behindDoc="1" locked="0" layoutInCell="1" allowOverlap="1" wp14:anchorId="7800B5DE" wp14:editId="0F2B928F">
                <wp:simplePos x="0" y="0"/>
                <wp:positionH relativeFrom="column">
                  <wp:posOffset>2202873</wp:posOffset>
                </wp:positionH>
                <wp:positionV relativeFrom="paragraph">
                  <wp:posOffset>141605</wp:posOffset>
                </wp:positionV>
                <wp:extent cx="3657600" cy="3838748"/>
                <wp:effectExtent l="0" t="0" r="0" b="952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3838748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2C86EF14" id="Rectangle 23" o:spid="_x0000_s1026" style="position:absolute;margin-left:173.45pt;margin-top:11.15pt;width:4in;height:302.25pt;z-index:-25120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" fillcolor="#4472c4" stroked="f" strokeweight="1pt">
                <v:fill opacity="13107f"/>
              </v:rect>
            </w:pict>
          </mc:Fallback>
        </mc:AlternateContent>
      </w:r>
    </w:p>
    <w:p w14:paraId="5825BC65" w14:textId="0A9A5CAD" w:rsidR="00063C78" w:rsidRDefault="00063C78" w:rsidP="00B05B91">
      <w:pPr>
        <w:spacing w:after="0" w:line="360" w:lineRule="auto"/>
        <w:ind w:left="3686" w:right="-188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</w:t>
      </w:r>
      <w:r w:rsidRPr="00C53DBC">
        <w:rPr>
          <w:rFonts w:ascii="Arial" w:hAnsi="Arial" w:cs="Arial"/>
          <w:b/>
          <w:sz w:val="32"/>
          <w:szCs w:val="32"/>
        </w:rPr>
        <w:t>New Zealand Disability Strategy</w:t>
      </w:r>
      <w:r w:rsidRPr="007B0A0F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 xml:space="preserve">works to </w:t>
      </w:r>
      <w:r w:rsidRPr="007B0A0F">
        <w:rPr>
          <w:rFonts w:ascii="Arial" w:hAnsi="Arial" w:cs="Arial"/>
          <w:sz w:val="32"/>
          <w:szCs w:val="32"/>
        </w:rPr>
        <w:t xml:space="preserve">make sure disabled people: </w:t>
      </w:r>
    </w:p>
    <w:p w14:paraId="3AB963CE" w14:textId="77777777" w:rsidR="00063C78" w:rsidRPr="00B05B91" w:rsidRDefault="00063C78" w:rsidP="00063C78">
      <w:pPr>
        <w:spacing w:after="0" w:line="360" w:lineRule="auto"/>
        <w:ind w:left="3544"/>
        <w:rPr>
          <w:rFonts w:ascii="Arial" w:hAnsi="Arial" w:cs="Arial"/>
          <w:sz w:val="26"/>
          <w:szCs w:val="32"/>
        </w:rPr>
      </w:pPr>
    </w:p>
    <w:p w14:paraId="7536AC00" w14:textId="54FACE76" w:rsidR="00063C78" w:rsidRPr="000F3478" w:rsidRDefault="00063C78" w:rsidP="00063C78">
      <w:pPr>
        <w:pStyle w:val="ListParagraph"/>
        <w:numPr>
          <w:ilvl w:val="0"/>
          <w:numId w:val="23"/>
        </w:numPr>
        <w:spacing w:after="0"/>
        <w:ind w:left="4253" w:hanging="567"/>
      </w:pPr>
      <w:r w:rsidRPr="000F3478">
        <w:t xml:space="preserve">are treated fairly </w:t>
      </w:r>
    </w:p>
    <w:p w14:paraId="4D7177DB" w14:textId="322B01E6" w:rsidR="00063C78" w:rsidRPr="00B05B91" w:rsidRDefault="00063C78" w:rsidP="00063C78">
      <w:pPr>
        <w:spacing w:after="0" w:line="360" w:lineRule="auto"/>
        <w:ind w:left="4253" w:hanging="567"/>
        <w:rPr>
          <w:rFonts w:ascii="Arial" w:hAnsi="Arial" w:cs="Arial"/>
          <w:sz w:val="26"/>
          <w:szCs w:val="32"/>
        </w:rPr>
      </w:pPr>
    </w:p>
    <w:p w14:paraId="1F7C57EB" w14:textId="36F4A33B" w:rsidR="00063C78" w:rsidRDefault="00B05B91" w:rsidP="00B05B91">
      <w:pPr>
        <w:pStyle w:val="ListParagraph"/>
        <w:numPr>
          <w:ilvl w:val="0"/>
          <w:numId w:val="23"/>
        </w:numPr>
        <w:spacing w:after="0"/>
        <w:ind w:left="4253" w:hanging="567"/>
      </w:pPr>
      <w:r w:rsidRPr="00B05B91">
        <w:rPr>
          <w:noProof/>
          <w:sz w:val="26"/>
          <w:lang w:eastAsia="en-NZ"/>
        </w:rPr>
        <w:drawing>
          <wp:anchor distT="0" distB="0" distL="114300" distR="114300" simplePos="0" relativeHeight="252066816" behindDoc="0" locked="0" layoutInCell="1" allowOverlap="1" wp14:anchorId="436F66E6" wp14:editId="1122D18E">
            <wp:simplePos x="0" y="0"/>
            <wp:positionH relativeFrom="column">
              <wp:posOffset>170861</wp:posOffset>
            </wp:positionH>
            <wp:positionV relativeFrom="paragraph">
              <wp:posOffset>655320</wp:posOffset>
            </wp:positionV>
            <wp:extent cx="1518473" cy="1122218"/>
            <wp:effectExtent l="0" t="0" r="5715" b="1905"/>
            <wp:wrapThrough wrapText="bothSides">
              <wp:wrapPolygon edited="0">
                <wp:start x="0" y="0"/>
                <wp:lineTo x="0" y="21270"/>
                <wp:lineTo x="21410" y="21270"/>
                <wp:lineTo x="21410" y="0"/>
                <wp:lineTo x="0" y="0"/>
              </wp:wrapPolygon>
            </wp:wrapThrough>
            <wp:docPr id="1355" name="Picture 1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Thank You_Good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473" cy="1122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3C78" w:rsidRPr="00B05B91">
        <w:t>get what they need to have a good life</w:t>
      </w:r>
    </w:p>
    <w:p w14:paraId="175FBC8B" w14:textId="77777777" w:rsidR="00B05B91" w:rsidRPr="00B05B91" w:rsidRDefault="00B05B91" w:rsidP="00B05B91">
      <w:pPr>
        <w:spacing w:after="0"/>
      </w:pPr>
    </w:p>
    <w:p w14:paraId="004586C0" w14:textId="77777777" w:rsidR="00063C78" w:rsidRPr="000F3478" w:rsidRDefault="00063C78" w:rsidP="00063C78">
      <w:pPr>
        <w:pStyle w:val="ListParagraph"/>
        <w:numPr>
          <w:ilvl w:val="0"/>
          <w:numId w:val="23"/>
        </w:numPr>
        <w:spacing w:after="0"/>
        <w:ind w:left="4253" w:hanging="567"/>
      </w:pPr>
      <w:r w:rsidRPr="000F3478">
        <w:t xml:space="preserve">are part of the community </w:t>
      </w:r>
    </w:p>
    <w:p w14:paraId="064F25F5" w14:textId="77777777" w:rsidR="00063C78" w:rsidRDefault="00063C78" w:rsidP="00063C78">
      <w:pPr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</w:p>
    <w:p w14:paraId="256FCFF2" w14:textId="77777777" w:rsidR="00063C78" w:rsidRPr="000F3478" w:rsidRDefault="00063C78" w:rsidP="00063C78">
      <w:pPr>
        <w:pStyle w:val="ListParagraph"/>
        <w:numPr>
          <w:ilvl w:val="0"/>
          <w:numId w:val="23"/>
        </w:numPr>
        <w:spacing w:after="0"/>
        <w:ind w:left="4253" w:hanging="567"/>
      </w:pPr>
      <w:r w:rsidRPr="000F3478">
        <w:t>can make their own decisions.</w:t>
      </w:r>
    </w:p>
    <w:p w14:paraId="15B19174" w14:textId="77777777" w:rsidR="00063C78" w:rsidRPr="00063C78" w:rsidRDefault="00063C78" w:rsidP="00063C78">
      <w:pPr>
        <w:pStyle w:val="ListParagraph"/>
        <w:spacing w:after="0"/>
        <w:ind w:left="3686"/>
        <w:rPr>
          <w:b/>
          <w:noProof/>
          <w:lang w:eastAsia="en-NZ"/>
        </w:rPr>
      </w:pPr>
    </w:p>
    <w:p w14:paraId="32D80EC8" w14:textId="48BD9E22" w:rsidR="00A86D99" w:rsidRDefault="00A86D99" w:rsidP="00A86D99">
      <w:pPr>
        <w:pStyle w:val="BodyText"/>
        <w:spacing w:before="0" w:after="0" w:line="360" w:lineRule="auto"/>
        <w:ind w:left="3686" w:right="0"/>
        <w:rPr>
          <w:rFonts w:ascii="Arial" w:hAnsi="Arial" w:cs="Arial"/>
          <w:color w:val="auto"/>
          <w:sz w:val="32"/>
          <w:szCs w:val="32"/>
        </w:rPr>
      </w:pPr>
      <w:r w:rsidRPr="00B05B91">
        <w:rPr>
          <w:noProof/>
          <w:sz w:val="18"/>
          <w:lang w:val="en-NZ" w:eastAsia="en-NZ" w:bidi="ar-SA"/>
        </w:rPr>
        <w:lastRenderedPageBreak/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5F7BF0F4" wp14:editId="03DC03BB">
                <wp:simplePos x="0" y="0"/>
                <wp:positionH relativeFrom="column">
                  <wp:posOffset>2133600</wp:posOffset>
                </wp:positionH>
                <wp:positionV relativeFrom="paragraph">
                  <wp:posOffset>-114300</wp:posOffset>
                </wp:positionV>
                <wp:extent cx="3657600" cy="6514407"/>
                <wp:effectExtent l="0" t="0" r="0" b="127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6514407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1128E15D" id="Rectangle 72" o:spid="_x0000_s1026" style="position:absolute;margin-left:168pt;margin-top:-9pt;width:4in;height:512.95pt;z-index:-25115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" fillcolor="#4472c4" stroked="f" strokeweight="1pt">
                <v:fill opacity="13107f"/>
              </v:rect>
            </w:pict>
          </mc:Fallback>
        </mc:AlternateContent>
      </w:r>
      <w:r w:rsidRPr="004C2642">
        <w:rPr>
          <w:b/>
          <w:bCs/>
          <w:noProof/>
          <w:lang w:val="en-NZ" w:eastAsia="en-NZ" w:bidi="ar-SA"/>
        </w:rPr>
        <w:drawing>
          <wp:anchor distT="0" distB="0" distL="114300" distR="114300" simplePos="0" relativeHeight="252157952" behindDoc="0" locked="0" layoutInCell="1" allowOverlap="1" wp14:anchorId="22621175" wp14:editId="2CC11DC6">
            <wp:simplePos x="0" y="0"/>
            <wp:positionH relativeFrom="margin">
              <wp:posOffset>21013</wp:posOffset>
            </wp:positionH>
            <wp:positionV relativeFrom="paragraph">
              <wp:posOffset>328295</wp:posOffset>
            </wp:positionV>
            <wp:extent cx="1569143" cy="1569143"/>
            <wp:effectExtent l="0" t="0" r="0" b="0"/>
            <wp:wrapNone/>
            <wp:docPr id="69" name="Picture 69" descr="A group of people pos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group of people posing for the camer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143" cy="1569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2642">
        <w:rPr>
          <w:rFonts w:ascii="Arial" w:hAnsi="Arial" w:cs="Arial"/>
          <w:b/>
          <w:bCs/>
          <w:color w:val="auto"/>
          <w:sz w:val="32"/>
          <w:szCs w:val="32"/>
        </w:rPr>
        <w:t>The</w:t>
      </w:r>
      <w:r w:rsidRPr="000B3684">
        <w:rPr>
          <w:rFonts w:ascii="Arial" w:hAnsi="Arial" w:cs="Arial"/>
          <w:color w:val="auto"/>
          <w:sz w:val="32"/>
          <w:szCs w:val="32"/>
        </w:rPr>
        <w:t xml:space="preserve"> </w:t>
      </w:r>
      <w:r w:rsidRPr="004C2642">
        <w:rPr>
          <w:rFonts w:ascii="Arial" w:hAnsi="Arial" w:cs="Arial"/>
          <w:b/>
          <w:bCs/>
          <w:color w:val="auto"/>
          <w:sz w:val="32"/>
          <w:szCs w:val="32"/>
        </w:rPr>
        <w:t>United Nations Convention on the Rights of Persons with Disabilities</w:t>
      </w:r>
      <w:r>
        <w:rPr>
          <w:rFonts w:ascii="Arial" w:hAnsi="Arial" w:cs="Arial"/>
          <w:color w:val="auto"/>
          <w:sz w:val="32"/>
          <w:szCs w:val="32"/>
        </w:rPr>
        <w:t xml:space="preserve"> </w:t>
      </w:r>
      <w:r w:rsidRPr="000B3684">
        <w:rPr>
          <w:rFonts w:ascii="Arial" w:hAnsi="Arial" w:cs="Arial"/>
          <w:color w:val="auto"/>
          <w:sz w:val="32"/>
          <w:szCs w:val="32"/>
        </w:rPr>
        <w:t xml:space="preserve">is also called the </w:t>
      </w:r>
      <w:r w:rsidRPr="000B3684">
        <w:rPr>
          <w:rFonts w:ascii="Arial" w:hAnsi="Arial" w:cs="Arial"/>
          <w:b/>
          <w:color w:val="auto"/>
          <w:sz w:val="32"/>
          <w:szCs w:val="32"/>
        </w:rPr>
        <w:t>UNCRPD</w:t>
      </w:r>
      <w:r w:rsidRPr="000B3684">
        <w:rPr>
          <w:rFonts w:ascii="Arial" w:hAnsi="Arial" w:cs="Arial"/>
          <w:color w:val="auto"/>
          <w:sz w:val="32"/>
          <w:szCs w:val="32"/>
        </w:rPr>
        <w:t>.</w:t>
      </w:r>
    </w:p>
    <w:p w14:paraId="25BBEB0B" w14:textId="261D2FC0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3534DD6A" w14:textId="2F0C7029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481EEBDF" w14:textId="77777777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  <w:r w:rsidRPr="00897C65"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158976" behindDoc="0" locked="0" layoutInCell="1" allowOverlap="1" wp14:anchorId="094AD687" wp14:editId="1714B19E">
            <wp:simplePos x="0" y="0"/>
            <wp:positionH relativeFrom="margin">
              <wp:posOffset>-152285</wp:posOffset>
            </wp:positionH>
            <wp:positionV relativeFrom="paragraph">
              <wp:posOffset>600422</wp:posOffset>
            </wp:positionV>
            <wp:extent cx="1748790" cy="1163320"/>
            <wp:effectExtent l="0" t="0" r="3810" b="0"/>
            <wp:wrapSquare wrapText="bothSides"/>
            <wp:docPr id="70" name="Picture 7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7C65">
        <w:rPr>
          <w:rFonts w:ascii="Arial" w:hAnsi="Arial" w:cs="Arial"/>
          <w:color w:val="auto"/>
          <w:sz w:val="32"/>
          <w:szCs w:val="32"/>
        </w:rPr>
        <w:t>The UNCRPD is a law lots of countries have agreed to.</w:t>
      </w:r>
    </w:p>
    <w:p w14:paraId="654BA4F9" w14:textId="77777777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2204D1EE" w14:textId="77777777" w:rsidR="00A86D99" w:rsidRPr="00897C65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2DF65966" w14:textId="77777777" w:rsidR="00A86D99" w:rsidRPr="00897C65" w:rsidRDefault="00A86D99" w:rsidP="00A86D99">
      <w:pPr>
        <w:spacing w:after="0" w:line="360" w:lineRule="auto"/>
        <w:ind w:left="3686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897C65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In 2008 the New Zealand Government said that we agree with the UNCRPD.</w:t>
      </w:r>
    </w:p>
    <w:p w14:paraId="5ED071E6" w14:textId="77777777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  <w:r w:rsidRPr="00897C65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60000" behindDoc="0" locked="0" layoutInCell="1" allowOverlap="1" wp14:anchorId="0FEEB333" wp14:editId="535D52DD">
            <wp:simplePos x="0" y="0"/>
            <wp:positionH relativeFrom="column">
              <wp:posOffset>77470</wp:posOffset>
            </wp:positionH>
            <wp:positionV relativeFrom="paragraph">
              <wp:posOffset>15875</wp:posOffset>
            </wp:positionV>
            <wp:extent cx="1520825" cy="1828800"/>
            <wp:effectExtent l="0" t="0" r="3175" b="0"/>
            <wp:wrapSquare wrapText="bothSides"/>
            <wp:docPr id="71" name="Picture 71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linedrawing&#10;&#10;Description automatically generated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AE6835" w14:textId="77777777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26E0A96C" w14:textId="77777777" w:rsidR="00A86D99" w:rsidRDefault="00A86D99" w:rsidP="00A86D99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eastAsia="Arial" w:hAnsi="Arial" w:cs="Arial"/>
          <w:sz w:val="32"/>
          <w:szCs w:val="32"/>
          <w:lang w:val="en-AU" w:eastAsia="en-NZ"/>
        </w:rPr>
      </w:pPr>
      <w:r>
        <w:rPr>
          <w:rFonts w:ascii="Arial" w:eastAsia="Arial" w:hAnsi="Arial" w:cs="Arial"/>
          <w:sz w:val="32"/>
          <w:szCs w:val="32"/>
          <w:lang w:val="en-AU" w:eastAsia="en-NZ"/>
        </w:rPr>
        <w:t>It says what governments must do to make sure disabled people get the same rights as everybody else.</w:t>
      </w:r>
    </w:p>
    <w:p w14:paraId="13D06AEE" w14:textId="77777777" w:rsidR="00A86D99" w:rsidRDefault="00A86D99" w:rsidP="00A86D99">
      <w:pPr>
        <w:pStyle w:val="BodyText"/>
        <w:spacing w:before="0" w:after="0" w:line="360" w:lineRule="auto"/>
        <w:ind w:left="3686" w:right="0"/>
        <w:rPr>
          <w:rFonts w:ascii="Arial" w:hAnsi="Arial" w:cs="Arial"/>
          <w:sz w:val="32"/>
          <w:szCs w:val="32"/>
        </w:rPr>
      </w:pPr>
    </w:p>
    <w:p w14:paraId="4494A6ED" w14:textId="5D34941D" w:rsidR="00CF09FD" w:rsidRDefault="00CF09FD" w:rsidP="00063C78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rPr>
          <w:rFonts w:ascii="Arial" w:hAnsi="Arial" w:cs="Arial"/>
          <w:color w:val="auto"/>
          <w:sz w:val="32"/>
          <w:szCs w:val="32"/>
        </w:rPr>
      </w:pPr>
    </w:p>
    <w:p w14:paraId="01F397B7" w14:textId="7B82CD38" w:rsidR="00DA1332" w:rsidRDefault="00DA1332" w:rsidP="00063C78">
      <w:pPr>
        <w:spacing w:after="0" w:line="360" w:lineRule="auto"/>
        <w:rPr>
          <w:rFonts w:ascii="Arial" w:hAnsi="Arial" w:cs="Arial"/>
          <w:noProof/>
          <w:sz w:val="32"/>
          <w:szCs w:val="32"/>
          <w:lang w:eastAsia="en-NZ"/>
        </w:rPr>
      </w:pPr>
    </w:p>
    <w:p w14:paraId="2F3F3B8B" w14:textId="1E596F9B" w:rsidR="00F67A0B" w:rsidRDefault="000A7BE4" w:rsidP="00EC1252">
      <w:pPr>
        <w:pStyle w:val="ListParagraph"/>
        <w:spacing w:after="0"/>
        <w:ind w:left="3686"/>
        <w:rPr>
          <w:noProof/>
          <w:lang w:eastAsia="en-NZ"/>
        </w:rPr>
      </w:pPr>
      <w:r w:rsidRPr="000A7BE4">
        <w:rPr>
          <w:noProof/>
          <w:lang w:eastAsia="en-NZ"/>
        </w:rPr>
        <w:lastRenderedPageBreak/>
        <w:drawing>
          <wp:anchor distT="0" distB="0" distL="114300" distR="114300" simplePos="0" relativeHeight="251992064" behindDoc="0" locked="0" layoutInCell="1" allowOverlap="1" wp14:anchorId="787CE9E0" wp14:editId="4669A96C">
            <wp:simplePos x="0" y="0"/>
            <wp:positionH relativeFrom="margin">
              <wp:posOffset>142875</wp:posOffset>
            </wp:positionH>
            <wp:positionV relativeFrom="paragraph">
              <wp:posOffset>62865</wp:posOffset>
            </wp:positionV>
            <wp:extent cx="1828800" cy="1828800"/>
            <wp:effectExtent l="0" t="0" r="0" b="0"/>
            <wp:wrapSquare wrapText="bothSides"/>
            <wp:docPr id="99" name="Picture 99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4A00">
        <w:rPr>
          <w:noProof/>
          <w:lang w:eastAsia="en-NZ"/>
        </w:rPr>
        <w:t>The Government w</w:t>
      </w:r>
      <w:r w:rsidR="0050790E">
        <w:rPr>
          <w:noProof/>
          <w:lang w:eastAsia="en-NZ"/>
        </w:rPr>
        <w:t xml:space="preserve">ill need to </w:t>
      </w:r>
      <w:r w:rsidR="00DA1332">
        <w:rPr>
          <w:noProof/>
          <w:lang w:eastAsia="en-NZ"/>
        </w:rPr>
        <w:t>make choices about</w:t>
      </w:r>
      <w:r w:rsidR="0050790E">
        <w:rPr>
          <w:noProof/>
          <w:lang w:eastAsia="en-NZ"/>
        </w:rPr>
        <w:t xml:space="preserve"> how to </w:t>
      </w:r>
      <w:r w:rsidR="00F67A0B">
        <w:rPr>
          <w:noProof/>
          <w:lang w:eastAsia="en-NZ"/>
        </w:rPr>
        <w:t>make accessibility happen.</w:t>
      </w:r>
    </w:p>
    <w:p w14:paraId="4183C7BE" w14:textId="77777777" w:rsidR="00F67A0B" w:rsidRDefault="00F67A0B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4F9F2EDE" w14:textId="77777777" w:rsidR="00F67A0B" w:rsidRDefault="00F67A0B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3435426C" w14:textId="7DA4763C" w:rsidR="006E670E" w:rsidRPr="00ED19CF" w:rsidRDefault="002F4A00" w:rsidP="004A5A71">
      <w:pPr>
        <w:pStyle w:val="EasyReadnormal"/>
      </w:pPr>
      <w:r>
        <w:t>To decide the Government</w:t>
      </w:r>
      <w:r w:rsidR="00F67A0B" w:rsidRPr="00ED19CF">
        <w:t xml:space="preserve"> will ask </w:t>
      </w:r>
      <w:r w:rsidR="00ED19CF" w:rsidRPr="00ED19CF">
        <w:t>lots of different</w:t>
      </w:r>
      <w:r w:rsidR="006E670E" w:rsidRPr="00ED19CF">
        <w:t xml:space="preserve"> </w:t>
      </w:r>
      <w:r w:rsidR="006E670E" w:rsidRPr="00ED19CF">
        <w:rPr>
          <w:b/>
          <w:bCs/>
        </w:rPr>
        <w:t>stakeholders</w:t>
      </w:r>
      <w:r w:rsidR="006E670E" w:rsidRPr="00ED19CF">
        <w:t>.</w:t>
      </w:r>
    </w:p>
    <w:p w14:paraId="1CB6F670" w14:textId="6A66F2C3" w:rsidR="00B05B91" w:rsidRDefault="00B05B91">
      <w:pPr>
        <w:rPr>
          <w:rFonts w:ascii="Arial" w:hAnsi="Arial"/>
          <w:sz w:val="32"/>
          <w:szCs w:val="32"/>
        </w:rPr>
      </w:pPr>
    </w:p>
    <w:p w14:paraId="312CDD0C" w14:textId="0A7C15EF" w:rsidR="00A86D99" w:rsidRPr="00A86D99" w:rsidRDefault="00A86D99">
      <w:pPr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2163072" behindDoc="0" locked="0" layoutInCell="1" allowOverlap="1" wp14:anchorId="3BB3A013" wp14:editId="313DCCA5">
            <wp:simplePos x="0" y="0"/>
            <wp:positionH relativeFrom="column">
              <wp:posOffset>0</wp:posOffset>
            </wp:positionH>
            <wp:positionV relativeFrom="paragraph">
              <wp:posOffset>57150</wp:posOffset>
            </wp:positionV>
            <wp:extent cx="1838960" cy="1162685"/>
            <wp:effectExtent l="0" t="0" r="8890" b="0"/>
            <wp:wrapThrough wrapText="bothSides">
              <wp:wrapPolygon edited="0">
                <wp:start x="0" y="0"/>
                <wp:lineTo x="0" y="21234"/>
                <wp:lineTo x="21481" y="21234"/>
                <wp:lineTo x="21481" y="0"/>
                <wp:lineTo x="0" y="0"/>
              </wp:wrapPolygon>
            </wp:wrapThrough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diverse-disabilities_group people.jp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6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6D99">
        <w:rPr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11872" behindDoc="1" locked="0" layoutInCell="1" allowOverlap="1" wp14:anchorId="08CD2403" wp14:editId="25A5A3C4">
                <wp:simplePos x="0" y="0"/>
                <wp:positionH relativeFrom="column">
                  <wp:posOffset>2140527</wp:posOffset>
                </wp:positionH>
                <wp:positionV relativeFrom="paragraph">
                  <wp:posOffset>202566</wp:posOffset>
                </wp:positionV>
                <wp:extent cx="3657600" cy="38557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385572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6F9EB8A8" id="Rectangle 24" o:spid="_x0000_s1026" style="position:absolute;margin-left:168.55pt;margin-top:15.95pt;width:4in;height:303.6pt;z-index:-25120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" fillcolor="#4472c4" stroked="f" strokeweight="1pt">
                <v:fill opacity="13107f"/>
              </v:rect>
            </w:pict>
          </mc:Fallback>
        </mc:AlternateContent>
      </w:r>
    </w:p>
    <w:p w14:paraId="1D172C8F" w14:textId="10034E95" w:rsidR="006E670E" w:rsidRPr="00A86D99" w:rsidRDefault="00A86D99" w:rsidP="006E670E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A86D99">
        <w:rPr>
          <w:rFonts w:ascii="Arial" w:hAnsi="Arial"/>
          <w:b/>
          <w:bCs/>
          <w:sz w:val="32"/>
          <w:szCs w:val="32"/>
        </w:rPr>
        <w:t>S</w:t>
      </w:r>
      <w:r w:rsidR="006E670E" w:rsidRPr="00A86D99">
        <w:rPr>
          <w:rFonts w:ascii="Arial" w:hAnsi="Arial"/>
          <w:b/>
          <w:bCs/>
          <w:sz w:val="32"/>
          <w:szCs w:val="32"/>
        </w:rPr>
        <w:t>takeholders</w:t>
      </w:r>
      <w:r w:rsidR="006E670E" w:rsidRPr="00A86D99">
        <w:rPr>
          <w:rFonts w:ascii="Arial" w:hAnsi="Arial"/>
          <w:sz w:val="32"/>
          <w:szCs w:val="32"/>
        </w:rPr>
        <w:t xml:space="preserve"> </w:t>
      </w:r>
      <w:r w:rsidR="00C34E2B">
        <w:rPr>
          <w:rFonts w:ascii="Arial" w:hAnsi="Arial"/>
          <w:sz w:val="32"/>
          <w:szCs w:val="32"/>
        </w:rPr>
        <w:t>i</w:t>
      </w:r>
      <w:r w:rsidR="00C34E2B" w:rsidRPr="00A86D99">
        <w:rPr>
          <w:rFonts w:ascii="Arial" w:hAnsi="Arial"/>
          <w:sz w:val="32"/>
          <w:szCs w:val="32"/>
        </w:rPr>
        <w:t>nclude</w:t>
      </w:r>
      <w:r w:rsidR="006E670E" w:rsidRPr="00A86D99">
        <w:rPr>
          <w:rFonts w:ascii="Arial" w:hAnsi="Arial"/>
          <w:sz w:val="32"/>
          <w:szCs w:val="32"/>
        </w:rPr>
        <w:t>:</w:t>
      </w:r>
    </w:p>
    <w:p w14:paraId="1D1529F1" w14:textId="685FBC56" w:rsidR="006E670E" w:rsidRPr="00A86D99" w:rsidRDefault="006E670E" w:rsidP="006E670E">
      <w:pPr>
        <w:spacing w:after="0" w:line="360" w:lineRule="auto"/>
        <w:ind w:left="3960"/>
        <w:rPr>
          <w:rFonts w:ascii="Arial" w:hAnsi="Arial"/>
          <w:sz w:val="32"/>
          <w:szCs w:val="32"/>
        </w:rPr>
      </w:pPr>
    </w:p>
    <w:p w14:paraId="4FF6BAAC" w14:textId="0D504612" w:rsidR="006E670E" w:rsidRPr="00A86D99" w:rsidRDefault="006E670E" w:rsidP="00506527">
      <w:pPr>
        <w:pStyle w:val="ListParagraph"/>
        <w:numPr>
          <w:ilvl w:val="0"/>
          <w:numId w:val="17"/>
        </w:numPr>
        <w:spacing w:after="0"/>
        <w:ind w:left="4253" w:hanging="567"/>
      </w:pPr>
      <w:r w:rsidRPr="00A86D99">
        <w:t>disabled people</w:t>
      </w:r>
    </w:p>
    <w:p w14:paraId="47643432" w14:textId="443A6464" w:rsidR="006E670E" w:rsidRPr="00A86D99" w:rsidRDefault="00B05B91" w:rsidP="006E670E">
      <w:pPr>
        <w:pStyle w:val="ListParagraph"/>
        <w:spacing w:after="0"/>
        <w:ind w:left="4253" w:hanging="567"/>
      </w:pPr>
      <w:r w:rsidRPr="00A86D99">
        <w:rPr>
          <w:rFonts w:ascii="Verdana" w:eastAsia="Calibri" w:hAnsi="Verdana"/>
          <w:noProof/>
          <w:lang w:eastAsia="en-NZ"/>
        </w:rPr>
        <w:drawing>
          <wp:anchor distT="0" distB="0" distL="114300" distR="114300" simplePos="0" relativeHeight="251991040" behindDoc="1" locked="0" layoutInCell="1" allowOverlap="1" wp14:anchorId="32E5C7F8" wp14:editId="5A96BD8F">
            <wp:simplePos x="0" y="0"/>
            <wp:positionH relativeFrom="margin">
              <wp:posOffset>160655</wp:posOffset>
            </wp:positionH>
            <wp:positionV relativeFrom="paragraph">
              <wp:posOffset>126596</wp:posOffset>
            </wp:positionV>
            <wp:extent cx="1447800" cy="1179195"/>
            <wp:effectExtent l="0" t="0" r="0" b="1905"/>
            <wp:wrapSquare wrapText="bothSides"/>
            <wp:docPr id="93" name="Picture 9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179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334897" w14:textId="218FCBCF" w:rsidR="006E670E" w:rsidRPr="00A86D99" w:rsidRDefault="006E670E" w:rsidP="00506527">
      <w:pPr>
        <w:pStyle w:val="ListParagraph"/>
        <w:numPr>
          <w:ilvl w:val="0"/>
          <w:numId w:val="17"/>
        </w:numPr>
        <w:spacing w:after="0"/>
        <w:ind w:left="4253" w:hanging="567"/>
      </w:pPr>
      <w:r w:rsidRPr="00A86D99">
        <w:t>family / whānau of disabled people</w:t>
      </w:r>
    </w:p>
    <w:p w14:paraId="4C74AE4F" w14:textId="37992E65" w:rsidR="006E670E" w:rsidRPr="00A86D99" w:rsidRDefault="006E670E" w:rsidP="006E670E">
      <w:pPr>
        <w:pStyle w:val="ListParagraph"/>
        <w:spacing w:after="0"/>
        <w:ind w:left="4253" w:hanging="567"/>
      </w:pPr>
    </w:p>
    <w:p w14:paraId="334FE44B" w14:textId="10006EA3" w:rsidR="006E670E" w:rsidRPr="00A86D99" w:rsidRDefault="00B05B91" w:rsidP="00506527">
      <w:pPr>
        <w:pStyle w:val="ListParagraph"/>
        <w:numPr>
          <w:ilvl w:val="0"/>
          <w:numId w:val="17"/>
        </w:numPr>
        <w:spacing w:after="0"/>
        <w:ind w:left="4253" w:hanging="567"/>
      </w:pPr>
      <w:r w:rsidRPr="00A86D99">
        <w:rPr>
          <w:noProof/>
          <w:lang w:eastAsia="en-NZ"/>
        </w:rPr>
        <w:drawing>
          <wp:anchor distT="0" distB="0" distL="114300" distR="114300" simplePos="0" relativeHeight="251993088" behindDoc="0" locked="0" layoutInCell="1" allowOverlap="1" wp14:anchorId="33A23D2A" wp14:editId="3C04AE6B">
            <wp:simplePos x="0" y="0"/>
            <wp:positionH relativeFrom="column">
              <wp:posOffset>352425</wp:posOffset>
            </wp:positionH>
            <wp:positionV relativeFrom="paragraph">
              <wp:posOffset>188710</wp:posOffset>
            </wp:positionV>
            <wp:extent cx="1257300" cy="1243330"/>
            <wp:effectExtent l="0" t="0" r="0" b="0"/>
            <wp:wrapSquare wrapText="bothSides"/>
            <wp:docPr id="100" name="Picture 10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70E" w:rsidRPr="00A86D99">
        <w:t>disability service providers</w:t>
      </w:r>
    </w:p>
    <w:p w14:paraId="1AF5D1B0" w14:textId="67BB1ACF" w:rsidR="006E670E" w:rsidRPr="00A86D99" w:rsidRDefault="006E670E" w:rsidP="006E670E">
      <w:pPr>
        <w:pStyle w:val="ListParagraph"/>
        <w:spacing w:after="0"/>
        <w:ind w:left="4253" w:hanging="567"/>
      </w:pPr>
    </w:p>
    <w:p w14:paraId="637A0881" w14:textId="17C171D6" w:rsidR="006E670E" w:rsidRPr="00A86D99" w:rsidRDefault="00A62C0B" w:rsidP="00506527">
      <w:pPr>
        <w:pStyle w:val="ListParagraph"/>
        <w:numPr>
          <w:ilvl w:val="0"/>
          <w:numId w:val="17"/>
        </w:numPr>
        <w:spacing w:after="0"/>
        <w:ind w:left="4253" w:hanging="567"/>
      </w:pPr>
      <w:r w:rsidRPr="00A86D99">
        <w:t>people who run businesses</w:t>
      </w:r>
      <w:r w:rsidR="006E670E" w:rsidRPr="00A86D99">
        <w:t>.</w:t>
      </w:r>
    </w:p>
    <w:p w14:paraId="5BA52636" w14:textId="77777777" w:rsidR="006E670E" w:rsidRPr="00A86D99" w:rsidRDefault="006E670E" w:rsidP="006E670E">
      <w:pPr>
        <w:spacing w:after="0" w:line="360" w:lineRule="auto"/>
        <w:ind w:left="4320" w:hanging="360"/>
        <w:contextualSpacing/>
        <w:rPr>
          <w:rFonts w:ascii="Arial" w:hAnsi="Arial"/>
          <w:sz w:val="32"/>
          <w:szCs w:val="32"/>
        </w:rPr>
      </w:pPr>
    </w:p>
    <w:p w14:paraId="69B7CE4A" w14:textId="77777777" w:rsidR="006E670E" w:rsidRPr="00A86D99" w:rsidRDefault="006E670E" w:rsidP="006E670E">
      <w:pPr>
        <w:spacing w:after="0" w:line="360" w:lineRule="auto"/>
        <w:ind w:left="4111" w:hanging="425"/>
        <w:contextualSpacing/>
        <w:rPr>
          <w:rFonts w:ascii="Arial" w:hAnsi="Arial"/>
          <w:sz w:val="32"/>
          <w:szCs w:val="32"/>
        </w:rPr>
      </w:pPr>
    </w:p>
    <w:p w14:paraId="4E6A06AD" w14:textId="3E9F6951" w:rsidR="00200BF9" w:rsidRPr="00A86D99" w:rsidRDefault="00DA1332" w:rsidP="00EC1252">
      <w:pPr>
        <w:pStyle w:val="ListParagraph"/>
        <w:spacing w:after="0"/>
        <w:ind w:left="3686"/>
        <w:rPr>
          <w:noProof/>
          <w:lang w:eastAsia="en-NZ"/>
        </w:rPr>
      </w:pPr>
      <w:r w:rsidRPr="00A86D99">
        <w:rPr>
          <w:noProof/>
          <w:lang w:eastAsia="en-NZ"/>
        </w:rPr>
        <w:t xml:space="preserve"> </w:t>
      </w:r>
    </w:p>
    <w:p w14:paraId="66DC5F2C" w14:textId="045FED58" w:rsidR="00A138F8" w:rsidRPr="00A86D99" w:rsidRDefault="00200BF9" w:rsidP="00BA7B66">
      <w:pPr>
        <w:rPr>
          <w:rFonts w:ascii="Arial" w:hAnsi="Arial" w:cs="Arial"/>
          <w:noProof/>
          <w:sz w:val="32"/>
          <w:szCs w:val="32"/>
          <w:lang w:eastAsia="en-NZ"/>
        </w:rPr>
      </w:pPr>
      <w:r w:rsidRPr="00A86D99">
        <w:rPr>
          <w:noProof/>
          <w:sz w:val="32"/>
          <w:szCs w:val="32"/>
          <w:lang w:eastAsia="en-NZ"/>
        </w:rPr>
        <w:br w:type="page"/>
      </w:r>
    </w:p>
    <w:p w14:paraId="2F3C198A" w14:textId="77777777" w:rsidR="00A138F8" w:rsidRPr="00EC1252" w:rsidRDefault="00840440" w:rsidP="00506527">
      <w:pPr>
        <w:pStyle w:val="ListParagraph"/>
        <w:numPr>
          <w:ilvl w:val="0"/>
          <w:numId w:val="6"/>
        </w:numPr>
        <w:spacing w:after="0"/>
        <w:jc w:val="center"/>
        <w:rPr>
          <w:b/>
          <w:noProof/>
          <w:sz w:val="40"/>
          <w:szCs w:val="40"/>
          <w:lang w:eastAsia="en-NZ"/>
        </w:rPr>
      </w:pPr>
      <w:r w:rsidRPr="00EC1252">
        <w:rPr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0A47845" wp14:editId="111110EC">
                <wp:simplePos x="0" y="0"/>
                <wp:positionH relativeFrom="margin">
                  <wp:posOffset>-114300</wp:posOffset>
                </wp:positionH>
                <wp:positionV relativeFrom="paragraph">
                  <wp:posOffset>-228600</wp:posOffset>
                </wp:positionV>
                <wp:extent cx="6038850" cy="781050"/>
                <wp:effectExtent l="0" t="0" r="19050" b="1905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9C75152" id="Rectangle 95" o:spid="_x0000_s1026" style="position:absolute;margin-left:-9pt;margin-top:-18pt;width:475.5pt;height:61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" filled="f" strokecolor="black [3213]" strokeweight="1.5pt">
                <w10:wrap anchorx="margin"/>
              </v:rect>
            </w:pict>
          </mc:Fallback>
        </mc:AlternateContent>
      </w:r>
      <w:r w:rsidRPr="00EC1252">
        <w:rPr>
          <w:b/>
          <w:noProof/>
          <w:sz w:val="40"/>
          <w:szCs w:val="40"/>
          <w:lang w:eastAsia="en-NZ"/>
        </w:rPr>
        <w:t xml:space="preserve"> </w:t>
      </w:r>
      <w:r w:rsidR="00A138F8" w:rsidRPr="00EC1252">
        <w:rPr>
          <w:b/>
          <w:noProof/>
          <w:sz w:val="40"/>
          <w:szCs w:val="40"/>
          <w:lang w:eastAsia="en-NZ"/>
        </w:rPr>
        <w:t>Recommendations</w:t>
      </w:r>
    </w:p>
    <w:p w14:paraId="2FAC94F5" w14:textId="07B43A77" w:rsidR="00A138F8" w:rsidRPr="00EC1252" w:rsidRDefault="00A138F8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0ADB3BF8" w14:textId="1E7505C0" w:rsidR="004077F7" w:rsidRPr="00EC1252" w:rsidRDefault="0013703F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EC1252">
        <w:rPr>
          <w:rFonts w:ascii="Arial" w:hAnsi="Arial" w:cs="Arial"/>
          <w:noProof/>
          <w:lang w:eastAsia="en-NZ"/>
        </w:rPr>
        <w:drawing>
          <wp:anchor distT="0" distB="0" distL="114300" distR="114300" simplePos="0" relativeHeight="251766272" behindDoc="0" locked="0" layoutInCell="1" allowOverlap="1" wp14:anchorId="7E7972E0" wp14:editId="451C0CBF">
            <wp:simplePos x="0" y="0"/>
            <wp:positionH relativeFrom="column">
              <wp:posOffset>82550</wp:posOffset>
            </wp:positionH>
            <wp:positionV relativeFrom="paragraph">
              <wp:posOffset>238760</wp:posOffset>
            </wp:positionV>
            <wp:extent cx="1454728" cy="1219150"/>
            <wp:effectExtent l="0" t="0" r="0" b="635"/>
            <wp:wrapThrough wrapText="bothSides">
              <wp:wrapPolygon edited="0">
                <wp:start x="0" y="0"/>
                <wp:lineTo x="0" y="21274"/>
                <wp:lineTo x="21223" y="21274"/>
                <wp:lineTo x="21223" y="0"/>
                <wp:lineTo x="0" y="0"/>
              </wp:wrapPolygon>
            </wp:wrapThrough>
            <wp:docPr id="451" name="Picture 451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728" cy="12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985F14" w14:textId="69EA6818" w:rsidR="000063C5" w:rsidRPr="00EC1252" w:rsidRDefault="00DA5A73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EC1252">
        <w:rPr>
          <w:rFonts w:ascii="Arial" w:hAnsi="Arial" w:cs="Arial"/>
          <w:noProof/>
          <w:sz w:val="32"/>
          <w:szCs w:val="32"/>
          <w:lang w:eastAsia="en-NZ"/>
        </w:rPr>
        <w:t>Minister Sepuloni</w:t>
      </w:r>
      <w:r w:rsidR="000063C5"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AD7C9C" w:rsidRPr="00EC1252">
        <w:rPr>
          <w:rFonts w:ascii="Arial" w:hAnsi="Arial" w:cs="Arial"/>
          <w:noProof/>
          <w:sz w:val="32"/>
          <w:szCs w:val="32"/>
          <w:lang w:eastAsia="en-NZ"/>
        </w:rPr>
        <w:t>ma</w:t>
      </w:r>
      <w:r w:rsidR="00AD7C9C">
        <w:rPr>
          <w:rFonts w:ascii="Arial" w:hAnsi="Arial" w:cs="Arial"/>
          <w:noProof/>
          <w:sz w:val="32"/>
          <w:szCs w:val="32"/>
          <w:lang w:eastAsia="en-NZ"/>
        </w:rPr>
        <w:t>kes</w:t>
      </w:r>
      <w:r w:rsidR="00AD7C9C"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0605FE" w:rsidRPr="00EC1252">
        <w:rPr>
          <w:rFonts w:ascii="Arial" w:hAnsi="Arial" w:cs="Arial"/>
          <w:noProof/>
          <w:sz w:val="32"/>
          <w:szCs w:val="32"/>
          <w:lang w:eastAsia="en-NZ"/>
        </w:rPr>
        <w:t>some</w:t>
      </w:r>
      <w:r w:rsidR="000063C5"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recommendations in </w:t>
      </w:r>
      <w:r w:rsidR="008B2938">
        <w:rPr>
          <w:rFonts w:ascii="Arial" w:hAnsi="Arial" w:cs="Arial"/>
          <w:noProof/>
          <w:sz w:val="32"/>
          <w:szCs w:val="32"/>
          <w:lang w:eastAsia="en-NZ"/>
        </w:rPr>
        <w:t>this</w:t>
      </w:r>
      <w:r w:rsidR="000063C5" w:rsidRPr="00EC1252">
        <w:rPr>
          <w:rFonts w:ascii="Arial" w:hAnsi="Arial" w:cs="Arial"/>
          <w:noProof/>
          <w:sz w:val="32"/>
          <w:szCs w:val="32"/>
          <w:lang w:eastAsia="en-NZ"/>
        </w:rPr>
        <w:t xml:space="preserve"> Cabinet paper</w:t>
      </w:r>
      <w:r w:rsidR="000605FE" w:rsidRPr="00EC1252">
        <w:rPr>
          <w:rFonts w:ascii="Arial" w:hAnsi="Arial" w:cs="Arial"/>
          <w:noProof/>
          <w:sz w:val="32"/>
          <w:szCs w:val="32"/>
          <w:lang w:eastAsia="en-NZ"/>
        </w:rPr>
        <w:t>.</w:t>
      </w:r>
    </w:p>
    <w:p w14:paraId="4B844EC4" w14:textId="36BA93A1" w:rsidR="000063C5" w:rsidRPr="00EC1252" w:rsidRDefault="000063C5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2DCEA080" w14:textId="3FA4E132" w:rsidR="000063C5" w:rsidRPr="00EC1252" w:rsidRDefault="000063C5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6AF02C88" w14:textId="74E619C2" w:rsidR="00A138F8" w:rsidRPr="00EC1252" w:rsidRDefault="0013703F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14944" behindDoc="0" locked="0" layoutInCell="1" allowOverlap="1" wp14:anchorId="62B82504" wp14:editId="79E0E675">
            <wp:simplePos x="0" y="0"/>
            <wp:positionH relativeFrom="column">
              <wp:posOffset>0</wp:posOffset>
            </wp:positionH>
            <wp:positionV relativeFrom="paragraph">
              <wp:posOffset>132080</wp:posOffset>
            </wp:positionV>
            <wp:extent cx="1609725" cy="1609725"/>
            <wp:effectExtent l="0" t="0" r="0" b="0"/>
            <wp:wrapThrough wrapText="bothSides">
              <wp:wrapPolygon edited="0">
                <wp:start x="8947" y="0"/>
                <wp:lineTo x="6902" y="4346"/>
                <wp:lineTo x="6135" y="6646"/>
                <wp:lineTo x="6135" y="12525"/>
                <wp:lineTo x="6391" y="16615"/>
                <wp:lineTo x="4857" y="18405"/>
                <wp:lineTo x="4857" y="19683"/>
                <wp:lineTo x="7924" y="20705"/>
                <wp:lineTo x="7924" y="21217"/>
                <wp:lineTo x="11759" y="21217"/>
                <wp:lineTo x="15082" y="20450"/>
                <wp:lineTo x="16360" y="19172"/>
                <wp:lineTo x="15082" y="16615"/>
                <wp:lineTo x="15082" y="12525"/>
                <wp:lineTo x="16104" y="12270"/>
                <wp:lineTo x="16104" y="9714"/>
                <wp:lineTo x="15082" y="8436"/>
                <wp:lineTo x="16871" y="7669"/>
                <wp:lineTo x="16615" y="5112"/>
                <wp:lineTo x="14059" y="4346"/>
                <wp:lineTo x="9969" y="0"/>
                <wp:lineTo x="8947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humb down bad no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5AAF" w:rsidRPr="00EC1252">
        <w:rPr>
          <w:rFonts w:ascii="Arial" w:hAnsi="Arial" w:cs="Arial"/>
          <w:noProof/>
          <w:sz w:val="32"/>
          <w:szCs w:val="32"/>
          <w:lang w:eastAsia="en-NZ"/>
        </w:rPr>
        <w:t>Minister Sepuloni re</w:t>
      </w:r>
      <w:r w:rsidR="00880083" w:rsidRPr="00EC1252">
        <w:rPr>
          <w:rFonts w:ascii="Arial" w:hAnsi="Arial" w:cs="Arial"/>
          <w:noProof/>
          <w:sz w:val="32"/>
          <w:szCs w:val="32"/>
          <w:lang w:eastAsia="en-NZ"/>
        </w:rPr>
        <w:t>c</w:t>
      </w:r>
      <w:r w:rsidR="00F75AAF" w:rsidRPr="00EC1252">
        <w:rPr>
          <w:rFonts w:ascii="Arial" w:hAnsi="Arial" w:cs="Arial"/>
          <w:noProof/>
          <w:sz w:val="32"/>
          <w:szCs w:val="32"/>
          <w:lang w:eastAsia="en-NZ"/>
        </w:rPr>
        <w:t>ommend</w:t>
      </w:r>
      <w:r w:rsidR="008B2938">
        <w:rPr>
          <w:rFonts w:ascii="Arial" w:hAnsi="Arial" w:cs="Arial"/>
          <w:noProof/>
          <w:sz w:val="32"/>
          <w:szCs w:val="32"/>
          <w:lang w:eastAsia="en-NZ"/>
        </w:rPr>
        <w:t>s</w:t>
      </w:r>
      <w:r w:rsidR="00F75AAF" w:rsidRPr="00EC1252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057C9E37" w14:textId="5D53DA2F" w:rsidR="00B0440F" w:rsidRPr="00EC1252" w:rsidRDefault="00B0440F" w:rsidP="00EC1252">
      <w:pPr>
        <w:spacing w:after="0" w:line="360" w:lineRule="auto"/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45958CA3" w14:textId="60A842E0" w:rsidR="007A35BD" w:rsidRDefault="00B0440F" w:rsidP="00B05B91">
      <w:pPr>
        <w:pStyle w:val="ListParagraph"/>
        <w:numPr>
          <w:ilvl w:val="0"/>
          <w:numId w:val="4"/>
        </w:numPr>
        <w:spacing w:after="0"/>
        <w:ind w:left="4253" w:hanging="567"/>
        <w:rPr>
          <w:noProof/>
          <w:lang w:eastAsia="en-NZ"/>
        </w:rPr>
      </w:pPr>
      <w:r w:rsidRPr="00EC1252">
        <w:rPr>
          <w:noProof/>
          <w:lang w:eastAsia="en-NZ"/>
        </w:rPr>
        <w:t>the Committee understand</w:t>
      </w:r>
      <w:r w:rsidR="00B47542">
        <w:rPr>
          <w:noProof/>
          <w:lang w:eastAsia="en-NZ"/>
        </w:rPr>
        <w:t>s</w:t>
      </w:r>
      <w:r w:rsidRPr="00EC1252">
        <w:rPr>
          <w:noProof/>
          <w:lang w:eastAsia="en-NZ"/>
        </w:rPr>
        <w:t xml:space="preserve"> that </w:t>
      </w:r>
      <w:r w:rsidR="00460B98">
        <w:rPr>
          <w:noProof/>
          <w:lang w:eastAsia="en-NZ"/>
        </w:rPr>
        <w:t xml:space="preserve">the way things work now does not make </w:t>
      </w:r>
      <w:r w:rsidR="007A35BD">
        <w:rPr>
          <w:noProof/>
          <w:lang w:eastAsia="en-NZ"/>
        </w:rPr>
        <w:t>things accessible enough.</w:t>
      </w:r>
    </w:p>
    <w:p w14:paraId="5E083D39" w14:textId="41F3A78C" w:rsidR="006D2428" w:rsidRDefault="0013703F" w:rsidP="00B05B91">
      <w:pPr>
        <w:pStyle w:val="ListParagraph"/>
        <w:spacing w:after="0"/>
        <w:ind w:left="4253" w:hanging="567"/>
        <w:rPr>
          <w:noProof/>
          <w:lang w:eastAsia="en-NZ"/>
        </w:rPr>
      </w:pPr>
      <w:r w:rsidRPr="00375A5B">
        <w:rPr>
          <w:noProof/>
          <w:lang w:eastAsia="en-NZ"/>
        </w:rPr>
        <w:drawing>
          <wp:anchor distT="0" distB="0" distL="114300" distR="114300" simplePos="0" relativeHeight="252113920" behindDoc="0" locked="0" layoutInCell="1" allowOverlap="1" wp14:anchorId="701169AB" wp14:editId="21EA44A6">
            <wp:simplePos x="0" y="0"/>
            <wp:positionH relativeFrom="margin">
              <wp:posOffset>187325</wp:posOffset>
            </wp:positionH>
            <wp:positionV relativeFrom="paragraph">
              <wp:posOffset>159385</wp:posOffset>
            </wp:positionV>
            <wp:extent cx="1295400" cy="1323340"/>
            <wp:effectExtent l="0" t="0" r="0" b="0"/>
            <wp:wrapSquare wrapText="bothSides"/>
            <wp:docPr id="25" name="Picture 2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A1C7B" w14:textId="25F035BD" w:rsidR="00E74326" w:rsidRDefault="00E74326" w:rsidP="00B05B91">
      <w:pPr>
        <w:pStyle w:val="ListParagraph"/>
        <w:numPr>
          <w:ilvl w:val="0"/>
          <w:numId w:val="4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>it would be better to have a new way to make things accessible.</w:t>
      </w:r>
    </w:p>
    <w:p w14:paraId="6221A076" w14:textId="7D21A7B1" w:rsidR="006D2428" w:rsidRDefault="006D2428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br w:type="page"/>
      </w:r>
    </w:p>
    <w:p w14:paraId="18CE4866" w14:textId="080895F5" w:rsidR="00B0440F" w:rsidRDefault="00F564EB" w:rsidP="00DB5FF0">
      <w:pPr>
        <w:pStyle w:val="ListParagraph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lastRenderedPageBreak/>
        <w:drawing>
          <wp:anchor distT="0" distB="0" distL="114300" distR="114300" simplePos="0" relativeHeight="252006400" behindDoc="0" locked="0" layoutInCell="1" allowOverlap="1" wp14:anchorId="79C95B3C" wp14:editId="653CC56C">
            <wp:simplePos x="0" y="0"/>
            <wp:positionH relativeFrom="column">
              <wp:posOffset>-106680</wp:posOffset>
            </wp:positionH>
            <wp:positionV relativeFrom="paragraph">
              <wp:posOffset>6985</wp:posOffset>
            </wp:positionV>
            <wp:extent cx="1454728" cy="1219150"/>
            <wp:effectExtent l="0" t="0" r="0" b="635"/>
            <wp:wrapThrough wrapText="bothSides">
              <wp:wrapPolygon edited="0">
                <wp:start x="0" y="0"/>
                <wp:lineTo x="0" y="21274"/>
                <wp:lineTo x="21223" y="21274"/>
                <wp:lineTo x="21223" y="0"/>
                <wp:lineTo x="0" y="0"/>
              </wp:wrapPolygon>
            </wp:wrapThrough>
            <wp:docPr id="112" name="Picture 112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728" cy="12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2428">
        <w:rPr>
          <w:noProof/>
          <w:lang w:eastAsia="en-NZ"/>
        </w:rPr>
        <w:t>The Minister also recommends</w:t>
      </w:r>
      <w:r w:rsidR="004F01F5">
        <w:rPr>
          <w:noProof/>
          <w:lang w:eastAsia="en-NZ"/>
        </w:rPr>
        <w:t xml:space="preserve"> that</w:t>
      </w:r>
      <w:r w:rsidR="00DB5FF0">
        <w:rPr>
          <w:noProof/>
          <w:lang w:eastAsia="en-NZ"/>
        </w:rPr>
        <w:t xml:space="preserve"> t</w:t>
      </w:r>
      <w:r w:rsidR="006D2428">
        <w:rPr>
          <w:noProof/>
          <w:lang w:eastAsia="en-NZ"/>
        </w:rPr>
        <w:t>he</w:t>
      </w:r>
      <w:r w:rsidR="00E071EB">
        <w:rPr>
          <w:noProof/>
          <w:lang w:eastAsia="en-NZ"/>
        </w:rPr>
        <w:t xml:space="preserve"> new way of </w:t>
      </w:r>
      <w:r w:rsidR="006D2428">
        <w:rPr>
          <w:noProof/>
          <w:lang w:eastAsia="en-NZ"/>
        </w:rPr>
        <w:t>doing things</w:t>
      </w:r>
      <w:r w:rsidR="00E828E6">
        <w:rPr>
          <w:noProof/>
          <w:lang w:eastAsia="en-NZ"/>
        </w:rPr>
        <w:t xml:space="preserve"> should have</w:t>
      </w:r>
      <w:r w:rsidR="00DB5FF0">
        <w:rPr>
          <w:noProof/>
          <w:lang w:eastAsia="en-NZ"/>
        </w:rPr>
        <w:t>:</w:t>
      </w:r>
      <w:r w:rsidR="006D2428">
        <w:rPr>
          <w:noProof/>
          <w:lang w:eastAsia="en-NZ"/>
        </w:rPr>
        <w:t xml:space="preserve"> </w:t>
      </w:r>
    </w:p>
    <w:p w14:paraId="1DB28CDF" w14:textId="084BA0D3" w:rsidR="004F01F5" w:rsidRDefault="004F01F5" w:rsidP="004F01F5">
      <w:pPr>
        <w:pStyle w:val="ListParagraph"/>
        <w:spacing w:after="0"/>
        <w:ind w:left="4046"/>
        <w:rPr>
          <w:noProof/>
          <w:lang w:eastAsia="en-NZ"/>
        </w:rPr>
      </w:pPr>
    </w:p>
    <w:p w14:paraId="79AF4DC3" w14:textId="6EA91D9C" w:rsidR="004F01F5" w:rsidRDefault="00F564EB" w:rsidP="00506527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 w:rsidRPr="007B56A7">
        <w:rPr>
          <w:noProof/>
          <w:lang w:eastAsia="en-NZ"/>
        </w:rPr>
        <w:drawing>
          <wp:anchor distT="0" distB="0" distL="114300" distR="114300" simplePos="0" relativeHeight="252003328" behindDoc="0" locked="0" layoutInCell="1" allowOverlap="1" wp14:anchorId="1FE5C782" wp14:editId="33C71C9A">
            <wp:simplePos x="0" y="0"/>
            <wp:positionH relativeFrom="margin">
              <wp:align>left</wp:align>
            </wp:positionH>
            <wp:positionV relativeFrom="paragraph">
              <wp:posOffset>179070</wp:posOffset>
            </wp:positionV>
            <wp:extent cx="1386840" cy="1386840"/>
            <wp:effectExtent l="0" t="0" r="3810" b="0"/>
            <wp:wrapSquare wrapText="bothSides"/>
            <wp:docPr id="110" name="Picture 110" descr="A person sitting at a table with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228">
        <w:rPr>
          <w:noProof/>
          <w:lang w:eastAsia="en-NZ"/>
        </w:rPr>
        <w:t>good leaders</w:t>
      </w:r>
    </w:p>
    <w:p w14:paraId="67E4A0D7" w14:textId="6F2FA7F1" w:rsidR="00AB4228" w:rsidRDefault="00AB4228" w:rsidP="00AB4228">
      <w:pPr>
        <w:pStyle w:val="ListParagraph"/>
        <w:spacing w:after="0"/>
        <w:ind w:left="4253"/>
        <w:rPr>
          <w:noProof/>
          <w:lang w:eastAsia="en-NZ"/>
        </w:rPr>
      </w:pPr>
    </w:p>
    <w:p w14:paraId="6640FED5" w14:textId="08AF0E5A" w:rsidR="00AB4228" w:rsidRDefault="00CD48AF" w:rsidP="00506527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>different</w:t>
      </w:r>
      <w:r w:rsidR="00AB4228">
        <w:rPr>
          <w:noProof/>
          <w:lang w:eastAsia="en-NZ"/>
        </w:rPr>
        <w:t xml:space="preserve"> ways of making things accessible</w:t>
      </w:r>
      <w:r>
        <w:rPr>
          <w:noProof/>
          <w:lang w:eastAsia="en-NZ"/>
        </w:rPr>
        <w:t xml:space="preserve"> for disabled people</w:t>
      </w:r>
    </w:p>
    <w:p w14:paraId="230516C6" w14:textId="51C9441A" w:rsidR="00AB4228" w:rsidRDefault="00AB4228" w:rsidP="00AB4228">
      <w:pPr>
        <w:pStyle w:val="ListParagraph"/>
        <w:rPr>
          <w:noProof/>
          <w:lang w:eastAsia="en-NZ"/>
        </w:rPr>
      </w:pPr>
    </w:p>
    <w:p w14:paraId="18C6F080" w14:textId="2626DE2B" w:rsidR="00AB4228" w:rsidRDefault="00F564EB" w:rsidP="00506527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 w:rsidRPr="00F564EB">
        <w:rPr>
          <w:noProof/>
          <w:lang w:eastAsia="en-NZ"/>
        </w:rPr>
        <w:drawing>
          <wp:anchor distT="0" distB="0" distL="114300" distR="114300" simplePos="0" relativeHeight="252004352" behindDoc="0" locked="0" layoutInCell="1" allowOverlap="1" wp14:anchorId="5670604D" wp14:editId="059A28BF">
            <wp:simplePos x="0" y="0"/>
            <wp:positionH relativeFrom="margin">
              <wp:posOffset>76200</wp:posOffset>
            </wp:positionH>
            <wp:positionV relativeFrom="paragraph">
              <wp:posOffset>245110</wp:posOffset>
            </wp:positionV>
            <wp:extent cx="1310640" cy="1310640"/>
            <wp:effectExtent l="0" t="0" r="0" b="3810"/>
            <wp:wrapSquare wrapText="bothSides"/>
            <wp:docPr id="111" name="Picture 11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48AF">
        <w:rPr>
          <w:noProof/>
          <w:lang w:eastAsia="en-NZ"/>
        </w:rPr>
        <w:t>really clear rules</w:t>
      </w:r>
    </w:p>
    <w:p w14:paraId="7A56A8A8" w14:textId="77777777" w:rsidR="00CD48AF" w:rsidRDefault="00CD48AF" w:rsidP="00CD48AF">
      <w:pPr>
        <w:pStyle w:val="ListParagraph"/>
        <w:rPr>
          <w:noProof/>
          <w:lang w:eastAsia="en-NZ"/>
        </w:rPr>
      </w:pPr>
    </w:p>
    <w:p w14:paraId="49D137CE" w14:textId="1BA9BC66" w:rsidR="00CD48AF" w:rsidRDefault="00E828E6" w:rsidP="00506527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>ways of checking</w:t>
      </w:r>
      <w:r w:rsidR="00A014D5">
        <w:rPr>
          <w:noProof/>
          <w:lang w:eastAsia="en-NZ"/>
        </w:rPr>
        <w:t xml:space="preserve"> if the laws we have now work well for disabled people</w:t>
      </w:r>
      <w:r w:rsidR="00032B2D">
        <w:rPr>
          <w:noProof/>
          <w:lang w:eastAsia="en-NZ"/>
        </w:rPr>
        <w:t>.</w:t>
      </w:r>
    </w:p>
    <w:p w14:paraId="582E45C2" w14:textId="77777777" w:rsidR="00E828E6" w:rsidRDefault="00E828E6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br w:type="page"/>
      </w:r>
    </w:p>
    <w:p w14:paraId="32A12F45" w14:textId="321A6344" w:rsidR="00C40595" w:rsidRDefault="007D1316" w:rsidP="00E828E6">
      <w:pPr>
        <w:pStyle w:val="ListParagraph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lastRenderedPageBreak/>
        <w:drawing>
          <wp:anchor distT="0" distB="0" distL="114300" distR="114300" simplePos="0" relativeHeight="252045312" behindDoc="0" locked="0" layoutInCell="1" allowOverlap="1" wp14:anchorId="11E046C4" wp14:editId="542F1B5D">
            <wp:simplePos x="0" y="0"/>
            <wp:positionH relativeFrom="column">
              <wp:posOffset>-49530</wp:posOffset>
            </wp:positionH>
            <wp:positionV relativeFrom="paragraph">
              <wp:posOffset>130810</wp:posOffset>
            </wp:positionV>
            <wp:extent cx="1454728" cy="1219150"/>
            <wp:effectExtent l="0" t="0" r="0" b="635"/>
            <wp:wrapThrough wrapText="bothSides">
              <wp:wrapPolygon edited="0">
                <wp:start x="0" y="0"/>
                <wp:lineTo x="0" y="21274"/>
                <wp:lineTo x="21223" y="21274"/>
                <wp:lineTo x="21223" y="0"/>
                <wp:lineTo x="0" y="0"/>
              </wp:wrapPolygon>
            </wp:wrapThrough>
            <wp:docPr id="137" name="Picture 137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728" cy="12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8E6">
        <w:rPr>
          <w:noProof/>
          <w:lang w:eastAsia="en-NZ"/>
        </w:rPr>
        <w:t xml:space="preserve">The Minister also recommends that the new way of doing things should </w:t>
      </w:r>
      <w:r w:rsidR="003F6EFC">
        <w:rPr>
          <w:noProof/>
          <w:lang w:eastAsia="en-NZ"/>
        </w:rPr>
        <w:t>follow the</w:t>
      </w:r>
      <w:r w:rsidR="00C40595">
        <w:rPr>
          <w:noProof/>
          <w:lang w:eastAsia="en-NZ"/>
        </w:rPr>
        <w:t xml:space="preserve"> principles of </w:t>
      </w:r>
      <w:r w:rsidR="00C40595" w:rsidRPr="00E828E6">
        <w:rPr>
          <w:b/>
          <w:bCs/>
          <w:noProof/>
          <w:lang w:eastAsia="en-NZ"/>
        </w:rPr>
        <w:t>Te Tiriti o Waitangi</w:t>
      </w:r>
      <w:r w:rsidR="00C40595">
        <w:rPr>
          <w:noProof/>
          <w:lang w:eastAsia="en-NZ"/>
        </w:rPr>
        <w:t>.</w:t>
      </w:r>
    </w:p>
    <w:p w14:paraId="7F898C14" w14:textId="48F0AD24" w:rsidR="007D1316" w:rsidRDefault="007D1316" w:rsidP="00E828E6">
      <w:pPr>
        <w:pStyle w:val="ListParagraph"/>
        <w:ind w:left="3686"/>
        <w:rPr>
          <w:noProof/>
          <w:lang w:eastAsia="en-NZ"/>
        </w:rPr>
      </w:pPr>
      <w:r w:rsidRPr="003F613C">
        <w:rPr>
          <w:rFonts w:eastAsia="Times New Roman"/>
          <w:b/>
          <w:bCs/>
          <w:noProof/>
          <w:color w:val="000000"/>
          <w:lang w:eastAsia="en-NZ"/>
        </w:rPr>
        <w:drawing>
          <wp:anchor distT="0" distB="0" distL="114300" distR="114300" simplePos="0" relativeHeight="252118016" behindDoc="1" locked="0" layoutInCell="1" allowOverlap="1" wp14:anchorId="40556AF5" wp14:editId="20ED64C6">
            <wp:simplePos x="0" y="0"/>
            <wp:positionH relativeFrom="page">
              <wp:posOffset>143711</wp:posOffset>
            </wp:positionH>
            <wp:positionV relativeFrom="page">
              <wp:posOffset>2733675</wp:posOffset>
            </wp:positionV>
            <wp:extent cx="2962275" cy="2094821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TREATY_Maori-01 (1)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094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CFC7B0" w14:textId="77777777" w:rsidR="007D1316" w:rsidRDefault="007D1316" w:rsidP="00E828E6">
      <w:pPr>
        <w:pStyle w:val="ListParagraph"/>
        <w:ind w:left="3686"/>
        <w:rPr>
          <w:noProof/>
          <w:lang w:eastAsia="en-NZ"/>
        </w:rPr>
      </w:pPr>
    </w:p>
    <w:p w14:paraId="0904CD55" w14:textId="1A590868" w:rsidR="007D1316" w:rsidRPr="003F613C" w:rsidRDefault="007D1316" w:rsidP="007D1316">
      <w:pPr>
        <w:spacing w:after="0" w:line="360" w:lineRule="auto"/>
        <w:ind w:left="3686"/>
        <w:rPr>
          <w:rFonts w:ascii="Arial" w:eastAsia="Times New Roman" w:hAnsi="Arial" w:cs="Arial"/>
          <w:sz w:val="32"/>
          <w:szCs w:val="32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20064" behindDoc="1" locked="0" layoutInCell="1" allowOverlap="1" wp14:anchorId="47E2BF9F" wp14:editId="5FE8CE06">
                <wp:simplePos x="0" y="0"/>
                <wp:positionH relativeFrom="column">
                  <wp:posOffset>2193290</wp:posOffset>
                </wp:positionH>
                <wp:positionV relativeFrom="paragraph">
                  <wp:posOffset>-153670</wp:posOffset>
                </wp:positionV>
                <wp:extent cx="3547745" cy="5792470"/>
                <wp:effectExtent l="0" t="0" r="0" b="0"/>
                <wp:wrapNone/>
                <wp:docPr id="2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7745" cy="57924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8E913B9" id="Rectangle 2" o:spid="_x0000_s1026" style="position:absolute;margin-left:172.7pt;margin-top:-12.1pt;width:279.35pt;height:456.1pt;z-index:-25119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" fillcolor="#deeaf6 [660]" stroked="f" strokeweight="1pt"/>
            </w:pict>
          </mc:Fallback>
        </mc:AlternateContent>
      </w:r>
      <w:r w:rsidRPr="003F613C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The Treaty of Waitangi</w:t>
      </w:r>
      <w:r w:rsidRPr="003F613C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/</w:t>
      </w:r>
      <w:r w:rsidR="00032B2D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</w:t>
      </w:r>
      <w:r w:rsidR="00032B2D" w:rsidRPr="00B47542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Te</w:t>
      </w:r>
      <w:r w:rsidR="00032B2D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</w:t>
      </w:r>
      <w:r w:rsidRPr="003F613C">
        <w:rPr>
          <w:rFonts w:ascii="Arial" w:hAnsi="Arial" w:cs="Arial"/>
          <w:b/>
          <w:bCs/>
          <w:color w:val="000000"/>
          <w:sz w:val="32"/>
          <w:szCs w:val="32"/>
        </w:rPr>
        <w:t xml:space="preserve">Tiriti o Waitangi </w:t>
      </w:r>
      <w:r w:rsidRPr="003F613C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is a legal document that was signed in 1840.</w:t>
      </w:r>
    </w:p>
    <w:p w14:paraId="1845E34A" w14:textId="77777777" w:rsidR="007D1316" w:rsidRPr="003F613C" w:rsidRDefault="007D1316" w:rsidP="007D1316">
      <w:pPr>
        <w:spacing w:after="0" w:line="360" w:lineRule="auto"/>
        <w:ind w:left="3686"/>
        <w:rPr>
          <w:rFonts w:ascii="Arial" w:eastAsia="Times New Roman" w:hAnsi="Arial" w:cs="Arial"/>
          <w:noProof/>
          <w:sz w:val="32"/>
          <w:szCs w:val="32"/>
          <w:bdr w:val="none" w:sz="0" w:space="0" w:color="auto" w:frame="1"/>
          <w:lang w:eastAsia="en-NZ"/>
        </w:rPr>
      </w:pPr>
    </w:p>
    <w:p w14:paraId="4C2D4435" w14:textId="7BC482E3" w:rsidR="007D1316" w:rsidRPr="003F613C" w:rsidRDefault="007D1316" w:rsidP="007D1316">
      <w:pPr>
        <w:spacing w:after="0" w:line="360" w:lineRule="auto"/>
        <w:ind w:left="3686"/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</w:pPr>
      <w:r w:rsidRPr="003F613C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116992" behindDoc="0" locked="0" layoutInCell="1" allowOverlap="1" wp14:anchorId="57E54C29" wp14:editId="1E371E2C">
            <wp:simplePos x="0" y="0"/>
            <wp:positionH relativeFrom="page">
              <wp:posOffset>884555</wp:posOffset>
            </wp:positionH>
            <wp:positionV relativeFrom="page">
              <wp:posOffset>4826000</wp:posOffset>
            </wp:positionV>
            <wp:extent cx="1517015" cy="1849755"/>
            <wp:effectExtent l="0" t="0" r="0" b="0"/>
            <wp:wrapNone/>
            <wp:docPr id="273" name="Picture 273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015" cy="184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9E732D" w14:textId="64A43201" w:rsidR="007D1316" w:rsidRPr="003F613C" w:rsidRDefault="007D1316" w:rsidP="007D1316">
      <w:pPr>
        <w:spacing w:after="0" w:line="360" w:lineRule="auto"/>
        <w:ind w:left="3686"/>
        <w:rPr>
          <w:rFonts w:ascii="Arial" w:eastAsia="Times New Roman" w:hAnsi="Arial" w:cs="Arial"/>
          <w:sz w:val="32"/>
          <w:szCs w:val="32"/>
          <w:lang w:eastAsia="en-NZ"/>
        </w:rPr>
      </w:pPr>
      <w:r w:rsidRPr="003F613C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The Treaty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 xml:space="preserve"> / </w:t>
      </w:r>
      <w:r w:rsidR="00032B2D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 xml:space="preserve">Te 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Tiriti</w:t>
      </w:r>
      <w:r w:rsidRPr="003F613C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is important to New Zealand.</w:t>
      </w:r>
    </w:p>
    <w:p w14:paraId="7CB581F3" w14:textId="22AE1DA5" w:rsidR="007D1316" w:rsidRPr="003F613C" w:rsidRDefault="007D1316" w:rsidP="007D1316">
      <w:pPr>
        <w:spacing w:after="0" w:line="360" w:lineRule="auto"/>
        <w:ind w:left="3686"/>
        <w:rPr>
          <w:rFonts w:ascii="Arial" w:eastAsia="Times New Roman" w:hAnsi="Arial" w:cs="Arial"/>
          <w:sz w:val="32"/>
          <w:szCs w:val="32"/>
          <w:lang w:eastAsia="en-NZ"/>
        </w:rPr>
      </w:pPr>
    </w:p>
    <w:p w14:paraId="5A474A2D" w14:textId="7CB90B9D" w:rsidR="007D1316" w:rsidRPr="003F613C" w:rsidRDefault="007D1316" w:rsidP="007D1316">
      <w:pPr>
        <w:spacing w:after="0" w:line="360" w:lineRule="auto"/>
        <w:ind w:left="3686"/>
        <w:rPr>
          <w:rFonts w:ascii="Arial" w:eastAsia="Times New Roman" w:hAnsi="Arial" w:cs="Arial"/>
          <w:sz w:val="32"/>
          <w:szCs w:val="32"/>
          <w:lang w:eastAsia="en-NZ"/>
        </w:rPr>
      </w:pPr>
    </w:p>
    <w:p w14:paraId="7BF586C5" w14:textId="69945D19" w:rsidR="007D1316" w:rsidRPr="003F613C" w:rsidRDefault="007D1316" w:rsidP="007D1316">
      <w:pPr>
        <w:spacing w:after="0" w:line="360" w:lineRule="auto"/>
        <w:ind w:left="3686"/>
        <w:rPr>
          <w:rFonts w:ascii="Arial" w:hAnsi="Arial" w:cs="Arial"/>
          <w:bCs/>
          <w:sz w:val="32"/>
          <w:szCs w:val="32"/>
          <w:lang w:val="en-US"/>
        </w:rPr>
      </w:pPr>
      <w:r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19040" behindDoc="1" locked="0" layoutInCell="1" allowOverlap="1" wp14:anchorId="7E3A2D26" wp14:editId="3CDE3381">
            <wp:simplePos x="0" y="0"/>
            <wp:positionH relativeFrom="column">
              <wp:posOffset>-152400</wp:posOffset>
            </wp:positionH>
            <wp:positionV relativeFrom="paragraph">
              <wp:posOffset>979170</wp:posOffset>
            </wp:positionV>
            <wp:extent cx="1869440" cy="124333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Beehive_ NZ government.jp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613C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It is about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</w:t>
      </w:r>
      <w:r w:rsidRPr="003F613C">
        <w:rPr>
          <w:rFonts w:ascii="Arial" w:hAnsi="Arial" w:cs="Arial"/>
          <w:bCs/>
          <w:sz w:val="32"/>
          <w:szCs w:val="32"/>
          <w:lang w:val="en-US"/>
        </w:rPr>
        <w:t>Māori and the New Zealand Government</w:t>
      </w:r>
      <w:r>
        <w:rPr>
          <w:rFonts w:ascii="Arial" w:hAnsi="Arial" w:cs="Arial"/>
          <w:bCs/>
          <w:sz w:val="32"/>
          <w:szCs w:val="32"/>
          <w:lang w:val="en-US"/>
        </w:rPr>
        <w:t>:</w:t>
      </w:r>
      <w:r w:rsidRPr="003F613C">
        <w:rPr>
          <w:rFonts w:ascii="Arial" w:hAnsi="Arial" w:cs="Arial"/>
          <w:bCs/>
          <w:sz w:val="32"/>
          <w:szCs w:val="32"/>
          <w:lang w:val="en-US"/>
        </w:rPr>
        <w:br/>
      </w:r>
    </w:p>
    <w:p w14:paraId="15403F63" w14:textId="77777777" w:rsidR="007D1316" w:rsidRPr="003F613C" w:rsidRDefault="007D1316" w:rsidP="007D1316">
      <w:pPr>
        <w:pStyle w:val="ListParagraph"/>
        <w:numPr>
          <w:ilvl w:val="0"/>
          <w:numId w:val="27"/>
        </w:numPr>
        <w:spacing w:after="0"/>
        <w:ind w:left="4253" w:hanging="567"/>
        <w:rPr>
          <w:bCs/>
          <w:lang w:val="en-US"/>
        </w:rPr>
      </w:pPr>
      <w:r w:rsidRPr="003F613C">
        <w:rPr>
          <w:bCs/>
          <w:lang w:val="en-US"/>
        </w:rPr>
        <w:t>making decisions together</w:t>
      </w:r>
      <w:r w:rsidRPr="003F613C">
        <w:rPr>
          <w:bCs/>
          <w:lang w:val="en-US"/>
        </w:rPr>
        <w:br/>
      </w:r>
    </w:p>
    <w:p w14:paraId="5CCC6A57" w14:textId="77777777" w:rsidR="007D1316" w:rsidRPr="003F613C" w:rsidRDefault="007D1316" w:rsidP="007D1316">
      <w:pPr>
        <w:pStyle w:val="ListParagraph"/>
        <w:numPr>
          <w:ilvl w:val="0"/>
          <w:numId w:val="27"/>
        </w:numPr>
        <w:spacing w:after="0"/>
        <w:ind w:left="4253" w:hanging="567"/>
        <w:rPr>
          <w:bCs/>
          <w:lang w:val="en-US"/>
        </w:rPr>
      </w:pPr>
      <w:r w:rsidRPr="003F613C">
        <w:rPr>
          <w:bCs/>
          <w:lang w:val="en-US"/>
        </w:rPr>
        <w:t>protecting things that are important to Māori.</w:t>
      </w:r>
    </w:p>
    <w:p w14:paraId="29188058" w14:textId="77777777" w:rsidR="007D1316" w:rsidRDefault="007D1316" w:rsidP="007D1316">
      <w:pPr>
        <w:spacing w:after="0" w:line="360" w:lineRule="auto"/>
        <w:ind w:left="3686"/>
        <w:rPr>
          <w:rFonts w:ascii="Arial" w:hAnsi="Arial" w:cs="Arial"/>
          <w:b/>
          <w:sz w:val="32"/>
          <w:szCs w:val="32"/>
          <w:lang w:val="en-US"/>
        </w:rPr>
      </w:pPr>
    </w:p>
    <w:p w14:paraId="03A7DF75" w14:textId="43658E99" w:rsidR="003F6EFC" w:rsidRDefault="007D1316" w:rsidP="007D1316">
      <w:pPr>
        <w:spacing w:after="0" w:line="360" w:lineRule="auto"/>
        <w:rPr>
          <w:b/>
          <w:bCs/>
          <w:sz w:val="32"/>
          <w:szCs w:val="32"/>
        </w:rPr>
      </w:pPr>
      <w:r>
        <w:rPr>
          <w:rFonts w:ascii="Arial" w:hAnsi="Arial" w:cs="Arial"/>
          <w:b/>
          <w:sz w:val="32"/>
          <w:szCs w:val="32"/>
          <w:lang w:val="en-US"/>
        </w:rPr>
        <w:br w:type="page"/>
      </w:r>
    </w:p>
    <w:p w14:paraId="72D0C1C9" w14:textId="35EC0AD7" w:rsidR="00A014D5" w:rsidRPr="004A5A71" w:rsidRDefault="00937831" w:rsidP="004A5A71">
      <w:pPr>
        <w:pStyle w:val="EasyReadnormal"/>
      </w:pPr>
      <w:r w:rsidRPr="00937831">
        <w:lastRenderedPageBreak/>
        <w:drawing>
          <wp:anchor distT="0" distB="0" distL="114300" distR="114300" simplePos="0" relativeHeight="252008448" behindDoc="0" locked="0" layoutInCell="1" allowOverlap="1" wp14:anchorId="79407262" wp14:editId="39704C3C">
            <wp:simplePos x="0" y="0"/>
            <wp:positionH relativeFrom="margin">
              <wp:posOffset>114300</wp:posOffset>
            </wp:positionH>
            <wp:positionV relativeFrom="paragraph">
              <wp:posOffset>0</wp:posOffset>
            </wp:positionV>
            <wp:extent cx="1541145" cy="1199515"/>
            <wp:effectExtent l="0" t="0" r="1905" b="635"/>
            <wp:wrapSquare wrapText="bothSides"/>
            <wp:docPr id="114" name="Picture 114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145" cy="119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2173" w:rsidRPr="004A5A71">
        <w:t xml:space="preserve">Following Te Tiriti o Waitangi means making sure that </w:t>
      </w:r>
      <w:r w:rsidR="007D11A0" w:rsidRPr="004A5A71">
        <w:t>tāngata whaikaha</w:t>
      </w:r>
      <w:r>
        <w:t xml:space="preserve"> / disabled</w:t>
      </w:r>
      <w:r w:rsidR="007D11A0" w:rsidRPr="004A5A71">
        <w:t xml:space="preserve"> Māori are </w:t>
      </w:r>
      <w:r w:rsidR="009314C6">
        <w:t xml:space="preserve">fully </w:t>
      </w:r>
      <w:r w:rsidR="007569E2" w:rsidRPr="004A5A71">
        <w:t>involved including:</w:t>
      </w:r>
    </w:p>
    <w:p w14:paraId="345D7095" w14:textId="3B68AAE1" w:rsidR="007569E2" w:rsidRDefault="007D1316" w:rsidP="007569E2">
      <w:pPr>
        <w:pStyle w:val="ListParagraph"/>
        <w:rPr>
          <w:noProof/>
          <w:lang w:eastAsia="en-NZ"/>
        </w:rPr>
      </w:pPr>
      <w:r w:rsidRPr="004B2B12">
        <w:rPr>
          <w:noProof/>
          <w:lang w:eastAsia="en-NZ"/>
        </w:rPr>
        <w:drawing>
          <wp:anchor distT="0" distB="0" distL="114300" distR="114300" simplePos="0" relativeHeight="252009472" behindDoc="0" locked="0" layoutInCell="1" allowOverlap="1" wp14:anchorId="1498CB06" wp14:editId="6531E6CA">
            <wp:simplePos x="0" y="0"/>
            <wp:positionH relativeFrom="column">
              <wp:posOffset>428625</wp:posOffset>
            </wp:positionH>
            <wp:positionV relativeFrom="paragraph">
              <wp:posOffset>19050</wp:posOffset>
            </wp:positionV>
            <wp:extent cx="747395" cy="1400175"/>
            <wp:effectExtent l="0" t="0" r="0" b="9525"/>
            <wp:wrapSquare wrapText="bothSides"/>
            <wp:docPr id="115" name="Picture 115" descr="A baby sleeping in a stroll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A baby sleeping in a stroll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9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2AF09C" w14:textId="24708BFC" w:rsidR="007569E2" w:rsidRDefault="007569E2" w:rsidP="007D1316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disabled rangitahi </w:t>
      </w:r>
      <w:r w:rsidR="001037DA">
        <w:rPr>
          <w:noProof/>
          <w:lang w:eastAsia="en-NZ"/>
        </w:rPr>
        <w:t>/ young people</w:t>
      </w:r>
    </w:p>
    <w:p w14:paraId="0EBF6C86" w14:textId="54CD9FD1" w:rsidR="001037DA" w:rsidRDefault="001037DA" w:rsidP="007D1316">
      <w:pPr>
        <w:pStyle w:val="ListParagraph"/>
        <w:spacing w:after="0"/>
        <w:ind w:left="4253" w:hanging="567"/>
        <w:rPr>
          <w:noProof/>
          <w:lang w:eastAsia="en-NZ"/>
        </w:rPr>
      </w:pPr>
    </w:p>
    <w:p w14:paraId="43F13A70" w14:textId="5264C1F6" w:rsidR="001037DA" w:rsidRDefault="001037DA" w:rsidP="007D1316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tamariki / </w:t>
      </w:r>
      <w:r w:rsidR="00C40595">
        <w:rPr>
          <w:noProof/>
          <w:lang w:eastAsia="en-NZ"/>
        </w:rPr>
        <w:t>children</w:t>
      </w:r>
    </w:p>
    <w:p w14:paraId="03C3C6CF" w14:textId="7E71CC8F" w:rsidR="009314C6" w:rsidRDefault="007D1316" w:rsidP="007D1316">
      <w:pPr>
        <w:pStyle w:val="ListParagraph"/>
        <w:ind w:left="4253" w:hanging="567"/>
        <w:rPr>
          <w:noProof/>
          <w:lang w:eastAsia="en-NZ"/>
        </w:rPr>
      </w:pPr>
      <w:r w:rsidRPr="00D819CD">
        <w:rPr>
          <w:noProof/>
          <w:lang w:eastAsia="en-NZ"/>
        </w:rPr>
        <w:drawing>
          <wp:anchor distT="0" distB="0" distL="114300" distR="114300" simplePos="0" relativeHeight="252007424" behindDoc="0" locked="0" layoutInCell="1" allowOverlap="1" wp14:anchorId="14379CC1" wp14:editId="3D1F6712">
            <wp:simplePos x="0" y="0"/>
            <wp:positionH relativeFrom="column">
              <wp:posOffset>125730</wp:posOffset>
            </wp:positionH>
            <wp:positionV relativeFrom="paragraph">
              <wp:posOffset>117475</wp:posOffset>
            </wp:positionV>
            <wp:extent cx="1303020" cy="1303020"/>
            <wp:effectExtent l="0" t="0" r="0" b="0"/>
            <wp:wrapSquare wrapText="bothSides"/>
            <wp:docPr id="113" name="Picture 1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02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BB8F7" w14:textId="5CD4F0C6" w:rsidR="009314C6" w:rsidRDefault="009314C6" w:rsidP="007D1316">
      <w:pPr>
        <w:pStyle w:val="ListParagraph"/>
        <w:numPr>
          <w:ilvl w:val="1"/>
          <w:numId w:val="4"/>
        </w:numPr>
        <w:spacing w:after="0"/>
        <w:ind w:left="4253" w:hanging="567"/>
        <w:rPr>
          <w:noProof/>
          <w:lang w:eastAsia="en-NZ"/>
        </w:rPr>
      </w:pPr>
      <w:r>
        <w:rPr>
          <w:noProof/>
          <w:lang w:eastAsia="en-NZ"/>
        </w:rPr>
        <w:t>whānau / family.</w:t>
      </w:r>
    </w:p>
    <w:p w14:paraId="60DA8A24" w14:textId="77777777" w:rsidR="004F01F5" w:rsidRDefault="004F01F5" w:rsidP="004F01F5">
      <w:pPr>
        <w:spacing w:after="0"/>
        <w:rPr>
          <w:noProof/>
          <w:lang w:eastAsia="en-NZ"/>
        </w:rPr>
      </w:pPr>
    </w:p>
    <w:p w14:paraId="6F1425F2" w14:textId="77777777" w:rsidR="004F01F5" w:rsidRPr="00EC1252" w:rsidRDefault="004F01F5" w:rsidP="004F01F5">
      <w:pPr>
        <w:spacing w:after="0"/>
        <w:rPr>
          <w:noProof/>
          <w:lang w:eastAsia="en-NZ"/>
        </w:rPr>
      </w:pPr>
    </w:p>
    <w:p w14:paraId="3CBC2F2C" w14:textId="7820EAA3" w:rsidR="001B209E" w:rsidRDefault="001B209E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br w:type="page"/>
      </w:r>
    </w:p>
    <w:p w14:paraId="0720E037" w14:textId="0A1F415C" w:rsidR="009546C1" w:rsidRDefault="001B209E" w:rsidP="001B209E">
      <w:pPr>
        <w:pStyle w:val="ListParagraph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lastRenderedPageBreak/>
        <w:drawing>
          <wp:anchor distT="0" distB="0" distL="114300" distR="114300" simplePos="0" relativeHeight="252011520" behindDoc="0" locked="0" layoutInCell="1" allowOverlap="1" wp14:anchorId="2D8972ED" wp14:editId="0D0ACA7D">
            <wp:simplePos x="0" y="0"/>
            <wp:positionH relativeFrom="column">
              <wp:posOffset>-106680</wp:posOffset>
            </wp:positionH>
            <wp:positionV relativeFrom="paragraph">
              <wp:posOffset>6985</wp:posOffset>
            </wp:positionV>
            <wp:extent cx="1454728" cy="1219150"/>
            <wp:effectExtent l="0" t="0" r="0" b="635"/>
            <wp:wrapThrough wrapText="bothSides">
              <wp:wrapPolygon edited="0">
                <wp:start x="0" y="0"/>
                <wp:lineTo x="0" y="21274"/>
                <wp:lineTo x="21223" y="21274"/>
                <wp:lineTo x="21223" y="0"/>
                <wp:lineTo x="0" y="0"/>
              </wp:wrapPolygon>
            </wp:wrapThrough>
            <wp:docPr id="117" name="Picture 117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728" cy="12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t xml:space="preserve">The Minister also recommends that the </w:t>
      </w:r>
      <w:r w:rsidR="00032B2D">
        <w:rPr>
          <w:noProof/>
          <w:lang w:eastAsia="en-NZ"/>
        </w:rPr>
        <w:t xml:space="preserve">Cabinet </w:t>
      </w:r>
      <w:r w:rsidR="00BF1320">
        <w:rPr>
          <w:noProof/>
          <w:lang w:eastAsia="en-NZ"/>
        </w:rPr>
        <w:t>under</w:t>
      </w:r>
      <w:r w:rsidR="00032B2D">
        <w:rPr>
          <w:noProof/>
          <w:lang w:eastAsia="en-NZ"/>
        </w:rPr>
        <w:t>s</w:t>
      </w:r>
      <w:r w:rsidR="00BF1320">
        <w:rPr>
          <w:noProof/>
          <w:lang w:eastAsia="en-NZ"/>
        </w:rPr>
        <w:t>tands that</w:t>
      </w:r>
      <w:r w:rsidR="009546C1">
        <w:rPr>
          <w:noProof/>
          <w:lang w:eastAsia="en-NZ"/>
        </w:rPr>
        <w:t xml:space="preserve"> the new way of working has been developed with the </w:t>
      </w:r>
      <w:r w:rsidR="009546C1" w:rsidRPr="00626BE0">
        <w:rPr>
          <w:b/>
          <w:noProof/>
          <w:lang w:eastAsia="en-NZ"/>
        </w:rPr>
        <w:t>Access Alliance</w:t>
      </w:r>
      <w:r w:rsidR="009546C1">
        <w:rPr>
          <w:noProof/>
          <w:lang w:eastAsia="en-NZ"/>
        </w:rPr>
        <w:t>.</w:t>
      </w:r>
    </w:p>
    <w:p w14:paraId="10056B72" w14:textId="77777777" w:rsidR="002B7165" w:rsidRDefault="002B7165" w:rsidP="001B209E">
      <w:pPr>
        <w:pStyle w:val="ListParagraph"/>
        <w:ind w:left="3686"/>
        <w:rPr>
          <w:noProof/>
          <w:lang w:eastAsia="en-NZ"/>
        </w:rPr>
      </w:pPr>
    </w:p>
    <w:p w14:paraId="0C61FF29" w14:textId="53800087" w:rsidR="009546C1" w:rsidRDefault="002B7165" w:rsidP="001B209E">
      <w:pPr>
        <w:pStyle w:val="ListParagraph"/>
        <w:ind w:left="3686"/>
        <w:rPr>
          <w:noProof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22112" behindDoc="1" locked="0" layoutInCell="1" allowOverlap="1" wp14:anchorId="4F0FCAEA" wp14:editId="0031C2A9">
                <wp:simplePos x="0" y="0"/>
                <wp:positionH relativeFrom="column">
                  <wp:posOffset>2265218</wp:posOffset>
                </wp:positionH>
                <wp:positionV relativeFrom="paragraph">
                  <wp:posOffset>280555</wp:posOffset>
                </wp:positionV>
                <wp:extent cx="3547745" cy="4177145"/>
                <wp:effectExtent l="0" t="0" r="0" b="0"/>
                <wp:wrapNone/>
                <wp:docPr id="2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7745" cy="417714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DE61E9" id="Rectangle 2" o:spid="_x0000_s1026" style="position:absolute;margin-left:178.35pt;margin-top:22.1pt;width:279.35pt;height:328.9pt;z-index:-25119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" fillcolor="#deebf7" stroked="f" strokeweight="1pt">
                <v:path arrowok="t"/>
              </v:rect>
            </w:pict>
          </mc:Fallback>
        </mc:AlternateContent>
      </w:r>
      <w:r w:rsidR="00626BE0">
        <w:rPr>
          <w:noProof/>
          <w:lang w:eastAsia="en-NZ"/>
        </w:rPr>
        <w:drawing>
          <wp:anchor distT="0" distB="0" distL="114300" distR="114300" simplePos="0" relativeHeight="252016640" behindDoc="0" locked="0" layoutInCell="1" allowOverlap="1" wp14:anchorId="3EB44ACE" wp14:editId="70A12CDB">
            <wp:simplePos x="0" y="0"/>
            <wp:positionH relativeFrom="margin">
              <wp:posOffset>-104775</wp:posOffset>
            </wp:positionH>
            <wp:positionV relativeFrom="paragraph">
              <wp:posOffset>394335</wp:posOffset>
            </wp:positionV>
            <wp:extent cx="1771015" cy="831215"/>
            <wp:effectExtent l="0" t="0" r="635" b="6985"/>
            <wp:wrapSquare wrapText="bothSides"/>
            <wp:docPr id="121" name="Picture 121" descr="Access Matter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ccess Matters Logo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15" cy="83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E0C37E5" w14:textId="6C1B1699" w:rsidR="0051007F" w:rsidRDefault="0051007F" w:rsidP="000F2A1B">
      <w:pPr>
        <w:spacing w:after="0" w:line="360" w:lineRule="auto"/>
        <w:ind w:leftChars="1675" w:left="3685"/>
        <w:jc w:val="both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The </w:t>
      </w:r>
      <w:r>
        <w:rPr>
          <w:rFonts w:ascii="Arial" w:hAnsi="Arial"/>
          <w:b/>
          <w:sz w:val="32"/>
          <w:szCs w:val="32"/>
        </w:rPr>
        <w:t>Access Alliance</w:t>
      </w:r>
      <w:r>
        <w:rPr>
          <w:rFonts w:ascii="Arial" w:hAnsi="Arial"/>
          <w:sz w:val="32"/>
          <w:szCs w:val="32"/>
        </w:rPr>
        <w:t xml:space="preserve"> is made up </w:t>
      </w:r>
      <w:r w:rsidR="00032B2D">
        <w:rPr>
          <w:rFonts w:ascii="Arial" w:hAnsi="Arial"/>
          <w:sz w:val="32"/>
          <w:szCs w:val="32"/>
        </w:rPr>
        <w:t>of</w:t>
      </w:r>
      <w:r>
        <w:rPr>
          <w:rFonts w:ascii="Arial" w:hAnsi="Arial"/>
          <w:sz w:val="32"/>
          <w:szCs w:val="32"/>
        </w:rPr>
        <w:t>:</w:t>
      </w:r>
    </w:p>
    <w:p w14:paraId="25C91DF1" w14:textId="1A76D8D6" w:rsidR="0051007F" w:rsidRDefault="00626BE0" w:rsidP="0051007F">
      <w:pPr>
        <w:spacing w:after="0" w:line="360" w:lineRule="auto"/>
        <w:ind w:leftChars="1772" w:left="3898"/>
        <w:jc w:val="both"/>
        <w:rPr>
          <w:rFonts w:ascii="Arial" w:hAnsi="Arial"/>
          <w:sz w:val="32"/>
          <w:szCs w:val="32"/>
        </w:rPr>
      </w:pPr>
      <w:r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2013568" behindDoc="0" locked="0" layoutInCell="1" allowOverlap="1" wp14:anchorId="2ABA8A3F" wp14:editId="3EC14446">
            <wp:simplePos x="0" y="0"/>
            <wp:positionH relativeFrom="column">
              <wp:posOffset>-41910</wp:posOffset>
            </wp:positionH>
            <wp:positionV relativeFrom="paragraph">
              <wp:posOffset>291465</wp:posOffset>
            </wp:positionV>
            <wp:extent cx="1703705" cy="1703705"/>
            <wp:effectExtent l="0" t="0" r="0" b="0"/>
            <wp:wrapThrough wrapText="bothSides">
              <wp:wrapPolygon edited="0">
                <wp:start x="5555" y="3864"/>
                <wp:lineTo x="2174" y="5072"/>
                <wp:lineTo x="0" y="6521"/>
                <wp:lineTo x="0" y="14008"/>
                <wp:lineTo x="966" y="15940"/>
                <wp:lineTo x="1932" y="15940"/>
                <wp:lineTo x="2174" y="17148"/>
                <wp:lineTo x="4347" y="17148"/>
                <wp:lineTo x="20288" y="16423"/>
                <wp:lineTo x="20771" y="15940"/>
                <wp:lineTo x="21254" y="14250"/>
                <wp:lineTo x="20771" y="6038"/>
                <wp:lineTo x="18839" y="4589"/>
                <wp:lineTo x="14733" y="3864"/>
                <wp:lineTo x="5555" y="3864"/>
              </wp:wrapPolygon>
            </wp:wrapThrough>
            <wp:docPr id="120" name="Picture 120" descr="A group of people sitting on 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group of people sitting on 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705" cy="170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8E608C" w14:textId="4F235B6A" w:rsidR="0051007F" w:rsidRDefault="0051007F" w:rsidP="00506527">
      <w:pPr>
        <w:numPr>
          <w:ilvl w:val="0"/>
          <w:numId w:val="18"/>
        </w:num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disabled people</w:t>
      </w:r>
    </w:p>
    <w:p w14:paraId="041AA4F8" w14:textId="77777777" w:rsidR="0051007F" w:rsidRDefault="0051007F" w:rsidP="0051007F">
      <w:p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</w:p>
    <w:p w14:paraId="0D3763DC" w14:textId="77777777" w:rsidR="0051007F" w:rsidRDefault="0051007F" w:rsidP="00506527">
      <w:pPr>
        <w:numPr>
          <w:ilvl w:val="0"/>
          <w:numId w:val="18"/>
        </w:num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disabled people's organisations</w:t>
      </w:r>
    </w:p>
    <w:p w14:paraId="20FEB761" w14:textId="77777777" w:rsidR="0051007F" w:rsidRDefault="0051007F" w:rsidP="0051007F">
      <w:p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</w:p>
    <w:p w14:paraId="66CDD083" w14:textId="42F25247" w:rsidR="0051007F" w:rsidRDefault="00626BE0" w:rsidP="00506527">
      <w:pPr>
        <w:numPr>
          <w:ilvl w:val="0"/>
          <w:numId w:val="18"/>
        </w:num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  <w:r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2014592" behindDoc="0" locked="0" layoutInCell="1" allowOverlap="1" wp14:anchorId="51566289" wp14:editId="7FB57314">
            <wp:simplePos x="0" y="0"/>
            <wp:positionH relativeFrom="column">
              <wp:posOffset>-9525</wp:posOffset>
            </wp:positionH>
            <wp:positionV relativeFrom="paragraph">
              <wp:posOffset>295910</wp:posOffset>
            </wp:positionV>
            <wp:extent cx="1635760" cy="1333500"/>
            <wp:effectExtent l="0" t="0" r="2540" b="0"/>
            <wp:wrapThrough wrapText="bothSides">
              <wp:wrapPolygon edited="0">
                <wp:start x="0" y="0"/>
                <wp:lineTo x="0" y="21291"/>
                <wp:lineTo x="21382" y="21291"/>
                <wp:lineTo x="21382" y="0"/>
                <wp:lineTo x="0" y="0"/>
              </wp:wrapPolygon>
            </wp:wrapThrough>
            <wp:docPr id="119" name="Picture 1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760" cy="133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007F">
        <w:rPr>
          <w:rFonts w:ascii="Arial" w:hAnsi="Arial"/>
          <w:sz w:val="32"/>
          <w:szCs w:val="32"/>
        </w:rPr>
        <w:t>disability service providers</w:t>
      </w:r>
    </w:p>
    <w:p w14:paraId="00C52E5A" w14:textId="0430106A" w:rsidR="0051007F" w:rsidRDefault="0051007F" w:rsidP="0051007F">
      <w:p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</w:p>
    <w:p w14:paraId="278FD05E" w14:textId="77777777" w:rsidR="0051007F" w:rsidRDefault="0051007F" w:rsidP="00506527">
      <w:pPr>
        <w:numPr>
          <w:ilvl w:val="0"/>
          <w:numId w:val="18"/>
        </w:num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community organisations</w:t>
      </w:r>
    </w:p>
    <w:p w14:paraId="53397D4A" w14:textId="77777777" w:rsidR="0051007F" w:rsidRDefault="0051007F" w:rsidP="0051007F">
      <w:p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</w:p>
    <w:p w14:paraId="5F886EBD" w14:textId="77777777" w:rsidR="0051007F" w:rsidRDefault="0051007F" w:rsidP="00506527">
      <w:pPr>
        <w:numPr>
          <w:ilvl w:val="0"/>
          <w:numId w:val="18"/>
        </w:numPr>
        <w:spacing w:after="0" w:line="360" w:lineRule="auto"/>
        <w:ind w:left="4253" w:hanging="56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disability advocates. </w:t>
      </w:r>
    </w:p>
    <w:p w14:paraId="100D2B92" w14:textId="77777777" w:rsidR="0051007F" w:rsidRDefault="0051007F" w:rsidP="0051007F">
      <w:pPr>
        <w:spacing w:after="0" w:line="360" w:lineRule="auto"/>
        <w:ind w:leftChars="1772" w:left="3898"/>
        <w:rPr>
          <w:rFonts w:ascii="Arial" w:hAnsi="Arial"/>
          <w:sz w:val="32"/>
          <w:szCs w:val="32"/>
        </w:rPr>
      </w:pPr>
    </w:p>
    <w:p w14:paraId="644D2A86" w14:textId="77777777" w:rsidR="0051007F" w:rsidRDefault="0051007F" w:rsidP="0051007F">
      <w:pPr>
        <w:spacing w:after="0" w:line="360" w:lineRule="auto"/>
        <w:ind w:leftChars="1772" w:left="3898"/>
        <w:rPr>
          <w:rFonts w:ascii="Arial" w:hAnsi="Arial"/>
          <w:sz w:val="32"/>
          <w:szCs w:val="32"/>
        </w:rPr>
      </w:pPr>
    </w:p>
    <w:p w14:paraId="7F653024" w14:textId="71149818" w:rsidR="0051007F" w:rsidRDefault="0051007F" w:rsidP="00866094">
      <w:pPr>
        <w:spacing w:after="0" w:line="360" w:lineRule="auto"/>
        <w:ind w:leftChars="1675" w:left="3685"/>
        <w:rPr>
          <w:rFonts w:ascii="Arial" w:hAnsi="Arial"/>
          <w:sz w:val="32"/>
          <w:szCs w:val="32"/>
        </w:rPr>
      </w:pPr>
      <w:r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2015616" behindDoc="0" locked="0" layoutInCell="1" allowOverlap="1" wp14:anchorId="7A0F0A54" wp14:editId="1A70B676">
            <wp:simplePos x="0" y="0"/>
            <wp:positionH relativeFrom="column">
              <wp:posOffset>152400</wp:posOffset>
            </wp:positionH>
            <wp:positionV relativeFrom="paragraph">
              <wp:posOffset>4445</wp:posOffset>
            </wp:positionV>
            <wp:extent cx="1209675" cy="1257300"/>
            <wp:effectExtent l="0" t="0" r="9525" b="0"/>
            <wp:wrapSquare wrapText="bothSides"/>
            <wp:docPr id="118" name="Picture 118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  <w:szCs w:val="32"/>
        </w:rPr>
        <w:t xml:space="preserve">You can find out more about the Access Alliance on their </w:t>
      </w:r>
      <w:r w:rsidRPr="00DA3446">
        <w:rPr>
          <w:rFonts w:ascii="Arial" w:hAnsi="Arial"/>
          <w:b/>
          <w:sz w:val="32"/>
          <w:szCs w:val="32"/>
        </w:rPr>
        <w:t>website</w:t>
      </w:r>
      <w:r>
        <w:rPr>
          <w:rFonts w:ascii="Arial" w:hAnsi="Arial"/>
          <w:sz w:val="32"/>
          <w:szCs w:val="32"/>
        </w:rPr>
        <w:t>:</w:t>
      </w:r>
    </w:p>
    <w:p w14:paraId="67F4D0A2" w14:textId="77777777" w:rsidR="0051007F" w:rsidRDefault="0051007F" w:rsidP="0051007F">
      <w:pPr>
        <w:spacing w:after="0" w:line="360" w:lineRule="auto"/>
        <w:rPr>
          <w:rFonts w:ascii="Arial" w:hAnsi="Arial"/>
          <w:sz w:val="32"/>
          <w:szCs w:val="32"/>
        </w:rPr>
      </w:pPr>
    </w:p>
    <w:p w14:paraId="0A33650F" w14:textId="663EE3EA" w:rsidR="0051007F" w:rsidRPr="00DA3446" w:rsidRDefault="00290A80" w:rsidP="000F2A1B">
      <w:pPr>
        <w:spacing w:after="0" w:line="360" w:lineRule="auto"/>
        <w:ind w:left="3178" w:firstLine="508"/>
        <w:rPr>
          <w:rStyle w:val="Hyperlink"/>
          <w:b/>
          <w:color w:val="auto"/>
          <w:u w:val="none"/>
        </w:rPr>
      </w:pPr>
      <w:hyperlink r:id="rId82" w:history="1">
        <w:r w:rsidR="000F2A1B" w:rsidRPr="00DA3446">
          <w:rPr>
            <w:rStyle w:val="Hyperlink"/>
            <w:rFonts w:ascii="Arial" w:hAnsi="Arial"/>
            <w:b/>
            <w:color w:val="auto"/>
            <w:sz w:val="32"/>
            <w:szCs w:val="32"/>
            <w:u w:val="none"/>
          </w:rPr>
          <w:t>https://www.accessalliance.org.nz</w:t>
        </w:r>
      </w:hyperlink>
    </w:p>
    <w:p w14:paraId="142A158D" w14:textId="7A219144" w:rsidR="001B209E" w:rsidRDefault="001B209E" w:rsidP="001B209E">
      <w:pPr>
        <w:pStyle w:val="ListParagraph"/>
        <w:ind w:left="3686"/>
        <w:rPr>
          <w:noProof/>
          <w:lang w:eastAsia="en-NZ"/>
        </w:rPr>
      </w:pPr>
    </w:p>
    <w:p w14:paraId="34091BC0" w14:textId="2492D8C3" w:rsidR="00626BE0" w:rsidRDefault="00626BE0" w:rsidP="00626BE0">
      <w:pPr>
        <w:pStyle w:val="ListParagraph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lastRenderedPageBreak/>
        <w:drawing>
          <wp:anchor distT="0" distB="0" distL="114300" distR="114300" simplePos="0" relativeHeight="252128256" behindDoc="0" locked="0" layoutInCell="1" allowOverlap="1" wp14:anchorId="3B1DE16A" wp14:editId="045D6D23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54728" cy="1219150"/>
            <wp:effectExtent l="0" t="0" r="0" b="635"/>
            <wp:wrapThrough wrapText="bothSides">
              <wp:wrapPolygon edited="0">
                <wp:start x="0" y="0"/>
                <wp:lineTo x="0" y="21274"/>
                <wp:lineTo x="21223" y="21274"/>
                <wp:lineTo x="21223" y="0"/>
                <wp:lineTo x="0" y="0"/>
              </wp:wrapPolygon>
            </wp:wrapThrough>
            <wp:docPr id="40" name="Picture 40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728" cy="12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t>The Minister recommends that the Cabinet agrees the new legislative framework will also say:</w:t>
      </w:r>
    </w:p>
    <w:p w14:paraId="5C7A62AD" w14:textId="77777777" w:rsidR="00626BE0" w:rsidRDefault="00626BE0" w:rsidP="00626BE0">
      <w:pPr>
        <w:pStyle w:val="ListParagraph"/>
        <w:ind w:left="3686"/>
        <w:rPr>
          <w:noProof/>
          <w:lang w:eastAsia="en-NZ"/>
        </w:rPr>
      </w:pPr>
    </w:p>
    <w:p w14:paraId="5E285D17" w14:textId="77777777" w:rsidR="00626BE0" w:rsidRDefault="00626BE0" w:rsidP="00626BE0">
      <w:pPr>
        <w:pStyle w:val="ListParagraph"/>
        <w:numPr>
          <w:ilvl w:val="0"/>
          <w:numId w:val="20"/>
        </w:numPr>
        <w:ind w:left="4253" w:hanging="567"/>
        <w:rPr>
          <w:noProof/>
          <w:lang w:eastAsia="en-NZ"/>
        </w:rPr>
      </w:pPr>
      <w:r w:rsidRPr="0055390B">
        <w:rPr>
          <w:noProof/>
          <w:lang w:eastAsia="en-NZ"/>
        </w:rPr>
        <w:drawing>
          <wp:anchor distT="0" distB="0" distL="114300" distR="114300" simplePos="0" relativeHeight="252129280" behindDoc="0" locked="0" layoutInCell="1" allowOverlap="1" wp14:anchorId="0F309216" wp14:editId="271017F2">
            <wp:simplePos x="0" y="0"/>
            <wp:positionH relativeFrom="column">
              <wp:posOffset>75161</wp:posOffset>
            </wp:positionH>
            <wp:positionV relativeFrom="paragraph">
              <wp:posOffset>397394</wp:posOffset>
            </wp:positionV>
            <wp:extent cx="1623695" cy="1623695"/>
            <wp:effectExtent l="0" t="0" r="0" b="0"/>
            <wp:wrapSquare wrapText="bothSides"/>
            <wp:docPr id="41" name="Picture 41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w:t>how people will will have a chance to say what they think including:</w:t>
      </w:r>
    </w:p>
    <w:p w14:paraId="4D8817D1" w14:textId="77777777" w:rsidR="00626BE0" w:rsidRDefault="00626BE0" w:rsidP="00626BE0">
      <w:pPr>
        <w:pStyle w:val="ListParagraph"/>
        <w:ind w:left="4253"/>
        <w:rPr>
          <w:noProof/>
          <w:lang w:eastAsia="en-NZ"/>
        </w:rPr>
      </w:pPr>
    </w:p>
    <w:p w14:paraId="79068C4E" w14:textId="77777777" w:rsidR="00626BE0" w:rsidRDefault="00626BE0" w:rsidP="00626BE0">
      <w:pPr>
        <w:pStyle w:val="ListParagraph"/>
        <w:numPr>
          <w:ilvl w:val="1"/>
          <w:numId w:val="20"/>
        </w:numPr>
        <w:ind w:left="4820" w:hanging="567"/>
        <w:rPr>
          <w:noProof/>
          <w:lang w:eastAsia="en-NZ"/>
        </w:rPr>
      </w:pPr>
      <w:r>
        <w:rPr>
          <w:noProof/>
          <w:lang w:eastAsia="en-NZ"/>
        </w:rPr>
        <w:t>disabled people</w:t>
      </w:r>
    </w:p>
    <w:p w14:paraId="0B41954F" w14:textId="51C61B91" w:rsidR="00626BE0" w:rsidRDefault="00626BE0" w:rsidP="00626BE0">
      <w:pPr>
        <w:pStyle w:val="ListParagraph"/>
        <w:ind w:left="4820"/>
        <w:rPr>
          <w:noProof/>
          <w:lang w:eastAsia="en-NZ"/>
        </w:rPr>
      </w:pPr>
    </w:p>
    <w:p w14:paraId="6E09ACAC" w14:textId="381C701B" w:rsidR="00626BE0" w:rsidRDefault="00CB4A11" w:rsidP="00626BE0">
      <w:pPr>
        <w:pStyle w:val="ListParagraph"/>
        <w:numPr>
          <w:ilvl w:val="1"/>
          <w:numId w:val="20"/>
        </w:numPr>
        <w:ind w:left="4820" w:hanging="567"/>
        <w:rPr>
          <w:noProof/>
          <w:lang w:eastAsia="en-NZ"/>
        </w:rPr>
      </w:pPr>
      <w:r w:rsidRPr="00E52E17">
        <w:rPr>
          <w:noProof/>
          <w:lang w:eastAsia="en-NZ"/>
        </w:rPr>
        <w:drawing>
          <wp:anchor distT="0" distB="0" distL="114300" distR="114300" simplePos="0" relativeHeight="252130304" behindDoc="0" locked="0" layoutInCell="1" allowOverlap="1" wp14:anchorId="0992114B" wp14:editId="4103D8AE">
            <wp:simplePos x="0" y="0"/>
            <wp:positionH relativeFrom="column">
              <wp:posOffset>209665</wp:posOffset>
            </wp:positionH>
            <wp:positionV relativeFrom="paragraph">
              <wp:posOffset>137795</wp:posOffset>
            </wp:positionV>
            <wp:extent cx="1496060" cy="1732280"/>
            <wp:effectExtent l="0" t="0" r="8890" b="1270"/>
            <wp:wrapSquare wrapText="bothSides"/>
            <wp:docPr id="44" name="Picture 44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060" cy="173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6BE0">
        <w:rPr>
          <w:noProof/>
          <w:lang w:eastAsia="en-NZ"/>
        </w:rPr>
        <w:t>tāngata whaikaha Māori</w:t>
      </w:r>
    </w:p>
    <w:p w14:paraId="04322C70" w14:textId="77777777" w:rsidR="00626BE0" w:rsidRDefault="00626BE0" w:rsidP="00626BE0">
      <w:pPr>
        <w:pStyle w:val="ListParagraph"/>
        <w:rPr>
          <w:noProof/>
          <w:lang w:eastAsia="en-NZ"/>
        </w:rPr>
      </w:pPr>
    </w:p>
    <w:p w14:paraId="13DF722C" w14:textId="77777777" w:rsidR="00626BE0" w:rsidRDefault="00626BE0" w:rsidP="00626BE0">
      <w:pPr>
        <w:pStyle w:val="ListParagraph"/>
        <w:numPr>
          <w:ilvl w:val="1"/>
          <w:numId w:val="20"/>
        </w:numPr>
        <w:ind w:left="4820" w:hanging="567"/>
        <w:rPr>
          <w:noProof/>
          <w:lang w:eastAsia="en-NZ"/>
        </w:rPr>
      </w:pPr>
      <w:r>
        <w:rPr>
          <w:noProof/>
          <w:lang w:eastAsia="en-NZ"/>
        </w:rPr>
        <w:t>individual people</w:t>
      </w:r>
    </w:p>
    <w:p w14:paraId="7E2BBF46" w14:textId="77777777" w:rsidR="00626BE0" w:rsidRDefault="00626BE0" w:rsidP="00626BE0">
      <w:pPr>
        <w:pStyle w:val="ListParagraph"/>
        <w:rPr>
          <w:noProof/>
          <w:lang w:eastAsia="en-NZ"/>
        </w:rPr>
      </w:pPr>
    </w:p>
    <w:p w14:paraId="6F55D098" w14:textId="77777777" w:rsidR="00626BE0" w:rsidRDefault="00626BE0" w:rsidP="00626BE0">
      <w:pPr>
        <w:pStyle w:val="ListParagraph"/>
        <w:numPr>
          <w:ilvl w:val="1"/>
          <w:numId w:val="20"/>
        </w:numPr>
        <w:ind w:left="4820" w:hanging="567"/>
        <w:rPr>
          <w:noProof/>
          <w:lang w:eastAsia="en-NZ"/>
        </w:rPr>
      </w:pPr>
      <w:r>
        <w:rPr>
          <w:noProof/>
          <w:lang w:eastAsia="en-NZ"/>
        </w:rPr>
        <w:t>groups of people.</w:t>
      </w:r>
    </w:p>
    <w:p w14:paraId="4A305446" w14:textId="77777777" w:rsidR="00626BE0" w:rsidRPr="00EC1252" w:rsidRDefault="00626BE0" w:rsidP="00626BE0">
      <w:pPr>
        <w:rPr>
          <w:noProof/>
          <w:lang w:eastAsia="en-NZ"/>
        </w:rPr>
      </w:pPr>
      <w:bookmarkStart w:id="2" w:name="_GoBack"/>
      <w:bookmarkEnd w:id="2"/>
    </w:p>
    <w:p w14:paraId="43FA0339" w14:textId="77777777" w:rsidR="00626BE0" w:rsidRDefault="00626BE0" w:rsidP="00D259EE">
      <w:pPr>
        <w:pStyle w:val="ListParagraph"/>
        <w:ind w:left="3686"/>
        <w:rPr>
          <w:noProof/>
          <w:lang w:eastAsia="en-NZ"/>
        </w:rPr>
      </w:pPr>
    </w:p>
    <w:p w14:paraId="695A8BF4" w14:textId="77777777" w:rsidR="00626BE0" w:rsidRDefault="00626BE0" w:rsidP="00D259EE">
      <w:pPr>
        <w:pStyle w:val="ListParagraph"/>
        <w:ind w:left="3686"/>
        <w:rPr>
          <w:noProof/>
          <w:lang w:eastAsia="en-NZ"/>
        </w:rPr>
      </w:pPr>
    </w:p>
    <w:p w14:paraId="1AC67FDB" w14:textId="77777777" w:rsidR="00626BE0" w:rsidRDefault="00626BE0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br w:type="page"/>
      </w:r>
    </w:p>
    <w:p w14:paraId="19291407" w14:textId="51B7FF35" w:rsidR="00D259EE" w:rsidRDefault="00D259EE" w:rsidP="00D259EE">
      <w:pPr>
        <w:pStyle w:val="ListParagraph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lastRenderedPageBreak/>
        <w:drawing>
          <wp:anchor distT="0" distB="0" distL="114300" distR="114300" simplePos="0" relativeHeight="252023808" behindDoc="0" locked="0" layoutInCell="1" allowOverlap="1" wp14:anchorId="214A3325" wp14:editId="44C1C934">
            <wp:simplePos x="0" y="0"/>
            <wp:positionH relativeFrom="column">
              <wp:posOffset>-106680</wp:posOffset>
            </wp:positionH>
            <wp:positionV relativeFrom="paragraph">
              <wp:posOffset>6985</wp:posOffset>
            </wp:positionV>
            <wp:extent cx="1454728" cy="1219150"/>
            <wp:effectExtent l="0" t="0" r="0" b="635"/>
            <wp:wrapThrough wrapText="bothSides">
              <wp:wrapPolygon edited="0">
                <wp:start x="0" y="0"/>
                <wp:lineTo x="0" y="21274"/>
                <wp:lineTo x="21223" y="21274"/>
                <wp:lineTo x="21223" y="0"/>
                <wp:lineTo x="0" y="0"/>
              </wp:wrapPolygon>
            </wp:wrapThrough>
            <wp:docPr id="125" name="Picture 125" descr="C:\Users\suddeal\AppData\Local\Microsoft\Windows\INetCache\Content.Outlook\E3A42XIL\0066 Maori Strategy lau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ddeal\AppData\Local\Microsoft\Windows\INetCache\Content.Outlook\E3A42XIL\0066 Maori Strategy launc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9"/>
                    <a:stretch/>
                  </pic:blipFill>
                  <pic:spPr bwMode="auto">
                    <a:xfrm>
                      <a:off x="0" y="0"/>
                      <a:ext cx="1454728" cy="12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t xml:space="preserve">The Minister also recommends that the </w:t>
      </w:r>
      <w:r w:rsidR="00626BE0">
        <w:rPr>
          <w:noProof/>
          <w:lang w:eastAsia="en-NZ"/>
        </w:rPr>
        <w:t>C</w:t>
      </w:r>
      <w:r>
        <w:rPr>
          <w:noProof/>
          <w:lang w:eastAsia="en-NZ"/>
        </w:rPr>
        <w:t>abinet agrees</w:t>
      </w:r>
      <w:r w:rsidR="004E14BA">
        <w:rPr>
          <w:noProof/>
          <w:lang w:eastAsia="en-NZ"/>
        </w:rPr>
        <w:t xml:space="preserve"> the new </w:t>
      </w:r>
      <w:r w:rsidR="00626BE0">
        <w:rPr>
          <w:noProof/>
          <w:lang w:eastAsia="en-NZ"/>
        </w:rPr>
        <w:t>legislative framework</w:t>
      </w:r>
      <w:r w:rsidR="004E14BA">
        <w:rPr>
          <w:noProof/>
          <w:lang w:eastAsia="en-NZ"/>
        </w:rPr>
        <w:t xml:space="preserve"> will</w:t>
      </w:r>
      <w:r w:rsidR="001216E6">
        <w:rPr>
          <w:noProof/>
          <w:lang w:eastAsia="en-NZ"/>
        </w:rPr>
        <w:t xml:space="preserve"> say</w:t>
      </w:r>
      <w:r>
        <w:rPr>
          <w:noProof/>
          <w:lang w:eastAsia="en-NZ"/>
        </w:rPr>
        <w:t>:</w:t>
      </w:r>
    </w:p>
    <w:p w14:paraId="7B295EA1" w14:textId="77777777" w:rsidR="00D259EE" w:rsidRDefault="00D259EE" w:rsidP="00D259EE">
      <w:pPr>
        <w:pStyle w:val="ListParagraph"/>
        <w:ind w:left="3686"/>
        <w:rPr>
          <w:noProof/>
          <w:lang w:eastAsia="en-NZ"/>
        </w:rPr>
      </w:pPr>
    </w:p>
    <w:p w14:paraId="1D6812D3" w14:textId="0C57EE76" w:rsidR="004E14BA" w:rsidRDefault="00626BE0" w:rsidP="00506527">
      <w:pPr>
        <w:pStyle w:val="ListParagraph"/>
        <w:numPr>
          <w:ilvl w:val="0"/>
          <w:numId w:val="19"/>
        </w:numPr>
        <w:ind w:left="4253" w:hanging="567"/>
        <w:rPr>
          <w:noProof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24160" behindDoc="0" locked="0" layoutInCell="1" allowOverlap="1" wp14:anchorId="215EC233" wp14:editId="78933A58">
            <wp:simplePos x="0" y="0"/>
            <wp:positionH relativeFrom="column">
              <wp:posOffset>-41275</wp:posOffset>
            </wp:positionH>
            <wp:positionV relativeFrom="paragraph">
              <wp:posOffset>121920</wp:posOffset>
            </wp:positionV>
            <wp:extent cx="1390650" cy="1390650"/>
            <wp:effectExtent l="0" t="0" r="0" b="0"/>
            <wp:wrapThrough wrapText="bothSides">
              <wp:wrapPolygon edited="0">
                <wp:start x="0" y="0"/>
                <wp:lineTo x="0" y="21304"/>
                <wp:lineTo x="20121" y="21304"/>
                <wp:lineTo x="21008" y="19529"/>
                <wp:lineTo x="21304" y="10060"/>
                <wp:lineTo x="21304" y="2367"/>
                <wp:lineTo x="18937" y="592"/>
                <wp:lineTo x="15386" y="0"/>
                <wp:lineTo x="0" y="0"/>
              </wp:wrapPolygon>
            </wp:wrapThrough>
            <wp:docPr id="30" name="Picture 30" descr="Rules Yes 5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ules Yes 5A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14BA">
        <w:rPr>
          <w:noProof/>
          <w:lang w:eastAsia="en-NZ"/>
        </w:rPr>
        <w:t>how the new way of doing things should work</w:t>
      </w:r>
    </w:p>
    <w:p w14:paraId="6A37BA0F" w14:textId="0117E279" w:rsidR="004E14BA" w:rsidRDefault="004E14BA" w:rsidP="00621E9E">
      <w:pPr>
        <w:pStyle w:val="ListParagraph"/>
        <w:ind w:left="4253"/>
        <w:rPr>
          <w:noProof/>
          <w:lang w:eastAsia="en-NZ"/>
        </w:rPr>
      </w:pPr>
    </w:p>
    <w:p w14:paraId="1A6A74B7" w14:textId="48A5E60A" w:rsidR="00B0440F" w:rsidRDefault="00621E9E" w:rsidP="00506527">
      <w:pPr>
        <w:pStyle w:val="ListParagraph"/>
        <w:numPr>
          <w:ilvl w:val="0"/>
          <w:numId w:val="19"/>
        </w:numPr>
        <w:ind w:left="4253" w:hanging="567"/>
        <w:rPr>
          <w:noProof/>
          <w:lang w:eastAsia="en-NZ"/>
        </w:rPr>
      </w:pPr>
      <w:r>
        <w:rPr>
          <w:noProof/>
          <w:lang w:eastAsia="en-NZ"/>
        </w:rPr>
        <w:t xml:space="preserve">what the new </w:t>
      </w:r>
      <w:r w:rsidR="000024E8">
        <w:rPr>
          <w:noProof/>
          <w:lang w:eastAsia="en-NZ"/>
        </w:rPr>
        <w:t xml:space="preserve">Accessibility Governance </w:t>
      </w:r>
      <w:r>
        <w:rPr>
          <w:noProof/>
          <w:lang w:eastAsia="en-NZ"/>
        </w:rPr>
        <w:t>Board will do</w:t>
      </w:r>
    </w:p>
    <w:p w14:paraId="7F8FF547" w14:textId="3689B882" w:rsidR="00621E9E" w:rsidRDefault="005848CC" w:rsidP="00621E9E">
      <w:pPr>
        <w:pStyle w:val="ListParagraph"/>
        <w:rPr>
          <w:noProof/>
          <w:lang w:eastAsia="en-NZ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2032000" behindDoc="0" locked="0" layoutInCell="1" allowOverlap="1" wp14:anchorId="555A6C22" wp14:editId="5BA25BBA">
            <wp:simplePos x="0" y="0"/>
            <wp:positionH relativeFrom="column">
              <wp:posOffset>-193040</wp:posOffset>
            </wp:positionH>
            <wp:positionV relativeFrom="paragraph">
              <wp:posOffset>191770</wp:posOffset>
            </wp:positionV>
            <wp:extent cx="1911350" cy="1019175"/>
            <wp:effectExtent l="0" t="0" r="0" b="9525"/>
            <wp:wrapThrough wrapText="bothSides">
              <wp:wrapPolygon edited="0">
                <wp:start x="0" y="0"/>
                <wp:lineTo x="0" y="21398"/>
                <wp:lineTo x="21313" y="21398"/>
                <wp:lineTo x="21313" y="0"/>
                <wp:lineTo x="0" y="0"/>
              </wp:wrapPolygon>
            </wp:wrapThrough>
            <wp:docPr id="128" name="Picture 128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A group of people sitting around a table&#10;&#10;Description automatically generated with medium confidence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A2AE6" w14:textId="6E12FF9A" w:rsidR="00621E9E" w:rsidRDefault="000024E8" w:rsidP="00471E22">
      <w:pPr>
        <w:pStyle w:val="ListParagraph"/>
        <w:numPr>
          <w:ilvl w:val="0"/>
          <w:numId w:val="19"/>
        </w:numPr>
        <w:ind w:left="4253" w:hanging="567"/>
        <w:rPr>
          <w:noProof/>
          <w:lang w:eastAsia="en-NZ"/>
        </w:rPr>
      </w:pPr>
      <w:r>
        <w:rPr>
          <w:noProof/>
          <w:lang w:eastAsia="en-NZ"/>
        </w:rPr>
        <w:t>how people are chosen to go on the Board</w:t>
      </w:r>
      <w:r w:rsidR="00626BE0">
        <w:rPr>
          <w:noProof/>
          <w:lang w:eastAsia="en-NZ"/>
        </w:rPr>
        <w:t>.</w:t>
      </w:r>
    </w:p>
    <w:p w14:paraId="010C6022" w14:textId="77777777" w:rsidR="00B0440F" w:rsidRPr="00EC1252" w:rsidRDefault="00B0440F" w:rsidP="00EC1252">
      <w:pPr>
        <w:pStyle w:val="ListParagraph"/>
        <w:spacing w:after="0"/>
        <w:ind w:left="4406"/>
        <w:rPr>
          <w:noProof/>
          <w:lang w:eastAsia="en-NZ"/>
        </w:rPr>
      </w:pPr>
    </w:p>
    <w:p w14:paraId="05D3EF53" w14:textId="03F99A2E" w:rsidR="005D737A" w:rsidRDefault="004077F7" w:rsidP="00626BE0">
      <w:pPr>
        <w:pStyle w:val="ListParagraph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br w:type="page"/>
      </w:r>
    </w:p>
    <w:p w14:paraId="4C7DA7E4" w14:textId="47456CE2" w:rsidR="00FA306F" w:rsidRPr="00EC1252" w:rsidRDefault="00FA306F" w:rsidP="00EC1252">
      <w:pPr>
        <w:spacing w:after="0" w:line="360" w:lineRule="auto"/>
        <w:rPr>
          <w:rFonts w:ascii="Arial" w:hAnsi="Arial" w:cs="Arial"/>
          <w:noProof/>
          <w:sz w:val="32"/>
          <w:szCs w:val="32"/>
          <w:lang w:eastAsia="en-NZ"/>
        </w:rPr>
      </w:pPr>
    </w:p>
    <w:p w14:paraId="0B9EC4A7" w14:textId="77777777" w:rsidR="001C3051" w:rsidRPr="00EC1252" w:rsidRDefault="00840440" w:rsidP="00EC1252">
      <w:pPr>
        <w:pStyle w:val="ListParagraph"/>
        <w:spacing w:after="0"/>
        <w:ind w:left="0"/>
        <w:jc w:val="center"/>
        <w:rPr>
          <w:b/>
          <w:noProof/>
          <w:sz w:val="40"/>
          <w:lang w:eastAsia="en-NZ"/>
        </w:rPr>
      </w:pPr>
      <w:r w:rsidRPr="00EC1252">
        <w:rPr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C6AB637" wp14:editId="0B666411">
                <wp:simplePos x="0" y="0"/>
                <wp:positionH relativeFrom="margin">
                  <wp:posOffset>-124691</wp:posOffset>
                </wp:positionH>
                <wp:positionV relativeFrom="paragraph">
                  <wp:posOffset>-269067</wp:posOffset>
                </wp:positionV>
                <wp:extent cx="6038850" cy="781050"/>
                <wp:effectExtent l="0" t="0" r="19050" b="19050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78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7D57BC24" id="Rectangle 288" o:spid="_x0000_s1026" style="position:absolute;margin-left:-9.8pt;margin-top:-21.2pt;width:475.5pt;height:61.5pt;z-index:-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" filled="f" strokecolor="black [3213]" strokeweight="1.5pt">
                <w10:wrap anchorx="margin"/>
              </v:rect>
            </w:pict>
          </mc:Fallback>
        </mc:AlternateContent>
      </w:r>
      <w:r w:rsidRPr="00EC1252">
        <w:rPr>
          <w:b/>
          <w:noProof/>
          <w:sz w:val="40"/>
          <w:lang w:eastAsia="en-NZ"/>
        </w:rPr>
        <w:t>Where to find more information</w:t>
      </w:r>
    </w:p>
    <w:p w14:paraId="64EAE094" w14:textId="77777777" w:rsidR="00F81178" w:rsidRPr="00EC1252" w:rsidRDefault="00F81178" w:rsidP="00EC1252">
      <w:pPr>
        <w:pStyle w:val="ListParagraph"/>
        <w:spacing w:after="0"/>
        <w:ind w:left="4406"/>
        <w:rPr>
          <w:noProof/>
          <w:lang w:eastAsia="en-NZ"/>
        </w:rPr>
      </w:pPr>
    </w:p>
    <w:p w14:paraId="21B68A86" w14:textId="77777777" w:rsidR="00840440" w:rsidRPr="00EC1252" w:rsidRDefault="00840440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72ECFAB6" w14:textId="15BA7D6C" w:rsidR="00840440" w:rsidRPr="00EC1252" w:rsidRDefault="00D402FF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1799040" behindDoc="0" locked="0" layoutInCell="1" allowOverlap="1" wp14:anchorId="3DDF37B1" wp14:editId="682A9A2D">
            <wp:simplePos x="0" y="0"/>
            <wp:positionH relativeFrom="column">
              <wp:posOffset>281305</wp:posOffset>
            </wp:positionH>
            <wp:positionV relativeFrom="paragraph">
              <wp:posOffset>15875</wp:posOffset>
            </wp:positionV>
            <wp:extent cx="1036320" cy="1158240"/>
            <wp:effectExtent l="0" t="0" r="0" b="3810"/>
            <wp:wrapThrough wrapText="bothSides">
              <wp:wrapPolygon edited="0">
                <wp:start x="0" y="0"/>
                <wp:lineTo x="0" y="21316"/>
                <wp:lineTo x="21044" y="21316"/>
                <wp:lineTo x="21044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blue book file folder (1).jp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1252">
        <w:rPr>
          <w:noProof/>
          <w:lang w:eastAsia="en-NZ"/>
        </w:rPr>
        <w:t xml:space="preserve">The full version of the Cabinet </w:t>
      </w:r>
      <w:r w:rsidR="00032B2D">
        <w:rPr>
          <w:noProof/>
          <w:lang w:eastAsia="en-NZ"/>
        </w:rPr>
        <w:t>p</w:t>
      </w:r>
      <w:r w:rsidR="00032B2D" w:rsidRPr="00EC1252">
        <w:rPr>
          <w:noProof/>
          <w:lang w:eastAsia="en-NZ"/>
        </w:rPr>
        <w:t xml:space="preserve">aper </w:t>
      </w:r>
      <w:r w:rsidRPr="00EC1252">
        <w:rPr>
          <w:noProof/>
          <w:lang w:eastAsia="en-NZ"/>
        </w:rPr>
        <w:t>is called:</w:t>
      </w:r>
    </w:p>
    <w:p w14:paraId="2E8C0AF4" w14:textId="77777777" w:rsidR="00D402FF" w:rsidRPr="00EC1252" w:rsidRDefault="00D402FF" w:rsidP="00EC1252">
      <w:pPr>
        <w:pStyle w:val="ListParagraph"/>
        <w:spacing w:after="0"/>
        <w:ind w:left="3686"/>
        <w:rPr>
          <w:noProof/>
          <w:sz w:val="14"/>
          <w:lang w:eastAsia="en-NZ"/>
        </w:rPr>
      </w:pPr>
    </w:p>
    <w:p w14:paraId="45A081B0" w14:textId="77777777" w:rsidR="00E65441" w:rsidRPr="00E65441" w:rsidRDefault="00E65441" w:rsidP="00E65441">
      <w:pPr>
        <w:pStyle w:val="ListParagraph"/>
        <w:spacing w:after="0"/>
        <w:ind w:left="3686"/>
        <w:rPr>
          <w:b/>
          <w:bCs/>
          <w:noProof/>
          <w:lang w:eastAsia="en-NZ"/>
        </w:rPr>
      </w:pPr>
      <w:r w:rsidRPr="00E65441">
        <w:rPr>
          <w:b/>
          <w:bCs/>
          <w:noProof/>
          <w:lang w:eastAsia="en-NZ"/>
        </w:rPr>
        <w:t xml:space="preserve">Accelerating Accessibility in New Zealand </w:t>
      </w:r>
    </w:p>
    <w:p w14:paraId="343A8DB6" w14:textId="0CBCF2A4" w:rsidR="00D402FF" w:rsidRPr="00EC1252" w:rsidRDefault="00887D76" w:rsidP="00EC1252">
      <w:pPr>
        <w:pStyle w:val="ListParagraph"/>
        <w:spacing w:after="0"/>
        <w:ind w:left="3686"/>
        <w:rPr>
          <w:noProof/>
          <w:sz w:val="26"/>
          <w:lang w:eastAsia="en-NZ"/>
        </w:rPr>
      </w:pPr>
      <w:r w:rsidRPr="00EC1252">
        <w:rPr>
          <w:noProof/>
          <w:sz w:val="26"/>
          <w:lang w:eastAsia="en-NZ"/>
        </w:rPr>
        <w:drawing>
          <wp:anchor distT="0" distB="0" distL="114300" distR="114300" simplePos="0" relativeHeight="251803136" behindDoc="0" locked="0" layoutInCell="1" allowOverlap="1" wp14:anchorId="67A6B8E9" wp14:editId="0998F41B">
            <wp:simplePos x="0" y="0"/>
            <wp:positionH relativeFrom="column">
              <wp:posOffset>356870</wp:posOffset>
            </wp:positionH>
            <wp:positionV relativeFrom="paragraph">
              <wp:posOffset>220691</wp:posOffset>
            </wp:positionV>
            <wp:extent cx="1137285" cy="1183640"/>
            <wp:effectExtent l="0" t="0" r="5715" b="0"/>
            <wp:wrapThrough wrapText="bothSides">
              <wp:wrapPolygon edited="0">
                <wp:start x="0" y="0"/>
                <wp:lineTo x="0" y="21206"/>
                <wp:lineTo x="21347" y="21206"/>
                <wp:lineTo x="21347" y="0"/>
                <wp:lineTo x="0" y="0"/>
              </wp:wrapPolygon>
            </wp:wrapThrough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website internet computer.jp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285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AA551C" w14:textId="15377CD7" w:rsidR="00D402FF" w:rsidRPr="00EC1252" w:rsidRDefault="00D402FF" w:rsidP="00EC1252">
      <w:pPr>
        <w:pStyle w:val="ListParagraph"/>
        <w:spacing w:after="0"/>
        <w:ind w:left="3686"/>
        <w:rPr>
          <w:noProof/>
          <w:sz w:val="26"/>
          <w:lang w:eastAsia="en-NZ"/>
        </w:rPr>
      </w:pPr>
    </w:p>
    <w:p w14:paraId="534AE059" w14:textId="2E6A63EA" w:rsidR="00D402FF" w:rsidRDefault="00D402FF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t xml:space="preserve">You can find the full version of the Cabinet </w:t>
      </w:r>
      <w:r w:rsidR="00032B2D">
        <w:rPr>
          <w:noProof/>
          <w:lang w:eastAsia="en-NZ"/>
        </w:rPr>
        <w:t>p</w:t>
      </w:r>
      <w:r w:rsidR="00032B2D" w:rsidRPr="00EC1252">
        <w:rPr>
          <w:noProof/>
          <w:lang w:eastAsia="en-NZ"/>
        </w:rPr>
        <w:t xml:space="preserve">aper </w:t>
      </w:r>
      <w:r w:rsidRPr="00EC1252">
        <w:rPr>
          <w:noProof/>
          <w:lang w:eastAsia="en-NZ"/>
        </w:rPr>
        <w:t>at</w:t>
      </w:r>
      <w:r w:rsidR="00BE42CD" w:rsidRPr="00EC1252">
        <w:rPr>
          <w:noProof/>
          <w:lang w:eastAsia="en-NZ"/>
        </w:rPr>
        <w:t xml:space="preserve"> </w:t>
      </w:r>
      <w:r w:rsidR="00D96953" w:rsidRPr="00EC1252">
        <w:rPr>
          <w:noProof/>
          <w:lang w:eastAsia="en-NZ"/>
        </w:rPr>
        <w:t xml:space="preserve">the </w:t>
      </w:r>
      <w:r w:rsidR="00D96953" w:rsidRPr="00EC1252">
        <w:rPr>
          <w:b/>
          <w:noProof/>
          <w:lang w:eastAsia="en-NZ"/>
        </w:rPr>
        <w:t>Ministry of Social Development</w:t>
      </w:r>
      <w:r w:rsidR="00BE42CD" w:rsidRPr="00EC1252">
        <w:rPr>
          <w:b/>
          <w:noProof/>
          <w:lang w:eastAsia="en-NZ"/>
        </w:rPr>
        <w:t xml:space="preserve"> website</w:t>
      </w:r>
      <w:r w:rsidRPr="00EC1252">
        <w:rPr>
          <w:noProof/>
          <w:lang w:eastAsia="en-NZ"/>
        </w:rPr>
        <w:t>:</w:t>
      </w:r>
    </w:p>
    <w:p w14:paraId="4D6EF2E5" w14:textId="77777777" w:rsidR="00626BE0" w:rsidRDefault="00626BE0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5F2AF87E" w14:textId="67833441" w:rsidR="005F77FE" w:rsidRPr="005F77FE" w:rsidRDefault="00586E0E" w:rsidP="00586E0E">
      <w:pPr>
        <w:pStyle w:val="xmsonormal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  <w:bdr w:val="none" w:sz="0" w:space="0" w:color="auto" w:frame="1"/>
        </w:rPr>
        <w:t>www.</w:t>
      </w:r>
      <w:r w:rsidR="005F77FE" w:rsidRPr="005F77FE">
        <w:rPr>
          <w:rFonts w:ascii="Arial" w:hAnsi="Arial" w:cs="Arial"/>
          <w:b/>
          <w:sz w:val="32"/>
          <w:szCs w:val="32"/>
          <w:bdr w:val="none" w:sz="0" w:space="0" w:color="auto" w:frame="1"/>
        </w:rPr>
        <w:t>msd.govt.nz/about-msd-and-our-work/publications-resources/information-releases/cabinet-papers/2021/ accelerating-accessibility.html</w:t>
      </w:r>
    </w:p>
    <w:p w14:paraId="54B44E36" w14:textId="663C0280" w:rsidR="00D402FF" w:rsidRPr="005F77FE" w:rsidRDefault="00DA3446" w:rsidP="005F77FE">
      <w:pPr>
        <w:pStyle w:val="xmsonormal"/>
        <w:shd w:val="clear" w:color="auto" w:fill="FFFFFF"/>
        <w:spacing w:before="0" w:beforeAutospacing="0" w:after="0" w:afterAutospacing="0" w:line="360" w:lineRule="auto"/>
        <w:ind w:left="2835"/>
        <w:rPr>
          <w:noProof/>
          <w:sz w:val="50"/>
        </w:rPr>
      </w:pPr>
      <w:r w:rsidRPr="005F77FE">
        <w:rPr>
          <w:noProof/>
          <w:sz w:val="34"/>
        </w:rPr>
        <w:drawing>
          <wp:anchor distT="0" distB="0" distL="114300" distR="114300" simplePos="0" relativeHeight="251786752" behindDoc="0" locked="0" layoutInCell="1" allowOverlap="1" wp14:anchorId="5C588654" wp14:editId="124F236F">
            <wp:simplePos x="0" y="0"/>
            <wp:positionH relativeFrom="column">
              <wp:posOffset>414655</wp:posOffset>
            </wp:positionH>
            <wp:positionV relativeFrom="paragraph">
              <wp:posOffset>184785</wp:posOffset>
            </wp:positionV>
            <wp:extent cx="956310" cy="1433830"/>
            <wp:effectExtent l="0" t="0" r="0" b="0"/>
            <wp:wrapThrough wrapText="bothSides">
              <wp:wrapPolygon edited="0">
                <wp:start x="0" y="0"/>
                <wp:lineTo x="0" y="21236"/>
                <wp:lineTo x="21084" y="21236"/>
                <wp:lineTo x="21084" y="0"/>
                <wp:lineTo x="0" y="0"/>
              </wp:wrapPolygon>
            </wp:wrapThrough>
            <wp:docPr id="43" name="Picture 43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310" cy="143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7FE" w:rsidRPr="005F77FE">
        <w:rPr>
          <w:rFonts w:ascii="Arial" w:hAnsi="Arial" w:cs="Arial"/>
          <w:color w:val="201F1E"/>
          <w:sz w:val="32"/>
          <w:szCs w:val="32"/>
        </w:rPr>
        <w:t> </w:t>
      </w:r>
    </w:p>
    <w:p w14:paraId="455155D4" w14:textId="77777777" w:rsidR="005F77FE" w:rsidRPr="005F77FE" w:rsidRDefault="005F77FE" w:rsidP="00EC1252">
      <w:pPr>
        <w:pStyle w:val="ListParagraph"/>
        <w:spacing w:after="0"/>
        <w:ind w:left="3686"/>
        <w:rPr>
          <w:noProof/>
          <w:sz w:val="26"/>
          <w:lang w:eastAsia="en-NZ"/>
        </w:rPr>
      </w:pPr>
    </w:p>
    <w:p w14:paraId="085B15A0" w14:textId="4287CD04" w:rsidR="00840440" w:rsidRPr="00EC1252" w:rsidRDefault="00D402FF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0123C665" wp14:editId="1D0F1EB3">
                <wp:simplePos x="0" y="0"/>
                <wp:positionH relativeFrom="column">
                  <wp:posOffset>1289396</wp:posOffset>
                </wp:positionH>
                <wp:positionV relativeFrom="paragraph">
                  <wp:posOffset>101600</wp:posOffset>
                </wp:positionV>
                <wp:extent cx="519546" cy="519545"/>
                <wp:effectExtent l="0" t="0" r="0" b="0"/>
                <wp:wrapNone/>
                <wp:docPr id="45" name="Multiply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546" cy="5195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7CBE8491" id="Multiply 45" o:spid="_x0000_s1026" style="position:absolute;margin-left:101.55pt;margin-top:8pt;width:40.9pt;height:40.9pt;z-index:25179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9546,519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" path="m81579,167985l167985,81579r91788,91787l351561,81579r86406,86406l346179,259773r91788,91787l351561,437966,259773,346179r-91788,91787l81579,351560r91788,-91787l81579,167985xe" fillcolor="red" strokecolor="#1f4d78 [1604]" strokeweight="1pt">
                <v:stroke joinstyle="miter"/>
                <v:path arrowok="t" o:connecttype="custom" o:connectlocs="81579,167985;167985,81579;259773,173366;351561,81579;437967,167985;346179,259773;437967,351560;351561,437966;259773,346179;167985,437966;81579,351560;173367,259773;81579,167985" o:connectangles="0,0,0,0,0,0,0,0,0,0,0,0,0"/>
              </v:shape>
            </w:pict>
          </mc:Fallback>
        </mc:AlternateContent>
      </w:r>
      <w:r w:rsidRPr="00EC1252">
        <w:rPr>
          <w:noProof/>
          <w:lang w:eastAsia="en-NZ"/>
        </w:rPr>
        <w:t xml:space="preserve">The full version of the Cabinet </w:t>
      </w:r>
      <w:r w:rsidR="00032B2D">
        <w:rPr>
          <w:noProof/>
          <w:lang w:eastAsia="en-NZ"/>
        </w:rPr>
        <w:t>p</w:t>
      </w:r>
      <w:r w:rsidR="00032B2D" w:rsidRPr="00EC1252">
        <w:rPr>
          <w:noProof/>
          <w:lang w:eastAsia="en-NZ"/>
        </w:rPr>
        <w:t xml:space="preserve">aper </w:t>
      </w:r>
      <w:r w:rsidRPr="00EC1252">
        <w:rPr>
          <w:noProof/>
          <w:lang w:eastAsia="en-NZ"/>
        </w:rPr>
        <w:t>is not in Easy Read.</w:t>
      </w:r>
    </w:p>
    <w:p w14:paraId="20F899C3" w14:textId="319DA37F" w:rsidR="00D402FF" w:rsidRPr="00EC1252" w:rsidRDefault="00D402FF" w:rsidP="00EC1252">
      <w:pPr>
        <w:pStyle w:val="ListParagraph"/>
        <w:spacing w:after="0"/>
        <w:ind w:left="3686"/>
        <w:rPr>
          <w:noProof/>
          <w:sz w:val="26"/>
          <w:lang w:eastAsia="en-NZ"/>
        </w:rPr>
      </w:pPr>
    </w:p>
    <w:p w14:paraId="161B5081" w14:textId="4D6597C6" w:rsidR="00887D76" w:rsidRPr="00EC1252" w:rsidRDefault="005F77FE" w:rsidP="00EC1252">
      <w:pPr>
        <w:pStyle w:val="ListParagraph"/>
        <w:spacing w:after="0"/>
        <w:ind w:left="3686"/>
        <w:rPr>
          <w:noProof/>
          <w:sz w:val="26"/>
          <w:lang w:eastAsia="en-NZ"/>
        </w:rPr>
      </w:pPr>
      <w:r w:rsidRPr="00EC1252">
        <w:rPr>
          <w:noProof/>
          <w:lang w:eastAsia="en-NZ"/>
        </w:rPr>
        <w:drawing>
          <wp:anchor distT="0" distB="0" distL="114300" distR="114300" simplePos="0" relativeHeight="251794944" behindDoc="1" locked="0" layoutInCell="1" allowOverlap="1" wp14:anchorId="476208C8" wp14:editId="1F0904DF">
            <wp:simplePos x="0" y="0"/>
            <wp:positionH relativeFrom="column">
              <wp:posOffset>284923</wp:posOffset>
            </wp:positionH>
            <wp:positionV relativeFrom="paragraph">
              <wp:posOffset>215265</wp:posOffset>
            </wp:positionV>
            <wp:extent cx="1371600" cy="941374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booklet-support easy read assist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941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2BB41" w14:textId="2FFE6496" w:rsidR="00BE42CD" w:rsidRPr="00EC1252" w:rsidRDefault="00D402FF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t>You may want to ask someone to assist you to read it.</w:t>
      </w:r>
    </w:p>
    <w:p w14:paraId="6E6C34DD" w14:textId="37261E54" w:rsidR="00D96953" w:rsidRPr="00EC1252" w:rsidRDefault="00887D76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lastRenderedPageBreak/>
        <w:drawing>
          <wp:anchor distT="0" distB="0" distL="114300" distR="114300" simplePos="0" relativeHeight="251807232" behindDoc="0" locked="0" layoutInCell="1" allowOverlap="1" wp14:anchorId="7884B553" wp14:editId="2E3975CD">
            <wp:simplePos x="0" y="0"/>
            <wp:positionH relativeFrom="column">
              <wp:posOffset>283845</wp:posOffset>
            </wp:positionH>
            <wp:positionV relativeFrom="paragraph">
              <wp:posOffset>578</wp:posOffset>
            </wp:positionV>
            <wp:extent cx="1096645" cy="1096645"/>
            <wp:effectExtent l="0" t="0" r="8255" b="8255"/>
            <wp:wrapThrough wrapText="bothSides">
              <wp:wrapPolygon edited="0">
                <wp:start x="1501" y="0"/>
                <wp:lineTo x="0" y="1501"/>
                <wp:lineTo x="0" y="21012"/>
                <wp:lineTo x="7504" y="21387"/>
                <wp:lineTo x="19136" y="21387"/>
                <wp:lineTo x="20262" y="21012"/>
                <wp:lineTo x="21387" y="19887"/>
                <wp:lineTo x="21387" y="750"/>
                <wp:lineTo x="20262" y="375"/>
                <wp:lineTo x="6379" y="0"/>
                <wp:lineTo x="1501" y="0"/>
              </wp:wrapPolygon>
            </wp:wrapThrough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telephone phone desk home.pn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664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42CD" w:rsidRPr="00EC1252">
        <w:rPr>
          <w:noProof/>
          <w:lang w:eastAsia="en-NZ"/>
        </w:rPr>
        <w:t xml:space="preserve">You can also </w:t>
      </w:r>
      <w:r w:rsidRPr="00EC1252">
        <w:rPr>
          <w:noProof/>
          <w:lang w:eastAsia="en-NZ"/>
        </w:rPr>
        <w:t>contact</w:t>
      </w:r>
      <w:r w:rsidR="00BE42CD" w:rsidRPr="00EC1252">
        <w:rPr>
          <w:noProof/>
          <w:lang w:eastAsia="en-NZ"/>
        </w:rPr>
        <w:t xml:space="preserve"> the </w:t>
      </w:r>
      <w:r w:rsidR="00BE42CD" w:rsidRPr="00EC1252">
        <w:rPr>
          <w:b/>
          <w:noProof/>
          <w:lang w:eastAsia="en-NZ"/>
        </w:rPr>
        <w:t>Ministry of Social Development</w:t>
      </w:r>
      <w:r w:rsidR="00D96953" w:rsidRPr="00EC1252">
        <w:rPr>
          <w:noProof/>
          <w:lang w:eastAsia="en-NZ"/>
        </w:rPr>
        <w:t>.</w:t>
      </w:r>
    </w:p>
    <w:p w14:paraId="31A24A21" w14:textId="03C4FCE2" w:rsidR="00D96953" w:rsidRPr="00EC1252" w:rsidRDefault="00D96953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3CE75773" w14:textId="767FFD2D" w:rsidR="00887D76" w:rsidRPr="00EC1252" w:rsidRDefault="00887D76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009D6C40" w14:textId="27208ED3" w:rsidR="00887D76" w:rsidRPr="00EC1252" w:rsidRDefault="005053E0" w:rsidP="00EC1252">
      <w:pPr>
        <w:pStyle w:val="ox-00104f0ce7-msonormal"/>
        <w:shd w:val="clear" w:color="auto" w:fill="FFFFFF"/>
        <w:spacing w:before="0" w:beforeAutospacing="0" w:after="0" w:afterAutospacing="0" w:line="360" w:lineRule="auto"/>
        <w:ind w:left="3686"/>
        <w:rPr>
          <w:rFonts w:ascii="Arial" w:hAnsi="Arial" w:cs="Arial"/>
          <w:b/>
          <w:color w:val="000000"/>
          <w:sz w:val="32"/>
          <w:szCs w:val="32"/>
        </w:rPr>
      </w:pPr>
      <w:r w:rsidRPr="00EC1252">
        <w:rPr>
          <w:rFonts w:ascii="Arial" w:hAnsi="Arial" w:cs="Arial"/>
          <w:b/>
          <w:noProof/>
          <w:color w:val="000000" w:themeColor="text1"/>
        </w:rPr>
        <w:drawing>
          <wp:anchor distT="0" distB="0" distL="114300" distR="114300" simplePos="0" relativeHeight="251849216" behindDoc="0" locked="0" layoutInCell="1" allowOverlap="1" wp14:anchorId="41660F0A" wp14:editId="2C34E716">
            <wp:simplePos x="0" y="0"/>
            <wp:positionH relativeFrom="column">
              <wp:posOffset>286615</wp:posOffset>
            </wp:positionH>
            <wp:positionV relativeFrom="paragraph">
              <wp:posOffset>109104</wp:posOffset>
            </wp:positionV>
            <wp:extent cx="1225550" cy="1225550"/>
            <wp:effectExtent l="0" t="0" r="0" b="0"/>
            <wp:wrapThrough wrapText="bothSides">
              <wp:wrapPolygon edited="0">
                <wp:start x="0" y="336"/>
                <wp:lineTo x="0" y="15780"/>
                <wp:lineTo x="672" y="17123"/>
                <wp:lineTo x="2686" y="17123"/>
                <wp:lineTo x="3358" y="21152"/>
                <wp:lineTo x="17459" y="21152"/>
                <wp:lineTo x="18131" y="17123"/>
                <wp:lineTo x="20481" y="17123"/>
                <wp:lineTo x="21152" y="15780"/>
                <wp:lineTo x="21152" y="336"/>
                <wp:lineTo x="0" y="336"/>
              </wp:wrapPolygon>
            </wp:wrapThrough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email write.pn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55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953" w:rsidRPr="00EC1252">
        <w:rPr>
          <w:rFonts w:ascii="Arial" w:hAnsi="Arial" w:cs="Arial"/>
          <w:b/>
          <w:noProof/>
          <w:color w:val="000000" w:themeColor="text1"/>
          <w:sz w:val="32"/>
          <w:szCs w:val="32"/>
        </w:rPr>
        <w:t xml:space="preserve">Phone: </w:t>
      </w:r>
      <w:r w:rsidR="00887D76" w:rsidRPr="00EC1252">
        <w:rPr>
          <w:rFonts w:ascii="Arial" w:hAnsi="Arial" w:cs="Arial"/>
          <w:b/>
          <w:noProof/>
          <w:color w:val="000000" w:themeColor="text1"/>
          <w:sz w:val="32"/>
          <w:szCs w:val="32"/>
        </w:rPr>
        <w:tab/>
      </w:r>
      <w:r w:rsidR="00887D76" w:rsidRPr="00EC1252">
        <w:rPr>
          <w:rFonts w:ascii="Arial" w:hAnsi="Arial" w:cs="Arial"/>
          <w:b/>
          <w:color w:val="000000"/>
          <w:sz w:val="32"/>
          <w:szCs w:val="32"/>
        </w:rPr>
        <w:t>04 916 3300</w:t>
      </w:r>
    </w:p>
    <w:p w14:paraId="5A249FED" w14:textId="2BCBB313" w:rsidR="00BE42CD" w:rsidRPr="00EC1252" w:rsidRDefault="00BE42CD" w:rsidP="00EC1252">
      <w:pPr>
        <w:pStyle w:val="ListParagraph"/>
        <w:spacing w:after="0"/>
        <w:ind w:left="3686"/>
        <w:rPr>
          <w:b/>
          <w:noProof/>
          <w:color w:val="000000" w:themeColor="text1"/>
          <w:lang w:eastAsia="en-NZ"/>
        </w:rPr>
      </w:pPr>
    </w:p>
    <w:p w14:paraId="137EB5E1" w14:textId="77777777" w:rsidR="00887D76" w:rsidRPr="00EC1252" w:rsidRDefault="00887D76" w:rsidP="00EC1252">
      <w:pPr>
        <w:pStyle w:val="ListParagraph"/>
        <w:spacing w:after="0"/>
        <w:ind w:left="3686"/>
        <w:rPr>
          <w:b/>
          <w:noProof/>
          <w:color w:val="000000" w:themeColor="text1"/>
          <w:lang w:eastAsia="en-NZ"/>
        </w:rPr>
      </w:pPr>
    </w:p>
    <w:p w14:paraId="682B3BC0" w14:textId="05B03DB8" w:rsidR="00887D76" w:rsidRPr="00EC1252" w:rsidRDefault="00887D76" w:rsidP="00EC1252">
      <w:pPr>
        <w:pStyle w:val="ox-00104f0ce7-msonormal"/>
        <w:shd w:val="clear" w:color="auto" w:fill="FFFFFF"/>
        <w:spacing w:before="0" w:beforeAutospacing="0" w:after="0" w:afterAutospacing="0" w:line="360" w:lineRule="auto"/>
        <w:ind w:left="3686"/>
        <w:rPr>
          <w:rFonts w:ascii="Arial" w:hAnsi="Arial" w:cs="Arial"/>
          <w:b/>
          <w:color w:val="000000"/>
          <w:sz w:val="32"/>
          <w:szCs w:val="32"/>
        </w:rPr>
      </w:pPr>
      <w:r w:rsidRPr="00EC1252">
        <w:rPr>
          <w:rFonts w:ascii="Arial" w:hAnsi="Arial" w:cs="Arial"/>
          <w:b/>
          <w:noProof/>
          <w:color w:val="000000" w:themeColor="text1"/>
          <w:sz w:val="32"/>
          <w:szCs w:val="32"/>
        </w:rPr>
        <w:t>Email:</w:t>
      </w:r>
      <w:r w:rsidRPr="00EC1252">
        <w:rPr>
          <w:rFonts w:ascii="Arial" w:hAnsi="Arial" w:cs="Arial"/>
          <w:b/>
          <w:noProof/>
          <w:color w:val="000000" w:themeColor="text1"/>
          <w:sz w:val="32"/>
          <w:szCs w:val="32"/>
        </w:rPr>
        <w:tab/>
      </w:r>
      <w:r w:rsidRPr="00EC1252">
        <w:rPr>
          <w:rFonts w:ascii="Arial" w:hAnsi="Arial" w:cs="Arial"/>
          <w:b/>
          <w:color w:val="000000"/>
          <w:sz w:val="32"/>
          <w:szCs w:val="32"/>
        </w:rPr>
        <w:t>info@msd.govt.nz</w:t>
      </w:r>
    </w:p>
    <w:p w14:paraId="6CD3104B" w14:textId="553C661A" w:rsidR="00D96953" w:rsidRPr="00EC1252" w:rsidRDefault="00887D76" w:rsidP="00EC1252">
      <w:pPr>
        <w:pStyle w:val="ListParagraph"/>
        <w:spacing w:after="0"/>
        <w:ind w:left="3686"/>
        <w:rPr>
          <w:b/>
          <w:noProof/>
          <w:color w:val="000000" w:themeColor="text1"/>
          <w:lang w:eastAsia="en-NZ"/>
        </w:rPr>
      </w:pPr>
      <w:r w:rsidRPr="00EC1252">
        <w:rPr>
          <w:noProof/>
          <w:color w:val="000000" w:themeColor="text1"/>
          <w:lang w:eastAsia="en-NZ"/>
        </w:rPr>
        <w:drawing>
          <wp:anchor distT="0" distB="0" distL="114300" distR="114300" simplePos="0" relativeHeight="251845120" behindDoc="0" locked="0" layoutInCell="1" allowOverlap="1" wp14:anchorId="55DFC8FB" wp14:editId="7D8AB74D">
            <wp:simplePos x="0" y="0"/>
            <wp:positionH relativeFrom="column">
              <wp:posOffset>-125095</wp:posOffset>
            </wp:positionH>
            <wp:positionV relativeFrom="paragraph">
              <wp:posOffset>379152</wp:posOffset>
            </wp:positionV>
            <wp:extent cx="1762125" cy="1245870"/>
            <wp:effectExtent l="0" t="0" r="0" b="0"/>
            <wp:wrapThrough wrapText="bothSides">
              <wp:wrapPolygon edited="0">
                <wp:start x="7472" y="3633"/>
                <wp:lineTo x="6305" y="6606"/>
                <wp:lineTo x="6071" y="8587"/>
                <wp:lineTo x="7005" y="9578"/>
                <wp:lineTo x="7005" y="12220"/>
                <wp:lineTo x="8406" y="14862"/>
                <wp:lineTo x="9574" y="14862"/>
                <wp:lineTo x="9808" y="20147"/>
                <wp:lineTo x="10041" y="20807"/>
                <wp:lineTo x="11442" y="20807"/>
                <wp:lineTo x="11442" y="20147"/>
                <wp:lineTo x="12376" y="14862"/>
                <wp:lineTo x="13777" y="14862"/>
                <wp:lineTo x="14945" y="12220"/>
                <wp:lineTo x="14711" y="4624"/>
                <wp:lineTo x="13544" y="3633"/>
                <wp:lineTo x="7472" y="3633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ostbox letter post.pn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C92A40" w14:textId="6D095457" w:rsidR="00D96953" w:rsidRPr="00EC1252" w:rsidRDefault="00D96953" w:rsidP="00EC1252">
      <w:pPr>
        <w:pStyle w:val="ListParagraph"/>
        <w:spacing w:after="0"/>
        <w:ind w:left="3686"/>
        <w:rPr>
          <w:noProof/>
          <w:lang w:eastAsia="en-NZ"/>
        </w:rPr>
      </w:pPr>
    </w:p>
    <w:p w14:paraId="75C4AF58" w14:textId="6ED0F774" w:rsidR="004C1562" w:rsidRDefault="00D96953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noProof/>
          <w:lang w:eastAsia="en-NZ"/>
        </w:rPr>
        <w:t xml:space="preserve">You can ask them to post you a copy of the </w:t>
      </w:r>
      <w:r w:rsidR="00626BE0">
        <w:rPr>
          <w:noProof/>
          <w:lang w:eastAsia="en-NZ"/>
        </w:rPr>
        <w:t>Cabinet p</w:t>
      </w:r>
      <w:r w:rsidR="002A5910" w:rsidRPr="00EC1252">
        <w:rPr>
          <w:noProof/>
          <w:lang w:eastAsia="en-NZ"/>
        </w:rPr>
        <w:t>aper</w:t>
      </w:r>
      <w:r w:rsidRPr="00EC1252">
        <w:rPr>
          <w:noProof/>
          <w:lang w:eastAsia="en-NZ"/>
        </w:rPr>
        <w:t>.</w:t>
      </w:r>
    </w:p>
    <w:p w14:paraId="7D8B34AC" w14:textId="1587ACFF" w:rsidR="009A46FA" w:rsidRPr="00EC1252" w:rsidRDefault="009A46FA" w:rsidP="00EC1252">
      <w:pPr>
        <w:pStyle w:val="ListParagraph"/>
        <w:spacing w:after="0"/>
        <w:ind w:left="3686"/>
        <w:rPr>
          <w:noProof/>
          <w:lang w:eastAsia="en-NZ"/>
        </w:rPr>
      </w:pPr>
      <w:r w:rsidRPr="00EC1252">
        <w:rPr>
          <w:rFonts w:eastAsiaTheme="majorEastAsia"/>
          <w:b/>
          <w:bCs/>
        </w:rPr>
        <w:br w:type="page"/>
      </w:r>
    </w:p>
    <w:p w14:paraId="23AE4FAD" w14:textId="77777777" w:rsidR="004C1562" w:rsidRPr="00D46597" w:rsidRDefault="004C1562" w:rsidP="004C1562">
      <w:pPr>
        <w:spacing w:line="360" w:lineRule="auto"/>
        <w:ind w:left="3544" w:right="-188"/>
        <w:rPr>
          <w:rFonts w:ascii="Arial" w:eastAsia="Times New Roman" w:hAnsi="Arial" w:cs="Arial"/>
          <w:b/>
          <w:sz w:val="32"/>
          <w:szCs w:val="32"/>
          <w:lang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76EDF145" wp14:editId="06E62313">
                <wp:simplePos x="0" y="0"/>
                <wp:positionH relativeFrom="column">
                  <wp:posOffset>-381000</wp:posOffset>
                </wp:positionH>
                <wp:positionV relativeFrom="paragraph">
                  <wp:posOffset>-140970</wp:posOffset>
                </wp:positionV>
                <wp:extent cx="6574790" cy="8829675"/>
                <wp:effectExtent l="0" t="0" r="16510" b="2857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790" cy="88296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5B233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F0B6A7" w14:textId="6BB744BB" w:rsidR="004C1562" w:rsidRPr="002708A9" w:rsidRDefault="004C1562" w:rsidP="004C1562">
                            <w:pPr>
                              <w:rPr>
                                <w:lang w:val="mi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DF145" id="Rectangle 58" o:spid="_x0000_s1026" style="position:absolute;left:0;text-align:left;margin-left:-30pt;margin-top:-11.1pt;width:517.7pt;height:695.25pt;z-index:252152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" filled="f" strokecolor="#5b233d" strokeweight="1pt">
                <v:textbox>
                  <w:txbxContent>
                    <w:p w14:paraId="70F0B6A7" w14:textId="6BB744BB" w:rsidR="004C1562" w:rsidRPr="002708A9" w:rsidRDefault="004C1562" w:rsidP="004C1562">
                      <w:pPr>
                        <w:rPr>
                          <w:lang w:val="mi-N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53856" behindDoc="0" locked="0" layoutInCell="1" allowOverlap="1" wp14:anchorId="418EDB98" wp14:editId="208B25F2">
            <wp:simplePos x="0" y="0"/>
            <wp:positionH relativeFrom="column">
              <wp:posOffset>-249555</wp:posOffset>
            </wp:positionH>
            <wp:positionV relativeFrom="paragraph">
              <wp:posOffset>0</wp:posOffset>
            </wp:positionV>
            <wp:extent cx="2286000" cy="674370"/>
            <wp:effectExtent l="0" t="0" r="0" b="0"/>
            <wp:wrapThrough wrapText="bothSides">
              <wp:wrapPolygon edited="0">
                <wp:start x="0" y="0"/>
                <wp:lineTo x="0" y="20746"/>
                <wp:lineTo x="21420" y="20746"/>
                <wp:lineTo x="21420" y="0"/>
                <wp:lineTo x="0" y="0"/>
              </wp:wrapPolygon>
            </wp:wrapThrough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Msd Logo Crest Below 30mm   Black_91792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6597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This information has been written by </w:t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>the Ministry of Social Development.</w:t>
      </w:r>
    </w:p>
    <w:p w14:paraId="7133569E" w14:textId="77777777" w:rsidR="004C1562" w:rsidRPr="00736B78" w:rsidRDefault="004C1562" w:rsidP="004C1562">
      <w:pPr>
        <w:spacing w:line="360" w:lineRule="auto"/>
        <w:ind w:left="3544"/>
        <w:rPr>
          <w:rFonts w:ascii="Arial" w:eastAsia="Times New Roman" w:hAnsi="Arial" w:cs="Arial"/>
          <w:b/>
          <w:sz w:val="18"/>
          <w:szCs w:val="32"/>
          <w:lang w:eastAsia="en-NZ"/>
        </w:rPr>
      </w:pPr>
      <w:r w:rsidRPr="00736B78">
        <w:rPr>
          <w:rFonts w:ascii="Arial" w:hAnsi="Arial" w:cs="Arial"/>
          <w:noProof/>
          <w:szCs w:val="32"/>
          <w:lang w:eastAsia="en-NZ"/>
        </w:rPr>
        <w:drawing>
          <wp:anchor distT="0" distB="0" distL="114300" distR="114300" simplePos="0" relativeHeight="252149760" behindDoc="0" locked="0" layoutInCell="1" allowOverlap="1" wp14:anchorId="153B7295" wp14:editId="24A7846A">
            <wp:simplePos x="0" y="0"/>
            <wp:positionH relativeFrom="column">
              <wp:posOffset>91440</wp:posOffset>
            </wp:positionH>
            <wp:positionV relativeFrom="paragraph">
              <wp:posOffset>330431</wp:posOffset>
            </wp:positionV>
            <wp:extent cx="1110615" cy="1664335"/>
            <wp:effectExtent l="0" t="0" r="0" b="0"/>
            <wp:wrapThrough wrapText="bothSides">
              <wp:wrapPolygon edited="0">
                <wp:start x="0" y="0"/>
                <wp:lineTo x="0" y="21262"/>
                <wp:lineTo x="21118" y="21262"/>
                <wp:lineTo x="21118" y="0"/>
                <wp:lineTo x="0" y="0"/>
              </wp:wrapPolygon>
            </wp:wrapThrough>
            <wp:docPr id="59" name="Picture 59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615" cy="1664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8EE322" w14:textId="3D4EF242" w:rsidR="004C1562" w:rsidRPr="00D46597" w:rsidRDefault="004C1562" w:rsidP="004C1562">
      <w:pPr>
        <w:spacing w:line="360" w:lineRule="auto"/>
        <w:ind w:left="3544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D46597">
        <w:rPr>
          <w:rFonts w:ascii="Arial" w:eastAsia="Times New Roman" w:hAnsi="Arial" w:cs="Arial"/>
          <w:b/>
          <w:sz w:val="32"/>
          <w:szCs w:val="32"/>
          <w:lang w:eastAsia="en-NZ"/>
        </w:rPr>
        <w:t>It has been translated into Easy Read by the Make It Easy service of People First New Zealand Inc. Ngā Tāngata Tuatahi.</w:t>
      </w:r>
    </w:p>
    <w:p w14:paraId="59AC7361" w14:textId="77777777" w:rsidR="004C1562" w:rsidRPr="004C1562" w:rsidRDefault="004C1562" w:rsidP="004C1562">
      <w:pPr>
        <w:spacing w:line="360" w:lineRule="auto"/>
        <w:ind w:left="3600"/>
        <w:rPr>
          <w:rFonts w:ascii="Arial" w:eastAsia="Times New Roman" w:hAnsi="Arial" w:cs="Arial"/>
          <w:b/>
          <w:szCs w:val="32"/>
          <w:lang w:eastAsia="en-NZ"/>
        </w:rPr>
      </w:pPr>
    </w:p>
    <w:p w14:paraId="47D33CE2" w14:textId="77777777" w:rsidR="004C1562" w:rsidRPr="00D46597" w:rsidRDefault="004C1562" w:rsidP="004C1562">
      <w:pPr>
        <w:spacing w:line="360" w:lineRule="auto"/>
        <w:ind w:left="3600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D46597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45664" behindDoc="1" locked="0" layoutInCell="1" allowOverlap="1" wp14:anchorId="498F9885" wp14:editId="24DB0122">
            <wp:simplePos x="0" y="0"/>
            <wp:positionH relativeFrom="page">
              <wp:posOffset>844550</wp:posOffset>
            </wp:positionH>
            <wp:positionV relativeFrom="paragraph">
              <wp:posOffset>127635</wp:posOffset>
            </wp:positionV>
            <wp:extent cx="1716405" cy="720725"/>
            <wp:effectExtent l="0" t="0" r="0" b="3175"/>
            <wp:wrapThrough wrapText="bothSides">
              <wp:wrapPolygon edited="0">
                <wp:start x="0" y="0"/>
                <wp:lineTo x="0" y="21124"/>
                <wp:lineTo x="21336" y="21124"/>
                <wp:lineTo x="21336" y="0"/>
                <wp:lineTo x="0" y="0"/>
              </wp:wrapPolygon>
            </wp:wrapThrough>
            <wp:docPr id="447" name="Picture 447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405" cy="720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6597">
        <w:rPr>
          <w:rFonts w:ascii="Arial" w:eastAsia="Times New Roman" w:hAnsi="Arial" w:cs="Arial"/>
          <w:b/>
          <w:sz w:val="32"/>
          <w:szCs w:val="32"/>
          <w:lang w:eastAsia="en-NZ"/>
        </w:rPr>
        <w:t>The ideas in this document are not the ideas of People First New Zealand Inc. Ngā Tāngata Tuatahi.</w:t>
      </w:r>
    </w:p>
    <w:p w14:paraId="0DD3927B" w14:textId="28DF25F4" w:rsidR="004C1562" w:rsidRPr="004C1562" w:rsidRDefault="004C1562" w:rsidP="004C1562">
      <w:pPr>
        <w:tabs>
          <w:tab w:val="left" w:pos="2520"/>
        </w:tabs>
        <w:spacing w:line="360" w:lineRule="auto"/>
        <w:ind w:left="3600"/>
        <w:rPr>
          <w:rFonts w:ascii="Arial" w:eastAsia="Times New Roman" w:hAnsi="Arial" w:cs="Arial"/>
          <w:b/>
          <w:szCs w:val="32"/>
          <w:lang w:eastAsia="en-NZ"/>
        </w:rPr>
      </w:pPr>
      <w:r w:rsidRPr="00736B7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46688" behindDoc="1" locked="0" layoutInCell="1" allowOverlap="1" wp14:anchorId="00C72E87" wp14:editId="57212064">
            <wp:simplePos x="0" y="0"/>
            <wp:positionH relativeFrom="margin">
              <wp:posOffset>64135</wp:posOffset>
            </wp:positionH>
            <wp:positionV relativeFrom="paragraph">
              <wp:posOffset>177742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446" name="Picture 44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72D23" w14:textId="4A0C0595" w:rsidR="004C1562" w:rsidRDefault="004C1562" w:rsidP="004C1562">
      <w:pPr>
        <w:spacing w:line="360" w:lineRule="auto"/>
        <w:ind w:left="3600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D46597">
        <w:rPr>
          <w:noProof/>
          <w:lang w:eastAsia="en-NZ"/>
        </w:rPr>
        <w:drawing>
          <wp:anchor distT="0" distB="0" distL="114300" distR="114300" simplePos="0" relativeHeight="252147712" behindDoc="0" locked="0" layoutInCell="1" allowOverlap="1" wp14:anchorId="526B8F05" wp14:editId="6C6C7169">
            <wp:simplePos x="0" y="0"/>
            <wp:positionH relativeFrom="page">
              <wp:posOffset>814590</wp:posOffset>
            </wp:positionH>
            <wp:positionV relativeFrom="paragraph">
              <wp:posOffset>311150</wp:posOffset>
            </wp:positionV>
            <wp:extent cx="1533525" cy="1533525"/>
            <wp:effectExtent l="0" t="0" r="0" b="0"/>
            <wp:wrapNone/>
            <wp:docPr id="445" name="Picture 44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6597">
        <w:rPr>
          <w:rFonts w:ascii="Arial" w:eastAsia="Times New Roman" w:hAnsi="Arial" w:cs="Arial"/>
          <w:b/>
          <w:sz w:val="32"/>
          <w:szCs w:val="32"/>
          <w:lang w:eastAsia="en-NZ"/>
        </w:rPr>
        <w:t>Make It Easy uses images from:</w:t>
      </w:r>
    </w:p>
    <w:p w14:paraId="107B50E3" w14:textId="77777777" w:rsidR="004C1562" w:rsidRPr="00340E8D" w:rsidRDefault="004C1562" w:rsidP="004C1562">
      <w:pPr>
        <w:spacing w:line="360" w:lineRule="auto"/>
        <w:ind w:left="3600"/>
        <w:rPr>
          <w:rFonts w:ascii="Arial" w:eastAsia="Times New Roman" w:hAnsi="Arial" w:cs="Arial"/>
          <w:b/>
          <w:sz w:val="2"/>
          <w:szCs w:val="32"/>
          <w:lang w:eastAsia="en-NZ"/>
        </w:rPr>
      </w:pPr>
    </w:p>
    <w:p w14:paraId="65DADEA4" w14:textId="77777777" w:rsidR="004C1562" w:rsidRPr="00340E8D" w:rsidRDefault="004C1562" w:rsidP="004C1562">
      <w:pPr>
        <w:pStyle w:val="ListParagraph"/>
        <w:numPr>
          <w:ilvl w:val="0"/>
          <w:numId w:val="29"/>
        </w:numPr>
        <w:rPr>
          <w:rFonts w:eastAsia="Times New Roman"/>
          <w:b/>
          <w:lang w:eastAsia="en-NZ"/>
        </w:rPr>
      </w:pPr>
      <w:r w:rsidRPr="00340E8D">
        <w:rPr>
          <w:rFonts w:eastAsia="Times New Roman"/>
          <w:b/>
          <w:lang w:eastAsia="en-NZ"/>
        </w:rPr>
        <w:t>Changepeople.org</w:t>
      </w:r>
    </w:p>
    <w:p w14:paraId="189C330A" w14:textId="77777777" w:rsidR="004C1562" w:rsidRPr="004C1562" w:rsidRDefault="004C1562" w:rsidP="004C1562">
      <w:pPr>
        <w:pStyle w:val="ListParagraph"/>
        <w:spacing w:after="0"/>
        <w:ind w:left="3960"/>
        <w:rPr>
          <w:rFonts w:eastAsia="Times New Roman"/>
          <w:b/>
          <w:sz w:val="12"/>
          <w:lang w:eastAsia="en-NZ"/>
        </w:rPr>
      </w:pPr>
    </w:p>
    <w:p w14:paraId="3B5ECAF8" w14:textId="77777777" w:rsidR="004C1562" w:rsidRDefault="004C1562" w:rsidP="004C1562">
      <w:pPr>
        <w:pStyle w:val="ListParagraph"/>
        <w:numPr>
          <w:ilvl w:val="0"/>
          <w:numId w:val="7"/>
        </w:numPr>
        <w:spacing w:after="0"/>
        <w:ind w:left="3960"/>
        <w:rPr>
          <w:rFonts w:eastAsia="Times New Roman"/>
          <w:b/>
          <w:lang w:eastAsia="en-NZ"/>
        </w:rPr>
      </w:pPr>
      <w:r w:rsidRPr="00D46597">
        <w:rPr>
          <w:rFonts w:eastAsia="Times New Roman"/>
          <w:b/>
          <w:lang w:eastAsia="en-NZ"/>
        </w:rPr>
        <w:t>Photosymbols.com</w:t>
      </w:r>
    </w:p>
    <w:p w14:paraId="3E9D58BF" w14:textId="407A34E3" w:rsidR="004C1562" w:rsidRPr="004C1562" w:rsidRDefault="004C1562" w:rsidP="004C1562">
      <w:pPr>
        <w:pStyle w:val="ListParagraph"/>
        <w:spacing w:after="0"/>
        <w:ind w:left="3960"/>
        <w:rPr>
          <w:rFonts w:eastAsia="Times New Roman"/>
          <w:b/>
          <w:sz w:val="14"/>
          <w:lang w:eastAsia="en-NZ"/>
        </w:rPr>
      </w:pPr>
      <w:r w:rsidRPr="004C1562">
        <w:rPr>
          <w:noProof/>
          <w:sz w:val="28"/>
          <w:lang w:eastAsia="en-NZ"/>
        </w:rPr>
        <w:drawing>
          <wp:anchor distT="0" distB="0" distL="114300" distR="114300" simplePos="0" relativeHeight="252148736" behindDoc="1" locked="0" layoutInCell="1" allowOverlap="1" wp14:anchorId="42576BC6" wp14:editId="14EB5631">
            <wp:simplePos x="0" y="0"/>
            <wp:positionH relativeFrom="margin">
              <wp:posOffset>247535</wp:posOffset>
            </wp:positionH>
            <wp:positionV relativeFrom="paragraph">
              <wp:posOffset>129540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444" name="Picture 44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626A42" w14:textId="77777777" w:rsidR="004C1562" w:rsidRDefault="004C1562" w:rsidP="004C1562">
      <w:pPr>
        <w:pStyle w:val="ListParagraph"/>
        <w:numPr>
          <w:ilvl w:val="0"/>
          <w:numId w:val="7"/>
        </w:numPr>
        <w:spacing w:after="0"/>
        <w:ind w:left="3960"/>
        <w:rPr>
          <w:rFonts w:eastAsia="Times New Roman"/>
          <w:b/>
          <w:lang w:eastAsia="en-NZ"/>
        </w:rPr>
      </w:pPr>
      <w:r w:rsidRPr="00340E8D">
        <w:rPr>
          <w:rFonts w:eastAsia="Times New Roman"/>
          <w:b/>
          <w:lang w:eastAsia="en-NZ"/>
        </w:rPr>
        <w:t>Sam Corliss</w:t>
      </w:r>
    </w:p>
    <w:p w14:paraId="1B933BC6" w14:textId="0C7CAC1C" w:rsidR="004C1562" w:rsidRPr="004C1562" w:rsidRDefault="004C1562" w:rsidP="004C1562">
      <w:pPr>
        <w:pStyle w:val="ListParagraph"/>
        <w:rPr>
          <w:rFonts w:eastAsia="Times New Roman"/>
          <w:b/>
          <w:sz w:val="14"/>
          <w:lang w:eastAsia="en-NZ"/>
        </w:rPr>
      </w:pPr>
    </w:p>
    <w:p w14:paraId="7A68CD94" w14:textId="77777777" w:rsidR="004C1562" w:rsidRPr="00340E8D" w:rsidRDefault="004C1562" w:rsidP="004C1562">
      <w:pPr>
        <w:pStyle w:val="ListParagraph"/>
        <w:numPr>
          <w:ilvl w:val="0"/>
          <w:numId w:val="7"/>
        </w:numPr>
        <w:spacing w:after="0"/>
        <w:ind w:left="3960"/>
        <w:rPr>
          <w:rFonts w:eastAsia="Times New Roman"/>
          <w:b/>
          <w:lang w:eastAsia="en-NZ"/>
        </w:rPr>
      </w:pPr>
      <w:r>
        <w:rPr>
          <w:rFonts w:eastAsia="Times New Roman"/>
          <w:b/>
          <w:lang w:eastAsia="en-NZ"/>
        </w:rPr>
        <w:t>Huriana Kopeke-Te Aho</w:t>
      </w:r>
    </w:p>
    <w:p w14:paraId="7F149878" w14:textId="77777777" w:rsidR="004C1562" w:rsidRPr="004C1562" w:rsidRDefault="004C1562" w:rsidP="004C1562">
      <w:pPr>
        <w:spacing w:line="360" w:lineRule="auto"/>
        <w:ind w:left="3544"/>
        <w:rPr>
          <w:rFonts w:ascii="Arial" w:hAnsi="Arial" w:cs="Arial"/>
          <w:b/>
          <w:sz w:val="20"/>
          <w:szCs w:val="32"/>
        </w:rPr>
      </w:pPr>
    </w:p>
    <w:p w14:paraId="22E7A281" w14:textId="13BFC980" w:rsidR="009A46FA" w:rsidRPr="004C1562" w:rsidRDefault="004C1562" w:rsidP="004C1562">
      <w:pPr>
        <w:spacing w:line="360" w:lineRule="auto"/>
        <w:ind w:left="3544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D46597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151808" behindDoc="0" locked="0" layoutInCell="1" allowOverlap="1" wp14:anchorId="3FF3E01E" wp14:editId="6DC95433">
            <wp:simplePos x="0" y="0"/>
            <wp:positionH relativeFrom="column">
              <wp:posOffset>206144</wp:posOffset>
            </wp:positionH>
            <wp:positionV relativeFrom="paragraph">
              <wp:posOffset>210878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50" name="Picture 50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" name="Picture 1365" descr="A picture containing text, clipart&#10;&#10;Description automatically generated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6597">
        <w:rPr>
          <w:rFonts w:ascii="Arial" w:hAnsi="Arial" w:cs="Arial"/>
          <w:b/>
          <w:sz w:val="32"/>
          <w:szCs w:val="32"/>
        </w:rPr>
        <w:t>All images in this Easy Read document are subject to copyright rules and cannot be used without</w:t>
      </w:r>
      <w:r>
        <w:rPr>
          <w:rFonts w:ascii="Arial" w:hAnsi="Arial" w:cs="Arial"/>
          <w:b/>
          <w:sz w:val="32"/>
          <w:szCs w:val="32"/>
        </w:rPr>
        <w:t xml:space="preserve"> permission.</w:t>
      </w:r>
    </w:p>
    <w:sectPr w:rsidR="009A46FA" w:rsidRPr="004C1562" w:rsidSect="004C1562">
      <w:footerReference w:type="default" r:id="rId99"/>
      <w:footerReference w:type="first" r:id="rId100"/>
      <w:pgSz w:w="11906" w:h="16838"/>
      <w:pgMar w:top="1212" w:right="1440" w:bottom="1440" w:left="1440" w:header="708" w:footer="708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1C2311" w16cex:dateUtc="2021-10-21T0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BE67E7F" w16cid:durableId="251C231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2928B1" w14:textId="77777777" w:rsidR="00290A80" w:rsidRDefault="00290A80" w:rsidP="007825C0">
      <w:pPr>
        <w:spacing w:after="0" w:line="240" w:lineRule="auto"/>
      </w:pPr>
      <w:r>
        <w:separator/>
      </w:r>
    </w:p>
  </w:endnote>
  <w:endnote w:type="continuationSeparator" w:id="0">
    <w:p w14:paraId="4689BDF9" w14:textId="77777777" w:rsidR="00290A80" w:rsidRDefault="00290A80" w:rsidP="00782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Mäori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-Book">
    <w:altName w:val="Corbel"/>
    <w:panose1 w:val="00000000000000000000"/>
    <w:charset w:val="4D"/>
    <w:family w:val="auto"/>
    <w:notTrueType/>
    <w:pitch w:val="variable"/>
    <w:sig w:usb0="00000001" w:usb1="5000207B" w:usb2="0000001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8"/>
        <w:szCs w:val="28"/>
      </w:rPr>
      <w:id w:val="5087961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15B635" w14:textId="77777777" w:rsidR="00335C8D" w:rsidRPr="007825C0" w:rsidRDefault="00335C8D">
        <w:pPr>
          <w:pStyle w:val="Footer"/>
          <w:jc w:val="right"/>
          <w:rPr>
            <w:sz w:val="28"/>
            <w:szCs w:val="28"/>
          </w:rPr>
        </w:pPr>
        <w:r w:rsidRPr="007825C0">
          <w:rPr>
            <w:sz w:val="28"/>
            <w:szCs w:val="28"/>
          </w:rPr>
          <w:fldChar w:fldCharType="begin"/>
        </w:r>
        <w:r w:rsidRPr="007825C0">
          <w:rPr>
            <w:sz w:val="28"/>
            <w:szCs w:val="28"/>
          </w:rPr>
          <w:instrText xml:space="preserve"> PAGE   \* MERGEFORMAT </w:instrText>
        </w:r>
        <w:r w:rsidRPr="007825C0">
          <w:rPr>
            <w:sz w:val="28"/>
            <w:szCs w:val="28"/>
          </w:rPr>
          <w:fldChar w:fldCharType="separate"/>
        </w:r>
        <w:r w:rsidR="00CB4A11">
          <w:rPr>
            <w:noProof/>
            <w:sz w:val="28"/>
            <w:szCs w:val="28"/>
          </w:rPr>
          <w:t>20</w:t>
        </w:r>
        <w:r w:rsidRPr="007825C0">
          <w:rPr>
            <w:noProof/>
            <w:sz w:val="28"/>
            <w:szCs w:val="28"/>
          </w:rPr>
          <w:fldChar w:fldCharType="end"/>
        </w:r>
      </w:p>
    </w:sdtContent>
  </w:sdt>
  <w:p w14:paraId="7CFBD083" w14:textId="77777777" w:rsidR="00335C8D" w:rsidRPr="007825C0" w:rsidRDefault="00335C8D" w:rsidP="007825C0">
    <w:pPr>
      <w:pStyle w:val="Footer"/>
      <w:ind w:left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5531620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59CBC" w14:textId="77777777" w:rsidR="00335C8D" w:rsidRPr="007825C0" w:rsidRDefault="00335C8D">
        <w:pPr>
          <w:pStyle w:val="Footer"/>
          <w:jc w:val="right"/>
          <w:rPr>
            <w:color w:val="FFFFFF" w:themeColor="background1"/>
          </w:rPr>
        </w:pPr>
        <w:r w:rsidRPr="007825C0">
          <w:rPr>
            <w:color w:val="FFFFFF" w:themeColor="background1"/>
          </w:rPr>
          <w:fldChar w:fldCharType="begin"/>
        </w:r>
        <w:r w:rsidRPr="007825C0">
          <w:rPr>
            <w:color w:val="FFFFFF" w:themeColor="background1"/>
          </w:rPr>
          <w:instrText xml:space="preserve"> PAGE   \* MERGEFORMAT </w:instrText>
        </w:r>
        <w:r w:rsidRPr="007825C0">
          <w:rPr>
            <w:color w:val="FFFFFF" w:themeColor="background1"/>
          </w:rPr>
          <w:fldChar w:fldCharType="separate"/>
        </w:r>
        <w:r w:rsidR="00CB4A11">
          <w:rPr>
            <w:noProof/>
            <w:color w:val="FFFFFF" w:themeColor="background1"/>
          </w:rPr>
          <w:t>0</w:t>
        </w:r>
        <w:r w:rsidRPr="007825C0">
          <w:rPr>
            <w:noProof/>
            <w:color w:val="FFFFFF" w:themeColor="background1"/>
          </w:rPr>
          <w:fldChar w:fldCharType="end"/>
        </w:r>
      </w:p>
    </w:sdtContent>
  </w:sdt>
  <w:p w14:paraId="1A3A864E" w14:textId="77777777" w:rsidR="00335C8D" w:rsidRDefault="00335C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91D469" w14:textId="77777777" w:rsidR="00290A80" w:rsidRDefault="00290A80" w:rsidP="007825C0">
      <w:pPr>
        <w:spacing w:after="0" w:line="240" w:lineRule="auto"/>
      </w:pPr>
      <w:r>
        <w:separator/>
      </w:r>
    </w:p>
  </w:footnote>
  <w:footnote w:type="continuationSeparator" w:id="0">
    <w:p w14:paraId="4D784925" w14:textId="77777777" w:rsidR="00290A80" w:rsidRDefault="00290A80" w:rsidP="007825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E308EB"/>
    <w:multiLevelType w:val="hybridMultilevel"/>
    <w:tmpl w:val="B340243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">
    <w:nsid w:val="09732129"/>
    <w:multiLevelType w:val="hybridMultilevel"/>
    <w:tmpl w:val="559CA46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">
    <w:nsid w:val="0CA140A0"/>
    <w:multiLevelType w:val="hybridMultilevel"/>
    <w:tmpl w:val="518CEA9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BE20EB"/>
    <w:multiLevelType w:val="hybridMultilevel"/>
    <w:tmpl w:val="19B6A362"/>
    <w:lvl w:ilvl="0" w:tplc="D8C24DE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4">
    <w:nsid w:val="17084E29"/>
    <w:multiLevelType w:val="hybridMultilevel"/>
    <w:tmpl w:val="7C506642"/>
    <w:lvl w:ilvl="0" w:tplc="8F289410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5">
    <w:nsid w:val="17914DF9"/>
    <w:multiLevelType w:val="hybridMultilevel"/>
    <w:tmpl w:val="FC3E9D0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9867D9"/>
    <w:multiLevelType w:val="hybridMultilevel"/>
    <w:tmpl w:val="5470B80E"/>
    <w:lvl w:ilvl="0" w:tplc="583666B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7">
    <w:nsid w:val="191C6EF7"/>
    <w:multiLevelType w:val="hybridMultilevel"/>
    <w:tmpl w:val="947E46B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1BA01120"/>
    <w:multiLevelType w:val="hybridMultilevel"/>
    <w:tmpl w:val="42CE59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1F496C75"/>
    <w:multiLevelType w:val="hybridMultilevel"/>
    <w:tmpl w:val="4B7E86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22204C1D"/>
    <w:multiLevelType w:val="hybridMultilevel"/>
    <w:tmpl w:val="070E120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0F4D89E">
      <w:numFmt w:val="bullet"/>
      <w:lvlText w:val="•"/>
      <w:lvlJc w:val="left"/>
      <w:pPr>
        <w:ind w:left="5846" w:hanging="360"/>
      </w:pPr>
      <w:rPr>
        <w:rFonts w:ascii="Arial" w:eastAsiaTheme="majorEastAsia" w:hAnsi="Arial" w:cs="Arial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28626D3B"/>
    <w:multiLevelType w:val="hybridMultilevel"/>
    <w:tmpl w:val="7A5A613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2948665E"/>
    <w:multiLevelType w:val="hybridMultilevel"/>
    <w:tmpl w:val="5EDC9D66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>
    <w:nsid w:val="2E5D6C15"/>
    <w:multiLevelType w:val="hybridMultilevel"/>
    <w:tmpl w:val="553A22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B93812"/>
    <w:multiLevelType w:val="hybridMultilevel"/>
    <w:tmpl w:val="7DC0D0A0"/>
    <w:lvl w:ilvl="0" w:tplc="7616AE3C">
      <w:start w:val="1"/>
      <w:numFmt w:val="decimal"/>
      <w:lvlText w:val="%1."/>
      <w:lvlJc w:val="left"/>
      <w:pPr>
        <w:ind w:left="4406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35EF53D8"/>
    <w:multiLevelType w:val="hybridMultilevel"/>
    <w:tmpl w:val="0A5CECB2"/>
    <w:lvl w:ilvl="0" w:tplc="938A8934">
      <w:numFmt w:val="bullet"/>
      <w:lvlText w:val=""/>
      <w:lvlJc w:val="left"/>
      <w:pPr>
        <w:ind w:left="4046" w:hanging="360"/>
      </w:pPr>
      <w:rPr>
        <w:rFonts w:ascii="Symbol" w:eastAsiaTheme="minorEastAsia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7">
    <w:nsid w:val="373A7748"/>
    <w:multiLevelType w:val="hybridMultilevel"/>
    <w:tmpl w:val="28F00500"/>
    <w:lvl w:ilvl="0" w:tplc="791826C2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>
    <w:nsid w:val="3A0874B5"/>
    <w:multiLevelType w:val="hybridMultilevel"/>
    <w:tmpl w:val="38D217F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>
    <w:nsid w:val="4FC32322"/>
    <w:multiLevelType w:val="multilevel"/>
    <w:tmpl w:val="1C924FC2"/>
    <w:lvl w:ilvl="0">
      <w:start w:val="1"/>
      <w:numFmt w:val="decimal"/>
      <w:pStyle w:val="Number1"/>
      <w:lvlText w:val="%1."/>
      <w:lvlJc w:val="left"/>
      <w:pPr>
        <w:tabs>
          <w:tab w:val="num" w:pos="567"/>
        </w:tabs>
        <w:ind w:left="567" w:hanging="567"/>
      </w:pPr>
      <w:rPr>
        <w:u w:color="696969"/>
      </w:rPr>
    </w:lvl>
    <w:lvl w:ilvl="1">
      <w:start w:val="1"/>
      <w:numFmt w:val="lowerLetter"/>
      <w:pStyle w:val="Number2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Number3"/>
      <w:lvlText w:val="%3."/>
      <w:lvlJc w:val="left"/>
      <w:pPr>
        <w:tabs>
          <w:tab w:val="num" w:pos="7797"/>
        </w:tabs>
        <w:ind w:left="7797" w:hanging="567"/>
      </w:pPr>
    </w:lvl>
    <w:lvl w:ilvl="3">
      <w:start w:val="1"/>
      <w:numFmt w:val="none"/>
      <w:suff w:val="nothing"/>
      <w:lvlText w:val=""/>
      <w:lvlJc w:val="left"/>
      <w:pPr>
        <w:ind w:left="1701" w:firstLine="0"/>
      </w:pPr>
    </w:lvl>
    <w:lvl w:ilvl="4">
      <w:start w:val="1"/>
      <w:numFmt w:val="none"/>
      <w:suff w:val="nothing"/>
      <w:lvlText w:val=""/>
      <w:lvlJc w:val="left"/>
      <w:pPr>
        <w:ind w:left="1701" w:firstLine="0"/>
      </w:pPr>
    </w:lvl>
    <w:lvl w:ilvl="5">
      <w:start w:val="1"/>
      <w:numFmt w:val="none"/>
      <w:suff w:val="nothing"/>
      <w:lvlText w:val=""/>
      <w:lvlJc w:val="left"/>
      <w:pPr>
        <w:ind w:left="1701" w:firstLine="0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none"/>
      <w:suff w:val="nothing"/>
      <w:lvlText w:val=""/>
      <w:lvlJc w:val="left"/>
      <w:pPr>
        <w:ind w:left="1701" w:firstLine="0"/>
      </w:pPr>
    </w:lvl>
    <w:lvl w:ilvl="8">
      <w:start w:val="1"/>
      <w:numFmt w:val="none"/>
      <w:suff w:val="nothing"/>
      <w:lvlText w:val=""/>
      <w:lvlJc w:val="left"/>
      <w:pPr>
        <w:ind w:left="1701" w:firstLine="0"/>
      </w:pPr>
    </w:lvl>
  </w:abstractNum>
  <w:abstractNum w:abstractNumId="20">
    <w:nsid w:val="61664C22"/>
    <w:multiLevelType w:val="hybridMultilevel"/>
    <w:tmpl w:val="DC6A5B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F85094A"/>
    <w:multiLevelType w:val="hybridMultilevel"/>
    <w:tmpl w:val="2634DA78"/>
    <w:lvl w:ilvl="0" w:tplc="1409000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082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8802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9522" w:hanging="360"/>
      </w:pPr>
      <w:rPr>
        <w:rFonts w:ascii="Wingdings" w:hAnsi="Wingdings" w:hint="default"/>
      </w:rPr>
    </w:lvl>
  </w:abstractNum>
  <w:abstractNum w:abstractNumId="22">
    <w:nsid w:val="6FD63098"/>
    <w:multiLevelType w:val="hybridMultilevel"/>
    <w:tmpl w:val="F97834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>
    <w:nsid w:val="77890D29"/>
    <w:multiLevelType w:val="hybridMultilevel"/>
    <w:tmpl w:val="FB44FD80"/>
    <w:lvl w:ilvl="0" w:tplc="E952B4C4">
      <w:start w:val="1"/>
      <w:numFmt w:val="bullet"/>
      <w:pStyle w:val="RecNumbering2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>
    <w:nsid w:val="78B04B84"/>
    <w:multiLevelType w:val="hybridMultilevel"/>
    <w:tmpl w:val="265AB082"/>
    <w:lvl w:ilvl="0" w:tplc="791826C2">
      <w:start w:val="1"/>
      <w:numFmt w:val="bullet"/>
      <w:lvlText w:val=""/>
      <w:lvlJc w:val="left"/>
      <w:pPr>
        <w:ind w:left="764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791826C2">
      <w:start w:val="1"/>
      <w:numFmt w:val="bullet"/>
      <w:lvlText w:val=""/>
      <w:lvlJc w:val="left"/>
      <w:pPr>
        <w:ind w:left="8006" w:hanging="360"/>
      </w:pPr>
      <w:rPr>
        <w:rFonts w:ascii="Symbol" w:hAnsi="Symbol" w:hint="default"/>
        <w:sz w:val="32"/>
        <w:szCs w:val="32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>
    <w:nsid w:val="78F93119"/>
    <w:multiLevelType w:val="hybridMultilevel"/>
    <w:tmpl w:val="90302D9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>
    <w:nsid w:val="7B053192"/>
    <w:multiLevelType w:val="hybridMultilevel"/>
    <w:tmpl w:val="BAD6215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152206"/>
    <w:multiLevelType w:val="hybridMultilevel"/>
    <w:tmpl w:val="058AC5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B5A7265"/>
    <w:multiLevelType w:val="hybridMultilevel"/>
    <w:tmpl w:val="D068D40E"/>
    <w:lvl w:ilvl="0" w:tplc="79182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487EE5"/>
    <w:multiLevelType w:val="hybridMultilevel"/>
    <w:tmpl w:val="1990EB4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2" w:tplc="14090001">
      <w:start w:val="1"/>
      <w:numFmt w:val="bullet"/>
      <w:lvlText w:val=""/>
      <w:lvlJc w:val="left"/>
      <w:pPr>
        <w:ind w:left="5486" w:hanging="180"/>
      </w:pPr>
      <w:rPr>
        <w:rFonts w:ascii="Symbol" w:hAnsi="Symbol" w:hint="default"/>
      </w:r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num w:numId="1">
    <w:abstractNumId w:val="10"/>
  </w:num>
  <w:num w:numId="2">
    <w:abstractNumId w:val="23"/>
  </w:num>
  <w:num w:numId="3">
    <w:abstractNumId w:val="8"/>
  </w:num>
  <w:num w:numId="4">
    <w:abstractNumId w:val="29"/>
  </w:num>
  <w:num w:numId="5">
    <w:abstractNumId w:val="15"/>
  </w:num>
  <w:num w:numId="6">
    <w:abstractNumId w:val="5"/>
  </w:num>
  <w:num w:numId="7">
    <w:abstractNumId w:val="13"/>
  </w:num>
  <w:num w:numId="8">
    <w:abstractNumId w:val="11"/>
  </w:num>
  <w:num w:numId="9">
    <w:abstractNumId w:val="14"/>
  </w:num>
  <w:num w:numId="10">
    <w:abstractNumId w:val="26"/>
  </w:num>
  <w:num w:numId="11">
    <w:abstractNumId w:val="6"/>
  </w:num>
  <w:num w:numId="12">
    <w:abstractNumId w:val="22"/>
  </w:num>
  <w:num w:numId="13">
    <w:abstractNumId w:val="2"/>
  </w:num>
  <w:num w:numId="14">
    <w:abstractNumId w:val="20"/>
  </w:num>
  <w:num w:numId="15">
    <w:abstractNumId w:val="21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8"/>
  </w:num>
  <w:num w:numId="19">
    <w:abstractNumId w:val="7"/>
  </w:num>
  <w:num w:numId="20">
    <w:abstractNumId w:val="18"/>
  </w:num>
  <w:num w:numId="21">
    <w:abstractNumId w:val="25"/>
  </w:num>
  <w:num w:numId="22">
    <w:abstractNumId w:val="3"/>
  </w:num>
  <w:num w:numId="23">
    <w:abstractNumId w:val="16"/>
  </w:num>
  <w:num w:numId="24">
    <w:abstractNumId w:val="28"/>
  </w:num>
  <w:num w:numId="25">
    <w:abstractNumId w:val="1"/>
  </w:num>
  <w:num w:numId="26">
    <w:abstractNumId w:val="24"/>
  </w:num>
  <w:num w:numId="27">
    <w:abstractNumId w:val="27"/>
  </w:num>
  <w:num w:numId="28">
    <w:abstractNumId w:val="4"/>
  </w:num>
  <w:num w:numId="29">
    <w:abstractNumId w:val="17"/>
  </w:num>
  <w:num w:numId="30">
    <w:abstractNumId w:val="0"/>
  </w:num>
  <w:num w:numId="31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bawNDE3MjYwNzRX0lEKTi0uzszPAykwrAUAkEkivSwAAAA="/>
  </w:docVars>
  <w:rsids>
    <w:rsidRoot w:val="000A135E"/>
    <w:rsid w:val="000024E8"/>
    <w:rsid w:val="00005FE2"/>
    <w:rsid w:val="000063C5"/>
    <w:rsid w:val="00010252"/>
    <w:rsid w:val="00015265"/>
    <w:rsid w:val="00022667"/>
    <w:rsid w:val="00032B2D"/>
    <w:rsid w:val="00035DD6"/>
    <w:rsid w:val="000567EF"/>
    <w:rsid w:val="000605FE"/>
    <w:rsid w:val="00063C78"/>
    <w:rsid w:val="00070CAE"/>
    <w:rsid w:val="00073854"/>
    <w:rsid w:val="00073896"/>
    <w:rsid w:val="00086586"/>
    <w:rsid w:val="000A135E"/>
    <w:rsid w:val="000A1F7E"/>
    <w:rsid w:val="000A6456"/>
    <w:rsid w:val="000A7BE4"/>
    <w:rsid w:val="000B157E"/>
    <w:rsid w:val="000B4F9B"/>
    <w:rsid w:val="000B5AE2"/>
    <w:rsid w:val="000B77A7"/>
    <w:rsid w:val="000C3A6F"/>
    <w:rsid w:val="000C78B2"/>
    <w:rsid w:val="000F2A1B"/>
    <w:rsid w:val="0010083E"/>
    <w:rsid w:val="001037DA"/>
    <w:rsid w:val="00111257"/>
    <w:rsid w:val="00117CC4"/>
    <w:rsid w:val="001216E6"/>
    <w:rsid w:val="001334DB"/>
    <w:rsid w:val="0013703F"/>
    <w:rsid w:val="00150D50"/>
    <w:rsid w:val="0015597D"/>
    <w:rsid w:val="00167A04"/>
    <w:rsid w:val="001756AE"/>
    <w:rsid w:val="00180E78"/>
    <w:rsid w:val="0018390F"/>
    <w:rsid w:val="001A371E"/>
    <w:rsid w:val="001B209E"/>
    <w:rsid w:val="001B5E1E"/>
    <w:rsid w:val="001C0B7F"/>
    <w:rsid w:val="001C3051"/>
    <w:rsid w:val="001C5E13"/>
    <w:rsid w:val="001C6FF3"/>
    <w:rsid w:val="001D1940"/>
    <w:rsid w:val="001D1BEC"/>
    <w:rsid w:val="001F78D0"/>
    <w:rsid w:val="00200BF9"/>
    <w:rsid w:val="002053B6"/>
    <w:rsid w:val="00211A88"/>
    <w:rsid w:val="0021261B"/>
    <w:rsid w:val="002364AC"/>
    <w:rsid w:val="0024230A"/>
    <w:rsid w:val="00242841"/>
    <w:rsid w:val="00245FD8"/>
    <w:rsid w:val="002573D6"/>
    <w:rsid w:val="002630BB"/>
    <w:rsid w:val="002637FA"/>
    <w:rsid w:val="00270523"/>
    <w:rsid w:val="002804F2"/>
    <w:rsid w:val="00281943"/>
    <w:rsid w:val="00290A80"/>
    <w:rsid w:val="00296507"/>
    <w:rsid w:val="002A5910"/>
    <w:rsid w:val="002B7165"/>
    <w:rsid w:val="002D58DA"/>
    <w:rsid w:val="002D67FD"/>
    <w:rsid w:val="002F4601"/>
    <w:rsid w:val="002F4A00"/>
    <w:rsid w:val="00305387"/>
    <w:rsid w:val="00305998"/>
    <w:rsid w:val="00312CD9"/>
    <w:rsid w:val="00315D27"/>
    <w:rsid w:val="00320424"/>
    <w:rsid w:val="003222DB"/>
    <w:rsid w:val="00322D6F"/>
    <w:rsid w:val="00325F93"/>
    <w:rsid w:val="00330CA4"/>
    <w:rsid w:val="003354A2"/>
    <w:rsid w:val="00335C8D"/>
    <w:rsid w:val="003602DE"/>
    <w:rsid w:val="00375A5B"/>
    <w:rsid w:val="00383797"/>
    <w:rsid w:val="0038464E"/>
    <w:rsid w:val="0038694E"/>
    <w:rsid w:val="00391572"/>
    <w:rsid w:val="003A1D14"/>
    <w:rsid w:val="003B5FA9"/>
    <w:rsid w:val="003B7EA5"/>
    <w:rsid w:val="003C4AAF"/>
    <w:rsid w:val="003D792E"/>
    <w:rsid w:val="003D7C95"/>
    <w:rsid w:val="003E5B30"/>
    <w:rsid w:val="003F26D0"/>
    <w:rsid w:val="003F3084"/>
    <w:rsid w:val="003F4E14"/>
    <w:rsid w:val="003F5EF7"/>
    <w:rsid w:val="003F6EFC"/>
    <w:rsid w:val="0040369D"/>
    <w:rsid w:val="004077F7"/>
    <w:rsid w:val="004120D3"/>
    <w:rsid w:val="0041316A"/>
    <w:rsid w:val="00413337"/>
    <w:rsid w:val="00434EBF"/>
    <w:rsid w:val="00440052"/>
    <w:rsid w:val="00447098"/>
    <w:rsid w:val="00460B98"/>
    <w:rsid w:val="00461CE8"/>
    <w:rsid w:val="00471E22"/>
    <w:rsid w:val="00484B96"/>
    <w:rsid w:val="00496C46"/>
    <w:rsid w:val="004A5A71"/>
    <w:rsid w:val="004B2B12"/>
    <w:rsid w:val="004B3070"/>
    <w:rsid w:val="004C1562"/>
    <w:rsid w:val="004C5D6A"/>
    <w:rsid w:val="004E14BA"/>
    <w:rsid w:val="004E378A"/>
    <w:rsid w:val="004F01F5"/>
    <w:rsid w:val="005053E0"/>
    <w:rsid w:val="00506527"/>
    <w:rsid w:val="0050790E"/>
    <w:rsid w:val="0051007F"/>
    <w:rsid w:val="005207F6"/>
    <w:rsid w:val="005229EF"/>
    <w:rsid w:val="0052571A"/>
    <w:rsid w:val="0053268D"/>
    <w:rsid w:val="0053708A"/>
    <w:rsid w:val="00541B65"/>
    <w:rsid w:val="00543E66"/>
    <w:rsid w:val="00547C6D"/>
    <w:rsid w:val="005522DD"/>
    <w:rsid w:val="0055390B"/>
    <w:rsid w:val="00554A9E"/>
    <w:rsid w:val="00555761"/>
    <w:rsid w:val="00563091"/>
    <w:rsid w:val="005817FA"/>
    <w:rsid w:val="005826EB"/>
    <w:rsid w:val="005848CC"/>
    <w:rsid w:val="00586E0E"/>
    <w:rsid w:val="00595A00"/>
    <w:rsid w:val="005C4451"/>
    <w:rsid w:val="005C7227"/>
    <w:rsid w:val="005D30CF"/>
    <w:rsid w:val="005D54FD"/>
    <w:rsid w:val="005D737A"/>
    <w:rsid w:val="005F4CCF"/>
    <w:rsid w:val="005F77FE"/>
    <w:rsid w:val="00601AEE"/>
    <w:rsid w:val="0060281C"/>
    <w:rsid w:val="00621E9E"/>
    <w:rsid w:val="00626BE0"/>
    <w:rsid w:val="00637D9D"/>
    <w:rsid w:val="0066797E"/>
    <w:rsid w:val="0068219B"/>
    <w:rsid w:val="006B1B60"/>
    <w:rsid w:val="006C0257"/>
    <w:rsid w:val="006D2428"/>
    <w:rsid w:val="006E16C8"/>
    <w:rsid w:val="006E670E"/>
    <w:rsid w:val="006F1ACF"/>
    <w:rsid w:val="006F1F00"/>
    <w:rsid w:val="00705E9F"/>
    <w:rsid w:val="00732726"/>
    <w:rsid w:val="007472EC"/>
    <w:rsid w:val="007569E2"/>
    <w:rsid w:val="007616C2"/>
    <w:rsid w:val="007825C0"/>
    <w:rsid w:val="00785455"/>
    <w:rsid w:val="00785B03"/>
    <w:rsid w:val="007A2BFD"/>
    <w:rsid w:val="007A35BD"/>
    <w:rsid w:val="007A41AD"/>
    <w:rsid w:val="007B2C8F"/>
    <w:rsid w:val="007B56A7"/>
    <w:rsid w:val="007B70F7"/>
    <w:rsid w:val="007D11A0"/>
    <w:rsid w:val="007D1316"/>
    <w:rsid w:val="007D6ABF"/>
    <w:rsid w:val="007E5BE8"/>
    <w:rsid w:val="00800749"/>
    <w:rsid w:val="00802E19"/>
    <w:rsid w:val="008047D4"/>
    <w:rsid w:val="00811618"/>
    <w:rsid w:val="008318EC"/>
    <w:rsid w:val="00833116"/>
    <w:rsid w:val="008331D2"/>
    <w:rsid w:val="00840440"/>
    <w:rsid w:val="00847BFB"/>
    <w:rsid w:val="00866094"/>
    <w:rsid w:val="008668DF"/>
    <w:rsid w:val="00874DA5"/>
    <w:rsid w:val="00880083"/>
    <w:rsid w:val="0088763C"/>
    <w:rsid w:val="00887D76"/>
    <w:rsid w:val="00891D1E"/>
    <w:rsid w:val="008B2938"/>
    <w:rsid w:val="008C0B7E"/>
    <w:rsid w:val="008C2695"/>
    <w:rsid w:val="008D66DE"/>
    <w:rsid w:val="008D6A9F"/>
    <w:rsid w:val="008D76B5"/>
    <w:rsid w:val="00901890"/>
    <w:rsid w:val="00915A8B"/>
    <w:rsid w:val="009314C6"/>
    <w:rsid w:val="00937831"/>
    <w:rsid w:val="0095084C"/>
    <w:rsid w:val="00953186"/>
    <w:rsid w:val="00953933"/>
    <w:rsid w:val="009546C1"/>
    <w:rsid w:val="00972AAF"/>
    <w:rsid w:val="009750BC"/>
    <w:rsid w:val="00975B7E"/>
    <w:rsid w:val="00976B5C"/>
    <w:rsid w:val="0097799E"/>
    <w:rsid w:val="009829FE"/>
    <w:rsid w:val="00995CD9"/>
    <w:rsid w:val="009A46FA"/>
    <w:rsid w:val="009A5245"/>
    <w:rsid w:val="009A7262"/>
    <w:rsid w:val="009B1407"/>
    <w:rsid w:val="009D08E1"/>
    <w:rsid w:val="009D60C5"/>
    <w:rsid w:val="009E3CA2"/>
    <w:rsid w:val="009E7114"/>
    <w:rsid w:val="00A014D5"/>
    <w:rsid w:val="00A06AAF"/>
    <w:rsid w:val="00A138F8"/>
    <w:rsid w:val="00A14E60"/>
    <w:rsid w:val="00A200E1"/>
    <w:rsid w:val="00A220CE"/>
    <w:rsid w:val="00A30947"/>
    <w:rsid w:val="00A34F5D"/>
    <w:rsid w:val="00A41ABC"/>
    <w:rsid w:val="00A4274D"/>
    <w:rsid w:val="00A62C0B"/>
    <w:rsid w:val="00A63588"/>
    <w:rsid w:val="00A63C6A"/>
    <w:rsid w:val="00A705C3"/>
    <w:rsid w:val="00A744BF"/>
    <w:rsid w:val="00A84C51"/>
    <w:rsid w:val="00A86D99"/>
    <w:rsid w:val="00A923BD"/>
    <w:rsid w:val="00AA1C76"/>
    <w:rsid w:val="00AA7E33"/>
    <w:rsid w:val="00AB4228"/>
    <w:rsid w:val="00AB5F03"/>
    <w:rsid w:val="00AC085A"/>
    <w:rsid w:val="00AD7C9C"/>
    <w:rsid w:val="00AE02B0"/>
    <w:rsid w:val="00AE1D11"/>
    <w:rsid w:val="00B036ED"/>
    <w:rsid w:val="00B0440F"/>
    <w:rsid w:val="00B05B91"/>
    <w:rsid w:val="00B16C46"/>
    <w:rsid w:val="00B4110D"/>
    <w:rsid w:val="00B47542"/>
    <w:rsid w:val="00B54452"/>
    <w:rsid w:val="00B71B8E"/>
    <w:rsid w:val="00B86ADF"/>
    <w:rsid w:val="00B925EB"/>
    <w:rsid w:val="00B968D1"/>
    <w:rsid w:val="00B977EC"/>
    <w:rsid w:val="00BA0D56"/>
    <w:rsid w:val="00BA5E65"/>
    <w:rsid w:val="00BA7B66"/>
    <w:rsid w:val="00BB33B0"/>
    <w:rsid w:val="00BB4BB6"/>
    <w:rsid w:val="00BB5945"/>
    <w:rsid w:val="00BC2173"/>
    <w:rsid w:val="00BE0002"/>
    <w:rsid w:val="00BE42CD"/>
    <w:rsid w:val="00BE6962"/>
    <w:rsid w:val="00BF1320"/>
    <w:rsid w:val="00BF7FC2"/>
    <w:rsid w:val="00C17957"/>
    <w:rsid w:val="00C20D28"/>
    <w:rsid w:val="00C22194"/>
    <w:rsid w:val="00C26F75"/>
    <w:rsid w:val="00C329A1"/>
    <w:rsid w:val="00C34E2B"/>
    <w:rsid w:val="00C40595"/>
    <w:rsid w:val="00C541FE"/>
    <w:rsid w:val="00C87172"/>
    <w:rsid w:val="00C9263D"/>
    <w:rsid w:val="00C94BDC"/>
    <w:rsid w:val="00CB4A11"/>
    <w:rsid w:val="00CC7291"/>
    <w:rsid w:val="00CD459F"/>
    <w:rsid w:val="00CD48AF"/>
    <w:rsid w:val="00CE0E46"/>
    <w:rsid w:val="00CE692C"/>
    <w:rsid w:val="00CF09FD"/>
    <w:rsid w:val="00D025D7"/>
    <w:rsid w:val="00D04243"/>
    <w:rsid w:val="00D06F61"/>
    <w:rsid w:val="00D07198"/>
    <w:rsid w:val="00D10CDC"/>
    <w:rsid w:val="00D130E3"/>
    <w:rsid w:val="00D17F76"/>
    <w:rsid w:val="00D243EF"/>
    <w:rsid w:val="00D259EE"/>
    <w:rsid w:val="00D402FF"/>
    <w:rsid w:val="00D43038"/>
    <w:rsid w:val="00D43496"/>
    <w:rsid w:val="00D51288"/>
    <w:rsid w:val="00D819CD"/>
    <w:rsid w:val="00D83999"/>
    <w:rsid w:val="00D96953"/>
    <w:rsid w:val="00DA1332"/>
    <w:rsid w:val="00DA15C6"/>
    <w:rsid w:val="00DA3446"/>
    <w:rsid w:val="00DA559D"/>
    <w:rsid w:val="00DA5A73"/>
    <w:rsid w:val="00DB06C4"/>
    <w:rsid w:val="00DB2D78"/>
    <w:rsid w:val="00DB5FF0"/>
    <w:rsid w:val="00DC6D92"/>
    <w:rsid w:val="00DD1AE3"/>
    <w:rsid w:val="00DE3E2A"/>
    <w:rsid w:val="00DF309D"/>
    <w:rsid w:val="00E06024"/>
    <w:rsid w:val="00E071EB"/>
    <w:rsid w:val="00E33336"/>
    <w:rsid w:val="00E36F31"/>
    <w:rsid w:val="00E373B7"/>
    <w:rsid w:val="00E52E17"/>
    <w:rsid w:val="00E62C09"/>
    <w:rsid w:val="00E62FAA"/>
    <w:rsid w:val="00E65441"/>
    <w:rsid w:val="00E728B4"/>
    <w:rsid w:val="00E74326"/>
    <w:rsid w:val="00E747ED"/>
    <w:rsid w:val="00E77D7F"/>
    <w:rsid w:val="00E8037C"/>
    <w:rsid w:val="00E828E6"/>
    <w:rsid w:val="00E860F7"/>
    <w:rsid w:val="00EA0714"/>
    <w:rsid w:val="00EA5FE4"/>
    <w:rsid w:val="00EB5FB1"/>
    <w:rsid w:val="00EB794A"/>
    <w:rsid w:val="00EC1252"/>
    <w:rsid w:val="00EC48E1"/>
    <w:rsid w:val="00ED19CF"/>
    <w:rsid w:val="00ED7046"/>
    <w:rsid w:val="00ED742E"/>
    <w:rsid w:val="00EE4DF1"/>
    <w:rsid w:val="00EE5E28"/>
    <w:rsid w:val="00EF5246"/>
    <w:rsid w:val="00F040CF"/>
    <w:rsid w:val="00F0443D"/>
    <w:rsid w:val="00F26CC0"/>
    <w:rsid w:val="00F32093"/>
    <w:rsid w:val="00F335BF"/>
    <w:rsid w:val="00F564EB"/>
    <w:rsid w:val="00F5731C"/>
    <w:rsid w:val="00F60C59"/>
    <w:rsid w:val="00F622C5"/>
    <w:rsid w:val="00F67A0B"/>
    <w:rsid w:val="00F75AAF"/>
    <w:rsid w:val="00F81178"/>
    <w:rsid w:val="00F87A12"/>
    <w:rsid w:val="00F931CA"/>
    <w:rsid w:val="00F96BFC"/>
    <w:rsid w:val="00F97D38"/>
    <w:rsid w:val="00F97D3C"/>
    <w:rsid w:val="00FA306F"/>
    <w:rsid w:val="00FB5A98"/>
    <w:rsid w:val="00FC6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06D5A6"/>
  <w15:chartTrackingRefBased/>
  <w15:docId w15:val="{128132ED-3E5F-4D6C-B4DE-0DA2D0573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1A88"/>
    <w:pPr>
      <w:keepNext/>
      <w:keepLines/>
      <w:spacing w:before="40" w:after="0" w:line="360" w:lineRule="auto"/>
      <w:ind w:left="3600"/>
      <w:jc w:val="both"/>
      <w:outlineLvl w:val="2"/>
    </w:pPr>
    <w:rPr>
      <w:rFonts w:ascii="Arial" w:eastAsiaTheme="majorEastAsia" w:hAnsi="Arial" w:cs="Arial"/>
      <w:color w:val="5B9BD5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860F7"/>
    <w:pPr>
      <w:tabs>
        <w:tab w:val="left" w:pos="3686"/>
        <w:tab w:val="center" w:pos="4153"/>
        <w:tab w:val="right" w:pos="8306"/>
      </w:tabs>
      <w:spacing w:before="240" w:after="0" w:line="360" w:lineRule="auto"/>
      <w:ind w:left="3686"/>
    </w:pPr>
    <w:rPr>
      <w:rFonts w:ascii="Arial" w:eastAsia="Times New Roman" w:hAnsi="Arial" w:cs="Arial"/>
      <w:sz w:val="18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E860F7"/>
    <w:rPr>
      <w:rFonts w:ascii="Arial" w:eastAsia="Times New Roman" w:hAnsi="Arial" w:cs="Arial"/>
      <w:sz w:val="18"/>
      <w:szCs w:val="32"/>
    </w:rPr>
  </w:style>
  <w:style w:type="paragraph" w:styleId="Header">
    <w:name w:val="header"/>
    <w:basedOn w:val="Normal"/>
    <w:link w:val="HeaderChar"/>
    <w:semiHidden/>
    <w:rsid w:val="00E860F7"/>
    <w:pPr>
      <w:tabs>
        <w:tab w:val="left" w:pos="3686"/>
        <w:tab w:val="center" w:pos="4153"/>
        <w:tab w:val="right" w:pos="8306"/>
      </w:tabs>
      <w:spacing w:before="360" w:after="0" w:line="360" w:lineRule="auto"/>
      <w:ind w:left="3686"/>
    </w:pPr>
    <w:rPr>
      <w:rFonts w:ascii="Arial Mäori" w:eastAsia="Times New Roman" w:hAnsi="Arial Mäori" w:cs="Arial"/>
      <w:b/>
      <w:caps/>
      <w:sz w:val="24"/>
      <w:szCs w:val="28"/>
    </w:rPr>
  </w:style>
  <w:style w:type="character" w:customStyle="1" w:styleId="HeaderChar">
    <w:name w:val="Header Char"/>
    <w:basedOn w:val="DefaultParagraphFont"/>
    <w:link w:val="Header"/>
    <w:semiHidden/>
    <w:rsid w:val="00E860F7"/>
    <w:rPr>
      <w:rFonts w:ascii="Arial Mäori" w:eastAsia="Times New Roman" w:hAnsi="Arial Mäori" w:cs="Arial"/>
      <w:b/>
      <w:cap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11A88"/>
    <w:rPr>
      <w:rFonts w:ascii="Arial" w:eastAsiaTheme="majorEastAsia" w:hAnsi="Arial" w:cs="Arial"/>
      <w:color w:val="5B9BD5" w:themeColor="accent1"/>
      <w:sz w:val="40"/>
      <w:szCs w:val="40"/>
    </w:rPr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211A88"/>
    <w:pPr>
      <w:spacing w:line="360" w:lineRule="auto"/>
      <w:ind w:left="720"/>
      <w:contextualSpacing/>
    </w:pPr>
    <w:rPr>
      <w:rFonts w:ascii="Arial" w:hAnsi="Arial" w:cs="Arial"/>
      <w:sz w:val="32"/>
      <w:szCs w:val="32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qFormat/>
    <w:rsid w:val="00211A88"/>
    <w:rPr>
      <w:rFonts w:ascii="Arial" w:hAnsi="Arial" w:cs="Arial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3846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unhideWhenUsed/>
    <w:rsid w:val="0038464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0C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RecNumbering2">
    <w:name w:val="Rec Numbering 2"/>
    <w:basedOn w:val="ListParagraph"/>
    <w:qFormat/>
    <w:rsid w:val="00D10CDC"/>
    <w:pPr>
      <w:numPr>
        <w:numId w:val="2"/>
      </w:numPr>
      <w:tabs>
        <w:tab w:val="left" w:pos="3686"/>
      </w:tabs>
      <w:spacing w:before="240" w:after="120"/>
    </w:pPr>
    <w:rPr>
      <w:rFonts w:eastAsia="Calibri"/>
    </w:rPr>
  </w:style>
  <w:style w:type="paragraph" w:styleId="TOC1">
    <w:name w:val="toc 1"/>
    <w:basedOn w:val="Normal"/>
    <w:next w:val="Normal"/>
    <w:autoRedefine/>
    <w:uiPriority w:val="39"/>
    <w:unhideWhenUsed/>
    <w:rsid w:val="00D10CDC"/>
    <w:pPr>
      <w:spacing w:before="240" w:after="100" w:line="360" w:lineRule="auto"/>
    </w:pPr>
    <w:rPr>
      <w:rFonts w:ascii="Arial" w:eastAsia="Times New Roman" w:hAnsi="Arial" w:cs="Arial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A1D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D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D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D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D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D14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BE42CD"/>
    <w:rPr>
      <w:b/>
      <w:bCs/>
    </w:rPr>
  </w:style>
  <w:style w:type="paragraph" w:customStyle="1" w:styleId="ox-00104f0ce7-msonormal">
    <w:name w:val="ox-00104f0ce7-msonormal"/>
    <w:basedOn w:val="Normal"/>
    <w:rsid w:val="00887D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EasyReadnormal">
    <w:name w:val="Easy Read normal"/>
    <w:basedOn w:val="Normal"/>
    <w:link w:val="EasyReadnormalChar"/>
    <w:qFormat/>
    <w:rsid w:val="004A5A71"/>
    <w:pPr>
      <w:spacing w:after="0" w:line="360" w:lineRule="auto"/>
      <w:ind w:left="3686"/>
    </w:pPr>
    <w:rPr>
      <w:rFonts w:ascii="Arial" w:hAnsi="Arial" w:cs="Arial"/>
      <w:noProof/>
      <w:sz w:val="32"/>
      <w:lang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413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EasyReadnormalChar">
    <w:name w:val="Easy Read normal Char"/>
    <w:basedOn w:val="DefaultParagraphFont"/>
    <w:link w:val="EasyReadnormal"/>
    <w:rsid w:val="004A5A71"/>
    <w:rPr>
      <w:rFonts w:ascii="Arial" w:hAnsi="Arial" w:cs="Arial"/>
      <w:noProof/>
      <w:sz w:val="32"/>
      <w:lang w:eastAsia="en-NZ"/>
    </w:rPr>
  </w:style>
  <w:style w:type="character" w:customStyle="1" w:styleId="TitleChar">
    <w:name w:val="Title Char"/>
    <w:basedOn w:val="DefaultParagraphFont"/>
    <w:link w:val="Title"/>
    <w:uiPriority w:val="10"/>
    <w:rsid w:val="00413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Number1">
    <w:name w:val="Number 1"/>
    <w:basedOn w:val="Normal"/>
    <w:uiPriority w:val="5"/>
    <w:rsid w:val="00CF09FD"/>
    <w:pPr>
      <w:numPr>
        <w:numId w:val="16"/>
      </w:numPr>
      <w:spacing w:line="300" w:lineRule="atLeast"/>
    </w:pPr>
    <w:rPr>
      <w:rFonts w:ascii="Calibri" w:hAnsi="Calibri"/>
      <w:color w:val="1E1E1E"/>
      <w:sz w:val="24"/>
    </w:rPr>
  </w:style>
  <w:style w:type="paragraph" w:customStyle="1" w:styleId="Number2">
    <w:name w:val="Number 2"/>
    <w:basedOn w:val="Normal"/>
    <w:uiPriority w:val="5"/>
    <w:rsid w:val="00CF09FD"/>
    <w:pPr>
      <w:numPr>
        <w:ilvl w:val="1"/>
        <w:numId w:val="16"/>
      </w:numPr>
      <w:spacing w:line="300" w:lineRule="atLeast"/>
    </w:pPr>
    <w:rPr>
      <w:rFonts w:ascii="Calibri" w:hAnsi="Calibri"/>
      <w:color w:val="1E1E1E"/>
      <w:sz w:val="24"/>
    </w:rPr>
  </w:style>
  <w:style w:type="paragraph" w:customStyle="1" w:styleId="Number3">
    <w:name w:val="Number 3"/>
    <w:basedOn w:val="Normal"/>
    <w:uiPriority w:val="5"/>
    <w:rsid w:val="00CF09FD"/>
    <w:pPr>
      <w:numPr>
        <w:ilvl w:val="2"/>
        <w:numId w:val="16"/>
      </w:numPr>
      <w:spacing w:line="300" w:lineRule="atLeast"/>
    </w:pPr>
    <w:rPr>
      <w:rFonts w:ascii="Calibri" w:hAnsi="Calibri"/>
      <w:color w:val="1E1E1E"/>
      <w:sz w:val="24"/>
    </w:rPr>
  </w:style>
  <w:style w:type="character" w:customStyle="1" w:styleId="EasyRead2Char">
    <w:name w:val="Easy Read 2 Char"/>
    <w:basedOn w:val="DefaultParagraphFont"/>
    <w:link w:val="EasyRead2"/>
    <w:locked/>
    <w:rsid w:val="003F6EFC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3F6EFC"/>
    <w:pPr>
      <w:spacing w:line="256" w:lineRule="auto"/>
      <w:jc w:val="center"/>
    </w:pPr>
    <w:rPr>
      <w:rFonts w:ascii="Arial" w:hAnsi="Arial" w:cs="Arial"/>
      <w:b/>
      <w:bCs/>
      <w:noProof/>
      <w:sz w:val="44"/>
      <w:szCs w:val="4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2A1B"/>
    <w:rPr>
      <w:color w:val="605E5C"/>
      <w:shd w:val="clear" w:color="auto" w:fill="E1DFDD"/>
    </w:rPr>
  </w:style>
  <w:style w:type="paragraph" w:customStyle="1" w:styleId="Default">
    <w:name w:val="Default"/>
    <w:rsid w:val="0021261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86D99"/>
    <w:pPr>
      <w:widowControl w:val="0"/>
      <w:autoSpaceDE w:val="0"/>
      <w:autoSpaceDN w:val="0"/>
      <w:spacing w:before="120" w:after="120" w:line="288" w:lineRule="auto"/>
      <w:ind w:left="1559" w:right="1429"/>
    </w:pPr>
    <w:rPr>
      <w:rFonts w:ascii="Verdana" w:eastAsia="National-Book" w:hAnsi="Verdana" w:cs="National-Book"/>
      <w:color w:val="231F20"/>
      <w:sz w:val="26"/>
      <w:szCs w:val="3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86D99"/>
    <w:rPr>
      <w:rFonts w:ascii="Verdana" w:eastAsia="National-Book" w:hAnsi="Verdana" w:cs="National-Book"/>
      <w:color w:val="231F20"/>
      <w:sz w:val="26"/>
      <w:szCs w:val="30"/>
      <w:lang w:val="en-US" w:bidi="en-US"/>
    </w:rPr>
  </w:style>
  <w:style w:type="paragraph" w:styleId="Revision">
    <w:name w:val="Revision"/>
    <w:hidden/>
    <w:uiPriority w:val="99"/>
    <w:semiHidden/>
    <w:rsid w:val="00EC48E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32B2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5F7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9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17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2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2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36244568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880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89672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621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079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0468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66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16243796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98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601868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422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6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28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50759948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43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99000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106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926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8092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80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12426422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311093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005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134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7994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02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186516689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16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430124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26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133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66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20803275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97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33641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918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37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607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7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72070858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48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917480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269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200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8019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90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208536858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0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5719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919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6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7561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6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176981638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934999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959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587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1308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77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CC4C4"/>
                <w:right w:val="none" w:sz="0" w:space="0" w:color="auto"/>
              </w:divBdr>
              <w:divsChild>
                <w:div w:id="50968684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9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562831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174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33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809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5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6.jpeg"/><Relationship Id="rId68" Type="http://schemas.openxmlformats.org/officeDocument/2006/relationships/image" Target="media/image61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jpeg"/><Relationship Id="rId66" Type="http://schemas.openxmlformats.org/officeDocument/2006/relationships/image" Target="media/image59.jpeg"/><Relationship Id="rId74" Type="http://schemas.openxmlformats.org/officeDocument/2006/relationships/image" Target="media/image67.jpeg"/><Relationship Id="rId79" Type="http://schemas.openxmlformats.org/officeDocument/2006/relationships/image" Target="media/image72.png"/><Relationship Id="rId87" Type="http://schemas.openxmlformats.org/officeDocument/2006/relationships/image" Target="media/image79.jpe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jpeg"/><Relationship Id="rId82" Type="http://schemas.openxmlformats.org/officeDocument/2006/relationships/hyperlink" Target="https://www.accessalliance.org.nz/" TargetMode="External"/><Relationship Id="rId90" Type="http://schemas.openxmlformats.org/officeDocument/2006/relationships/image" Target="media/image82.png"/><Relationship Id="rId95" Type="http://schemas.openxmlformats.org/officeDocument/2006/relationships/image" Target="media/image87.jpe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56" Type="http://schemas.openxmlformats.org/officeDocument/2006/relationships/image" Target="media/image49.png"/><Relationship Id="rId64" Type="http://schemas.openxmlformats.org/officeDocument/2006/relationships/image" Target="media/image57.jpe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100" Type="http://schemas.openxmlformats.org/officeDocument/2006/relationships/footer" Target="footer2.xml"/><Relationship Id="rId105" Type="http://schemas.microsoft.com/office/2016/09/relationships/commentsIds" Target="commentsIds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jpeg"/><Relationship Id="rId85" Type="http://schemas.openxmlformats.org/officeDocument/2006/relationships/image" Target="media/image77.jpeg"/><Relationship Id="rId93" Type="http://schemas.openxmlformats.org/officeDocument/2006/relationships/image" Target="media/image85.jpeg"/><Relationship Id="rId98" Type="http://schemas.openxmlformats.org/officeDocument/2006/relationships/image" Target="media/image90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59" Type="http://schemas.openxmlformats.org/officeDocument/2006/relationships/image" Target="media/image52.png"/><Relationship Id="rId67" Type="http://schemas.openxmlformats.org/officeDocument/2006/relationships/image" Target="media/image60.jpeg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83" Type="http://schemas.openxmlformats.org/officeDocument/2006/relationships/image" Target="media/image75.png"/><Relationship Id="rId88" Type="http://schemas.openxmlformats.org/officeDocument/2006/relationships/image" Target="media/image80.jpe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jpg"/><Relationship Id="rId106" Type="http://schemas.microsoft.com/office/2018/08/relationships/commentsExtensible" Target="commentsExtensible.xml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jpeg"/><Relationship Id="rId78" Type="http://schemas.openxmlformats.org/officeDocument/2006/relationships/image" Target="media/image71.png"/><Relationship Id="rId81" Type="http://schemas.openxmlformats.org/officeDocument/2006/relationships/image" Target="media/image74.jpeg"/><Relationship Id="rId86" Type="http://schemas.openxmlformats.org/officeDocument/2006/relationships/image" Target="media/image78.jpeg"/><Relationship Id="rId94" Type="http://schemas.openxmlformats.org/officeDocument/2006/relationships/image" Target="media/image86.jpeg"/><Relationship Id="rId99" Type="http://schemas.openxmlformats.org/officeDocument/2006/relationships/footer" Target="footer1.xm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34" Type="http://schemas.openxmlformats.org/officeDocument/2006/relationships/image" Target="media/image27.jpe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jpeg"/><Relationship Id="rId97" Type="http://schemas.openxmlformats.org/officeDocument/2006/relationships/image" Target="media/image8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13BA1-D7CB-40F7-9DEC-600F726C5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7</Pages>
  <Words>1286</Words>
  <Characters>733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</cp:revision>
  <cp:lastPrinted>2020-07-21T07:47:00Z</cp:lastPrinted>
  <dcterms:created xsi:type="dcterms:W3CDTF">2021-10-26T01:29:00Z</dcterms:created>
  <dcterms:modified xsi:type="dcterms:W3CDTF">2021-10-27T03:45:00Z</dcterms:modified>
</cp:coreProperties>
</file>